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660"/>
        <w:gridCol w:w="3361"/>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58528614" w:rsidR="004274FC" w:rsidRDefault="004274FC" w:rsidP="004274FC">
            <w:pPr>
              <w:pStyle w:val="Title"/>
              <w:rPr>
                <w:rFonts w:cs="Arial"/>
                <w:sz w:val="44"/>
                <w:szCs w:val="44"/>
              </w:rPr>
            </w:pPr>
            <w:r>
              <w:t>Artificial</w:t>
            </w:r>
            <w:r w:rsidR="00A918AC">
              <w:t>ly</w:t>
            </w:r>
            <w:r>
              <w:t xml:space="preserve"> In</w:t>
            </w:r>
            <w:r w:rsidR="00A918AC">
              <w:t>formed</w:t>
            </w:r>
            <w:r>
              <w:t xml:space="preserve"> </w:t>
            </w:r>
            <w:r w:rsidR="00B06F78">
              <w:t xml:space="preserve">Data </w:t>
            </w:r>
            <w:r>
              <w:t xml:space="preserve">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ED01FC">
        <w:tc>
          <w:tcPr>
            <w:tcW w:w="2660"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548"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ED01FC">
        <w:tc>
          <w:tcPr>
            <w:tcW w:w="2660"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548"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ED01FC">
        <w:tc>
          <w:tcPr>
            <w:tcW w:w="2660"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548"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ED01FC">
        <w:tc>
          <w:tcPr>
            <w:tcW w:w="2660"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361"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ED01FC">
        <w:tc>
          <w:tcPr>
            <w:tcW w:w="2660" w:type="dxa"/>
            <w:vMerge/>
          </w:tcPr>
          <w:p w14:paraId="5E879C62" w14:textId="77777777" w:rsidR="004D50F1" w:rsidRDefault="004D50F1" w:rsidP="002B7A9A">
            <w:pPr>
              <w:pStyle w:val="Paragraphnumbered"/>
              <w:numPr>
                <w:ilvl w:val="0"/>
                <w:numId w:val="0"/>
              </w:numPr>
              <w:spacing w:after="120"/>
              <w:rPr>
                <w:rFonts w:cs="Arial"/>
                <w:szCs w:val="24"/>
              </w:rPr>
            </w:pPr>
          </w:p>
        </w:tc>
        <w:tc>
          <w:tcPr>
            <w:tcW w:w="3361" w:type="dxa"/>
          </w:tcPr>
          <w:p w14:paraId="13873944" w14:textId="137C580A" w:rsidR="004D50F1" w:rsidRPr="00762C0D" w:rsidRDefault="002E7EB7" w:rsidP="002B7A9A">
            <w:pPr>
              <w:pStyle w:val="Paragraphnumbered"/>
              <w:numPr>
                <w:ilvl w:val="0"/>
                <w:numId w:val="0"/>
              </w:numPr>
              <w:spacing w:after="120"/>
              <w:rPr>
                <w:rFonts w:cs="Arial"/>
                <w:szCs w:val="24"/>
              </w:rPr>
            </w:pPr>
            <w:r>
              <w:rPr>
                <w:rFonts w:cs="Arial"/>
                <w:szCs w:val="24"/>
              </w:rPr>
              <w:t>6232</w:t>
            </w:r>
          </w:p>
        </w:tc>
        <w:tc>
          <w:tcPr>
            <w:tcW w:w="3187" w:type="dxa"/>
            <w:gridSpan w:val="2"/>
          </w:tcPr>
          <w:p w14:paraId="45AC9B21" w14:textId="2FF03B4E" w:rsidR="004D50F1" w:rsidRPr="00762C0D" w:rsidRDefault="00ED01FC" w:rsidP="002B7A9A">
            <w:pPr>
              <w:pStyle w:val="Paragraphnumbered"/>
              <w:numPr>
                <w:ilvl w:val="0"/>
                <w:numId w:val="0"/>
              </w:numPr>
              <w:spacing w:after="120"/>
              <w:rPr>
                <w:rFonts w:cs="Arial"/>
                <w:szCs w:val="24"/>
              </w:rPr>
            </w:pPr>
            <w:r>
              <w:rPr>
                <w:rFonts w:cs="Arial"/>
                <w:szCs w:val="24"/>
              </w:rPr>
              <w:t>5</w:t>
            </w:r>
            <w:r w:rsidR="0056402E">
              <w:rPr>
                <w:rFonts w:cs="Arial"/>
                <w:szCs w:val="24"/>
              </w:rPr>
              <w:t>585</w:t>
            </w:r>
          </w:p>
        </w:tc>
      </w:tr>
      <w:tr w:rsidR="004D50F1" w14:paraId="435536D4" w14:textId="77777777" w:rsidTr="00ED01FC">
        <w:tc>
          <w:tcPr>
            <w:tcW w:w="2660" w:type="dxa"/>
            <w:vMerge w:val="restart"/>
          </w:tcPr>
          <w:p w14:paraId="758E6975" w14:textId="6B98550F"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w:t>
            </w:r>
          </w:p>
        </w:tc>
        <w:tc>
          <w:tcPr>
            <w:tcW w:w="3361"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ED01FC">
        <w:tc>
          <w:tcPr>
            <w:tcW w:w="2660" w:type="dxa"/>
            <w:vMerge/>
          </w:tcPr>
          <w:p w14:paraId="603EE2D8" w14:textId="77777777" w:rsidR="004D50F1" w:rsidRDefault="004D50F1" w:rsidP="002B7A9A">
            <w:pPr>
              <w:pStyle w:val="Paragraphnumbered"/>
              <w:numPr>
                <w:ilvl w:val="0"/>
                <w:numId w:val="0"/>
              </w:numPr>
              <w:spacing w:after="120"/>
              <w:rPr>
                <w:rFonts w:cs="Arial"/>
                <w:szCs w:val="24"/>
              </w:rPr>
            </w:pPr>
          </w:p>
        </w:tc>
        <w:tc>
          <w:tcPr>
            <w:tcW w:w="3361" w:type="dxa"/>
          </w:tcPr>
          <w:p w14:paraId="6791749F" w14:textId="7307063F" w:rsidR="004D50F1" w:rsidRPr="00762C0D" w:rsidRDefault="00ED01FC" w:rsidP="002B7A9A">
            <w:pPr>
              <w:pStyle w:val="Paragraphnumbered"/>
              <w:numPr>
                <w:ilvl w:val="0"/>
                <w:numId w:val="0"/>
              </w:numPr>
              <w:spacing w:after="120"/>
              <w:rPr>
                <w:rFonts w:cs="Arial"/>
                <w:szCs w:val="24"/>
              </w:rPr>
            </w:pPr>
            <w:r>
              <w:rPr>
                <w:rFonts w:cs="Arial"/>
                <w:szCs w:val="24"/>
              </w:rPr>
              <w:t>21</w:t>
            </w:r>
          </w:p>
        </w:tc>
        <w:tc>
          <w:tcPr>
            <w:tcW w:w="3187" w:type="dxa"/>
            <w:gridSpan w:val="2"/>
          </w:tcPr>
          <w:p w14:paraId="5233F724" w14:textId="07816E8C" w:rsidR="004D50F1" w:rsidRPr="00762C0D" w:rsidRDefault="000A43DD" w:rsidP="002B7A9A">
            <w:pPr>
              <w:pStyle w:val="Paragraphnumbered"/>
              <w:numPr>
                <w:ilvl w:val="0"/>
                <w:numId w:val="0"/>
              </w:numPr>
              <w:spacing w:after="120"/>
              <w:rPr>
                <w:rFonts w:cs="Arial"/>
                <w:szCs w:val="24"/>
              </w:rPr>
            </w:pPr>
            <w:r>
              <w:rPr>
                <w:rFonts w:cs="Arial"/>
                <w:szCs w:val="24"/>
              </w:rPr>
              <w:t>14</w:t>
            </w: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284FB44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sidR="00F21B06">
        <w:rPr>
          <w:rFonts w:cs="Arial"/>
          <w:sz w:val="20"/>
          <w:szCs w:val="20"/>
          <w:u w:val="dotted"/>
        </w:rPr>
        <w:t>22</w:t>
      </w:r>
      <w:r>
        <w:rPr>
          <w:rFonts w:cs="Arial"/>
          <w:sz w:val="20"/>
          <w:szCs w:val="20"/>
          <w:u w:val="dotted"/>
        </w:rPr>
        <w:t>/0</w:t>
      </w:r>
      <w:r w:rsidR="00F21B06">
        <w:rPr>
          <w:rFonts w:cs="Arial"/>
          <w:sz w:val="20"/>
          <w:szCs w:val="20"/>
          <w:u w:val="dotted"/>
        </w:rPr>
        <w:t>9</w:t>
      </w:r>
      <w:r>
        <w:rPr>
          <w:rFonts w:cs="Arial"/>
          <w:sz w:val="20"/>
          <w:szCs w:val="20"/>
          <w:u w:val="dotted"/>
        </w:rPr>
        <w:t>/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CA4A5B">
      <w:pPr>
        <w:pStyle w:val="Heading1"/>
        <w:numPr>
          <w:ilvl w:val="0"/>
          <w:numId w:val="0"/>
        </w:numPr>
        <w:ind w:left="432" w:hanging="432"/>
      </w:pPr>
      <w:bookmarkStart w:id="1" w:name="_Toc115011647"/>
      <w:r w:rsidRPr="00B10F13">
        <w:lastRenderedPageBreak/>
        <w:t>Abstract</w:t>
      </w:r>
      <w:bookmarkEnd w:id="1"/>
      <w:r>
        <w:tab/>
      </w:r>
    </w:p>
    <w:p w14:paraId="24A3269E" w14:textId="5C3D5D9F"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w:t>
      </w:r>
      <w:r w:rsidR="00B06F78">
        <w:t>ould</w:t>
      </w:r>
      <w:r w:rsidR="00D340CF">
        <w:t xml:space="preserve"> </w:t>
      </w:r>
      <w:r w:rsidR="00E03FF7">
        <w:t xml:space="preserve">look to </w:t>
      </w:r>
      <w:r w:rsidR="00D340CF">
        <w:t xml:space="preserve">inform </w:t>
      </w:r>
      <w:r w:rsidR="006E4863">
        <w:t>SOC</w:t>
      </w:r>
      <w:r w:rsidR="00D340CF">
        <w:t xml:space="preserve"> and </w:t>
      </w:r>
      <w:r w:rsidR="006E4863">
        <w:t>SOH</w:t>
      </w:r>
      <w:r w:rsidR="00D340CF">
        <w:t xml:space="preserve">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w:t>
      </w:r>
      <w:r w:rsidR="00605A35">
        <w:t xml:space="preserve">expensive </w:t>
      </w:r>
      <w:r w:rsidR="00E03FF7">
        <w:t>experimental techniques</w:t>
      </w:r>
      <w:r w:rsidR="002B192B">
        <w:t>.</w:t>
      </w:r>
    </w:p>
    <w:p w14:paraId="48B14986" w14:textId="65B72935"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w:t>
      </w:r>
      <w:r w:rsidR="00B06A36">
        <w:t xml:space="preserve">the </w:t>
      </w:r>
      <w:r>
        <w:t xml:space="preserve">cathode is the most sensitive parameter for terminal voltage </w:t>
      </w:r>
      <w:r w:rsidR="005B7C00">
        <w:t>behaviour for a HPPC and GITT test cycle within the virtual PBM environment of an LGM50 cell.</w:t>
      </w:r>
    </w:p>
    <w:p w14:paraId="19203AD1" w14:textId="15892D1D"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xml:space="preserve">. Which achieves a </w:t>
      </w:r>
      <w:r w:rsidR="00605A35">
        <w:t xml:space="preserve">minimised </w:t>
      </w:r>
      <w:r w:rsidR="00E03FF7">
        <w:t>voltage RMSE of 9.7mV</w:t>
      </w:r>
      <w:r w:rsidR="00B06A36">
        <w:t xml:space="preserve"> with </w:t>
      </w:r>
      <w:r w:rsidR="00984BD3">
        <w:t>complete simulation time of ~1.5 hours</w:t>
      </w:r>
      <w:r w:rsidR="00B06A36">
        <w:t xml:space="preserve"> averaging 8 seconds per WLTP drive </w:t>
      </w:r>
      <w:proofErr w:type="gramStart"/>
      <w:r w:rsidR="00B06A36">
        <w:t>cycle</w:t>
      </w:r>
      <w:r w:rsidR="00984BD3">
        <w:t>.</w:t>
      </w:r>
      <w:r w:rsidR="00B06F78">
        <w:t>forme</w:t>
      </w:r>
      <w:proofErr w:type="gramEnd"/>
    </w:p>
    <w:p w14:paraId="7FF4F680" w14:textId="77911C83" w:rsidR="00E03FF7" w:rsidRDefault="00E03FF7" w:rsidP="00775A60">
      <w:r>
        <w:t>In conclusion, the thesis provide</w:t>
      </w:r>
      <w:r w:rsidR="003D71C5">
        <w:t xml:space="preserve">s an open-source toolbox which is unique and powerful at fitting terminal voltage </w:t>
      </w:r>
      <w:r w:rsidR="00B06A36">
        <w:t xml:space="preserve">response </w:t>
      </w:r>
      <w:r w:rsidR="003D71C5">
        <w:t>for an LGM50.</w:t>
      </w:r>
    </w:p>
    <w:p w14:paraId="2B48AA07" w14:textId="0ED8A762" w:rsidR="003D71C5" w:rsidRPr="003D71C5" w:rsidRDefault="003D71C5" w:rsidP="00775A60">
      <w:r w:rsidRPr="003D71C5">
        <w:rPr>
          <w:b/>
          <w:bCs/>
        </w:rPr>
        <w:t>Key words:</w:t>
      </w:r>
      <w:r>
        <w:rPr>
          <w:b/>
          <w:bCs/>
        </w:rPr>
        <w:t xml:space="preserve"> </w:t>
      </w:r>
      <w:r>
        <w:t xml:space="preserve">LGM50, PSO, DFN, Julia, HPPC, GITT, WLTP, </w:t>
      </w:r>
      <w:r w:rsidR="00B06A36">
        <w:t xml:space="preserve">OAT, </w:t>
      </w:r>
      <w:r>
        <w:t>RMSE and PBM</w:t>
      </w:r>
    </w:p>
    <w:p w14:paraId="7FE9D13B" w14:textId="16CAC89C" w:rsidR="000576C2" w:rsidRDefault="000576C2">
      <w:r>
        <w:br w:type="page"/>
      </w:r>
    </w:p>
    <w:p w14:paraId="480CD259" w14:textId="0C676F10" w:rsidR="00775A60" w:rsidRDefault="000576C2" w:rsidP="00CA4A5B">
      <w:pPr>
        <w:pStyle w:val="Heading1"/>
        <w:numPr>
          <w:ilvl w:val="0"/>
          <w:numId w:val="0"/>
        </w:numPr>
        <w:ind w:left="432" w:hanging="432"/>
      </w:pPr>
      <w:bookmarkStart w:id="2" w:name="_Toc115011648"/>
      <w:r w:rsidRPr="000576C2">
        <w:lastRenderedPageBreak/>
        <w:t>Highlights</w:t>
      </w:r>
      <w:bookmarkEnd w:id="2"/>
    </w:p>
    <w:p w14:paraId="771C7979" w14:textId="5E5A4477"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using PETLION</w:t>
      </w:r>
      <w:r w:rsidR="00B06A36">
        <w:t>.jl</w:t>
      </w:r>
      <w:r w:rsidR="00520D9E">
        <w:t xml:space="preserve"> and </w:t>
      </w:r>
      <w:r w:rsidR="000E4290">
        <w:t>M</w:t>
      </w:r>
      <w:r w:rsidR="000E4290" w:rsidRPr="000E4290">
        <w:t>etaheuristic</w:t>
      </w:r>
      <w:r w:rsidR="00520D9E">
        <w:t xml:space="preserve">.jl </w:t>
      </w:r>
      <w:r w:rsidR="005676E2">
        <w:t xml:space="preserve">which </w:t>
      </w:r>
      <w:r w:rsidR="00BB7D52">
        <w:t>are</w:t>
      </w:r>
      <w:r w:rsidR="005676E2">
        <w:t xml:space="preserve"> </w:t>
      </w:r>
      <w:r>
        <w:t xml:space="preserve">completely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w:t>
      </w:r>
      <w:proofErr w:type="gramStart"/>
      <w:r>
        <w:t>simulated</w:t>
      </w:r>
      <w:proofErr w:type="gramEnd"/>
      <w:r>
        <w:t xml:space="preserve"> and measured data for the LGM50</w:t>
      </w:r>
      <w:r w:rsidR="005113BC">
        <w:t xml:space="preserve"> to determine the validity of the developed model.</w:t>
      </w:r>
    </w:p>
    <w:p w14:paraId="66DB0D16" w14:textId="77777777" w:rsidR="00085C8B" w:rsidRPr="00B10F13" w:rsidRDefault="00085C8B" w:rsidP="00CA4A5B">
      <w:pPr>
        <w:pStyle w:val="Heading1"/>
        <w:numPr>
          <w:ilvl w:val="0"/>
          <w:numId w:val="0"/>
        </w:numPr>
        <w:ind w:left="432" w:hanging="432"/>
      </w:pPr>
      <w:bookmarkStart w:id="3" w:name="_Toc115011649"/>
      <w:r w:rsidRPr="00B10F13">
        <w:t>Acknowledgments</w:t>
      </w:r>
      <w:bookmarkEnd w:id="3"/>
    </w:p>
    <w:p w14:paraId="7C91F4EF" w14:textId="61EEFB88" w:rsidR="00085C8B" w:rsidRDefault="00085C8B" w:rsidP="00085C8B">
      <w:r>
        <w:t>Throughout the writing of this thesis, I have received plenty of continued support and assistance. I would first like to thank my supervisors, Brady Planden and Katie Lukow, whose expertise and mentorship was invaluable in formulating the research topic and</w:t>
      </w:r>
      <w:r w:rsidR="00BB7D52">
        <w:t xml:space="preserve"> provided</w:t>
      </w:r>
      <w:r>
        <w:t xml:space="preserve"> </w:t>
      </w:r>
      <w:r w:rsidR="00BB7D52">
        <w:t xml:space="preserve">excellent </w:t>
      </w:r>
      <w:r>
        <w:t xml:space="preserve">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0E73DB85" w14:textId="0BBF82B7" w:rsidR="0007325F" w:rsidRDefault="00281C77">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5011647" w:history="1">
            <w:r w:rsidR="0007325F" w:rsidRPr="00F855D8">
              <w:rPr>
                <w:rStyle w:val="Hyperlink"/>
                <w:noProof/>
              </w:rPr>
              <w:t>Abstract</w:t>
            </w:r>
            <w:r w:rsidR="0007325F">
              <w:rPr>
                <w:noProof/>
                <w:webHidden/>
              </w:rPr>
              <w:tab/>
            </w:r>
            <w:r w:rsidR="0007325F">
              <w:rPr>
                <w:noProof/>
                <w:webHidden/>
              </w:rPr>
              <w:fldChar w:fldCharType="begin"/>
            </w:r>
            <w:r w:rsidR="0007325F">
              <w:rPr>
                <w:noProof/>
                <w:webHidden/>
              </w:rPr>
              <w:instrText xml:space="preserve"> PAGEREF _Toc115011647 \h </w:instrText>
            </w:r>
            <w:r w:rsidR="0007325F">
              <w:rPr>
                <w:noProof/>
                <w:webHidden/>
              </w:rPr>
            </w:r>
            <w:r w:rsidR="0007325F">
              <w:rPr>
                <w:noProof/>
                <w:webHidden/>
              </w:rPr>
              <w:fldChar w:fldCharType="separate"/>
            </w:r>
            <w:r w:rsidR="00355CD2">
              <w:rPr>
                <w:noProof/>
                <w:webHidden/>
              </w:rPr>
              <w:t>3</w:t>
            </w:r>
            <w:r w:rsidR="0007325F">
              <w:rPr>
                <w:noProof/>
                <w:webHidden/>
              </w:rPr>
              <w:fldChar w:fldCharType="end"/>
            </w:r>
          </w:hyperlink>
        </w:p>
        <w:p w14:paraId="0DB92DA6" w14:textId="3AA7B202" w:rsidR="0007325F" w:rsidRDefault="005C3496">
          <w:pPr>
            <w:pStyle w:val="TOC1"/>
            <w:tabs>
              <w:tab w:val="right" w:leader="dot" w:pos="9016"/>
            </w:tabs>
            <w:rPr>
              <w:rFonts w:asciiTheme="minorHAnsi" w:eastAsiaTheme="minorEastAsia" w:hAnsiTheme="minorHAnsi"/>
              <w:noProof/>
              <w:sz w:val="22"/>
              <w:lang w:eastAsia="en-GB"/>
            </w:rPr>
          </w:pPr>
          <w:hyperlink w:anchor="_Toc115011648" w:history="1">
            <w:r w:rsidR="0007325F" w:rsidRPr="00F855D8">
              <w:rPr>
                <w:rStyle w:val="Hyperlink"/>
                <w:noProof/>
              </w:rPr>
              <w:t>Highlights</w:t>
            </w:r>
            <w:r w:rsidR="0007325F">
              <w:rPr>
                <w:noProof/>
                <w:webHidden/>
              </w:rPr>
              <w:tab/>
            </w:r>
            <w:r w:rsidR="0007325F">
              <w:rPr>
                <w:noProof/>
                <w:webHidden/>
              </w:rPr>
              <w:fldChar w:fldCharType="begin"/>
            </w:r>
            <w:r w:rsidR="0007325F">
              <w:rPr>
                <w:noProof/>
                <w:webHidden/>
              </w:rPr>
              <w:instrText xml:space="preserve"> PAGEREF _Toc115011648 \h </w:instrText>
            </w:r>
            <w:r w:rsidR="0007325F">
              <w:rPr>
                <w:noProof/>
                <w:webHidden/>
              </w:rPr>
            </w:r>
            <w:r w:rsidR="0007325F">
              <w:rPr>
                <w:noProof/>
                <w:webHidden/>
              </w:rPr>
              <w:fldChar w:fldCharType="separate"/>
            </w:r>
            <w:r w:rsidR="00355CD2">
              <w:rPr>
                <w:noProof/>
                <w:webHidden/>
              </w:rPr>
              <w:t>4</w:t>
            </w:r>
            <w:r w:rsidR="0007325F">
              <w:rPr>
                <w:noProof/>
                <w:webHidden/>
              </w:rPr>
              <w:fldChar w:fldCharType="end"/>
            </w:r>
          </w:hyperlink>
        </w:p>
        <w:p w14:paraId="1418F2DA" w14:textId="0BAAE779" w:rsidR="0007325F" w:rsidRDefault="005C3496">
          <w:pPr>
            <w:pStyle w:val="TOC1"/>
            <w:tabs>
              <w:tab w:val="right" w:leader="dot" w:pos="9016"/>
            </w:tabs>
            <w:rPr>
              <w:rFonts w:asciiTheme="minorHAnsi" w:eastAsiaTheme="minorEastAsia" w:hAnsiTheme="minorHAnsi"/>
              <w:noProof/>
              <w:sz w:val="22"/>
              <w:lang w:eastAsia="en-GB"/>
            </w:rPr>
          </w:pPr>
          <w:hyperlink w:anchor="_Toc115011649" w:history="1">
            <w:r w:rsidR="0007325F" w:rsidRPr="00F855D8">
              <w:rPr>
                <w:rStyle w:val="Hyperlink"/>
                <w:noProof/>
              </w:rPr>
              <w:t>Acknowledgments</w:t>
            </w:r>
            <w:r w:rsidR="0007325F">
              <w:rPr>
                <w:noProof/>
                <w:webHidden/>
              </w:rPr>
              <w:tab/>
            </w:r>
            <w:r w:rsidR="0007325F">
              <w:rPr>
                <w:noProof/>
                <w:webHidden/>
              </w:rPr>
              <w:fldChar w:fldCharType="begin"/>
            </w:r>
            <w:r w:rsidR="0007325F">
              <w:rPr>
                <w:noProof/>
                <w:webHidden/>
              </w:rPr>
              <w:instrText xml:space="preserve"> PAGEREF _Toc115011649 \h </w:instrText>
            </w:r>
            <w:r w:rsidR="0007325F">
              <w:rPr>
                <w:noProof/>
                <w:webHidden/>
              </w:rPr>
            </w:r>
            <w:r w:rsidR="0007325F">
              <w:rPr>
                <w:noProof/>
                <w:webHidden/>
              </w:rPr>
              <w:fldChar w:fldCharType="separate"/>
            </w:r>
            <w:r w:rsidR="00355CD2">
              <w:rPr>
                <w:noProof/>
                <w:webHidden/>
              </w:rPr>
              <w:t>4</w:t>
            </w:r>
            <w:r w:rsidR="0007325F">
              <w:rPr>
                <w:noProof/>
                <w:webHidden/>
              </w:rPr>
              <w:fldChar w:fldCharType="end"/>
            </w:r>
          </w:hyperlink>
        </w:p>
        <w:p w14:paraId="1C295BDB" w14:textId="38F6A4FF" w:rsidR="0007325F" w:rsidRDefault="005C3496">
          <w:pPr>
            <w:pStyle w:val="TOC1"/>
            <w:tabs>
              <w:tab w:val="right" w:leader="dot" w:pos="9016"/>
            </w:tabs>
            <w:rPr>
              <w:rFonts w:asciiTheme="minorHAnsi" w:eastAsiaTheme="minorEastAsia" w:hAnsiTheme="minorHAnsi"/>
              <w:noProof/>
              <w:sz w:val="22"/>
              <w:lang w:eastAsia="en-GB"/>
            </w:rPr>
          </w:pPr>
          <w:hyperlink w:anchor="_Toc115011650" w:history="1">
            <w:r w:rsidR="0007325F" w:rsidRPr="00F855D8">
              <w:rPr>
                <w:rStyle w:val="Hyperlink"/>
                <w:noProof/>
              </w:rPr>
              <w:t>List of Figures</w:t>
            </w:r>
            <w:r w:rsidR="0007325F">
              <w:rPr>
                <w:noProof/>
                <w:webHidden/>
              </w:rPr>
              <w:tab/>
            </w:r>
            <w:r w:rsidR="0007325F">
              <w:rPr>
                <w:noProof/>
                <w:webHidden/>
              </w:rPr>
              <w:fldChar w:fldCharType="begin"/>
            </w:r>
            <w:r w:rsidR="0007325F">
              <w:rPr>
                <w:noProof/>
                <w:webHidden/>
              </w:rPr>
              <w:instrText xml:space="preserve"> PAGEREF _Toc115011650 \h </w:instrText>
            </w:r>
            <w:r w:rsidR="0007325F">
              <w:rPr>
                <w:noProof/>
                <w:webHidden/>
              </w:rPr>
            </w:r>
            <w:r w:rsidR="0007325F">
              <w:rPr>
                <w:noProof/>
                <w:webHidden/>
              </w:rPr>
              <w:fldChar w:fldCharType="separate"/>
            </w:r>
            <w:r w:rsidR="00355CD2">
              <w:rPr>
                <w:noProof/>
                <w:webHidden/>
              </w:rPr>
              <w:t>7</w:t>
            </w:r>
            <w:r w:rsidR="0007325F">
              <w:rPr>
                <w:noProof/>
                <w:webHidden/>
              </w:rPr>
              <w:fldChar w:fldCharType="end"/>
            </w:r>
          </w:hyperlink>
        </w:p>
        <w:p w14:paraId="79B59F0C" w14:textId="3B0F0D4A" w:rsidR="0007325F" w:rsidRDefault="005C3496">
          <w:pPr>
            <w:pStyle w:val="TOC1"/>
            <w:tabs>
              <w:tab w:val="right" w:leader="dot" w:pos="9016"/>
            </w:tabs>
            <w:rPr>
              <w:rFonts w:asciiTheme="minorHAnsi" w:eastAsiaTheme="minorEastAsia" w:hAnsiTheme="minorHAnsi"/>
              <w:noProof/>
              <w:sz w:val="22"/>
              <w:lang w:eastAsia="en-GB"/>
            </w:rPr>
          </w:pPr>
          <w:hyperlink w:anchor="_Toc115011651" w:history="1">
            <w:r w:rsidR="0007325F" w:rsidRPr="00F855D8">
              <w:rPr>
                <w:rStyle w:val="Hyperlink"/>
                <w:noProof/>
              </w:rPr>
              <w:t>List of Tables</w:t>
            </w:r>
            <w:r w:rsidR="0007325F">
              <w:rPr>
                <w:noProof/>
                <w:webHidden/>
              </w:rPr>
              <w:tab/>
            </w:r>
            <w:r w:rsidR="0007325F">
              <w:rPr>
                <w:noProof/>
                <w:webHidden/>
              </w:rPr>
              <w:fldChar w:fldCharType="begin"/>
            </w:r>
            <w:r w:rsidR="0007325F">
              <w:rPr>
                <w:noProof/>
                <w:webHidden/>
              </w:rPr>
              <w:instrText xml:space="preserve"> PAGEREF _Toc115011651 \h </w:instrText>
            </w:r>
            <w:r w:rsidR="0007325F">
              <w:rPr>
                <w:noProof/>
                <w:webHidden/>
              </w:rPr>
            </w:r>
            <w:r w:rsidR="0007325F">
              <w:rPr>
                <w:noProof/>
                <w:webHidden/>
              </w:rPr>
              <w:fldChar w:fldCharType="separate"/>
            </w:r>
            <w:r w:rsidR="00355CD2">
              <w:rPr>
                <w:noProof/>
                <w:webHidden/>
              </w:rPr>
              <w:t>8</w:t>
            </w:r>
            <w:r w:rsidR="0007325F">
              <w:rPr>
                <w:noProof/>
                <w:webHidden/>
              </w:rPr>
              <w:fldChar w:fldCharType="end"/>
            </w:r>
          </w:hyperlink>
        </w:p>
        <w:p w14:paraId="47A37BEE" w14:textId="2ECDF0EA" w:rsidR="0007325F" w:rsidRDefault="005C3496">
          <w:pPr>
            <w:pStyle w:val="TOC1"/>
            <w:tabs>
              <w:tab w:val="right" w:leader="dot" w:pos="9016"/>
            </w:tabs>
            <w:rPr>
              <w:rFonts w:asciiTheme="minorHAnsi" w:eastAsiaTheme="minorEastAsia" w:hAnsiTheme="minorHAnsi"/>
              <w:noProof/>
              <w:sz w:val="22"/>
              <w:lang w:eastAsia="en-GB"/>
            </w:rPr>
          </w:pPr>
          <w:hyperlink w:anchor="_Toc115011652" w:history="1">
            <w:r w:rsidR="0007325F" w:rsidRPr="00F855D8">
              <w:rPr>
                <w:rStyle w:val="Hyperlink"/>
                <w:noProof/>
              </w:rPr>
              <w:t>List of Symbols and Abbreviations</w:t>
            </w:r>
            <w:r w:rsidR="0007325F">
              <w:rPr>
                <w:noProof/>
                <w:webHidden/>
              </w:rPr>
              <w:tab/>
            </w:r>
            <w:r w:rsidR="0007325F">
              <w:rPr>
                <w:noProof/>
                <w:webHidden/>
              </w:rPr>
              <w:fldChar w:fldCharType="begin"/>
            </w:r>
            <w:r w:rsidR="0007325F">
              <w:rPr>
                <w:noProof/>
                <w:webHidden/>
              </w:rPr>
              <w:instrText xml:space="preserve"> PAGEREF _Toc115011652 \h </w:instrText>
            </w:r>
            <w:r w:rsidR="0007325F">
              <w:rPr>
                <w:noProof/>
                <w:webHidden/>
              </w:rPr>
            </w:r>
            <w:r w:rsidR="0007325F">
              <w:rPr>
                <w:noProof/>
                <w:webHidden/>
              </w:rPr>
              <w:fldChar w:fldCharType="separate"/>
            </w:r>
            <w:r w:rsidR="00355CD2">
              <w:rPr>
                <w:noProof/>
                <w:webHidden/>
              </w:rPr>
              <w:t>9</w:t>
            </w:r>
            <w:r w:rsidR="0007325F">
              <w:rPr>
                <w:noProof/>
                <w:webHidden/>
              </w:rPr>
              <w:fldChar w:fldCharType="end"/>
            </w:r>
          </w:hyperlink>
        </w:p>
        <w:p w14:paraId="65D63AF1" w14:textId="71529297"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53" w:history="1">
            <w:r w:rsidR="0007325F" w:rsidRPr="00F855D8">
              <w:rPr>
                <w:rStyle w:val="Hyperlink"/>
                <w:noProof/>
              </w:rPr>
              <w:t>1</w:t>
            </w:r>
            <w:r w:rsidR="0007325F">
              <w:rPr>
                <w:rFonts w:asciiTheme="minorHAnsi" w:eastAsiaTheme="minorEastAsia" w:hAnsiTheme="minorHAnsi"/>
                <w:noProof/>
                <w:sz w:val="22"/>
                <w:lang w:eastAsia="en-GB"/>
              </w:rPr>
              <w:tab/>
            </w:r>
            <w:r w:rsidR="0007325F" w:rsidRPr="00F855D8">
              <w:rPr>
                <w:rStyle w:val="Hyperlink"/>
                <w:noProof/>
              </w:rPr>
              <w:t>Introduction and Background</w:t>
            </w:r>
            <w:r w:rsidR="0007325F">
              <w:rPr>
                <w:noProof/>
                <w:webHidden/>
              </w:rPr>
              <w:tab/>
            </w:r>
            <w:r w:rsidR="0007325F">
              <w:rPr>
                <w:noProof/>
                <w:webHidden/>
              </w:rPr>
              <w:fldChar w:fldCharType="begin"/>
            </w:r>
            <w:r w:rsidR="0007325F">
              <w:rPr>
                <w:noProof/>
                <w:webHidden/>
              </w:rPr>
              <w:instrText xml:space="preserve"> PAGEREF _Toc115011653 \h </w:instrText>
            </w:r>
            <w:r w:rsidR="0007325F">
              <w:rPr>
                <w:noProof/>
                <w:webHidden/>
              </w:rPr>
            </w:r>
            <w:r w:rsidR="0007325F">
              <w:rPr>
                <w:noProof/>
                <w:webHidden/>
              </w:rPr>
              <w:fldChar w:fldCharType="separate"/>
            </w:r>
            <w:r w:rsidR="00355CD2">
              <w:rPr>
                <w:noProof/>
                <w:webHidden/>
              </w:rPr>
              <w:t>10</w:t>
            </w:r>
            <w:r w:rsidR="0007325F">
              <w:rPr>
                <w:noProof/>
                <w:webHidden/>
              </w:rPr>
              <w:fldChar w:fldCharType="end"/>
            </w:r>
          </w:hyperlink>
        </w:p>
        <w:p w14:paraId="66A01574" w14:textId="1AE1DA1A"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54" w:history="1">
            <w:r w:rsidR="0007325F" w:rsidRPr="00F855D8">
              <w:rPr>
                <w:rStyle w:val="Hyperlink"/>
                <w:noProof/>
              </w:rPr>
              <w:t>1.1</w:t>
            </w:r>
            <w:r w:rsidR="0007325F">
              <w:rPr>
                <w:rFonts w:asciiTheme="minorHAnsi" w:eastAsiaTheme="minorEastAsia" w:hAnsiTheme="minorHAnsi"/>
                <w:noProof/>
                <w:sz w:val="22"/>
                <w:lang w:eastAsia="en-GB"/>
              </w:rPr>
              <w:tab/>
            </w:r>
            <w:r w:rsidR="0007325F" w:rsidRPr="00F855D8">
              <w:rPr>
                <w:rStyle w:val="Hyperlink"/>
                <w:noProof/>
              </w:rPr>
              <w:t>Projects aim and objectives</w:t>
            </w:r>
            <w:r w:rsidR="0007325F">
              <w:rPr>
                <w:noProof/>
                <w:webHidden/>
              </w:rPr>
              <w:tab/>
            </w:r>
            <w:r w:rsidR="0007325F">
              <w:rPr>
                <w:noProof/>
                <w:webHidden/>
              </w:rPr>
              <w:fldChar w:fldCharType="begin"/>
            </w:r>
            <w:r w:rsidR="0007325F">
              <w:rPr>
                <w:noProof/>
                <w:webHidden/>
              </w:rPr>
              <w:instrText xml:space="preserve"> PAGEREF _Toc115011654 \h </w:instrText>
            </w:r>
            <w:r w:rsidR="0007325F">
              <w:rPr>
                <w:noProof/>
                <w:webHidden/>
              </w:rPr>
            </w:r>
            <w:r w:rsidR="0007325F">
              <w:rPr>
                <w:noProof/>
                <w:webHidden/>
              </w:rPr>
              <w:fldChar w:fldCharType="separate"/>
            </w:r>
            <w:r w:rsidR="00355CD2">
              <w:rPr>
                <w:noProof/>
                <w:webHidden/>
              </w:rPr>
              <w:t>11</w:t>
            </w:r>
            <w:r w:rsidR="0007325F">
              <w:rPr>
                <w:noProof/>
                <w:webHidden/>
              </w:rPr>
              <w:fldChar w:fldCharType="end"/>
            </w:r>
          </w:hyperlink>
        </w:p>
        <w:p w14:paraId="2663DE2E" w14:textId="65E83316"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55" w:history="1">
            <w:r w:rsidR="0007325F" w:rsidRPr="00F855D8">
              <w:rPr>
                <w:rStyle w:val="Hyperlink"/>
                <w:noProof/>
              </w:rPr>
              <w:t>1.2</w:t>
            </w:r>
            <w:r w:rsidR="0007325F">
              <w:rPr>
                <w:rFonts w:asciiTheme="minorHAnsi" w:eastAsiaTheme="minorEastAsia" w:hAnsiTheme="minorHAnsi"/>
                <w:noProof/>
                <w:sz w:val="22"/>
                <w:lang w:eastAsia="en-GB"/>
              </w:rPr>
              <w:tab/>
            </w:r>
            <w:r w:rsidR="0007325F" w:rsidRPr="00F855D8">
              <w:rPr>
                <w:rStyle w:val="Hyperlink"/>
                <w:noProof/>
              </w:rPr>
              <w:t>Originality and Contributions</w:t>
            </w:r>
            <w:r w:rsidR="0007325F">
              <w:rPr>
                <w:noProof/>
                <w:webHidden/>
              </w:rPr>
              <w:tab/>
            </w:r>
            <w:r w:rsidR="0007325F">
              <w:rPr>
                <w:noProof/>
                <w:webHidden/>
              </w:rPr>
              <w:fldChar w:fldCharType="begin"/>
            </w:r>
            <w:r w:rsidR="0007325F">
              <w:rPr>
                <w:noProof/>
                <w:webHidden/>
              </w:rPr>
              <w:instrText xml:space="preserve"> PAGEREF _Toc115011655 \h </w:instrText>
            </w:r>
            <w:r w:rsidR="0007325F">
              <w:rPr>
                <w:noProof/>
                <w:webHidden/>
              </w:rPr>
            </w:r>
            <w:r w:rsidR="0007325F">
              <w:rPr>
                <w:noProof/>
                <w:webHidden/>
              </w:rPr>
              <w:fldChar w:fldCharType="separate"/>
            </w:r>
            <w:r w:rsidR="00355CD2">
              <w:rPr>
                <w:noProof/>
                <w:webHidden/>
              </w:rPr>
              <w:t>11</w:t>
            </w:r>
            <w:r w:rsidR="0007325F">
              <w:rPr>
                <w:noProof/>
                <w:webHidden/>
              </w:rPr>
              <w:fldChar w:fldCharType="end"/>
            </w:r>
          </w:hyperlink>
        </w:p>
        <w:p w14:paraId="604F58C9" w14:textId="55B57F93"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56" w:history="1">
            <w:r w:rsidR="0007325F" w:rsidRPr="00F855D8">
              <w:rPr>
                <w:rStyle w:val="Hyperlink"/>
                <w:noProof/>
              </w:rPr>
              <w:t>2</w:t>
            </w:r>
            <w:r w:rsidR="0007325F">
              <w:rPr>
                <w:rFonts w:asciiTheme="minorHAnsi" w:eastAsiaTheme="minorEastAsia" w:hAnsiTheme="minorHAnsi"/>
                <w:noProof/>
                <w:sz w:val="22"/>
                <w:lang w:eastAsia="en-GB"/>
              </w:rPr>
              <w:tab/>
            </w:r>
            <w:r w:rsidR="0007325F" w:rsidRPr="00F855D8">
              <w:rPr>
                <w:rStyle w:val="Hyperlink"/>
                <w:rFonts w:eastAsiaTheme="majorEastAsia" w:cstheme="majorBidi"/>
                <w:noProof/>
              </w:rPr>
              <w:t>Literature review</w:t>
            </w:r>
            <w:r w:rsidR="0007325F">
              <w:rPr>
                <w:noProof/>
                <w:webHidden/>
              </w:rPr>
              <w:tab/>
            </w:r>
            <w:r w:rsidR="0007325F">
              <w:rPr>
                <w:noProof/>
                <w:webHidden/>
              </w:rPr>
              <w:fldChar w:fldCharType="begin"/>
            </w:r>
            <w:r w:rsidR="0007325F">
              <w:rPr>
                <w:noProof/>
                <w:webHidden/>
              </w:rPr>
              <w:instrText xml:space="preserve"> PAGEREF _Toc115011656 \h </w:instrText>
            </w:r>
            <w:r w:rsidR="0007325F">
              <w:rPr>
                <w:noProof/>
                <w:webHidden/>
              </w:rPr>
            </w:r>
            <w:r w:rsidR="0007325F">
              <w:rPr>
                <w:noProof/>
                <w:webHidden/>
              </w:rPr>
              <w:fldChar w:fldCharType="separate"/>
            </w:r>
            <w:r w:rsidR="00355CD2">
              <w:rPr>
                <w:noProof/>
                <w:webHidden/>
              </w:rPr>
              <w:t>12</w:t>
            </w:r>
            <w:r w:rsidR="0007325F">
              <w:rPr>
                <w:noProof/>
                <w:webHidden/>
              </w:rPr>
              <w:fldChar w:fldCharType="end"/>
            </w:r>
          </w:hyperlink>
        </w:p>
        <w:p w14:paraId="5F0DFB32" w14:textId="2E6BBBB5"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57" w:history="1">
            <w:r w:rsidR="0007325F" w:rsidRPr="00F855D8">
              <w:rPr>
                <w:rStyle w:val="Hyperlink"/>
                <w:noProof/>
              </w:rPr>
              <w:t>2.1</w:t>
            </w:r>
            <w:r w:rsidR="0007325F">
              <w:rPr>
                <w:rFonts w:asciiTheme="minorHAnsi" w:eastAsiaTheme="minorEastAsia" w:hAnsiTheme="minorHAnsi"/>
                <w:noProof/>
                <w:sz w:val="22"/>
                <w:lang w:eastAsia="en-GB"/>
              </w:rPr>
              <w:tab/>
            </w:r>
            <w:r w:rsidR="0007325F" w:rsidRPr="00F855D8">
              <w:rPr>
                <w:rStyle w:val="Hyperlink"/>
                <w:noProof/>
              </w:rPr>
              <w:t>ECM compared to P2D</w:t>
            </w:r>
            <w:r w:rsidR="0007325F">
              <w:rPr>
                <w:noProof/>
                <w:webHidden/>
              </w:rPr>
              <w:tab/>
            </w:r>
            <w:r w:rsidR="0007325F">
              <w:rPr>
                <w:noProof/>
                <w:webHidden/>
              </w:rPr>
              <w:fldChar w:fldCharType="begin"/>
            </w:r>
            <w:r w:rsidR="0007325F">
              <w:rPr>
                <w:noProof/>
                <w:webHidden/>
              </w:rPr>
              <w:instrText xml:space="preserve"> PAGEREF _Toc115011657 \h </w:instrText>
            </w:r>
            <w:r w:rsidR="0007325F">
              <w:rPr>
                <w:noProof/>
                <w:webHidden/>
              </w:rPr>
            </w:r>
            <w:r w:rsidR="0007325F">
              <w:rPr>
                <w:noProof/>
                <w:webHidden/>
              </w:rPr>
              <w:fldChar w:fldCharType="separate"/>
            </w:r>
            <w:r w:rsidR="00355CD2">
              <w:rPr>
                <w:noProof/>
                <w:webHidden/>
              </w:rPr>
              <w:t>12</w:t>
            </w:r>
            <w:r w:rsidR="0007325F">
              <w:rPr>
                <w:noProof/>
                <w:webHidden/>
              </w:rPr>
              <w:fldChar w:fldCharType="end"/>
            </w:r>
          </w:hyperlink>
        </w:p>
        <w:p w14:paraId="366AA7BF" w14:textId="65ABDEC3"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58" w:history="1">
            <w:r w:rsidR="0007325F" w:rsidRPr="00F855D8">
              <w:rPr>
                <w:rStyle w:val="Hyperlink"/>
                <w:noProof/>
              </w:rPr>
              <w:t>2.2</w:t>
            </w:r>
            <w:r w:rsidR="0007325F">
              <w:rPr>
                <w:rFonts w:asciiTheme="minorHAnsi" w:eastAsiaTheme="minorEastAsia" w:hAnsiTheme="minorHAnsi"/>
                <w:noProof/>
                <w:sz w:val="22"/>
                <w:lang w:eastAsia="en-GB"/>
              </w:rPr>
              <w:tab/>
            </w:r>
            <w:r w:rsidR="0007325F" w:rsidRPr="00F855D8">
              <w:rPr>
                <w:rStyle w:val="Hyperlink"/>
                <w:noProof/>
              </w:rPr>
              <w:t>Sensitivity Analysis</w:t>
            </w:r>
            <w:r w:rsidR="0007325F">
              <w:rPr>
                <w:noProof/>
                <w:webHidden/>
              </w:rPr>
              <w:tab/>
            </w:r>
            <w:r w:rsidR="0007325F">
              <w:rPr>
                <w:noProof/>
                <w:webHidden/>
              </w:rPr>
              <w:fldChar w:fldCharType="begin"/>
            </w:r>
            <w:r w:rsidR="0007325F">
              <w:rPr>
                <w:noProof/>
                <w:webHidden/>
              </w:rPr>
              <w:instrText xml:space="preserve"> PAGEREF _Toc115011658 \h </w:instrText>
            </w:r>
            <w:r w:rsidR="0007325F">
              <w:rPr>
                <w:noProof/>
                <w:webHidden/>
              </w:rPr>
            </w:r>
            <w:r w:rsidR="0007325F">
              <w:rPr>
                <w:noProof/>
                <w:webHidden/>
              </w:rPr>
              <w:fldChar w:fldCharType="separate"/>
            </w:r>
            <w:r w:rsidR="00355CD2">
              <w:rPr>
                <w:noProof/>
                <w:webHidden/>
              </w:rPr>
              <w:t>13</w:t>
            </w:r>
            <w:r w:rsidR="0007325F">
              <w:rPr>
                <w:noProof/>
                <w:webHidden/>
              </w:rPr>
              <w:fldChar w:fldCharType="end"/>
            </w:r>
          </w:hyperlink>
        </w:p>
        <w:p w14:paraId="34B22A85" w14:textId="1593079A"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59" w:history="1">
            <w:r w:rsidR="0007325F" w:rsidRPr="00F855D8">
              <w:rPr>
                <w:rStyle w:val="Hyperlink"/>
                <w:noProof/>
              </w:rPr>
              <w:t>2.3</w:t>
            </w:r>
            <w:r w:rsidR="0007325F">
              <w:rPr>
                <w:rFonts w:asciiTheme="minorHAnsi" w:eastAsiaTheme="minorEastAsia" w:hAnsiTheme="minorHAnsi"/>
                <w:noProof/>
                <w:sz w:val="22"/>
                <w:lang w:eastAsia="en-GB"/>
              </w:rPr>
              <w:tab/>
            </w:r>
            <w:r w:rsidR="0007325F" w:rsidRPr="00F855D8">
              <w:rPr>
                <w:rStyle w:val="Hyperlink"/>
                <w:noProof/>
              </w:rPr>
              <w:t>Data-driven Optimisation</w:t>
            </w:r>
            <w:r w:rsidR="0007325F">
              <w:rPr>
                <w:noProof/>
                <w:webHidden/>
              </w:rPr>
              <w:tab/>
            </w:r>
            <w:r w:rsidR="0007325F">
              <w:rPr>
                <w:noProof/>
                <w:webHidden/>
              </w:rPr>
              <w:fldChar w:fldCharType="begin"/>
            </w:r>
            <w:r w:rsidR="0007325F">
              <w:rPr>
                <w:noProof/>
                <w:webHidden/>
              </w:rPr>
              <w:instrText xml:space="preserve"> PAGEREF _Toc115011659 \h </w:instrText>
            </w:r>
            <w:r w:rsidR="0007325F">
              <w:rPr>
                <w:noProof/>
                <w:webHidden/>
              </w:rPr>
            </w:r>
            <w:r w:rsidR="0007325F">
              <w:rPr>
                <w:noProof/>
                <w:webHidden/>
              </w:rPr>
              <w:fldChar w:fldCharType="separate"/>
            </w:r>
            <w:r w:rsidR="00355CD2">
              <w:rPr>
                <w:noProof/>
                <w:webHidden/>
              </w:rPr>
              <w:t>14</w:t>
            </w:r>
            <w:r w:rsidR="0007325F">
              <w:rPr>
                <w:noProof/>
                <w:webHidden/>
              </w:rPr>
              <w:fldChar w:fldCharType="end"/>
            </w:r>
          </w:hyperlink>
        </w:p>
        <w:p w14:paraId="32160BE1" w14:textId="0074DA8B"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60" w:history="1">
            <w:r w:rsidR="0007325F" w:rsidRPr="00F855D8">
              <w:rPr>
                <w:rStyle w:val="Hyperlink"/>
                <w:noProof/>
              </w:rPr>
              <w:t>2.4</w:t>
            </w:r>
            <w:r w:rsidR="0007325F">
              <w:rPr>
                <w:rFonts w:asciiTheme="minorHAnsi" w:eastAsiaTheme="minorEastAsia" w:hAnsiTheme="minorHAnsi"/>
                <w:noProof/>
                <w:sz w:val="22"/>
                <w:lang w:eastAsia="en-GB"/>
              </w:rPr>
              <w:tab/>
            </w:r>
            <w:r w:rsidR="0007325F" w:rsidRPr="00F855D8">
              <w:rPr>
                <w:rStyle w:val="Hyperlink"/>
                <w:noProof/>
              </w:rPr>
              <w:t>PSO Optimisation</w:t>
            </w:r>
            <w:r w:rsidR="0007325F">
              <w:rPr>
                <w:noProof/>
                <w:webHidden/>
              </w:rPr>
              <w:tab/>
            </w:r>
            <w:r w:rsidR="0007325F">
              <w:rPr>
                <w:noProof/>
                <w:webHidden/>
              </w:rPr>
              <w:fldChar w:fldCharType="begin"/>
            </w:r>
            <w:r w:rsidR="0007325F">
              <w:rPr>
                <w:noProof/>
                <w:webHidden/>
              </w:rPr>
              <w:instrText xml:space="preserve"> PAGEREF _Toc115011660 \h </w:instrText>
            </w:r>
            <w:r w:rsidR="0007325F">
              <w:rPr>
                <w:noProof/>
                <w:webHidden/>
              </w:rPr>
            </w:r>
            <w:r w:rsidR="0007325F">
              <w:rPr>
                <w:noProof/>
                <w:webHidden/>
              </w:rPr>
              <w:fldChar w:fldCharType="separate"/>
            </w:r>
            <w:r w:rsidR="00355CD2">
              <w:rPr>
                <w:noProof/>
                <w:webHidden/>
              </w:rPr>
              <w:t>16</w:t>
            </w:r>
            <w:r w:rsidR="0007325F">
              <w:rPr>
                <w:noProof/>
                <w:webHidden/>
              </w:rPr>
              <w:fldChar w:fldCharType="end"/>
            </w:r>
          </w:hyperlink>
        </w:p>
        <w:p w14:paraId="12D28F3B" w14:textId="3607638C"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61" w:history="1">
            <w:r w:rsidR="0007325F" w:rsidRPr="00F855D8">
              <w:rPr>
                <w:rStyle w:val="Hyperlink"/>
                <w:noProof/>
              </w:rPr>
              <w:t>3</w:t>
            </w:r>
            <w:r w:rsidR="0007325F">
              <w:rPr>
                <w:rFonts w:asciiTheme="minorHAnsi" w:eastAsiaTheme="minorEastAsia" w:hAnsiTheme="minorHAnsi"/>
                <w:noProof/>
                <w:sz w:val="22"/>
                <w:lang w:eastAsia="en-GB"/>
              </w:rPr>
              <w:tab/>
            </w:r>
            <w:r w:rsidR="0007325F" w:rsidRPr="00F855D8">
              <w:rPr>
                <w:rStyle w:val="Hyperlink"/>
                <w:noProof/>
              </w:rPr>
              <w:t>Methodology</w:t>
            </w:r>
            <w:r w:rsidR="0007325F">
              <w:rPr>
                <w:noProof/>
                <w:webHidden/>
              </w:rPr>
              <w:tab/>
            </w:r>
            <w:r w:rsidR="0007325F">
              <w:rPr>
                <w:noProof/>
                <w:webHidden/>
              </w:rPr>
              <w:fldChar w:fldCharType="begin"/>
            </w:r>
            <w:r w:rsidR="0007325F">
              <w:rPr>
                <w:noProof/>
                <w:webHidden/>
              </w:rPr>
              <w:instrText xml:space="preserve"> PAGEREF _Toc115011661 \h </w:instrText>
            </w:r>
            <w:r w:rsidR="0007325F">
              <w:rPr>
                <w:noProof/>
                <w:webHidden/>
              </w:rPr>
            </w:r>
            <w:r w:rsidR="0007325F">
              <w:rPr>
                <w:noProof/>
                <w:webHidden/>
              </w:rPr>
              <w:fldChar w:fldCharType="separate"/>
            </w:r>
            <w:r w:rsidR="00355CD2">
              <w:rPr>
                <w:noProof/>
                <w:webHidden/>
              </w:rPr>
              <w:t>17</w:t>
            </w:r>
            <w:r w:rsidR="0007325F">
              <w:rPr>
                <w:noProof/>
                <w:webHidden/>
              </w:rPr>
              <w:fldChar w:fldCharType="end"/>
            </w:r>
          </w:hyperlink>
        </w:p>
        <w:p w14:paraId="32CD91C4" w14:textId="36818E2F"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62" w:history="1">
            <w:r w:rsidR="0007325F" w:rsidRPr="00F855D8">
              <w:rPr>
                <w:rStyle w:val="Hyperlink"/>
                <w:noProof/>
              </w:rPr>
              <w:t>3.1</w:t>
            </w:r>
            <w:r w:rsidR="0007325F">
              <w:rPr>
                <w:rFonts w:asciiTheme="minorHAnsi" w:eastAsiaTheme="minorEastAsia" w:hAnsiTheme="minorHAnsi"/>
                <w:noProof/>
                <w:sz w:val="22"/>
                <w:lang w:eastAsia="en-GB"/>
              </w:rPr>
              <w:tab/>
            </w:r>
            <w:r w:rsidR="0007325F" w:rsidRPr="00F855D8">
              <w:rPr>
                <w:rStyle w:val="Hyperlink"/>
                <w:noProof/>
              </w:rPr>
              <w:t>Objective 1</w:t>
            </w:r>
            <w:r w:rsidR="0007325F">
              <w:rPr>
                <w:noProof/>
                <w:webHidden/>
              </w:rPr>
              <w:tab/>
            </w:r>
            <w:r w:rsidR="0007325F">
              <w:rPr>
                <w:noProof/>
                <w:webHidden/>
              </w:rPr>
              <w:fldChar w:fldCharType="begin"/>
            </w:r>
            <w:r w:rsidR="0007325F">
              <w:rPr>
                <w:noProof/>
                <w:webHidden/>
              </w:rPr>
              <w:instrText xml:space="preserve"> PAGEREF _Toc115011662 \h </w:instrText>
            </w:r>
            <w:r w:rsidR="0007325F">
              <w:rPr>
                <w:noProof/>
                <w:webHidden/>
              </w:rPr>
            </w:r>
            <w:r w:rsidR="0007325F">
              <w:rPr>
                <w:noProof/>
                <w:webHidden/>
              </w:rPr>
              <w:fldChar w:fldCharType="separate"/>
            </w:r>
            <w:r w:rsidR="00355CD2">
              <w:rPr>
                <w:noProof/>
                <w:webHidden/>
              </w:rPr>
              <w:t>18</w:t>
            </w:r>
            <w:r w:rsidR="0007325F">
              <w:rPr>
                <w:noProof/>
                <w:webHidden/>
              </w:rPr>
              <w:fldChar w:fldCharType="end"/>
            </w:r>
          </w:hyperlink>
        </w:p>
        <w:p w14:paraId="135DE30C" w14:textId="49153193"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63" w:history="1">
            <w:r w:rsidR="0007325F" w:rsidRPr="00F855D8">
              <w:rPr>
                <w:rStyle w:val="Hyperlink"/>
                <w:noProof/>
              </w:rPr>
              <w:t>3.2</w:t>
            </w:r>
            <w:r w:rsidR="0007325F">
              <w:rPr>
                <w:rFonts w:asciiTheme="minorHAnsi" w:eastAsiaTheme="minorEastAsia" w:hAnsiTheme="minorHAnsi"/>
                <w:noProof/>
                <w:sz w:val="22"/>
                <w:lang w:eastAsia="en-GB"/>
              </w:rPr>
              <w:tab/>
            </w:r>
            <w:r w:rsidR="0007325F" w:rsidRPr="00F855D8">
              <w:rPr>
                <w:rStyle w:val="Hyperlink"/>
                <w:noProof/>
              </w:rPr>
              <w:t>Objective 2</w:t>
            </w:r>
            <w:r w:rsidR="0007325F">
              <w:rPr>
                <w:noProof/>
                <w:webHidden/>
              </w:rPr>
              <w:tab/>
            </w:r>
            <w:r w:rsidR="0007325F">
              <w:rPr>
                <w:noProof/>
                <w:webHidden/>
              </w:rPr>
              <w:fldChar w:fldCharType="begin"/>
            </w:r>
            <w:r w:rsidR="0007325F">
              <w:rPr>
                <w:noProof/>
                <w:webHidden/>
              </w:rPr>
              <w:instrText xml:space="preserve"> PAGEREF _Toc115011663 \h </w:instrText>
            </w:r>
            <w:r w:rsidR="0007325F">
              <w:rPr>
                <w:noProof/>
                <w:webHidden/>
              </w:rPr>
            </w:r>
            <w:r w:rsidR="0007325F">
              <w:rPr>
                <w:noProof/>
                <w:webHidden/>
              </w:rPr>
              <w:fldChar w:fldCharType="separate"/>
            </w:r>
            <w:r w:rsidR="00355CD2">
              <w:rPr>
                <w:noProof/>
                <w:webHidden/>
              </w:rPr>
              <w:t>18</w:t>
            </w:r>
            <w:r w:rsidR="0007325F">
              <w:rPr>
                <w:noProof/>
                <w:webHidden/>
              </w:rPr>
              <w:fldChar w:fldCharType="end"/>
            </w:r>
          </w:hyperlink>
        </w:p>
        <w:p w14:paraId="13DC0AD8" w14:textId="3C53F70A"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64" w:history="1">
            <w:r w:rsidR="0007325F" w:rsidRPr="00F855D8">
              <w:rPr>
                <w:rStyle w:val="Hyperlink"/>
                <w:noProof/>
              </w:rPr>
              <w:t>3.3</w:t>
            </w:r>
            <w:r w:rsidR="0007325F">
              <w:rPr>
                <w:rFonts w:asciiTheme="minorHAnsi" w:eastAsiaTheme="minorEastAsia" w:hAnsiTheme="minorHAnsi"/>
                <w:noProof/>
                <w:sz w:val="22"/>
                <w:lang w:eastAsia="en-GB"/>
              </w:rPr>
              <w:tab/>
            </w:r>
            <w:r w:rsidR="0007325F" w:rsidRPr="00F855D8">
              <w:rPr>
                <w:rStyle w:val="Hyperlink"/>
                <w:noProof/>
              </w:rPr>
              <w:t>Objective 3</w:t>
            </w:r>
            <w:r w:rsidR="0007325F">
              <w:rPr>
                <w:noProof/>
                <w:webHidden/>
              </w:rPr>
              <w:tab/>
            </w:r>
            <w:r w:rsidR="0007325F">
              <w:rPr>
                <w:noProof/>
                <w:webHidden/>
              </w:rPr>
              <w:fldChar w:fldCharType="begin"/>
            </w:r>
            <w:r w:rsidR="0007325F">
              <w:rPr>
                <w:noProof/>
                <w:webHidden/>
              </w:rPr>
              <w:instrText xml:space="preserve"> PAGEREF _Toc115011664 \h </w:instrText>
            </w:r>
            <w:r w:rsidR="0007325F">
              <w:rPr>
                <w:noProof/>
                <w:webHidden/>
              </w:rPr>
            </w:r>
            <w:r w:rsidR="0007325F">
              <w:rPr>
                <w:noProof/>
                <w:webHidden/>
              </w:rPr>
              <w:fldChar w:fldCharType="separate"/>
            </w:r>
            <w:r w:rsidR="00355CD2">
              <w:rPr>
                <w:noProof/>
                <w:webHidden/>
              </w:rPr>
              <w:t>19</w:t>
            </w:r>
            <w:r w:rsidR="0007325F">
              <w:rPr>
                <w:noProof/>
                <w:webHidden/>
              </w:rPr>
              <w:fldChar w:fldCharType="end"/>
            </w:r>
          </w:hyperlink>
        </w:p>
        <w:p w14:paraId="7B98BEE1" w14:textId="318BDD65" w:rsidR="0007325F" w:rsidRDefault="005C3496">
          <w:pPr>
            <w:pStyle w:val="TOC3"/>
            <w:tabs>
              <w:tab w:val="left" w:pos="1320"/>
              <w:tab w:val="right" w:leader="dot" w:pos="9016"/>
            </w:tabs>
            <w:rPr>
              <w:rFonts w:asciiTheme="minorHAnsi" w:eastAsiaTheme="minorEastAsia" w:hAnsiTheme="minorHAnsi"/>
              <w:noProof/>
              <w:sz w:val="22"/>
              <w:lang w:eastAsia="en-GB"/>
            </w:rPr>
          </w:pPr>
          <w:hyperlink w:anchor="_Toc115011665" w:history="1">
            <w:r w:rsidR="0007325F" w:rsidRPr="00F855D8">
              <w:rPr>
                <w:rStyle w:val="Hyperlink"/>
                <w:noProof/>
              </w:rPr>
              <w:t>3.3.1</w:t>
            </w:r>
            <w:r w:rsidR="0007325F">
              <w:rPr>
                <w:rFonts w:asciiTheme="minorHAnsi" w:eastAsiaTheme="minorEastAsia" w:hAnsiTheme="minorHAnsi"/>
                <w:noProof/>
                <w:sz w:val="22"/>
                <w:lang w:eastAsia="en-GB"/>
              </w:rPr>
              <w:tab/>
            </w:r>
            <w:r w:rsidR="0007325F" w:rsidRPr="00F855D8">
              <w:rPr>
                <w:rStyle w:val="Hyperlink"/>
                <w:noProof/>
              </w:rPr>
              <w:t>PyBaMM</w:t>
            </w:r>
            <w:r w:rsidR="0007325F">
              <w:rPr>
                <w:noProof/>
                <w:webHidden/>
              </w:rPr>
              <w:tab/>
            </w:r>
            <w:r w:rsidR="0007325F">
              <w:rPr>
                <w:noProof/>
                <w:webHidden/>
              </w:rPr>
              <w:fldChar w:fldCharType="begin"/>
            </w:r>
            <w:r w:rsidR="0007325F">
              <w:rPr>
                <w:noProof/>
                <w:webHidden/>
              </w:rPr>
              <w:instrText xml:space="preserve"> PAGEREF _Toc115011665 \h </w:instrText>
            </w:r>
            <w:r w:rsidR="0007325F">
              <w:rPr>
                <w:noProof/>
                <w:webHidden/>
              </w:rPr>
            </w:r>
            <w:r w:rsidR="0007325F">
              <w:rPr>
                <w:noProof/>
                <w:webHidden/>
              </w:rPr>
              <w:fldChar w:fldCharType="separate"/>
            </w:r>
            <w:r w:rsidR="00355CD2">
              <w:rPr>
                <w:noProof/>
                <w:webHidden/>
              </w:rPr>
              <w:t>20</w:t>
            </w:r>
            <w:r w:rsidR="0007325F">
              <w:rPr>
                <w:noProof/>
                <w:webHidden/>
              </w:rPr>
              <w:fldChar w:fldCharType="end"/>
            </w:r>
          </w:hyperlink>
        </w:p>
        <w:p w14:paraId="2DDFC9B5" w14:textId="23FE6E80" w:rsidR="0007325F" w:rsidRDefault="005C3496">
          <w:pPr>
            <w:pStyle w:val="TOC3"/>
            <w:tabs>
              <w:tab w:val="left" w:pos="1320"/>
              <w:tab w:val="right" w:leader="dot" w:pos="9016"/>
            </w:tabs>
            <w:rPr>
              <w:rFonts w:asciiTheme="minorHAnsi" w:eastAsiaTheme="minorEastAsia" w:hAnsiTheme="minorHAnsi"/>
              <w:noProof/>
              <w:sz w:val="22"/>
              <w:lang w:eastAsia="en-GB"/>
            </w:rPr>
          </w:pPr>
          <w:hyperlink w:anchor="_Toc115011666" w:history="1">
            <w:r w:rsidR="0007325F" w:rsidRPr="00F855D8">
              <w:rPr>
                <w:rStyle w:val="Hyperlink"/>
                <w:noProof/>
              </w:rPr>
              <w:t>3.3.2</w:t>
            </w:r>
            <w:r w:rsidR="0007325F">
              <w:rPr>
                <w:rFonts w:asciiTheme="minorHAnsi" w:eastAsiaTheme="minorEastAsia" w:hAnsiTheme="minorHAnsi"/>
                <w:noProof/>
                <w:sz w:val="22"/>
                <w:lang w:eastAsia="en-GB"/>
              </w:rPr>
              <w:tab/>
            </w:r>
            <w:r w:rsidR="0007325F" w:rsidRPr="00F855D8">
              <w:rPr>
                <w:rStyle w:val="Hyperlink"/>
                <w:noProof/>
              </w:rPr>
              <w:t>PETLION</w:t>
            </w:r>
            <w:r w:rsidR="0007325F">
              <w:rPr>
                <w:noProof/>
                <w:webHidden/>
              </w:rPr>
              <w:tab/>
            </w:r>
            <w:r w:rsidR="0007325F">
              <w:rPr>
                <w:noProof/>
                <w:webHidden/>
              </w:rPr>
              <w:fldChar w:fldCharType="begin"/>
            </w:r>
            <w:r w:rsidR="0007325F">
              <w:rPr>
                <w:noProof/>
                <w:webHidden/>
              </w:rPr>
              <w:instrText xml:space="preserve"> PAGEREF _Toc115011666 \h </w:instrText>
            </w:r>
            <w:r w:rsidR="0007325F">
              <w:rPr>
                <w:noProof/>
                <w:webHidden/>
              </w:rPr>
            </w:r>
            <w:r w:rsidR="0007325F">
              <w:rPr>
                <w:noProof/>
                <w:webHidden/>
              </w:rPr>
              <w:fldChar w:fldCharType="separate"/>
            </w:r>
            <w:r w:rsidR="00355CD2">
              <w:rPr>
                <w:noProof/>
                <w:webHidden/>
              </w:rPr>
              <w:t>20</w:t>
            </w:r>
            <w:r w:rsidR="0007325F">
              <w:rPr>
                <w:noProof/>
                <w:webHidden/>
              </w:rPr>
              <w:fldChar w:fldCharType="end"/>
            </w:r>
          </w:hyperlink>
        </w:p>
        <w:p w14:paraId="7D49E3EA" w14:textId="5E6F14BF"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67" w:history="1">
            <w:r w:rsidR="0007325F" w:rsidRPr="00F855D8">
              <w:rPr>
                <w:rStyle w:val="Hyperlink"/>
                <w:noProof/>
              </w:rPr>
              <w:t>3.4</w:t>
            </w:r>
            <w:r w:rsidR="0007325F">
              <w:rPr>
                <w:rFonts w:asciiTheme="minorHAnsi" w:eastAsiaTheme="minorEastAsia" w:hAnsiTheme="minorHAnsi"/>
                <w:noProof/>
                <w:sz w:val="22"/>
                <w:lang w:eastAsia="en-GB"/>
              </w:rPr>
              <w:tab/>
            </w:r>
            <w:r w:rsidR="0007325F" w:rsidRPr="00F855D8">
              <w:rPr>
                <w:rStyle w:val="Hyperlink"/>
                <w:noProof/>
              </w:rPr>
              <w:t>Objective 4</w:t>
            </w:r>
            <w:r w:rsidR="0007325F">
              <w:rPr>
                <w:noProof/>
                <w:webHidden/>
              </w:rPr>
              <w:tab/>
            </w:r>
            <w:r w:rsidR="0007325F">
              <w:rPr>
                <w:noProof/>
                <w:webHidden/>
              </w:rPr>
              <w:fldChar w:fldCharType="begin"/>
            </w:r>
            <w:r w:rsidR="0007325F">
              <w:rPr>
                <w:noProof/>
                <w:webHidden/>
              </w:rPr>
              <w:instrText xml:space="preserve"> PAGEREF _Toc115011667 \h </w:instrText>
            </w:r>
            <w:r w:rsidR="0007325F">
              <w:rPr>
                <w:noProof/>
                <w:webHidden/>
              </w:rPr>
            </w:r>
            <w:r w:rsidR="0007325F">
              <w:rPr>
                <w:noProof/>
                <w:webHidden/>
              </w:rPr>
              <w:fldChar w:fldCharType="separate"/>
            </w:r>
            <w:r w:rsidR="00355CD2">
              <w:rPr>
                <w:noProof/>
                <w:webHidden/>
              </w:rPr>
              <w:t>21</w:t>
            </w:r>
            <w:r w:rsidR="0007325F">
              <w:rPr>
                <w:noProof/>
                <w:webHidden/>
              </w:rPr>
              <w:fldChar w:fldCharType="end"/>
            </w:r>
          </w:hyperlink>
        </w:p>
        <w:p w14:paraId="16B98CEF" w14:textId="385B7A99" w:rsidR="0007325F" w:rsidRDefault="005C3496">
          <w:pPr>
            <w:pStyle w:val="TOC3"/>
            <w:tabs>
              <w:tab w:val="left" w:pos="1320"/>
              <w:tab w:val="right" w:leader="dot" w:pos="9016"/>
            </w:tabs>
            <w:rPr>
              <w:rFonts w:asciiTheme="minorHAnsi" w:eastAsiaTheme="minorEastAsia" w:hAnsiTheme="minorHAnsi"/>
              <w:noProof/>
              <w:sz w:val="22"/>
              <w:lang w:eastAsia="en-GB"/>
            </w:rPr>
          </w:pPr>
          <w:hyperlink w:anchor="_Toc115011668" w:history="1">
            <w:r w:rsidR="0007325F" w:rsidRPr="00F855D8">
              <w:rPr>
                <w:rStyle w:val="Hyperlink"/>
                <w:noProof/>
              </w:rPr>
              <w:t>3.4.1</w:t>
            </w:r>
            <w:r w:rsidR="0007325F">
              <w:rPr>
                <w:rFonts w:asciiTheme="minorHAnsi" w:eastAsiaTheme="minorEastAsia" w:hAnsiTheme="minorHAnsi"/>
                <w:noProof/>
                <w:sz w:val="22"/>
                <w:lang w:eastAsia="en-GB"/>
              </w:rPr>
              <w:tab/>
            </w:r>
            <w:r w:rsidR="0007325F" w:rsidRPr="00F855D8">
              <w:rPr>
                <w:rStyle w:val="Hyperlink"/>
                <w:noProof/>
              </w:rPr>
              <w:t>Pyswarm</w:t>
            </w:r>
            <w:r w:rsidR="0007325F">
              <w:rPr>
                <w:noProof/>
                <w:webHidden/>
              </w:rPr>
              <w:tab/>
            </w:r>
            <w:r w:rsidR="0007325F">
              <w:rPr>
                <w:noProof/>
                <w:webHidden/>
              </w:rPr>
              <w:fldChar w:fldCharType="begin"/>
            </w:r>
            <w:r w:rsidR="0007325F">
              <w:rPr>
                <w:noProof/>
                <w:webHidden/>
              </w:rPr>
              <w:instrText xml:space="preserve"> PAGEREF _Toc115011668 \h </w:instrText>
            </w:r>
            <w:r w:rsidR="0007325F">
              <w:rPr>
                <w:noProof/>
                <w:webHidden/>
              </w:rPr>
            </w:r>
            <w:r w:rsidR="0007325F">
              <w:rPr>
                <w:noProof/>
                <w:webHidden/>
              </w:rPr>
              <w:fldChar w:fldCharType="separate"/>
            </w:r>
            <w:r w:rsidR="00355CD2">
              <w:rPr>
                <w:noProof/>
                <w:webHidden/>
              </w:rPr>
              <w:t>21</w:t>
            </w:r>
            <w:r w:rsidR="0007325F">
              <w:rPr>
                <w:noProof/>
                <w:webHidden/>
              </w:rPr>
              <w:fldChar w:fldCharType="end"/>
            </w:r>
          </w:hyperlink>
        </w:p>
        <w:p w14:paraId="6760694A" w14:textId="16824AC9" w:rsidR="0007325F" w:rsidRDefault="005C3496">
          <w:pPr>
            <w:pStyle w:val="TOC3"/>
            <w:tabs>
              <w:tab w:val="left" w:pos="1320"/>
              <w:tab w:val="right" w:leader="dot" w:pos="9016"/>
            </w:tabs>
            <w:rPr>
              <w:rFonts w:asciiTheme="minorHAnsi" w:eastAsiaTheme="minorEastAsia" w:hAnsiTheme="minorHAnsi"/>
              <w:noProof/>
              <w:sz w:val="22"/>
              <w:lang w:eastAsia="en-GB"/>
            </w:rPr>
          </w:pPr>
          <w:hyperlink w:anchor="_Toc115011669" w:history="1">
            <w:r w:rsidR="0007325F" w:rsidRPr="00F855D8">
              <w:rPr>
                <w:rStyle w:val="Hyperlink"/>
                <w:noProof/>
              </w:rPr>
              <w:t>3.4.2</w:t>
            </w:r>
            <w:r w:rsidR="0007325F">
              <w:rPr>
                <w:rFonts w:asciiTheme="minorHAnsi" w:eastAsiaTheme="minorEastAsia" w:hAnsiTheme="minorHAnsi"/>
                <w:noProof/>
                <w:sz w:val="22"/>
                <w:lang w:eastAsia="en-GB"/>
              </w:rPr>
              <w:tab/>
            </w:r>
            <w:r w:rsidR="0007325F" w:rsidRPr="00F855D8">
              <w:rPr>
                <w:rStyle w:val="Hyperlink"/>
                <w:noProof/>
              </w:rPr>
              <w:t>Optim.jl</w:t>
            </w:r>
            <w:r w:rsidR="0007325F">
              <w:rPr>
                <w:noProof/>
                <w:webHidden/>
              </w:rPr>
              <w:tab/>
            </w:r>
            <w:r w:rsidR="0007325F">
              <w:rPr>
                <w:noProof/>
                <w:webHidden/>
              </w:rPr>
              <w:fldChar w:fldCharType="begin"/>
            </w:r>
            <w:r w:rsidR="0007325F">
              <w:rPr>
                <w:noProof/>
                <w:webHidden/>
              </w:rPr>
              <w:instrText xml:space="preserve"> PAGEREF _Toc115011669 \h </w:instrText>
            </w:r>
            <w:r w:rsidR="0007325F">
              <w:rPr>
                <w:noProof/>
                <w:webHidden/>
              </w:rPr>
            </w:r>
            <w:r w:rsidR="0007325F">
              <w:rPr>
                <w:noProof/>
                <w:webHidden/>
              </w:rPr>
              <w:fldChar w:fldCharType="separate"/>
            </w:r>
            <w:r w:rsidR="00355CD2">
              <w:rPr>
                <w:noProof/>
                <w:webHidden/>
              </w:rPr>
              <w:t>21</w:t>
            </w:r>
            <w:r w:rsidR="0007325F">
              <w:rPr>
                <w:noProof/>
                <w:webHidden/>
              </w:rPr>
              <w:fldChar w:fldCharType="end"/>
            </w:r>
          </w:hyperlink>
        </w:p>
        <w:p w14:paraId="78B42C1F" w14:textId="6C180C25" w:rsidR="0007325F" w:rsidRDefault="005C3496">
          <w:pPr>
            <w:pStyle w:val="TOC3"/>
            <w:tabs>
              <w:tab w:val="left" w:pos="1320"/>
              <w:tab w:val="right" w:leader="dot" w:pos="9016"/>
            </w:tabs>
            <w:rPr>
              <w:rFonts w:asciiTheme="minorHAnsi" w:eastAsiaTheme="minorEastAsia" w:hAnsiTheme="minorHAnsi"/>
              <w:noProof/>
              <w:sz w:val="22"/>
              <w:lang w:eastAsia="en-GB"/>
            </w:rPr>
          </w:pPr>
          <w:hyperlink w:anchor="_Toc115011670" w:history="1">
            <w:r w:rsidR="0007325F" w:rsidRPr="00F855D8">
              <w:rPr>
                <w:rStyle w:val="Hyperlink"/>
                <w:noProof/>
              </w:rPr>
              <w:t>3.4.3</w:t>
            </w:r>
            <w:r w:rsidR="0007325F">
              <w:rPr>
                <w:rFonts w:asciiTheme="minorHAnsi" w:eastAsiaTheme="minorEastAsia" w:hAnsiTheme="minorHAnsi"/>
                <w:noProof/>
                <w:sz w:val="22"/>
                <w:lang w:eastAsia="en-GB"/>
              </w:rPr>
              <w:tab/>
            </w:r>
            <w:r w:rsidR="0007325F" w:rsidRPr="00F855D8">
              <w:rPr>
                <w:rStyle w:val="Hyperlink"/>
                <w:noProof/>
              </w:rPr>
              <w:t>Metaheuristics.jl</w:t>
            </w:r>
            <w:r w:rsidR="0007325F">
              <w:rPr>
                <w:noProof/>
                <w:webHidden/>
              </w:rPr>
              <w:tab/>
            </w:r>
            <w:r w:rsidR="0007325F">
              <w:rPr>
                <w:noProof/>
                <w:webHidden/>
              </w:rPr>
              <w:fldChar w:fldCharType="begin"/>
            </w:r>
            <w:r w:rsidR="0007325F">
              <w:rPr>
                <w:noProof/>
                <w:webHidden/>
              </w:rPr>
              <w:instrText xml:space="preserve"> PAGEREF _Toc115011670 \h </w:instrText>
            </w:r>
            <w:r w:rsidR="0007325F">
              <w:rPr>
                <w:noProof/>
                <w:webHidden/>
              </w:rPr>
            </w:r>
            <w:r w:rsidR="0007325F">
              <w:rPr>
                <w:noProof/>
                <w:webHidden/>
              </w:rPr>
              <w:fldChar w:fldCharType="separate"/>
            </w:r>
            <w:r w:rsidR="00355CD2">
              <w:rPr>
                <w:noProof/>
                <w:webHidden/>
              </w:rPr>
              <w:t>21</w:t>
            </w:r>
            <w:r w:rsidR="0007325F">
              <w:rPr>
                <w:noProof/>
                <w:webHidden/>
              </w:rPr>
              <w:fldChar w:fldCharType="end"/>
            </w:r>
          </w:hyperlink>
        </w:p>
        <w:p w14:paraId="330DA536" w14:textId="43C04805"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71" w:history="1">
            <w:r w:rsidR="0007325F" w:rsidRPr="00F855D8">
              <w:rPr>
                <w:rStyle w:val="Hyperlink"/>
                <w:noProof/>
              </w:rPr>
              <w:t>3.5</w:t>
            </w:r>
            <w:r w:rsidR="0007325F">
              <w:rPr>
                <w:rFonts w:asciiTheme="minorHAnsi" w:eastAsiaTheme="minorEastAsia" w:hAnsiTheme="minorHAnsi"/>
                <w:noProof/>
                <w:sz w:val="22"/>
                <w:lang w:eastAsia="en-GB"/>
              </w:rPr>
              <w:tab/>
            </w:r>
            <w:r w:rsidR="0007325F" w:rsidRPr="00F855D8">
              <w:rPr>
                <w:rStyle w:val="Hyperlink"/>
                <w:noProof/>
              </w:rPr>
              <w:t>Objective 5</w:t>
            </w:r>
            <w:r w:rsidR="0007325F">
              <w:rPr>
                <w:noProof/>
                <w:webHidden/>
              </w:rPr>
              <w:tab/>
            </w:r>
            <w:r w:rsidR="0007325F">
              <w:rPr>
                <w:noProof/>
                <w:webHidden/>
              </w:rPr>
              <w:fldChar w:fldCharType="begin"/>
            </w:r>
            <w:r w:rsidR="0007325F">
              <w:rPr>
                <w:noProof/>
                <w:webHidden/>
              </w:rPr>
              <w:instrText xml:space="preserve"> PAGEREF _Toc115011671 \h </w:instrText>
            </w:r>
            <w:r w:rsidR="0007325F">
              <w:rPr>
                <w:noProof/>
                <w:webHidden/>
              </w:rPr>
            </w:r>
            <w:r w:rsidR="0007325F">
              <w:rPr>
                <w:noProof/>
                <w:webHidden/>
              </w:rPr>
              <w:fldChar w:fldCharType="separate"/>
            </w:r>
            <w:r w:rsidR="00355CD2">
              <w:rPr>
                <w:noProof/>
                <w:webHidden/>
              </w:rPr>
              <w:t>22</w:t>
            </w:r>
            <w:r w:rsidR="0007325F">
              <w:rPr>
                <w:noProof/>
                <w:webHidden/>
              </w:rPr>
              <w:fldChar w:fldCharType="end"/>
            </w:r>
          </w:hyperlink>
        </w:p>
        <w:p w14:paraId="2D87DD83" w14:textId="506EF86A"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72" w:history="1">
            <w:r w:rsidR="0007325F" w:rsidRPr="00F855D8">
              <w:rPr>
                <w:rStyle w:val="Hyperlink"/>
                <w:noProof/>
              </w:rPr>
              <w:t>3.6</w:t>
            </w:r>
            <w:r w:rsidR="0007325F">
              <w:rPr>
                <w:rFonts w:asciiTheme="minorHAnsi" w:eastAsiaTheme="minorEastAsia" w:hAnsiTheme="minorHAnsi"/>
                <w:noProof/>
                <w:sz w:val="22"/>
                <w:lang w:eastAsia="en-GB"/>
              </w:rPr>
              <w:tab/>
            </w:r>
            <w:r w:rsidR="0007325F" w:rsidRPr="00F855D8">
              <w:rPr>
                <w:rStyle w:val="Hyperlink"/>
                <w:noProof/>
              </w:rPr>
              <w:t>Objective 6</w:t>
            </w:r>
            <w:r w:rsidR="0007325F">
              <w:rPr>
                <w:noProof/>
                <w:webHidden/>
              </w:rPr>
              <w:tab/>
            </w:r>
            <w:r w:rsidR="0007325F">
              <w:rPr>
                <w:noProof/>
                <w:webHidden/>
              </w:rPr>
              <w:fldChar w:fldCharType="begin"/>
            </w:r>
            <w:r w:rsidR="0007325F">
              <w:rPr>
                <w:noProof/>
                <w:webHidden/>
              </w:rPr>
              <w:instrText xml:space="preserve"> PAGEREF _Toc115011672 \h </w:instrText>
            </w:r>
            <w:r w:rsidR="0007325F">
              <w:rPr>
                <w:noProof/>
                <w:webHidden/>
              </w:rPr>
            </w:r>
            <w:r w:rsidR="0007325F">
              <w:rPr>
                <w:noProof/>
                <w:webHidden/>
              </w:rPr>
              <w:fldChar w:fldCharType="separate"/>
            </w:r>
            <w:r w:rsidR="00355CD2">
              <w:rPr>
                <w:noProof/>
                <w:webHidden/>
              </w:rPr>
              <w:t>22</w:t>
            </w:r>
            <w:r w:rsidR="0007325F">
              <w:rPr>
                <w:noProof/>
                <w:webHidden/>
              </w:rPr>
              <w:fldChar w:fldCharType="end"/>
            </w:r>
          </w:hyperlink>
        </w:p>
        <w:p w14:paraId="5049BCB6" w14:textId="53B9B6DE"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73" w:history="1">
            <w:r w:rsidR="0007325F" w:rsidRPr="00F855D8">
              <w:rPr>
                <w:rStyle w:val="Hyperlink"/>
                <w:noProof/>
              </w:rPr>
              <w:t>4</w:t>
            </w:r>
            <w:r w:rsidR="0007325F">
              <w:rPr>
                <w:rFonts w:asciiTheme="minorHAnsi" w:eastAsiaTheme="minorEastAsia" w:hAnsiTheme="minorHAnsi"/>
                <w:noProof/>
                <w:sz w:val="22"/>
                <w:lang w:eastAsia="en-GB"/>
              </w:rPr>
              <w:tab/>
            </w:r>
            <w:r w:rsidR="0007325F" w:rsidRPr="00F855D8">
              <w:rPr>
                <w:rStyle w:val="Hyperlink"/>
                <w:noProof/>
              </w:rPr>
              <w:t>Results and Discussion</w:t>
            </w:r>
            <w:r w:rsidR="0007325F">
              <w:rPr>
                <w:noProof/>
                <w:webHidden/>
              </w:rPr>
              <w:tab/>
            </w:r>
            <w:r w:rsidR="0007325F">
              <w:rPr>
                <w:noProof/>
                <w:webHidden/>
              </w:rPr>
              <w:fldChar w:fldCharType="begin"/>
            </w:r>
            <w:r w:rsidR="0007325F">
              <w:rPr>
                <w:noProof/>
                <w:webHidden/>
              </w:rPr>
              <w:instrText xml:space="preserve"> PAGEREF _Toc115011673 \h </w:instrText>
            </w:r>
            <w:r w:rsidR="0007325F">
              <w:rPr>
                <w:noProof/>
                <w:webHidden/>
              </w:rPr>
            </w:r>
            <w:r w:rsidR="0007325F">
              <w:rPr>
                <w:noProof/>
                <w:webHidden/>
              </w:rPr>
              <w:fldChar w:fldCharType="separate"/>
            </w:r>
            <w:r w:rsidR="00355CD2">
              <w:rPr>
                <w:noProof/>
                <w:webHidden/>
              </w:rPr>
              <w:t>23</w:t>
            </w:r>
            <w:r w:rsidR="0007325F">
              <w:rPr>
                <w:noProof/>
                <w:webHidden/>
              </w:rPr>
              <w:fldChar w:fldCharType="end"/>
            </w:r>
          </w:hyperlink>
        </w:p>
        <w:p w14:paraId="37D96EF4" w14:textId="7593984E"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74" w:history="1">
            <w:r w:rsidR="0007325F" w:rsidRPr="00F855D8">
              <w:rPr>
                <w:rStyle w:val="Hyperlink"/>
                <w:noProof/>
              </w:rPr>
              <w:t>4.1</w:t>
            </w:r>
            <w:r w:rsidR="0007325F">
              <w:rPr>
                <w:rFonts w:asciiTheme="minorHAnsi" w:eastAsiaTheme="minorEastAsia" w:hAnsiTheme="minorHAnsi"/>
                <w:noProof/>
                <w:sz w:val="22"/>
                <w:lang w:eastAsia="en-GB"/>
              </w:rPr>
              <w:tab/>
            </w:r>
            <w:r w:rsidR="0007325F" w:rsidRPr="00F855D8">
              <w:rPr>
                <w:rStyle w:val="Hyperlink"/>
                <w:noProof/>
              </w:rPr>
              <w:t>Temperature sensitivity to Terminal Voltage</w:t>
            </w:r>
            <w:r w:rsidR="0007325F">
              <w:rPr>
                <w:noProof/>
                <w:webHidden/>
              </w:rPr>
              <w:tab/>
            </w:r>
            <w:r w:rsidR="0007325F">
              <w:rPr>
                <w:noProof/>
                <w:webHidden/>
              </w:rPr>
              <w:fldChar w:fldCharType="begin"/>
            </w:r>
            <w:r w:rsidR="0007325F">
              <w:rPr>
                <w:noProof/>
                <w:webHidden/>
              </w:rPr>
              <w:instrText xml:space="preserve"> PAGEREF _Toc115011674 \h </w:instrText>
            </w:r>
            <w:r w:rsidR="0007325F">
              <w:rPr>
                <w:noProof/>
                <w:webHidden/>
              </w:rPr>
            </w:r>
            <w:r w:rsidR="0007325F">
              <w:rPr>
                <w:noProof/>
                <w:webHidden/>
              </w:rPr>
              <w:fldChar w:fldCharType="separate"/>
            </w:r>
            <w:r w:rsidR="00355CD2">
              <w:rPr>
                <w:noProof/>
                <w:webHidden/>
              </w:rPr>
              <w:t>23</w:t>
            </w:r>
            <w:r w:rsidR="0007325F">
              <w:rPr>
                <w:noProof/>
                <w:webHidden/>
              </w:rPr>
              <w:fldChar w:fldCharType="end"/>
            </w:r>
          </w:hyperlink>
        </w:p>
        <w:p w14:paraId="2B826281" w14:textId="498DF355"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75" w:history="1">
            <w:r w:rsidR="0007325F" w:rsidRPr="00F855D8">
              <w:rPr>
                <w:rStyle w:val="Hyperlink"/>
                <w:noProof/>
              </w:rPr>
              <w:t>4.2</w:t>
            </w:r>
            <w:r w:rsidR="0007325F">
              <w:rPr>
                <w:rFonts w:asciiTheme="minorHAnsi" w:eastAsiaTheme="minorEastAsia" w:hAnsiTheme="minorHAnsi"/>
                <w:noProof/>
                <w:sz w:val="22"/>
                <w:lang w:eastAsia="en-GB"/>
              </w:rPr>
              <w:tab/>
            </w:r>
            <w:r w:rsidR="0007325F" w:rsidRPr="00F855D8">
              <w:rPr>
                <w:rStyle w:val="Hyperlink"/>
                <w:noProof/>
              </w:rPr>
              <w:t>Further sensitivity analysis</w:t>
            </w:r>
            <w:r w:rsidR="0007325F">
              <w:rPr>
                <w:noProof/>
                <w:webHidden/>
              </w:rPr>
              <w:tab/>
            </w:r>
            <w:r w:rsidR="0007325F">
              <w:rPr>
                <w:noProof/>
                <w:webHidden/>
              </w:rPr>
              <w:fldChar w:fldCharType="begin"/>
            </w:r>
            <w:r w:rsidR="0007325F">
              <w:rPr>
                <w:noProof/>
                <w:webHidden/>
              </w:rPr>
              <w:instrText xml:space="preserve"> PAGEREF _Toc115011675 \h </w:instrText>
            </w:r>
            <w:r w:rsidR="0007325F">
              <w:rPr>
                <w:noProof/>
                <w:webHidden/>
              </w:rPr>
            </w:r>
            <w:r w:rsidR="0007325F">
              <w:rPr>
                <w:noProof/>
                <w:webHidden/>
              </w:rPr>
              <w:fldChar w:fldCharType="separate"/>
            </w:r>
            <w:r w:rsidR="00355CD2">
              <w:rPr>
                <w:noProof/>
                <w:webHidden/>
              </w:rPr>
              <w:t>25</w:t>
            </w:r>
            <w:r w:rsidR="0007325F">
              <w:rPr>
                <w:noProof/>
                <w:webHidden/>
              </w:rPr>
              <w:fldChar w:fldCharType="end"/>
            </w:r>
          </w:hyperlink>
        </w:p>
        <w:p w14:paraId="4409BCDD" w14:textId="1B16BC0F" w:rsidR="0007325F" w:rsidRDefault="005C3496">
          <w:pPr>
            <w:pStyle w:val="TOC2"/>
            <w:tabs>
              <w:tab w:val="left" w:pos="880"/>
              <w:tab w:val="right" w:leader="dot" w:pos="9016"/>
            </w:tabs>
            <w:rPr>
              <w:rFonts w:asciiTheme="minorHAnsi" w:eastAsiaTheme="minorEastAsia" w:hAnsiTheme="minorHAnsi"/>
              <w:noProof/>
              <w:sz w:val="22"/>
              <w:lang w:eastAsia="en-GB"/>
            </w:rPr>
          </w:pPr>
          <w:hyperlink w:anchor="_Toc115011676" w:history="1">
            <w:r w:rsidR="0007325F" w:rsidRPr="00F855D8">
              <w:rPr>
                <w:rStyle w:val="Hyperlink"/>
                <w:noProof/>
              </w:rPr>
              <w:t>4.3</w:t>
            </w:r>
            <w:r w:rsidR="0007325F">
              <w:rPr>
                <w:rFonts w:asciiTheme="minorHAnsi" w:eastAsiaTheme="minorEastAsia" w:hAnsiTheme="minorHAnsi"/>
                <w:noProof/>
                <w:sz w:val="22"/>
                <w:lang w:eastAsia="en-GB"/>
              </w:rPr>
              <w:tab/>
            </w:r>
            <w:r w:rsidR="0007325F" w:rsidRPr="00F855D8">
              <w:rPr>
                <w:rStyle w:val="Hyperlink"/>
                <w:noProof/>
              </w:rPr>
              <w:t>AI Optimisation</w:t>
            </w:r>
            <w:r w:rsidR="0007325F">
              <w:rPr>
                <w:noProof/>
                <w:webHidden/>
              </w:rPr>
              <w:tab/>
            </w:r>
            <w:r w:rsidR="0007325F">
              <w:rPr>
                <w:noProof/>
                <w:webHidden/>
              </w:rPr>
              <w:fldChar w:fldCharType="begin"/>
            </w:r>
            <w:r w:rsidR="0007325F">
              <w:rPr>
                <w:noProof/>
                <w:webHidden/>
              </w:rPr>
              <w:instrText xml:space="preserve"> PAGEREF _Toc115011676 \h </w:instrText>
            </w:r>
            <w:r w:rsidR="0007325F">
              <w:rPr>
                <w:noProof/>
                <w:webHidden/>
              </w:rPr>
            </w:r>
            <w:r w:rsidR="0007325F">
              <w:rPr>
                <w:noProof/>
                <w:webHidden/>
              </w:rPr>
              <w:fldChar w:fldCharType="separate"/>
            </w:r>
            <w:r w:rsidR="00355CD2">
              <w:rPr>
                <w:noProof/>
                <w:webHidden/>
              </w:rPr>
              <w:t>29</w:t>
            </w:r>
            <w:r w:rsidR="0007325F">
              <w:rPr>
                <w:noProof/>
                <w:webHidden/>
              </w:rPr>
              <w:fldChar w:fldCharType="end"/>
            </w:r>
          </w:hyperlink>
        </w:p>
        <w:p w14:paraId="449F477F" w14:textId="7BFB9B90"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77" w:history="1">
            <w:r w:rsidR="0007325F" w:rsidRPr="00F855D8">
              <w:rPr>
                <w:rStyle w:val="Hyperlink"/>
                <w:noProof/>
              </w:rPr>
              <w:t>5</w:t>
            </w:r>
            <w:r w:rsidR="0007325F">
              <w:rPr>
                <w:rFonts w:asciiTheme="minorHAnsi" w:eastAsiaTheme="minorEastAsia" w:hAnsiTheme="minorHAnsi"/>
                <w:noProof/>
                <w:sz w:val="22"/>
                <w:lang w:eastAsia="en-GB"/>
              </w:rPr>
              <w:tab/>
            </w:r>
            <w:r w:rsidR="0007325F" w:rsidRPr="00F855D8">
              <w:rPr>
                <w:rStyle w:val="Hyperlink"/>
                <w:noProof/>
              </w:rPr>
              <w:t>Conclusions</w:t>
            </w:r>
            <w:r w:rsidR="0007325F">
              <w:rPr>
                <w:noProof/>
                <w:webHidden/>
              </w:rPr>
              <w:tab/>
            </w:r>
            <w:r w:rsidR="0007325F">
              <w:rPr>
                <w:noProof/>
                <w:webHidden/>
              </w:rPr>
              <w:fldChar w:fldCharType="begin"/>
            </w:r>
            <w:r w:rsidR="0007325F">
              <w:rPr>
                <w:noProof/>
                <w:webHidden/>
              </w:rPr>
              <w:instrText xml:space="preserve"> PAGEREF _Toc115011677 \h </w:instrText>
            </w:r>
            <w:r w:rsidR="0007325F">
              <w:rPr>
                <w:noProof/>
                <w:webHidden/>
              </w:rPr>
            </w:r>
            <w:r w:rsidR="0007325F">
              <w:rPr>
                <w:noProof/>
                <w:webHidden/>
              </w:rPr>
              <w:fldChar w:fldCharType="separate"/>
            </w:r>
            <w:r w:rsidR="00355CD2">
              <w:rPr>
                <w:noProof/>
                <w:webHidden/>
              </w:rPr>
              <w:t>33</w:t>
            </w:r>
            <w:r w:rsidR="0007325F">
              <w:rPr>
                <w:noProof/>
                <w:webHidden/>
              </w:rPr>
              <w:fldChar w:fldCharType="end"/>
            </w:r>
          </w:hyperlink>
        </w:p>
        <w:p w14:paraId="2D86AB7B" w14:textId="5905A0DE" w:rsidR="0007325F" w:rsidRDefault="005C3496">
          <w:pPr>
            <w:pStyle w:val="TOC1"/>
            <w:tabs>
              <w:tab w:val="left" w:pos="480"/>
              <w:tab w:val="right" w:leader="dot" w:pos="9016"/>
            </w:tabs>
            <w:rPr>
              <w:rFonts w:asciiTheme="minorHAnsi" w:eastAsiaTheme="minorEastAsia" w:hAnsiTheme="minorHAnsi"/>
              <w:noProof/>
              <w:sz w:val="22"/>
              <w:lang w:eastAsia="en-GB"/>
            </w:rPr>
          </w:pPr>
          <w:hyperlink w:anchor="_Toc115011678" w:history="1">
            <w:r w:rsidR="0007325F" w:rsidRPr="00F855D8">
              <w:rPr>
                <w:rStyle w:val="Hyperlink"/>
                <w:noProof/>
              </w:rPr>
              <w:t>6</w:t>
            </w:r>
            <w:r w:rsidR="0007325F">
              <w:rPr>
                <w:rFonts w:asciiTheme="minorHAnsi" w:eastAsiaTheme="minorEastAsia" w:hAnsiTheme="minorHAnsi"/>
                <w:noProof/>
                <w:sz w:val="22"/>
                <w:lang w:eastAsia="en-GB"/>
              </w:rPr>
              <w:tab/>
            </w:r>
            <w:r w:rsidR="0007325F" w:rsidRPr="00F855D8">
              <w:rPr>
                <w:rStyle w:val="Hyperlink"/>
                <w:noProof/>
              </w:rPr>
              <w:t>References</w:t>
            </w:r>
            <w:r w:rsidR="0007325F">
              <w:rPr>
                <w:noProof/>
                <w:webHidden/>
              </w:rPr>
              <w:tab/>
            </w:r>
            <w:r w:rsidR="0007325F">
              <w:rPr>
                <w:noProof/>
                <w:webHidden/>
              </w:rPr>
              <w:fldChar w:fldCharType="begin"/>
            </w:r>
            <w:r w:rsidR="0007325F">
              <w:rPr>
                <w:noProof/>
                <w:webHidden/>
              </w:rPr>
              <w:instrText xml:space="preserve"> PAGEREF _Toc115011678 \h </w:instrText>
            </w:r>
            <w:r w:rsidR="0007325F">
              <w:rPr>
                <w:noProof/>
                <w:webHidden/>
              </w:rPr>
            </w:r>
            <w:r w:rsidR="0007325F">
              <w:rPr>
                <w:noProof/>
                <w:webHidden/>
              </w:rPr>
              <w:fldChar w:fldCharType="separate"/>
            </w:r>
            <w:r w:rsidR="00355CD2">
              <w:rPr>
                <w:noProof/>
                <w:webHidden/>
              </w:rPr>
              <w:t>35</w:t>
            </w:r>
            <w:r w:rsidR="0007325F">
              <w:rPr>
                <w:noProof/>
                <w:webHidden/>
              </w:rPr>
              <w:fldChar w:fldCharType="end"/>
            </w:r>
          </w:hyperlink>
        </w:p>
        <w:p w14:paraId="226D4715" w14:textId="40AE09C5"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79" w:history="1">
            <w:r w:rsidR="0007325F" w:rsidRPr="00F855D8">
              <w:rPr>
                <w:rStyle w:val="Hyperlink"/>
                <w:noProof/>
              </w:rPr>
              <w:t>A.1</w:t>
            </w:r>
            <w:r w:rsidR="0007325F">
              <w:rPr>
                <w:rFonts w:asciiTheme="minorHAnsi" w:eastAsiaTheme="minorEastAsia" w:hAnsiTheme="minorHAnsi"/>
                <w:noProof/>
                <w:sz w:val="22"/>
                <w:lang w:eastAsia="en-GB"/>
              </w:rPr>
              <w:tab/>
            </w:r>
            <w:r w:rsidR="0007325F" w:rsidRPr="00F855D8">
              <w:rPr>
                <w:rStyle w:val="Hyperlink"/>
                <w:noProof/>
              </w:rPr>
              <w:t>Detailed background</w:t>
            </w:r>
            <w:r w:rsidR="0007325F">
              <w:rPr>
                <w:noProof/>
                <w:webHidden/>
              </w:rPr>
              <w:tab/>
            </w:r>
            <w:r w:rsidR="0007325F">
              <w:rPr>
                <w:noProof/>
                <w:webHidden/>
              </w:rPr>
              <w:fldChar w:fldCharType="begin"/>
            </w:r>
            <w:r w:rsidR="0007325F">
              <w:rPr>
                <w:noProof/>
                <w:webHidden/>
              </w:rPr>
              <w:instrText xml:space="preserve"> PAGEREF _Toc115011679 \h </w:instrText>
            </w:r>
            <w:r w:rsidR="0007325F">
              <w:rPr>
                <w:noProof/>
                <w:webHidden/>
              </w:rPr>
            </w:r>
            <w:r w:rsidR="0007325F">
              <w:rPr>
                <w:noProof/>
                <w:webHidden/>
              </w:rPr>
              <w:fldChar w:fldCharType="separate"/>
            </w:r>
            <w:r w:rsidR="00355CD2">
              <w:rPr>
                <w:noProof/>
                <w:webHidden/>
              </w:rPr>
              <w:t>38</w:t>
            </w:r>
            <w:r w:rsidR="0007325F">
              <w:rPr>
                <w:noProof/>
                <w:webHidden/>
              </w:rPr>
              <w:fldChar w:fldCharType="end"/>
            </w:r>
          </w:hyperlink>
        </w:p>
        <w:p w14:paraId="554CA959" w14:textId="415AAAA4"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0" w:history="1">
            <w:r w:rsidR="0007325F" w:rsidRPr="00F855D8">
              <w:rPr>
                <w:rStyle w:val="Hyperlink"/>
                <w:noProof/>
              </w:rPr>
              <w:t>A.2</w:t>
            </w:r>
            <w:r w:rsidR="0007325F">
              <w:rPr>
                <w:rFonts w:asciiTheme="minorHAnsi" w:eastAsiaTheme="minorEastAsia" w:hAnsiTheme="minorHAnsi"/>
                <w:noProof/>
                <w:sz w:val="22"/>
                <w:lang w:eastAsia="en-GB"/>
              </w:rPr>
              <w:tab/>
            </w:r>
            <w:r w:rsidR="0007325F" w:rsidRPr="00F855D8">
              <w:rPr>
                <w:rStyle w:val="Hyperlink"/>
                <w:noProof/>
              </w:rPr>
              <w:t>Detailed literature review</w:t>
            </w:r>
            <w:r w:rsidR="0007325F">
              <w:rPr>
                <w:noProof/>
                <w:webHidden/>
              </w:rPr>
              <w:tab/>
            </w:r>
            <w:r w:rsidR="0007325F">
              <w:rPr>
                <w:noProof/>
                <w:webHidden/>
              </w:rPr>
              <w:fldChar w:fldCharType="begin"/>
            </w:r>
            <w:r w:rsidR="0007325F">
              <w:rPr>
                <w:noProof/>
                <w:webHidden/>
              </w:rPr>
              <w:instrText xml:space="preserve"> PAGEREF _Toc115011680 \h </w:instrText>
            </w:r>
            <w:r w:rsidR="0007325F">
              <w:rPr>
                <w:noProof/>
                <w:webHidden/>
              </w:rPr>
            </w:r>
            <w:r w:rsidR="0007325F">
              <w:rPr>
                <w:noProof/>
                <w:webHidden/>
              </w:rPr>
              <w:fldChar w:fldCharType="separate"/>
            </w:r>
            <w:r w:rsidR="00355CD2">
              <w:rPr>
                <w:noProof/>
                <w:webHidden/>
              </w:rPr>
              <w:t>39</w:t>
            </w:r>
            <w:r w:rsidR="0007325F">
              <w:rPr>
                <w:noProof/>
                <w:webHidden/>
              </w:rPr>
              <w:fldChar w:fldCharType="end"/>
            </w:r>
          </w:hyperlink>
        </w:p>
        <w:p w14:paraId="7909A86D" w14:textId="1BB76BFE"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1" w:history="1">
            <w:r w:rsidR="0007325F" w:rsidRPr="00F855D8">
              <w:rPr>
                <w:rStyle w:val="Hyperlink"/>
                <w:noProof/>
              </w:rPr>
              <w:t>A.3</w:t>
            </w:r>
            <w:r w:rsidR="0007325F">
              <w:rPr>
                <w:rFonts w:asciiTheme="minorHAnsi" w:eastAsiaTheme="minorEastAsia" w:hAnsiTheme="minorHAnsi"/>
                <w:noProof/>
                <w:sz w:val="22"/>
                <w:lang w:eastAsia="en-GB"/>
              </w:rPr>
              <w:tab/>
            </w:r>
            <w:r w:rsidR="0007325F" w:rsidRPr="00F855D8">
              <w:rPr>
                <w:rStyle w:val="Hyperlink"/>
                <w:noProof/>
              </w:rPr>
              <w:t>Methodology</w:t>
            </w:r>
            <w:r w:rsidR="0007325F">
              <w:rPr>
                <w:noProof/>
                <w:webHidden/>
              </w:rPr>
              <w:tab/>
            </w:r>
            <w:r w:rsidR="0007325F">
              <w:rPr>
                <w:noProof/>
                <w:webHidden/>
              </w:rPr>
              <w:fldChar w:fldCharType="begin"/>
            </w:r>
            <w:r w:rsidR="0007325F">
              <w:rPr>
                <w:noProof/>
                <w:webHidden/>
              </w:rPr>
              <w:instrText xml:space="preserve"> PAGEREF _Toc115011681 \h </w:instrText>
            </w:r>
            <w:r w:rsidR="0007325F">
              <w:rPr>
                <w:noProof/>
                <w:webHidden/>
              </w:rPr>
            </w:r>
            <w:r w:rsidR="0007325F">
              <w:rPr>
                <w:noProof/>
                <w:webHidden/>
              </w:rPr>
              <w:fldChar w:fldCharType="separate"/>
            </w:r>
            <w:r w:rsidR="00355CD2">
              <w:rPr>
                <w:noProof/>
                <w:webHidden/>
              </w:rPr>
              <w:t>46</w:t>
            </w:r>
            <w:r w:rsidR="0007325F">
              <w:rPr>
                <w:noProof/>
                <w:webHidden/>
              </w:rPr>
              <w:fldChar w:fldCharType="end"/>
            </w:r>
          </w:hyperlink>
        </w:p>
        <w:p w14:paraId="028F496C" w14:textId="0B938320"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2" w:history="1">
            <w:r w:rsidR="0007325F" w:rsidRPr="00F855D8">
              <w:rPr>
                <w:rStyle w:val="Hyperlink"/>
                <w:noProof/>
              </w:rPr>
              <w:t>A.4</w:t>
            </w:r>
            <w:r w:rsidR="0007325F">
              <w:rPr>
                <w:rFonts w:asciiTheme="minorHAnsi" w:eastAsiaTheme="minorEastAsia" w:hAnsiTheme="minorHAnsi"/>
                <w:noProof/>
                <w:sz w:val="22"/>
                <w:lang w:eastAsia="en-GB"/>
              </w:rPr>
              <w:tab/>
            </w:r>
            <w:r w:rsidR="0007325F" w:rsidRPr="00F855D8">
              <w:rPr>
                <w:rStyle w:val="Hyperlink"/>
                <w:noProof/>
              </w:rPr>
              <w:t>Alternative approaches</w:t>
            </w:r>
            <w:r w:rsidR="0007325F">
              <w:rPr>
                <w:noProof/>
                <w:webHidden/>
              </w:rPr>
              <w:tab/>
            </w:r>
            <w:r w:rsidR="0007325F">
              <w:rPr>
                <w:noProof/>
                <w:webHidden/>
              </w:rPr>
              <w:fldChar w:fldCharType="begin"/>
            </w:r>
            <w:r w:rsidR="0007325F">
              <w:rPr>
                <w:noProof/>
                <w:webHidden/>
              </w:rPr>
              <w:instrText xml:space="preserve"> PAGEREF _Toc115011682 \h </w:instrText>
            </w:r>
            <w:r w:rsidR="0007325F">
              <w:rPr>
                <w:noProof/>
                <w:webHidden/>
              </w:rPr>
            </w:r>
            <w:r w:rsidR="0007325F">
              <w:rPr>
                <w:noProof/>
                <w:webHidden/>
              </w:rPr>
              <w:fldChar w:fldCharType="separate"/>
            </w:r>
            <w:r w:rsidR="00355CD2">
              <w:rPr>
                <w:noProof/>
                <w:webHidden/>
              </w:rPr>
              <w:t>53</w:t>
            </w:r>
            <w:r w:rsidR="0007325F">
              <w:rPr>
                <w:noProof/>
                <w:webHidden/>
              </w:rPr>
              <w:fldChar w:fldCharType="end"/>
            </w:r>
          </w:hyperlink>
        </w:p>
        <w:p w14:paraId="4E007665" w14:textId="47DC91F1"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3" w:history="1">
            <w:r w:rsidR="0007325F" w:rsidRPr="00F855D8">
              <w:rPr>
                <w:rStyle w:val="Hyperlink"/>
                <w:noProof/>
              </w:rPr>
              <w:t>A.5</w:t>
            </w:r>
            <w:r w:rsidR="0007325F">
              <w:rPr>
                <w:rFonts w:asciiTheme="minorHAnsi" w:eastAsiaTheme="minorEastAsia" w:hAnsiTheme="minorHAnsi"/>
                <w:noProof/>
                <w:sz w:val="22"/>
                <w:lang w:eastAsia="en-GB"/>
              </w:rPr>
              <w:tab/>
            </w:r>
            <w:r w:rsidR="0007325F" w:rsidRPr="00F855D8">
              <w:rPr>
                <w:rStyle w:val="Hyperlink"/>
                <w:noProof/>
              </w:rPr>
              <w:t>Project limitations</w:t>
            </w:r>
            <w:r w:rsidR="0007325F">
              <w:rPr>
                <w:noProof/>
                <w:webHidden/>
              </w:rPr>
              <w:tab/>
            </w:r>
            <w:r w:rsidR="0007325F">
              <w:rPr>
                <w:noProof/>
                <w:webHidden/>
              </w:rPr>
              <w:fldChar w:fldCharType="begin"/>
            </w:r>
            <w:r w:rsidR="0007325F">
              <w:rPr>
                <w:noProof/>
                <w:webHidden/>
              </w:rPr>
              <w:instrText xml:space="preserve"> PAGEREF _Toc115011683 \h </w:instrText>
            </w:r>
            <w:r w:rsidR="0007325F">
              <w:rPr>
                <w:noProof/>
                <w:webHidden/>
              </w:rPr>
            </w:r>
            <w:r w:rsidR="0007325F">
              <w:rPr>
                <w:noProof/>
                <w:webHidden/>
              </w:rPr>
              <w:fldChar w:fldCharType="separate"/>
            </w:r>
            <w:r w:rsidR="00355CD2">
              <w:rPr>
                <w:noProof/>
                <w:webHidden/>
              </w:rPr>
              <w:t>54</w:t>
            </w:r>
            <w:r w:rsidR="0007325F">
              <w:rPr>
                <w:noProof/>
                <w:webHidden/>
              </w:rPr>
              <w:fldChar w:fldCharType="end"/>
            </w:r>
          </w:hyperlink>
        </w:p>
        <w:p w14:paraId="02CAE973" w14:textId="31773143"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4" w:history="1">
            <w:r w:rsidR="0007325F" w:rsidRPr="00F855D8">
              <w:rPr>
                <w:rStyle w:val="Hyperlink"/>
                <w:noProof/>
              </w:rPr>
              <w:t>A.6</w:t>
            </w:r>
            <w:r w:rsidR="0007325F">
              <w:rPr>
                <w:rFonts w:asciiTheme="minorHAnsi" w:eastAsiaTheme="minorEastAsia" w:hAnsiTheme="minorHAnsi"/>
                <w:noProof/>
                <w:sz w:val="22"/>
                <w:lang w:eastAsia="en-GB"/>
              </w:rPr>
              <w:tab/>
            </w:r>
            <w:r w:rsidR="0007325F" w:rsidRPr="00F855D8">
              <w:rPr>
                <w:rStyle w:val="Hyperlink"/>
                <w:noProof/>
              </w:rPr>
              <w:t>Results and discussion</w:t>
            </w:r>
            <w:r w:rsidR="0007325F">
              <w:rPr>
                <w:noProof/>
                <w:webHidden/>
              </w:rPr>
              <w:tab/>
            </w:r>
            <w:r w:rsidR="0007325F">
              <w:rPr>
                <w:noProof/>
                <w:webHidden/>
              </w:rPr>
              <w:fldChar w:fldCharType="begin"/>
            </w:r>
            <w:r w:rsidR="0007325F">
              <w:rPr>
                <w:noProof/>
                <w:webHidden/>
              </w:rPr>
              <w:instrText xml:space="preserve"> PAGEREF _Toc115011684 \h </w:instrText>
            </w:r>
            <w:r w:rsidR="0007325F">
              <w:rPr>
                <w:noProof/>
                <w:webHidden/>
              </w:rPr>
            </w:r>
            <w:r w:rsidR="0007325F">
              <w:rPr>
                <w:noProof/>
                <w:webHidden/>
              </w:rPr>
              <w:fldChar w:fldCharType="separate"/>
            </w:r>
            <w:r w:rsidR="00355CD2">
              <w:rPr>
                <w:noProof/>
                <w:webHidden/>
              </w:rPr>
              <w:t>55</w:t>
            </w:r>
            <w:r w:rsidR="0007325F">
              <w:rPr>
                <w:noProof/>
                <w:webHidden/>
              </w:rPr>
              <w:fldChar w:fldCharType="end"/>
            </w:r>
          </w:hyperlink>
        </w:p>
        <w:p w14:paraId="3D6A8259" w14:textId="3B1099A1"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5" w:history="1">
            <w:r w:rsidR="0007325F" w:rsidRPr="00F855D8">
              <w:rPr>
                <w:rStyle w:val="Hyperlink"/>
                <w:noProof/>
              </w:rPr>
              <w:t>A.7</w:t>
            </w:r>
            <w:r w:rsidR="0007325F">
              <w:rPr>
                <w:rFonts w:asciiTheme="minorHAnsi" w:eastAsiaTheme="minorEastAsia" w:hAnsiTheme="minorHAnsi"/>
                <w:noProof/>
                <w:sz w:val="22"/>
                <w:lang w:eastAsia="en-GB"/>
              </w:rPr>
              <w:tab/>
            </w:r>
            <w:r w:rsidR="0007325F" w:rsidRPr="00F855D8">
              <w:rPr>
                <w:rStyle w:val="Hyperlink"/>
                <w:noProof/>
              </w:rPr>
              <w:t>References</w:t>
            </w:r>
            <w:r w:rsidR="0007325F">
              <w:rPr>
                <w:noProof/>
                <w:webHidden/>
              </w:rPr>
              <w:tab/>
            </w:r>
            <w:r w:rsidR="0007325F">
              <w:rPr>
                <w:noProof/>
                <w:webHidden/>
              </w:rPr>
              <w:fldChar w:fldCharType="begin"/>
            </w:r>
            <w:r w:rsidR="0007325F">
              <w:rPr>
                <w:noProof/>
                <w:webHidden/>
              </w:rPr>
              <w:instrText xml:space="preserve"> PAGEREF _Toc115011685 \h </w:instrText>
            </w:r>
            <w:r w:rsidR="0007325F">
              <w:rPr>
                <w:noProof/>
                <w:webHidden/>
              </w:rPr>
            </w:r>
            <w:r w:rsidR="0007325F">
              <w:rPr>
                <w:noProof/>
                <w:webHidden/>
              </w:rPr>
              <w:fldChar w:fldCharType="separate"/>
            </w:r>
            <w:r w:rsidR="00355CD2">
              <w:rPr>
                <w:noProof/>
                <w:webHidden/>
              </w:rPr>
              <w:t>61</w:t>
            </w:r>
            <w:r w:rsidR="0007325F">
              <w:rPr>
                <w:noProof/>
                <w:webHidden/>
              </w:rPr>
              <w:fldChar w:fldCharType="end"/>
            </w:r>
          </w:hyperlink>
        </w:p>
        <w:p w14:paraId="3A175232" w14:textId="398DBEA0" w:rsidR="0007325F" w:rsidRDefault="005C3496">
          <w:pPr>
            <w:pStyle w:val="TOC1"/>
            <w:tabs>
              <w:tab w:val="left" w:pos="660"/>
              <w:tab w:val="right" w:leader="dot" w:pos="9016"/>
            </w:tabs>
            <w:rPr>
              <w:rFonts w:asciiTheme="minorHAnsi" w:eastAsiaTheme="minorEastAsia" w:hAnsiTheme="minorHAnsi"/>
              <w:noProof/>
              <w:sz w:val="22"/>
              <w:lang w:eastAsia="en-GB"/>
            </w:rPr>
          </w:pPr>
          <w:hyperlink w:anchor="_Toc115011686" w:history="1">
            <w:r w:rsidR="0007325F" w:rsidRPr="00F855D8">
              <w:rPr>
                <w:rStyle w:val="Hyperlink"/>
                <w:noProof/>
              </w:rPr>
              <w:t>A.8</w:t>
            </w:r>
            <w:r w:rsidR="0007325F">
              <w:rPr>
                <w:rFonts w:asciiTheme="minorHAnsi" w:eastAsiaTheme="minorEastAsia" w:hAnsiTheme="minorHAnsi"/>
                <w:noProof/>
                <w:sz w:val="22"/>
                <w:lang w:eastAsia="en-GB"/>
              </w:rPr>
              <w:tab/>
            </w:r>
            <w:r w:rsidR="0007325F" w:rsidRPr="00F855D8">
              <w:rPr>
                <w:rStyle w:val="Hyperlink"/>
                <w:noProof/>
              </w:rPr>
              <w:t>Bibliography</w:t>
            </w:r>
            <w:r w:rsidR="0007325F">
              <w:rPr>
                <w:noProof/>
                <w:webHidden/>
              </w:rPr>
              <w:tab/>
            </w:r>
            <w:r w:rsidR="0007325F">
              <w:rPr>
                <w:noProof/>
                <w:webHidden/>
              </w:rPr>
              <w:fldChar w:fldCharType="begin"/>
            </w:r>
            <w:r w:rsidR="0007325F">
              <w:rPr>
                <w:noProof/>
                <w:webHidden/>
              </w:rPr>
              <w:instrText xml:space="preserve"> PAGEREF _Toc115011686 \h </w:instrText>
            </w:r>
            <w:r w:rsidR="0007325F">
              <w:rPr>
                <w:noProof/>
                <w:webHidden/>
              </w:rPr>
            </w:r>
            <w:r w:rsidR="0007325F">
              <w:rPr>
                <w:noProof/>
                <w:webHidden/>
              </w:rPr>
              <w:fldChar w:fldCharType="separate"/>
            </w:r>
            <w:r w:rsidR="00355CD2">
              <w:rPr>
                <w:noProof/>
                <w:webHidden/>
              </w:rPr>
              <w:t>63</w:t>
            </w:r>
            <w:r w:rsidR="0007325F">
              <w:rPr>
                <w:noProof/>
                <w:webHidden/>
              </w:rPr>
              <w:fldChar w:fldCharType="end"/>
            </w:r>
          </w:hyperlink>
        </w:p>
        <w:p w14:paraId="75C98A16" w14:textId="2BB92C0C"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CA4A5B">
      <w:pPr>
        <w:pStyle w:val="Heading1"/>
        <w:numPr>
          <w:ilvl w:val="0"/>
          <w:numId w:val="0"/>
        </w:numPr>
        <w:ind w:left="432" w:hanging="432"/>
      </w:pPr>
      <w:bookmarkStart w:id="4" w:name="_Toc115011650"/>
      <w:r w:rsidRPr="00B10F13">
        <w:lastRenderedPageBreak/>
        <w:t>List of Figures</w:t>
      </w:r>
      <w:bookmarkEnd w:id="4"/>
    </w:p>
    <w:p w14:paraId="38BD7521" w14:textId="1BD25AE8" w:rsidR="00CA4A5B" w:rsidRPr="00CA4A5B" w:rsidRDefault="005113BC">
      <w:pPr>
        <w:pStyle w:val="TableofFigures"/>
        <w:tabs>
          <w:tab w:val="right" w:leader="dot" w:pos="9016"/>
        </w:tabs>
        <w:rPr>
          <w:rFonts w:asciiTheme="minorHAnsi" w:eastAsiaTheme="minorEastAsia" w:hAnsiTheme="minorHAnsi"/>
          <w:noProof/>
          <w:sz w:val="16"/>
          <w:szCs w:val="16"/>
          <w:lang w:eastAsia="en-GB"/>
        </w:rPr>
      </w:pPr>
      <w:r w:rsidRPr="00CA4A5B">
        <w:rPr>
          <w:sz w:val="20"/>
          <w:szCs w:val="18"/>
        </w:rPr>
        <w:fldChar w:fldCharType="begin"/>
      </w:r>
      <w:r w:rsidRPr="00CA4A5B">
        <w:rPr>
          <w:sz w:val="20"/>
          <w:szCs w:val="18"/>
        </w:rPr>
        <w:instrText xml:space="preserve"> TOC \h \z \c "Figure" </w:instrText>
      </w:r>
      <w:r w:rsidRPr="00CA4A5B">
        <w:rPr>
          <w:sz w:val="20"/>
          <w:szCs w:val="18"/>
        </w:rPr>
        <w:fldChar w:fldCharType="separate"/>
      </w:r>
      <w:hyperlink w:anchor="_Toc115009731" w:history="1">
        <w:r w:rsidR="00CA4A5B" w:rsidRPr="00CA4A5B">
          <w:rPr>
            <w:rStyle w:val="Hyperlink"/>
            <w:noProof/>
            <w:sz w:val="18"/>
            <w:szCs w:val="16"/>
          </w:rPr>
          <w:t>Figure 1: Commonly used battery electrical equivalent circuit models (Zhang, Xia, Li, Cao, et al., 2018)</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1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2</w:t>
        </w:r>
        <w:r w:rsidR="00CA4A5B" w:rsidRPr="00CA4A5B">
          <w:rPr>
            <w:noProof/>
            <w:webHidden/>
            <w:sz w:val="18"/>
            <w:szCs w:val="16"/>
          </w:rPr>
          <w:fldChar w:fldCharType="end"/>
        </w:r>
      </w:hyperlink>
    </w:p>
    <w:p w14:paraId="5743560B" w14:textId="52A9BDC4"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2" w:history="1">
        <w:r w:rsidR="00CA4A5B" w:rsidRPr="00CA4A5B">
          <w:rPr>
            <w:rStyle w:val="Hyperlink"/>
            <w:noProof/>
            <w:sz w:val="18"/>
            <w:szCs w:val="16"/>
          </w:rPr>
          <w:t>Figure 2: P2D Porous-Electrode model (Plett, 2015)</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2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2</w:t>
        </w:r>
        <w:r w:rsidR="00CA4A5B" w:rsidRPr="00CA4A5B">
          <w:rPr>
            <w:noProof/>
            <w:webHidden/>
            <w:sz w:val="18"/>
            <w:szCs w:val="16"/>
          </w:rPr>
          <w:fldChar w:fldCharType="end"/>
        </w:r>
      </w:hyperlink>
    </w:p>
    <w:p w14:paraId="4D48C2C8" w14:textId="7BC2EDF8"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3" w:history="1">
        <w:r w:rsidR="00CA4A5B" w:rsidRPr="00CA4A5B">
          <w:rPr>
            <w:rStyle w:val="Hyperlink"/>
            <w:i/>
            <w:iCs/>
            <w:noProof/>
            <w:sz w:val="18"/>
            <w:szCs w:val="16"/>
          </w:rPr>
          <w:t xml:space="preserve">Figure 3: Schematic of experiment-based parameter identification </w:t>
        </w:r>
        <w:r w:rsidR="00CA4A5B" w:rsidRPr="00CA4A5B">
          <w:rPr>
            <w:rStyle w:val="Hyperlink"/>
            <w:rFonts w:cs="Arial"/>
            <w:i/>
            <w:iCs/>
            <w:noProof/>
            <w:sz w:val="18"/>
            <w:szCs w:val="16"/>
          </w:rPr>
          <w:t xml:space="preserve">(Li </w:t>
        </w:r>
        <w:r w:rsidR="00CA4A5B" w:rsidRPr="00CA4A5B">
          <w:rPr>
            <w:rStyle w:val="Hyperlink"/>
            <w:rFonts w:cs="Arial"/>
            <w:noProof/>
            <w:sz w:val="18"/>
            <w:szCs w:val="16"/>
          </w:rPr>
          <w:t>et al.</w:t>
        </w:r>
        <w:r w:rsidR="00CA4A5B" w:rsidRPr="00CA4A5B">
          <w:rPr>
            <w:rStyle w:val="Hyperlink"/>
            <w:rFonts w:cs="Arial"/>
            <w:i/>
            <w:iCs/>
            <w:noProof/>
            <w:sz w:val="18"/>
            <w:szCs w:val="16"/>
          </w:rPr>
          <w:t>,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3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4</w:t>
        </w:r>
        <w:r w:rsidR="00CA4A5B" w:rsidRPr="00CA4A5B">
          <w:rPr>
            <w:noProof/>
            <w:webHidden/>
            <w:sz w:val="18"/>
            <w:szCs w:val="16"/>
          </w:rPr>
          <w:fldChar w:fldCharType="end"/>
        </w:r>
      </w:hyperlink>
    </w:p>
    <w:p w14:paraId="7B6543E0" w14:textId="5886B5DA"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4" w:history="1">
        <w:r w:rsidR="00CA4A5B" w:rsidRPr="00CA4A5B">
          <w:rPr>
            <w:rStyle w:val="Hyperlink"/>
            <w:i/>
            <w:iCs/>
            <w:noProof/>
            <w:sz w:val="18"/>
            <w:szCs w:val="16"/>
          </w:rPr>
          <w:t xml:space="preserve">Figure 4: Schematic of the multi-objective multi-step data-driven identification process </w:t>
        </w:r>
        <w:r w:rsidR="00CA4A5B" w:rsidRPr="00CA4A5B">
          <w:rPr>
            <w:rStyle w:val="Hyperlink"/>
            <w:rFonts w:cs="Arial"/>
            <w:i/>
            <w:iCs/>
            <w:noProof/>
            <w:sz w:val="18"/>
            <w:szCs w:val="16"/>
          </w:rPr>
          <w:t xml:space="preserve">(Li </w:t>
        </w:r>
        <w:r w:rsidR="00CA4A5B" w:rsidRPr="00CA4A5B">
          <w:rPr>
            <w:rStyle w:val="Hyperlink"/>
            <w:rFonts w:cs="Arial"/>
            <w:noProof/>
            <w:sz w:val="18"/>
            <w:szCs w:val="16"/>
          </w:rPr>
          <w:t>et al.</w:t>
        </w:r>
        <w:r w:rsidR="00CA4A5B" w:rsidRPr="00CA4A5B">
          <w:rPr>
            <w:rStyle w:val="Hyperlink"/>
            <w:rFonts w:cs="Arial"/>
            <w:i/>
            <w:iCs/>
            <w:noProof/>
            <w:sz w:val="18"/>
            <w:szCs w:val="16"/>
          </w:rPr>
          <w:t>,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4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4</w:t>
        </w:r>
        <w:r w:rsidR="00CA4A5B" w:rsidRPr="00CA4A5B">
          <w:rPr>
            <w:noProof/>
            <w:webHidden/>
            <w:sz w:val="18"/>
            <w:szCs w:val="16"/>
          </w:rPr>
          <w:fldChar w:fldCharType="end"/>
        </w:r>
      </w:hyperlink>
    </w:p>
    <w:p w14:paraId="76E9E4AE" w14:textId="3F7AE7A5"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5" w:history="1">
        <w:r w:rsidR="00CA4A5B" w:rsidRPr="00CA4A5B">
          <w:rPr>
            <w:rStyle w:val="Hyperlink"/>
            <w:noProof/>
            <w:sz w:val="18"/>
            <w:szCs w:val="16"/>
          </w:rPr>
          <w:t>Figure 5: Error distributions of the invasive experimental and data-driven parameter</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5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5</w:t>
        </w:r>
        <w:r w:rsidR="00CA4A5B" w:rsidRPr="00CA4A5B">
          <w:rPr>
            <w:noProof/>
            <w:webHidden/>
            <w:sz w:val="18"/>
            <w:szCs w:val="16"/>
          </w:rPr>
          <w:fldChar w:fldCharType="end"/>
        </w:r>
      </w:hyperlink>
    </w:p>
    <w:p w14:paraId="05F6CE3E" w14:textId="760FCE75"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6" w:history="1">
        <w:r w:rsidR="00CA4A5B" w:rsidRPr="00CA4A5B">
          <w:rPr>
            <w:rStyle w:val="Hyperlink"/>
            <w:noProof/>
            <w:sz w:val="18"/>
            <w:szCs w:val="16"/>
          </w:rPr>
          <w:t>Figure 6: PSO against CSA for simulation iterations and RMSE voltage error (Li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6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6</w:t>
        </w:r>
        <w:r w:rsidR="00CA4A5B" w:rsidRPr="00CA4A5B">
          <w:rPr>
            <w:noProof/>
            <w:webHidden/>
            <w:sz w:val="18"/>
            <w:szCs w:val="16"/>
          </w:rPr>
          <w:fldChar w:fldCharType="end"/>
        </w:r>
      </w:hyperlink>
    </w:p>
    <w:p w14:paraId="6852CAB5" w14:textId="0D07F644"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7" w:history="1">
        <w:r w:rsidR="00CA4A5B" w:rsidRPr="00CA4A5B">
          <w:rPr>
            <w:rStyle w:val="Hyperlink"/>
            <w:noProof/>
            <w:sz w:val="18"/>
            <w:szCs w:val="16"/>
          </w:rPr>
          <w:t>Figure 7: Overall Project Methodology</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7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17</w:t>
        </w:r>
        <w:r w:rsidR="00CA4A5B" w:rsidRPr="00CA4A5B">
          <w:rPr>
            <w:noProof/>
            <w:webHidden/>
            <w:sz w:val="18"/>
            <w:szCs w:val="16"/>
          </w:rPr>
          <w:fldChar w:fldCharType="end"/>
        </w:r>
      </w:hyperlink>
    </w:p>
    <w:p w14:paraId="4B3765B5" w14:textId="7E3A4EF5"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8" w:history="1">
        <w:r w:rsidR="00CA4A5B" w:rsidRPr="00CA4A5B">
          <w:rPr>
            <w:rStyle w:val="Hyperlink"/>
            <w:noProof/>
            <w:sz w:val="18"/>
            <w:szCs w:val="16"/>
          </w:rPr>
          <w:t xml:space="preserve">Figure 8: Chen2020 dataset simulating a 2C discharge comparing SPM, SPMe and DFN </w:t>
        </w:r>
        <w:r w:rsidR="00CA4A5B" w:rsidRPr="00CA4A5B">
          <w:rPr>
            <w:rStyle w:val="Hyperlink"/>
            <w:rFonts w:cs="Arial"/>
            <w:noProof/>
            <w:sz w:val="18"/>
            <w:szCs w:val="16"/>
          </w:rPr>
          <w:t>(Planella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8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0</w:t>
        </w:r>
        <w:r w:rsidR="00CA4A5B" w:rsidRPr="00CA4A5B">
          <w:rPr>
            <w:noProof/>
            <w:webHidden/>
            <w:sz w:val="18"/>
            <w:szCs w:val="16"/>
          </w:rPr>
          <w:fldChar w:fldCharType="end"/>
        </w:r>
      </w:hyperlink>
    </w:p>
    <w:p w14:paraId="2745B66F" w14:textId="358EE8BB"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39" w:history="1">
        <w:r w:rsidR="00CA4A5B" w:rsidRPr="00CA4A5B">
          <w:rPr>
            <w:rStyle w:val="Hyperlink"/>
            <w:noProof/>
            <w:sz w:val="18"/>
            <w:szCs w:val="16"/>
          </w:rPr>
          <w:t xml:space="preserve">Figure 9: Benchmarking of PETLION, LIONSIMBA and PyBaMM </w:t>
        </w:r>
        <w:r w:rsidR="00CA4A5B" w:rsidRPr="00CA4A5B">
          <w:rPr>
            <w:rStyle w:val="Hyperlink"/>
            <w:rFonts w:cs="Arial"/>
            <w:noProof/>
            <w:sz w:val="18"/>
            <w:szCs w:val="16"/>
          </w:rPr>
          <w:t>(Berliner et al., 2021)</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39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0</w:t>
        </w:r>
        <w:r w:rsidR="00CA4A5B" w:rsidRPr="00CA4A5B">
          <w:rPr>
            <w:noProof/>
            <w:webHidden/>
            <w:sz w:val="18"/>
            <w:szCs w:val="16"/>
          </w:rPr>
          <w:fldChar w:fldCharType="end"/>
        </w:r>
      </w:hyperlink>
    </w:p>
    <w:p w14:paraId="38748675" w14:textId="2E6EE190"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0" w:history="1">
        <w:r w:rsidR="00CA4A5B" w:rsidRPr="00CA4A5B">
          <w:rPr>
            <w:rStyle w:val="Hyperlink"/>
            <w:noProof/>
            <w:sz w:val="18"/>
            <w:szCs w:val="16"/>
          </w:rPr>
          <w:t>Figure 10: Overriding methodology for entire model</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0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2</w:t>
        </w:r>
        <w:r w:rsidR="00CA4A5B" w:rsidRPr="00CA4A5B">
          <w:rPr>
            <w:noProof/>
            <w:webHidden/>
            <w:sz w:val="18"/>
            <w:szCs w:val="16"/>
          </w:rPr>
          <w:fldChar w:fldCharType="end"/>
        </w:r>
      </w:hyperlink>
    </w:p>
    <w:p w14:paraId="695710F1" w14:textId="41793B55"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1" w:history="1">
        <w:r w:rsidR="00CA4A5B" w:rsidRPr="00CA4A5B">
          <w:rPr>
            <w:rStyle w:val="Hyperlink"/>
            <w:noProof/>
            <w:sz w:val="18"/>
            <w:szCs w:val="16"/>
          </w:rPr>
          <w:t>Figure 11: Average Sensitivity in Temperature for GITT (a) and HPPC (b) for LCO dataset</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1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3</w:t>
        </w:r>
        <w:r w:rsidR="00CA4A5B" w:rsidRPr="00CA4A5B">
          <w:rPr>
            <w:noProof/>
            <w:webHidden/>
            <w:sz w:val="18"/>
            <w:szCs w:val="16"/>
          </w:rPr>
          <w:fldChar w:fldCharType="end"/>
        </w:r>
      </w:hyperlink>
    </w:p>
    <w:p w14:paraId="4C31D09B" w14:textId="2F7B9E3D"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2" w:history="1">
        <w:r w:rsidR="00CA4A5B" w:rsidRPr="00CA4A5B">
          <w:rPr>
            <w:rStyle w:val="Hyperlink"/>
            <w:noProof/>
            <w:sz w:val="18"/>
            <w:szCs w:val="16"/>
          </w:rPr>
          <w:t>Figure 12: GITT (blue) and HPPC (green) RMSE voltage for temperature OAT with the orange line denoting benchmark temperature of 25</w:t>
        </w:r>
        <w:r w:rsidR="00CA4A5B" w:rsidRPr="00CA4A5B">
          <w:rPr>
            <w:rStyle w:val="Hyperlink"/>
            <w:rFonts w:cs="Arial"/>
            <w:noProof/>
            <w:sz w:val="18"/>
            <w:szCs w:val="16"/>
          </w:rPr>
          <w:t>°C</w:t>
        </w:r>
        <w:r w:rsidR="00CA4A5B" w:rsidRPr="00CA4A5B">
          <w:rPr>
            <w:rStyle w:val="Hyperlink"/>
            <w:noProof/>
            <w:sz w:val="18"/>
            <w:szCs w:val="16"/>
          </w:rPr>
          <w:t xml:space="preserve"> for LCO</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2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4</w:t>
        </w:r>
        <w:r w:rsidR="00CA4A5B" w:rsidRPr="00CA4A5B">
          <w:rPr>
            <w:noProof/>
            <w:webHidden/>
            <w:sz w:val="18"/>
            <w:szCs w:val="16"/>
          </w:rPr>
          <w:fldChar w:fldCharType="end"/>
        </w:r>
      </w:hyperlink>
    </w:p>
    <w:p w14:paraId="2E1CA918" w14:textId="21737CB2"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3" w:history="1">
        <w:r w:rsidR="00CA4A5B" w:rsidRPr="00CA4A5B">
          <w:rPr>
            <w:rStyle w:val="Hyperlink"/>
            <w:noProof/>
            <w:sz w:val="18"/>
            <w:szCs w:val="16"/>
          </w:rPr>
          <w:t>Figure 13: GITT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3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5</w:t>
        </w:r>
        <w:r w:rsidR="00CA4A5B" w:rsidRPr="00CA4A5B">
          <w:rPr>
            <w:noProof/>
            <w:webHidden/>
            <w:sz w:val="18"/>
            <w:szCs w:val="16"/>
          </w:rPr>
          <w:fldChar w:fldCharType="end"/>
        </w:r>
      </w:hyperlink>
    </w:p>
    <w:p w14:paraId="1C8FCEF2" w14:textId="5B796B82"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4" w:history="1">
        <w:r w:rsidR="00CA4A5B" w:rsidRPr="00CA4A5B">
          <w:rPr>
            <w:rStyle w:val="Hyperlink"/>
            <w:noProof/>
            <w:sz w:val="18"/>
            <w:szCs w:val="16"/>
          </w:rPr>
          <w:t>Figure 14: RMSE in Terminal voltage for l</w:t>
        </w:r>
        <w:r w:rsidR="00CA4A5B" w:rsidRPr="00CA4A5B">
          <w:rPr>
            <w:rStyle w:val="Hyperlink"/>
            <w:noProof/>
            <w:sz w:val="18"/>
            <w:szCs w:val="16"/>
            <w:vertAlign w:val="subscript"/>
          </w:rPr>
          <w:t>p</w:t>
        </w:r>
        <w:r w:rsidR="00CA4A5B" w:rsidRPr="00CA4A5B">
          <w:rPr>
            <w:rStyle w:val="Hyperlink"/>
            <w:noProof/>
            <w:sz w:val="18"/>
            <w:szCs w:val="16"/>
          </w:rPr>
          <w:t xml:space="preserve"> (a), </w:t>
        </w:r>
        <w:r w:rsidR="00CA4A5B" w:rsidRPr="00CA4A5B">
          <w:rPr>
            <w:rStyle w:val="Hyperlink"/>
            <w:rFonts w:cs="Arial"/>
            <w:noProof/>
            <w:sz w:val="18"/>
            <w:szCs w:val="16"/>
          </w:rPr>
          <w:t>ɛ</w:t>
        </w:r>
        <w:r w:rsidR="00CA4A5B" w:rsidRPr="00CA4A5B">
          <w:rPr>
            <w:rStyle w:val="Hyperlink"/>
            <w:noProof/>
            <w:sz w:val="18"/>
            <w:szCs w:val="16"/>
            <w:vertAlign w:val="subscript"/>
          </w:rPr>
          <w:t>p</w:t>
        </w:r>
        <w:r w:rsidR="00CA4A5B" w:rsidRPr="00CA4A5B">
          <w:rPr>
            <w:rStyle w:val="Hyperlink"/>
            <w:noProof/>
            <w:sz w:val="18"/>
            <w:szCs w:val="16"/>
          </w:rPr>
          <w:t xml:space="preserve"> (b), l</w:t>
        </w:r>
        <w:r w:rsidR="00CA4A5B" w:rsidRPr="00CA4A5B">
          <w:rPr>
            <w:rStyle w:val="Hyperlink"/>
            <w:noProof/>
            <w:sz w:val="18"/>
            <w:szCs w:val="16"/>
            <w:vertAlign w:val="subscript"/>
          </w:rPr>
          <w:t>n</w:t>
        </w:r>
        <w:r w:rsidR="00CA4A5B" w:rsidRPr="00CA4A5B">
          <w:rPr>
            <w:rStyle w:val="Hyperlink"/>
            <w:noProof/>
            <w:sz w:val="18"/>
            <w:szCs w:val="16"/>
          </w:rPr>
          <w:t xml:space="preserve"> (c), k</w:t>
        </w:r>
        <w:r w:rsidR="00CA4A5B" w:rsidRPr="00CA4A5B">
          <w:rPr>
            <w:rStyle w:val="Hyperlink"/>
            <w:noProof/>
            <w:sz w:val="18"/>
            <w:szCs w:val="16"/>
            <w:vertAlign w:val="subscript"/>
          </w:rPr>
          <w:t xml:space="preserve">n </w:t>
        </w:r>
        <w:r w:rsidR="00CA4A5B" w:rsidRPr="00CA4A5B">
          <w:rPr>
            <w:rStyle w:val="Hyperlink"/>
            <w:noProof/>
            <w:sz w:val="18"/>
            <w:szCs w:val="16"/>
          </w:rPr>
          <w:t>(d), c</w:t>
        </w:r>
        <w:r w:rsidR="00CA4A5B" w:rsidRPr="00CA4A5B">
          <w:rPr>
            <w:rStyle w:val="Hyperlink"/>
            <w:noProof/>
            <w:sz w:val="18"/>
            <w:szCs w:val="16"/>
            <w:vertAlign w:val="subscript"/>
          </w:rPr>
          <w:t>max,p</w:t>
        </w:r>
        <w:r w:rsidR="00CA4A5B" w:rsidRPr="00CA4A5B">
          <w:rPr>
            <w:rStyle w:val="Hyperlink"/>
            <w:noProof/>
            <w:sz w:val="18"/>
            <w:szCs w:val="16"/>
          </w:rPr>
          <w:t xml:space="preserve"> (e) and </w:t>
        </w:r>
        <w:r w:rsidR="00CA4A5B" w:rsidRPr="00CA4A5B">
          <w:rPr>
            <w:rStyle w:val="Hyperlink"/>
            <w:rFonts w:cs="Arial"/>
            <w:noProof/>
            <w:sz w:val="18"/>
            <w:szCs w:val="16"/>
          </w:rPr>
          <w:t>ɛ</w:t>
        </w:r>
        <w:r w:rsidR="00CA4A5B" w:rsidRPr="00CA4A5B">
          <w:rPr>
            <w:rStyle w:val="Hyperlink"/>
            <w:noProof/>
            <w:sz w:val="18"/>
            <w:szCs w:val="16"/>
            <w:vertAlign w:val="subscript"/>
          </w:rPr>
          <w:t>n</w:t>
        </w:r>
        <w:r w:rsidR="00CA4A5B" w:rsidRPr="00CA4A5B">
          <w:rPr>
            <w:rStyle w:val="Hyperlink"/>
            <w:noProof/>
            <w:sz w:val="18"/>
            <w:szCs w:val="16"/>
          </w:rPr>
          <w:t xml:space="preserve"> (f) for GITT, where the Orange line denotes the original point of the LGM50 dataset</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4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6</w:t>
        </w:r>
        <w:r w:rsidR="00CA4A5B" w:rsidRPr="00CA4A5B">
          <w:rPr>
            <w:noProof/>
            <w:webHidden/>
            <w:sz w:val="18"/>
            <w:szCs w:val="16"/>
          </w:rPr>
          <w:fldChar w:fldCharType="end"/>
        </w:r>
      </w:hyperlink>
    </w:p>
    <w:p w14:paraId="5402C97E" w14:textId="0D9803A9"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5" w:history="1">
        <w:r w:rsidR="00CA4A5B" w:rsidRPr="00CA4A5B">
          <w:rPr>
            <w:rStyle w:val="Hyperlink"/>
            <w:noProof/>
            <w:sz w:val="18"/>
            <w:szCs w:val="16"/>
          </w:rPr>
          <w:t>Figure 15: Ranking of Parameter Sensitivity for the LGM50 dataset within PETLIO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5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8</w:t>
        </w:r>
        <w:r w:rsidR="00CA4A5B" w:rsidRPr="00CA4A5B">
          <w:rPr>
            <w:noProof/>
            <w:webHidden/>
            <w:sz w:val="18"/>
            <w:szCs w:val="16"/>
          </w:rPr>
          <w:fldChar w:fldCharType="end"/>
        </w:r>
      </w:hyperlink>
    </w:p>
    <w:p w14:paraId="09F8CDBB" w14:textId="43482518"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6" w:history="1">
        <w:r w:rsidR="00CA4A5B" w:rsidRPr="00CA4A5B">
          <w:rPr>
            <w:rStyle w:val="Hyperlink"/>
            <w:noProof/>
            <w:sz w:val="18"/>
            <w:szCs w:val="16"/>
          </w:rPr>
          <w:t>Figure 16: Global particles swarm with the fitness of the RMSE voltage at initialisation (a) and at 10th generation (b)</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6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29</w:t>
        </w:r>
        <w:r w:rsidR="00CA4A5B" w:rsidRPr="00CA4A5B">
          <w:rPr>
            <w:noProof/>
            <w:webHidden/>
            <w:sz w:val="18"/>
            <w:szCs w:val="16"/>
          </w:rPr>
          <w:fldChar w:fldCharType="end"/>
        </w:r>
      </w:hyperlink>
    </w:p>
    <w:p w14:paraId="28F92214" w14:textId="1284FC0E" w:rsidR="00CA4A5B" w:rsidRPr="00CA4A5B" w:rsidRDefault="005C3496">
      <w:pPr>
        <w:pStyle w:val="TableofFigures"/>
        <w:tabs>
          <w:tab w:val="right" w:leader="dot" w:pos="9016"/>
        </w:tabs>
        <w:rPr>
          <w:rStyle w:val="Hyperlink"/>
          <w:noProof/>
          <w:sz w:val="18"/>
          <w:szCs w:val="16"/>
        </w:rPr>
      </w:pPr>
      <w:hyperlink w:anchor="_Toc115009747" w:history="1">
        <w:r w:rsidR="00CA4A5B" w:rsidRPr="00CA4A5B">
          <w:rPr>
            <w:rStyle w:val="Hyperlink"/>
            <w:noProof/>
            <w:sz w:val="18"/>
            <w:szCs w:val="16"/>
          </w:rPr>
          <w:t>Figure 17: WLTP response driven by PSO optimizatio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7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32</w:t>
        </w:r>
        <w:r w:rsidR="00CA4A5B" w:rsidRPr="00CA4A5B">
          <w:rPr>
            <w:noProof/>
            <w:webHidden/>
            <w:sz w:val="18"/>
            <w:szCs w:val="16"/>
          </w:rPr>
          <w:fldChar w:fldCharType="end"/>
        </w:r>
      </w:hyperlink>
    </w:p>
    <w:p w14:paraId="391919FB" w14:textId="05DE1765" w:rsidR="00CA4A5B" w:rsidRPr="00CA4A5B" w:rsidRDefault="00CA4A5B" w:rsidP="00CA4A5B">
      <w:pPr>
        <w:rPr>
          <w:b/>
          <w:sz w:val="28"/>
          <w:szCs w:val="24"/>
        </w:rPr>
      </w:pPr>
      <w:r w:rsidRPr="00CA4A5B">
        <w:rPr>
          <w:b/>
          <w:sz w:val="28"/>
          <w:szCs w:val="24"/>
        </w:rPr>
        <w:t>Appendix List of Figures</w:t>
      </w:r>
    </w:p>
    <w:p w14:paraId="789D1402" w14:textId="61203CE0"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8" w:history="1">
        <w:r w:rsidR="00CA4A5B" w:rsidRPr="00CA4A5B">
          <w:rPr>
            <w:rStyle w:val="Hyperlink"/>
            <w:i/>
            <w:iCs/>
            <w:noProof/>
            <w:sz w:val="18"/>
            <w:szCs w:val="16"/>
          </w:rPr>
          <w:t xml:space="preserve">Figure 18: ECM against a PBM from MPC analysis </w:t>
        </w:r>
        <w:r w:rsidR="00CA4A5B" w:rsidRPr="00CA4A5B">
          <w:rPr>
            <w:rStyle w:val="Hyperlink"/>
            <w:rFonts w:cs="Arial"/>
            <w:i/>
            <w:iCs/>
            <w:noProof/>
            <w:sz w:val="18"/>
            <w:szCs w:val="16"/>
          </w:rPr>
          <w:t>(G. Florentino and M. S Trimboli, 2018)</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8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39</w:t>
        </w:r>
        <w:r w:rsidR="00CA4A5B" w:rsidRPr="00CA4A5B">
          <w:rPr>
            <w:noProof/>
            <w:webHidden/>
            <w:sz w:val="18"/>
            <w:szCs w:val="16"/>
          </w:rPr>
          <w:fldChar w:fldCharType="end"/>
        </w:r>
      </w:hyperlink>
    </w:p>
    <w:p w14:paraId="3D157A27" w14:textId="343DAA52"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49" w:history="1">
        <w:r w:rsidR="00CA4A5B" w:rsidRPr="00CA4A5B">
          <w:rPr>
            <w:rStyle w:val="Hyperlink"/>
            <w:noProof/>
            <w:sz w:val="18"/>
            <w:szCs w:val="16"/>
          </w:rPr>
          <w:t xml:space="preserve">Figure 19: Visual Comparison of different sensitivity analysis weighting magnitude of sensitivity </w:t>
        </w:r>
        <w:r w:rsidR="00CA4A5B" w:rsidRPr="00CA4A5B">
          <w:rPr>
            <w:rStyle w:val="Hyperlink"/>
            <w:rFonts w:cs="Arial"/>
            <w:noProof/>
            <w:sz w:val="18"/>
            <w:szCs w:val="16"/>
          </w:rPr>
          <w:t>(Andersson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49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43</w:t>
        </w:r>
        <w:r w:rsidR="00CA4A5B" w:rsidRPr="00CA4A5B">
          <w:rPr>
            <w:noProof/>
            <w:webHidden/>
            <w:sz w:val="18"/>
            <w:szCs w:val="16"/>
          </w:rPr>
          <w:fldChar w:fldCharType="end"/>
        </w:r>
      </w:hyperlink>
    </w:p>
    <w:p w14:paraId="7BFBF385" w14:textId="10289A5F"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0" w:history="1">
        <w:r w:rsidR="00CA4A5B" w:rsidRPr="00CA4A5B">
          <w:rPr>
            <w:rStyle w:val="Hyperlink"/>
            <w:noProof/>
            <w:sz w:val="18"/>
            <w:szCs w:val="16"/>
          </w:rPr>
          <w:t xml:space="preserve">Figure 20: Classification of a subset of optimization methods that has been used for PBM </w:t>
        </w:r>
        <w:r w:rsidR="00CA4A5B" w:rsidRPr="00CA4A5B">
          <w:rPr>
            <w:rStyle w:val="Hyperlink"/>
            <w:rFonts w:cs="Arial"/>
            <w:noProof/>
            <w:sz w:val="18"/>
            <w:szCs w:val="16"/>
          </w:rPr>
          <w:t>(Andersson et al., 2022)</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0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44</w:t>
        </w:r>
        <w:r w:rsidR="00CA4A5B" w:rsidRPr="00CA4A5B">
          <w:rPr>
            <w:noProof/>
            <w:webHidden/>
            <w:sz w:val="18"/>
            <w:szCs w:val="16"/>
          </w:rPr>
          <w:fldChar w:fldCharType="end"/>
        </w:r>
      </w:hyperlink>
    </w:p>
    <w:p w14:paraId="0BBA2EDB" w14:textId="0136CD89"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1" w:history="1">
        <w:r w:rsidR="00CA4A5B" w:rsidRPr="00CA4A5B">
          <w:rPr>
            <w:rStyle w:val="Hyperlink"/>
            <w:noProof/>
            <w:sz w:val="18"/>
            <w:szCs w:val="16"/>
          </w:rPr>
          <w:t>Figure 21: Process for OAT sensitivity analysis</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1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46</w:t>
        </w:r>
        <w:r w:rsidR="00CA4A5B" w:rsidRPr="00CA4A5B">
          <w:rPr>
            <w:noProof/>
            <w:webHidden/>
            <w:sz w:val="18"/>
            <w:szCs w:val="16"/>
          </w:rPr>
          <w:fldChar w:fldCharType="end"/>
        </w:r>
      </w:hyperlink>
    </w:p>
    <w:p w14:paraId="00A42CA7" w14:textId="43899831"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2" w:history="1">
        <w:r w:rsidR="00CA4A5B" w:rsidRPr="00CA4A5B">
          <w:rPr>
            <w:rStyle w:val="Hyperlink"/>
            <w:noProof/>
            <w:sz w:val="18"/>
            <w:szCs w:val="16"/>
          </w:rPr>
          <w:t>Figure 22: HPPC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2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55</w:t>
        </w:r>
        <w:r w:rsidR="00CA4A5B" w:rsidRPr="00CA4A5B">
          <w:rPr>
            <w:noProof/>
            <w:webHidden/>
            <w:sz w:val="18"/>
            <w:szCs w:val="16"/>
          </w:rPr>
          <w:fldChar w:fldCharType="end"/>
        </w:r>
      </w:hyperlink>
    </w:p>
    <w:p w14:paraId="3551B2C6" w14:textId="76A6A743"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3" w:history="1">
        <w:r w:rsidR="00CA4A5B" w:rsidRPr="00CA4A5B">
          <w:rPr>
            <w:rStyle w:val="Hyperlink"/>
            <w:noProof/>
            <w:sz w:val="18"/>
            <w:szCs w:val="16"/>
          </w:rPr>
          <w:t>Figure 23: WLTP comparison of real-world LGM50 data against PETLION simulated voltage and C-rate</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3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55</w:t>
        </w:r>
        <w:r w:rsidR="00CA4A5B" w:rsidRPr="00CA4A5B">
          <w:rPr>
            <w:noProof/>
            <w:webHidden/>
            <w:sz w:val="18"/>
            <w:szCs w:val="16"/>
          </w:rPr>
          <w:fldChar w:fldCharType="end"/>
        </w:r>
      </w:hyperlink>
    </w:p>
    <w:p w14:paraId="1A4420F0" w14:textId="2A0C1CA4"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4" w:history="1">
        <w:r w:rsidR="00CA4A5B" w:rsidRPr="00CA4A5B">
          <w:rPr>
            <w:rStyle w:val="Hyperlink"/>
            <w:noProof/>
            <w:sz w:val="18"/>
            <w:szCs w:val="16"/>
          </w:rPr>
          <w:t>Figure 24: Time series sampled comparison for GITT, PETLION is original and Measured data is down sampled</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4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57</w:t>
        </w:r>
        <w:r w:rsidR="00CA4A5B" w:rsidRPr="00CA4A5B">
          <w:rPr>
            <w:noProof/>
            <w:webHidden/>
            <w:sz w:val="18"/>
            <w:szCs w:val="16"/>
          </w:rPr>
          <w:fldChar w:fldCharType="end"/>
        </w:r>
      </w:hyperlink>
    </w:p>
    <w:p w14:paraId="42B04F59" w14:textId="5A6859B4" w:rsidR="00CA4A5B" w:rsidRPr="00CA4A5B" w:rsidRDefault="005C3496">
      <w:pPr>
        <w:pStyle w:val="TableofFigures"/>
        <w:tabs>
          <w:tab w:val="right" w:leader="dot" w:pos="9016"/>
        </w:tabs>
        <w:rPr>
          <w:rFonts w:asciiTheme="minorHAnsi" w:eastAsiaTheme="minorEastAsia" w:hAnsiTheme="minorHAnsi"/>
          <w:noProof/>
          <w:sz w:val="16"/>
          <w:szCs w:val="16"/>
          <w:lang w:eastAsia="en-GB"/>
        </w:rPr>
      </w:pPr>
      <w:hyperlink w:anchor="_Toc115009755" w:history="1">
        <w:r w:rsidR="00CA4A5B" w:rsidRPr="00CA4A5B">
          <w:rPr>
            <w:rStyle w:val="Hyperlink"/>
            <w:noProof/>
            <w:sz w:val="18"/>
            <w:szCs w:val="16"/>
          </w:rPr>
          <w:t>Figure 25: Example of Terminal Voltage changing with OAT L</w:t>
        </w:r>
        <w:r w:rsidR="00CA4A5B" w:rsidRPr="00CA4A5B">
          <w:rPr>
            <w:rStyle w:val="Hyperlink"/>
            <w:noProof/>
            <w:sz w:val="18"/>
            <w:szCs w:val="16"/>
            <w:vertAlign w:val="subscript"/>
          </w:rPr>
          <w:t>n</w:t>
        </w:r>
        <w:r w:rsidR="00CA4A5B" w:rsidRPr="00CA4A5B">
          <w:rPr>
            <w:noProof/>
            <w:webHidden/>
            <w:sz w:val="18"/>
            <w:szCs w:val="16"/>
          </w:rPr>
          <w:tab/>
        </w:r>
        <w:r w:rsidR="00CA4A5B" w:rsidRPr="00CA4A5B">
          <w:rPr>
            <w:noProof/>
            <w:webHidden/>
            <w:sz w:val="18"/>
            <w:szCs w:val="16"/>
          </w:rPr>
          <w:fldChar w:fldCharType="begin"/>
        </w:r>
        <w:r w:rsidR="00CA4A5B" w:rsidRPr="00CA4A5B">
          <w:rPr>
            <w:noProof/>
            <w:webHidden/>
            <w:sz w:val="18"/>
            <w:szCs w:val="16"/>
          </w:rPr>
          <w:instrText xml:space="preserve"> PAGEREF _Toc115009755 \h </w:instrText>
        </w:r>
        <w:r w:rsidR="00CA4A5B" w:rsidRPr="00CA4A5B">
          <w:rPr>
            <w:noProof/>
            <w:webHidden/>
            <w:sz w:val="18"/>
            <w:szCs w:val="16"/>
          </w:rPr>
        </w:r>
        <w:r w:rsidR="00CA4A5B" w:rsidRPr="00CA4A5B">
          <w:rPr>
            <w:noProof/>
            <w:webHidden/>
            <w:sz w:val="18"/>
            <w:szCs w:val="16"/>
          </w:rPr>
          <w:fldChar w:fldCharType="separate"/>
        </w:r>
        <w:r w:rsidR="00355CD2">
          <w:rPr>
            <w:noProof/>
            <w:webHidden/>
            <w:sz w:val="18"/>
            <w:szCs w:val="16"/>
          </w:rPr>
          <w:t>59</w:t>
        </w:r>
        <w:r w:rsidR="00CA4A5B" w:rsidRPr="00CA4A5B">
          <w:rPr>
            <w:noProof/>
            <w:webHidden/>
            <w:sz w:val="18"/>
            <w:szCs w:val="16"/>
          </w:rPr>
          <w:fldChar w:fldCharType="end"/>
        </w:r>
      </w:hyperlink>
    </w:p>
    <w:p w14:paraId="60A8CB0B" w14:textId="00E0D55A" w:rsidR="009934A4" w:rsidRDefault="005113BC" w:rsidP="00B858F4">
      <w:r w:rsidRPr="00CA4A5B">
        <w:rPr>
          <w:sz w:val="20"/>
          <w:szCs w:val="18"/>
        </w:rPr>
        <w:fldChar w:fldCharType="end"/>
      </w:r>
    </w:p>
    <w:p w14:paraId="121DF676" w14:textId="77777777" w:rsidR="009934A4" w:rsidRDefault="009934A4">
      <w:pPr>
        <w:spacing w:line="259" w:lineRule="auto"/>
        <w:jc w:val="left"/>
      </w:pPr>
      <w:r>
        <w:br w:type="page"/>
      </w:r>
    </w:p>
    <w:p w14:paraId="4C74D61D" w14:textId="46825C5B" w:rsidR="00B858F4" w:rsidRPr="00CA4A5B" w:rsidRDefault="00B858F4" w:rsidP="00CA4A5B">
      <w:pPr>
        <w:pStyle w:val="Heading1"/>
        <w:numPr>
          <w:ilvl w:val="0"/>
          <w:numId w:val="0"/>
        </w:numPr>
        <w:ind w:left="432" w:hanging="432"/>
      </w:pPr>
      <w:bookmarkStart w:id="5" w:name="_Toc115011651"/>
      <w:r w:rsidRPr="00CA4A5B">
        <w:lastRenderedPageBreak/>
        <w:t>List of Tables</w:t>
      </w:r>
      <w:bookmarkEnd w:id="5"/>
    </w:p>
    <w:p w14:paraId="2187DA3D" w14:textId="4E8DB096" w:rsidR="00CA4A5B" w:rsidRPr="00CA4A5B" w:rsidRDefault="005113BC">
      <w:pPr>
        <w:pStyle w:val="TableofFigures"/>
        <w:tabs>
          <w:tab w:val="right" w:leader="dot" w:pos="9016"/>
        </w:tabs>
        <w:rPr>
          <w:rFonts w:asciiTheme="minorHAnsi" w:eastAsiaTheme="minorEastAsia" w:hAnsiTheme="minorHAnsi"/>
          <w:noProof/>
          <w:sz w:val="18"/>
          <w:szCs w:val="18"/>
          <w:lang w:eastAsia="en-GB"/>
        </w:rPr>
      </w:pPr>
      <w:r>
        <w:fldChar w:fldCharType="begin"/>
      </w:r>
      <w:r>
        <w:instrText xml:space="preserve"> TOC \h \z \c "Table" </w:instrText>
      </w:r>
      <w:r>
        <w:fldChar w:fldCharType="separate"/>
      </w:r>
      <w:hyperlink w:anchor="_Toc115009721" w:history="1">
        <w:r w:rsidR="00CA4A5B" w:rsidRPr="00CA4A5B">
          <w:rPr>
            <w:rStyle w:val="Hyperlink"/>
            <w:noProof/>
            <w:sz w:val="20"/>
            <w:szCs w:val="18"/>
          </w:rPr>
          <w:t>Table 1: Correlation and RMSE of Drive cycles from PETLION to Measured Data for LGM50</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1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25</w:t>
        </w:r>
        <w:r w:rsidR="00CA4A5B" w:rsidRPr="00CA4A5B">
          <w:rPr>
            <w:noProof/>
            <w:webHidden/>
            <w:sz w:val="20"/>
            <w:szCs w:val="18"/>
          </w:rPr>
          <w:fldChar w:fldCharType="end"/>
        </w:r>
      </w:hyperlink>
    </w:p>
    <w:p w14:paraId="73CC2595" w14:textId="50D21D4E"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2" w:history="1">
        <w:r w:rsidR="00CA4A5B" w:rsidRPr="00CA4A5B">
          <w:rPr>
            <w:rStyle w:val="Hyperlink"/>
            <w:noProof/>
            <w:sz w:val="20"/>
            <w:szCs w:val="18"/>
          </w:rPr>
          <w:t>Table 2: PSO results for PETLION Virtual Validation for GITT</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2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30</w:t>
        </w:r>
        <w:r w:rsidR="00CA4A5B" w:rsidRPr="00CA4A5B">
          <w:rPr>
            <w:noProof/>
            <w:webHidden/>
            <w:sz w:val="20"/>
            <w:szCs w:val="18"/>
          </w:rPr>
          <w:fldChar w:fldCharType="end"/>
        </w:r>
      </w:hyperlink>
    </w:p>
    <w:p w14:paraId="79CAB3A5" w14:textId="4F2633A8" w:rsidR="00CA4A5B" w:rsidRPr="00CA4A5B" w:rsidRDefault="005C3496">
      <w:pPr>
        <w:pStyle w:val="TableofFigures"/>
        <w:tabs>
          <w:tab w:val="right" w:leader="dot" w:pos="9016"/>
        </w:tabs>
        <w:rPr>
          <w:rStyle w:val="Hyperlink"/>
          <w:noProof/>
          <w:sz w:val="20"/>
          <w:szCs w:val="18"/>
        </w:rPr>
      </w:pPr>
      <w:hyperlink w:anchor="_Toc115009723" w:history="1">
        <w:r w:rsidR="00CA4A5B" w:rsidRPr="00CA4A5B">
          <w:rPr>
            <w:rStyle w:val="Hyperlink"/>
            <w:noProof/>
            <w:sz w:val="20"/>
            <w:szCs w:val="18"/>
          </w:rPr>
          <w:t>Table 3: PETLION PSO results for measure data WLTP</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3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31</w:t>
        </w:r>
        <w:r w:rsidR="00CA4A5B" w:rsidRPr="00CA4A5B">
          <w:rPr>
            <w:noProof/>
            <w:webHidden/>
            <w:sz w:val="20"/>
            <w:szCs w:val="18"/>
          </w:rPr>
          <w:fldChar w:fldCharType="end"/>
        </w:r>
      </w:hyperlink>
    </w:p>
    <w:p w14:paraId="02997494" w14:textId="419993CB" w:rsidR="00CA4A5B" w:rsidRPr="00CA4A5B" w:rsidRDefault="00CA4A5B" w:rsidP="00CA4A5B">
      <w:pPr>
        <w:rPr>
          <w:b/>
        </w:rPr>
      </w:pPr>
      <w:r>
        <w:rPr>
          <w:b/>
        </w:rPr>
        <w:t xml:space="preserve">Appendix </w:t>
      </w:r>
      <w:r w:rsidRPr="00B10F13">
        <w:rPr>
          <w:b/>
        </w:rPr>
        <w:t xml:space="preserve">List of </w:t>
      </w:r>
      <w:r>
        <w:rPr>
          <w:b/>
        </w:rPr>
        <w:t>Tables</w:t>
      </w:r>
    </w:p>
    <w:p w14:paraId="705ABE25" w14:textId="03A6E8C1"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4" w:history="1">
        <w:r w:rsidR="00CA4A5B" w:rsidRPr="00CA4A5B">
          <w:rPr>
            <w:rStyle w:val="Hyperlink"/>
            <w:noProof/>
            <w:sz w:val="20"/>
            <w:szCs w:val="18"/>
          </w:rPr>
          <w:t>Table 4: Comparison of 2D PBM method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4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41</w:t>
        </w:r>
        <w:r w:rsidR="00CA4A5B" w:rsidRPr="00CA4A5B">
          <w:rPr>
            <w:noProof/>
            <w:webHidden/>
            <w:sz w:val="20"/>
            <w:szCs w:val="18"/>
          </w:rPr>
          <w:fldChar w:fldCharType="end"/>
        </w:r>
      </w:hyperlink>
    </w:p>
    <w:p w14:paraId="643D7F5C" w14:textId="579A8D3B"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5" w:history="1">
        <w:r w:rsidR="00CA4A5B" w:rsidRPr="00CA4A5B">
          <w:rPr>
            <w:rStyle w:val="Hyperlink"/>
            <w:noProof/>
            <w:sz w:val="20"/>
            <w:szCs w:val="18"/>
          </w:rPr>
          <w:t>Table 5: Accessed Software tools summary</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5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47</w:t>
        </w:r>
        <w:r w:rsidR="00CA4A5B" w:rsidRPr="00CA4A5B">
          <w:rPr>
            <w:noProof/>
            <w:webHidden/>
            <w:sz w:val="20"/>
            <w:szCs w:val="18"/>
          </w:rPr>
          <w:fldChar w:fldCharType="end"/>
        </w:r>
      </w:hyperlink>
    </w:p>
    <w:p w14:paraId="264BD83F" w14:textId="424B3319"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6" w:history="1">
        <w:r w:rsidR="00CA4A5B" w:rsidRPr="00CA4A5B">
          <w:rPr>
            <w:rStyle w:val="Hyperlink"/>
            <w:noProof/>
            <w:sz w:val="20"/>
            <w:szCs w:val="18"/>
          </w:rPr>
          <w:t>Table 6: Proposed boundary conditions for PETLION OAT for 6 strongest parameter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6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49</w:t>
        </w:r>
        <w:r w:rsidR="00CA4A5B" w:rsidRPr="00CA4A5B">
          <w:rPr>
            <w:noProof/>
            <w:webHidden/>
            <w:sz w:val="20"/>
            <w:szCs w:val="18"/>
          </w:rPr>
          <w:fldChar w:fldCharType="end"/>
        </w:r>
      </w:hyperlink>
    </w:p>
    <w:p w14:paraId="46B3AAF9" w14:textId="05DB2E03"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7" w:history="1">
        <w:r w:rsidR="00CA4A5B" w:rsidRPr="00CA4A5B">
          <w:rPr>
            <w:rStyle w:val="Hyperlink"/>
            <w:noProof/>
            <w:sz w:val="20"/>
            <w:szCs w:val="18"/>
          </w:rPr>
          <w:t>Table 7: Chen2020 parameters required for PETLION DFN</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7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51</w:t>
        </w:r>
        <w:r w:rsidR="00CA4A5B" w:rsidRPr="00CA4A5B">
          <w:rPr>
            <w:noProof/>
            <w:webHidden/>
            <w:sz w:val="20"/>
            <w:szCs w:val="18"/>
          </w:rPr>
          <w:fldChar w:fldCharType="end"/>
        </w:r>
      </w:hyperlink>
    </w:p>
    <w:p w14:paraId="75B2F43C" w14:textId="2088E21B"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8" w:history="1">
        <w:r w:rsidR="00CA4A5B" w:rsidRPr="00CA4A5B">
          <w:rPr>
            <w:rStyle w:val="Hyperlink"/>
            <w:noProof/>
            <w:sz w:val="20"/>
            <w:szCs w:val="18"/>
          </w:rPr>
          <w:t>Table 8: Alternatives approaches for project objective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8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53</w:t>
        </w:r>
        <w:r w:rsidR="00CA4A5B" w:rsidRPr="00CA4A5B">
          <w:rPr>
            <w:noProof/>
            <w:webHidden/>
            <w:sz w:val="20"/>
            <w:szCs w:val="18"/>
          </w:rPr>
          <w:fldChar w:fldCharType="end"/>
        </w:r>
      </w:hyperlink>
    </w:p>
    <w:p w14:paraId="6D50A392" w14:textId="27CBB54F"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29" w:history="1">
        <w:r w:rsidR="00CA4A5B" w:rsidRPr="00CA4A5B">
          <w:rPr>
            <w:rStyle w:val="Hyperlink"/>
            <w:noProof/>
            <w:sz w:val="20"/>
            <w:szCs w:val="18"/>
          </w:rPr>
          <w:t>Table 9: Overall Project Limitations</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29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54</w:t>
        </w:r>
        <w:r w:rsidR="00CA4A5B" w:rsidRPr="00CA4A5B">
          <w:rPr>
            <w:noProof/>
            <w:webHidden/>
            <w:sz w:val="20"/>
            <w:szCs w:val="18"/>
          </w:rPr>
          <w:fldChar w:fldCharType="end"/>
        </w:r>
      </w:hyperlink>
    </w:p>
    <w:p w14:paraId="49A008F5" w14:textId="4AE59726" w:rsidR="00CA4A5B" w:rsidRPr="00CA4A5B" w:rsidRDefault="005C3496">
      <w:pPr>
        <w:pStyle w:val="TableofFigures"/>
        <w:tabs>
          <w:tab w:val="right" w:leader="dot" w:pos="9016"/>
        </w:tabs>
        <w:rPr>
          <w:rFonts w:asciiTheme="minorHAnsi" w:eastAsiaTheme="minorEastAsia" w:hAnsiTheme="minorHAnsi"/>
          <w:noProof/>
          <w:sz w:val="18"/>
          <w:szCs w:val="18"/>
          <w:lang w:eastAsia="en-GB"/>
        </w:rPr>
      </w:pPr>
      <w:hyperlink w:anchor="_Toc115009730" w:history="1">
        <w:r w:rsidR="00CA4A5B" w:rsidRPr="00CA4A5B">
          <w:rPr>
            <w:rStyle w:val="Hyperlink"/>
            <w:noProof/>
            <w:sz w:val="20"/>
            <w:szCs w:val="18"/>
          </w:rPr>
          <w:t>Table 10: PETLION PSO results for measure data ‘GITT’ and WLTP</w:t>
        </w:r>
        <w:r w:rsidR="00CA4A5B" w:rsidRPr="00CA4A5B">
          <w:rPr>
            <w:noProof/>
            <w:webHidden/>
            <w:sz w:val="20"/>
            <w:szCs w:val="18"/>
          </w:rPr>
          <w:tab/>
        </w:r>
        <w:r w:rsidR="00CA4A5B" w:rsidRPr="00CA4A5B">
          <w:rPr>
            <w:noProof/>
            <w:webHidden/>
            <w:sz w:val="20"/>
            <w:szCs w:val="18"/>
          </w:rPr>
          <w:fldChar w:fldCharType="begin"/>
        </w:r>
        <w:r w:rsidR="00CA4A5B" w:rsidRPr="00CA4A5B">
          <w:rPr>
            <w:noProof/>
            <w:webHidden/>
            <w:sz w:val="20"/>
            <w:szCs w:val="18"/>
          </w:rPr>
          <w:instrText xml:space="preserve"> PAGEREF _Toc115009730 \h </w:instrText>
        </w:r>
        <w:r w:rsidR="00CA4A5B" w:rsidRPr="00CA4A5B">
          <w:rPr>
            <w:noProof/>
            <w:webHidden/>
            <w:sz w:val="20"/>
            <w:szCs w:val="18"/>
          </w:rPr>
        </w:r>
        <w:r w:rsidR="00CA4A5B" w:rsidRPr="00CA4A5B">
          <w:rPr>
            <w:noProof/>
            <w:webHidden/>
            <w:sz w:val="20"/>
            <w:szCs w:val="18"/>
          </w:rPr>
          <w:fldChar w:fldCharType="separate"/>
        </w:r>
        <w:r w:rsidR="00355CD2">
          <w:rPr>
            <w:noProof/>
            <w:webHidden/>
            <w:sz w:val="20"/>
            <w:szCs w:val="18"/>
          </w:rPr>
          <w:t>60</w:t>
        </w:r>
        <w:r w:rsidR="00CA4A5B" w:rsidRPr="00CA4A5B">
          <w:rPr>
            <w:noProof/>
            <w:webHidden/>
            <w:sz w:val="20"/>
            <w:szCs w:val="18"/>
          </w:rPr>
          <w:fldChar w:fldCharType="end"/>
        </w:r>
      </w:hyperlink>
    </w:p>
    <w:p w14:paraId="19AF79EB" w14:textId="1B846EA8" w:rsidR="00C43520" w:rsidRPr="00B10F13" w:rsidRDefault="005113BC" w:rsidP="00C43520">
      <w:pPr>
        <w:rPr>
          <w:b/>
        </w:rPr>
      </w:pPr>
      <w:r>
        <w:fldChar w:fldCharType="end"/>
      </w:r>
      <w:r w:rsidR="00C43520" w:rsidRPr="00C43520">
        <w:rPr>
          <w:b/>
        </w:rPr>
        <w:t xml:space="preserve"> </w:t>
      </w:r>
    </w:p>
    <w:p w14:paraId="33176737" w14:textId="7BE4FCD7" w:rsidR="00775A60" w:rsidRDefault="00775A60">
      <w:r>
        <w:br w:type="page"/>
      </w:r>
    </w:p>
    <w:p w14:paraId="23DF7E53" w14:textId="77777777" w:rsidR="00775A60" w:rsidRPr="00B10F13" w:rsidRDefault="00775A60" w:rsidP="00CA4A5B">
      <w:pPr>
        <w:pStyle w:val="Heading1"/>
        <w:numPr>
          <w:ilvl w:val="0"/>
          <w:numId w:val="0"/>
        </w:numPr>
        <w:ind w:left="432" w:hanging="432"/>
      </w:pPr>
      <w:bookmarkStart w:id="6" w:name="_Toc115011652"/>
      <w:r w:rsidRPr="00B10F13">
        <w:lastRenderedPageBreak/>
        <w:t>List of Symbols and Abbreviations</w:t>
      </w:r>
      <w:bookmarkEnd w:id="6"/>
    </w:p>
    <w:tbl>
      <w:tblPr>
        <w:tblStyle w:val="TableGrid"/>
        <w:tblW w:w="9209" w:type="dxa"/>
        <w:tblLook w:val="04A0" w:firstRow="1" w:lastRow="0" w:firstColumn="1" w:lastColumn="0" w:noHBand="0" w:noVBand="1"/>
      </w:tblPr>
      <w:tblGrid>
        <w:gridCol w:w="1129"/>
        <w:gridCol w:w="8080"/>
      </w:tblGrid>
      <w:tr w:rsidR="00B1402D" w14:paraId="102FD4DE" w14:textId="77777777" w:rsidTr="004C26B6">
        <w:tc>
          <w:tcPr>
            <w:tcW w:w="1129" w:type="dxa"/>
            <w:shd w:val="clear" w:color="auto" w:fill="538135" w:themeFill="accent6" w:themeFillShade="BF"/>
            <w:vAlign w:val="center"/>
          </w:tcPr>
          <w:p w14:paraId="20A4FB01" w14:textId="3D1C37BE" w:rsidR="00B1402D" w:rsidRPr="0007325F" w:rsidRDefault="00B1402D" w:rsidP="00D3420B">
            <w:pPr>
              <w:jc w:val="center"/>
              <w:rPr>
                <w:b/>
                <w:bCs/>
              </w:rPr>
            </w:pPr>
            <w:r>
              <w:rPr>
                <w:rFonts w:cs="Arial"/>
                <w:b/>
                <w:bCs/>
              </w:rPr>
              <w:t>BJDST</w:t>
            </w:r>
          </w:p>
        </w:tc>
        <w:tc>
          <w:tcPr>
            <w:tcW w:w="8080" w:type="dxa"/>
            <w:vAlign w:val="center"/>
          </w:tcPr>
          <w:p w14:paraId="743E2C21" w14:textId="75D6B52B" w:rsidR="00B1402D" w:rsidRDefault="00B1402D" w:rsidP="00B1402D">
            <w:r>
              <w:rPr>
                <w:rFonts w:cs="Arial"/>
                <w:color w:val="000000"/>
              </w:rPr>
              <w:t>Beijing Dynamic Stress Test</w:t>
            </w:r>
          </w:p>
        </w:tc>
      </w:tr>
      <w:tr w:rsidR="00B1402D" w14:paraId="4B1AAFEA" w14:textId="77777777" w:rsidTr="004C26B6">
        <w:tc>
          <w:tcPr>
            <w:tcW w:w="1129" w:type="dxa"/>
            <w:shd w:val="clear" w:color="auto" w:fill="538135" w:themeFill="accent6" w:themeFillShade="BF"/>
            <w:vAlign w:val="center"/>
          </w:tcPr>
          <w:p w14:paraId="16060B43" w14:textId="65A837E2" w:rsidR="00B1402D" w:rsidRPr="0007325F" w:rsidRDefault="00B1402D" w:rsidP="00D3420B">
            <w:pPr>
              <w:jc w:val="center"/>
              <w:rPr>
                <w:b/>
                <w:bCs/>
              </w:rPr>
            </w:pPr>
            <w:r>
              <w:rPr>
                <w:rFonts w:cs="Arial"/>
                <w:b/>
                <w:bCs/>
              </w:rPr>
              <w:t>BMS</w:t>
            </w:r>
          </w:p>
        </w:tc>
        <w:tc>
          <w:tcPr>
            <w:tcW w:w="8080" w:type="dxa"/>
            <w:vAlign w:val="center"/>
          </w:tcPr>
          <w:p w14:paraId="00EACF2D" w14:textId="78D00D61" w:rsidR="00B1402D" w:rsidRDefault="00B1402D" w:rsidP="00B1402D">
            <w:r>
              <w:rPr>
                <w:rFonts w:cs="Arial"/>
                <w:color w:val="000000"/>
              </w:rPr>
              <w:t>Battery Management Systems</w:t>
            </w:r>
          </w:p>
        </w:tc>
      </w:tr>
      <w:tr w:rsidR="00B1402D" w14:paraId="74A70AD9" w14:textId="77777777" w:rsidTr="004C26B6">
        <w:tc>
          <w:tcPr>
            <w:tcW w:w="1129" w:type="dxa"/>
            <w:shd w:val="clear" w:color="auto" w:fill="538135" w:themeFill="accent6" w:themeFillShade="BF"/>
            <w:vAlign w:val="center"/>
          </w:tcPr>
          <w:p w14:paraId="31BD4EE4" w14:textId="2FF24296" w:rsidR="00B1402D" w:rsidRPr="0007325F" w:rsidRDefault="00B1402D" w:rsidP="00D3420B">
            <w:pPr>
              <w:jc w:val="center"/>
              <w:rPr>
                <w:b/>
                <w:bCs/>
              </w:rPr>
            </w:pPr>
            <w:r>
              <w:rPr>
                <w:rFonts w:cs="Arial"/>
                <w:b/>
                <w:bCs/>
              </w:rPr>
              <w:t>CC-CV</w:t>
            </w:r>
          </w:p>
        </w:tc>
        <w:tc>
          <w:tcPr>
            <w:tcW w:w="8080" w:type="dxa"/>
            <w:vAlign w:val="center"/>
          </w:tcPr>
          <w:p w14:paraId="4688440A" w14:textId="7062E690" w:rsidR="00B1402D" w:rsidRDefault="00B1402D" w:rsidP="00B1402D">
            <w:r>
              <w:rPr>
                <w:rFonts w:cs="Arial"/>
                <w:color w:val="000000"/>
              </w:rPr>
              <w:t>Constant Current – Constant Voltage</w:t>
            </w:r>
          </w:p>
        </w:tc>
      </w:tr>
      <w:tr w:rsidR="00B1402D" w14:paraId="52C34761" w14:textId="77777777" w:rsidTr="004C26B6">
        <w:tc>
          <w:tcPr>
            <w:tcW w:w="1129" w:type="dxa"/>
            <w:shd w:val="clear" w:color="auto" w:fill="538135" w:themeFill="accent6" w:themeFillShade="BF"/>
            <w:vAlign w:val="center"/>
          </w:tcPr>
          <w:p w14:paraId="3D96C41A" w14:textId="634E4A7B" w:rsidR="00B1402D" w:rsidRPr="0007325F" w:rsidRDefault="00B1402D" w:rsidP="00D3420B">
            <w:pPr>
              <w:jc w:val="center"/>
              <w:rPr>
                <w:b/>
                <w:bCs/>
              </w:rPr>
            </w:pPr>
            <w:r>
              <w:rPr>
                <w:rFonts w:cs="Arial"/>
                <w:b/>
                <w:bCs/>
              </w:rPr>
              <w:t>C-rate</w:t>
            </w:r>
          </w:p>
        </w:tc>
        <w:tc>
          <w:tcPr>
            <w:tcW w:w="8080" w:type="dxa"/>
            <w:vAlign w:val="center"/>
          </w:tcPr>
          <w:p w14:paraId="5BEDF455" w14:textId="3491E38C" w:rsidR="00B1402D" w:rsidRDefault="00B1402D" w:rsidP="00B1402D">
            <w:r>
              <w:rPr>
                <w:rFonts w:cs="Arial"/>
                <w:color w:val="000000"/>
              </w:rPr>
              <w:t>Ratio of Current related to Cell Capacity</w:t>
            </w:r>
          </w:p>
        </w:tc>
      </w:tr>
      <w:tr w:rsidR="00B1402D" w14:paraId="2CE61377" w14:textId="77777777" w:rsidTr="004C26B6">
        <w:tc>
          <w:tcPr>
            <w:tcW w:w="1129" w:type="dxa"/>
            <w:shd w:val="clear" w:color="auto" w:fill="538135" w:themeFill="accent6" w:themeFillShade="BF"/>
            <w:vAlign w:val="center"/>
          </w:tcPr>
          <w:p w14:paraId="289640A9" w14:textId="51E3FC87" w:rsidR="00B1402D" w:rsidRPr="0007325F" w:rsidRDefault="00B1402D" w:rsidP="00D3420B">
            <w:pPr>
              <w:jc w:val="center"/>
              <w:rPr>
                <w:b/>
                <w:bCs/>
              </w:rPr>
            </w:pPr>
            <w:r>
              <w:rPr>
                <w:rFonts w:cs="Arial"/>
                <w:b/>
                <w:bCs/>
              </w:rPr>
              <w:t>DAE’s</w:t>
            </w:r>
          </w:p>
        </w:tc>
        <w:tc>
          <w:tcPr>
            <w:tcW w:w="8080" w:type="dxa"/>
            <w:vAlign w:val="center"/>
          </w:tcPr>
          <w:p w14:paraId="273B66DE" w14:textId="03BE672B" w:rsidR="00B1402D" w:rsidRDefault="00B1402D" w:rsidP="00B1402D">
            <w:r>
              <w:rPr>
                <w:rFonts w:cs="Arial"/>
                <w:color w:val="000000"/>
              </w:rPr>
              <w:t>Differential-Algebraic System of Equations</w:t>
            </w:r>
          </w:p>
        </w:tc>
      </w:tr>
      <w:tr w:rsidR="00B1402D" w14:paraId="42E41E51" w14:textId="77777777" w:rsidTr="004C26B6">
        <w:tc>
          <w:tcPr>
            <w:tcW w:w="1129" w:type="dxa"/>
            <w:shd w:val="clear" w:color="auto" w:fill="538135" w:themeFill="accent6" w:themeFillShade="BF"/>
            <w:vAlign w:val="center"/>
          </w:tcPr>
          <w:p w14:paraId="11857448" w14:textId="25884FAF" w:rsidR="00B1402D" w:rsidRPr="0007325F" w:rsidRDefault="00B1402D" w:rsidP="00D3420B">
            <w:pPr>
              <w:jc w:val="center"/>
              <w:rPr>
                <w:b/>
                <w:bCs/>
              </w:rPr>
            </w:pPr>
            <w:r>
              <w:rPr>
                <w:rFonts w:cs="Arial"/>
                <w:b/>
                <w:bCs/>
              </w:rPr>
              <w:t>DFN</w:t>
            </w:r>
          </w:p>
        </w:tc>
        <w:tc>
          <w:tcPr>
            <w:tcW w:w="8080" w:type="dxa"/>
            <w:vAlign w:val="center"/>
          </w:tcPr>
          <w:p w14:paraId="47CA9C89" w14:textId="4F5FEEDA" w:rsidR="00B1402D" w:rsidRDefault="00B1402D" w:rsidP="00B1402D">
            <w:r>
              <w:rPr>
                <w:rFonts w:cs="Arial"/>
                <w:color w:val="000000"/>
              </w:rPr>
              <w:t>Doyle Fuller Newman</w:t>
            </w:r>
          </w:p>
        </w:tc>
      </w:tr>
      <w:tr w:rsidR="00B1402D" w14:paraId="7EDF5246" w14:textId="77777777" w:rsidTr="004C26B6">
        <w:tc>
          <w:tcPr>
            <w:tcW w:w="1129" w:type="dxa"/>
            <w:shd w:val="clear" w:color="auto" w:fill="538135" w:themeFill="accent6" w:themeFillShade="BF"/>
            <w:vAlign w:val="center"/>
          </w:tcPr>
          <w:p w14:paraId="05B23826" w14:textId="765437CC" w:rsidR="00B1402D" w:rsidRPr="0007325F" w:rsidRDefault="00B1402D" w:rsidP="00D3420B">
            <w:pPr>
              <w:jc w:val="center"/>
              <w:rPr>
                <w:b/>
                <w:bCs/>
              </w:rPr>
            </w:pPr>
            <w:r>
              <w:rPr>
                <w:rFonts w:cs="Arial"/>
                <w:b/>
                <w:bCs/>
              </w:rPr>
              <w:t>DOD</w:t>
            </w:r>
          </w:p>
        </w:tc>
        <w:tc>
          <w:tcPr>
            <w:tcW w:w="8080" w:type="dxa"/>
            <w:vAlign w:val="center"/>
          </w:tcPr>
          <w:p w14:paraId="2120B57D" w14:textId="0D30E062" w:rsidR="00B1402D" w:rsidRDefault="00B1402D" w:rsidP="00B1402D">
            <w:r>
              <w:rPr>
                <w:rFonts w:cs="Arial"/>
                <w:color w:val="000000"/>
              </w:rPr>
              <w:t>Depth Of Discharge</w:t>
            </w:r>
          </w:p>
        </w:tc>
      </w:tr>
      <w:tr w:rsidR="00B1402D" w14:paraId="33E22FFA" w14:textId="77777777" w:rsidTr="004C26B6">
        <w:tc>
          <w:tcPr>
            <w:tcW w:w="1129" w:type="dxa"/>
            <w:shd w:val="clear" w:color="auto" w:fill="538135" w:themeFill="accent6" w:themeFillShade="BF"/>
            <w:vAlign w:val="center"/>
          </w:tcPr>
          <w:p w14:paraId="58644DC6" w14:textId="18CA6188" w:rsidR="00B1402D" w:rsidRPr="0007325F" w:rsidRDefault="00B1402D" w:rsidP="00D3420B">
            <w:pPr>
              <w:jc w:val="center"/>
              <w:rPr>
                <w:b/>
                <w:bCs/>
              </w:rPr>
            </w:pPr>
            <w:r>
              <w:rPr>
                <w:rFonts w:cs="Arial"/>
                <w:b/>
                <w:bCs/>
              </w:rPr>
              <w:t>DST</w:t>
            </w:r>
          </w:p>
        </w:tc>
        <w:tc>
          <w:tcPr>
            <w:tcW w:w="8080" w:type="dxa"/>
            <w:vAlign w:val="center"/>
          </w:tcPr>
          <w:p w14:paraId="1B0898FF" w14:textId="1F29B737" w:rsidR="00B1402D" w:rsidRDefault="00B1402D" w:rsidP="00B1402D">
            <w:r>
              <w:rPr>
                <w:rFonts w:cs="Arial"/>
                <w:color w:val="000000"/>
              </w:rPr>
              <w:t>Dynamic Stress Test</w:t>
            </w:r>
          </w:p>
        </w:tc>
      </w:tr>
      <w:tr w:rsidR="00B1402D" w14:paraId="604B83AD" w14:textId="77777777" w:rsidTr="004C26B6">
        <w:tc>
          <w:tcPr>
            <w:tcW w:w="1129" w:type="dxa"/>
            <w:shd w:val="clear" w:color="auto" w:fill="538135" w:themeFill="accent6" w:themeFillShade="BF"/>
            <w:vAlign w:val="center"/>
          </w:tcPr>
          <w:p w14:paraId="07574C49" w14:textId="5C7ADDBB" w:rsidR="00B1402D" w:rsidRPr="0007325F" w:rsidRDefault="00B1402D" w:rsidP="00D3420B">
            <w:pPr>
              <w:jc w:val="center"/>
              <w:rPr>
                <w:b/>
                <w:bCs/>
              </w:rPr>
            </w:pPr>
            <w:r>
              <w:rPr>
                <w:rFonts w:cs="Arial"/>
                <w:b/>
                <w:bCs/>
              </w:rPr>
              <w:t>ECM</w:t>
            </w:r>
          </w:p>
        </w:tc>
        <w:tc>
          <w:tcPr>
            <w:tcW w:w="8080" w:type="dxa"/>
            <w:vAlign w:val="center"/>
          </w:tcPr>
          <w:p w14:paraId="3B16446B" w14:textId="42AEF835" w:rsidR="00B1402D" w:rsidRDefault="00B1402D" w:rsidP="00B1402D">
            <w:r>
              <w:rPr>
                <w:rFonts w:cs="Arial"/>
                <w:color w:val="000000"/>
              </w:rPr>
              <w:t>Equivalent Circuit Model</w:t>
            </w:r>
          </w:p>
        </w:tc>
      </w:tr>
      <w:tr w:rsidR="00B1402D" w14:paraId="3FAFC9A7" w14:textId="77777777" w:rsidTr="004C26B6">
        <w:tc>
          <w:tcPr>
            <w:tcW w:w="1129" w:type="dxa"/>
            <w:shd w:val="clear" w:color="auto" w:fill="538135" w:themeFill="accent6" w:themeFillShade="BF"/>
            <w:vAlign w:val="center"/>
          </w:tcPr>
          <w:p w14:paraId="4C0776A3" w14:textId="19DC8E83" w:rsidR="00B1402D" w:rsidRPr="0007325F" w:rsidRDefault="00B1402D" w:rsidP="00D3420B">
            <w:pPr>
              <w:jc w:val="center"/>
              <w:rPr>
                <w:b/>
                <w:bCs/>
              </w:rPr>
            </w:pPr>
            <w:r>
              <w:rPr>
                <w:rFonts w:cs="Arial"/>
                <w:b/>
                <w:bCs/>
              </w:rPr>
              <w:t>GITT</w:t>
            </w:r>
          </w:p>
        </w:tc>
        <w:tc>
          <w:tcPr>
            <w:tcW w:w="8080" w:type="dxa"/>
            <w:vAlign w:val="center"/>
          </w:tcPr>
          <w:p w14:paraId="555F2F8B" w14:textId="592E28AC" w:rsidR="00B1402D" w:rsidRDefault="00B1402D" w:rsidP="00B1402D">
            <w:r>
              <w:rPr>
                <w:rFonts w:cs="Arial"/>
                <w:color w:val="000000"/>
              </w:rPr>
              <w:t>Galvanostatic Intermittent Titration Technique</w:t>
            </w:r>
          </w:p>
        </w:tc>
      </w:tr>
      <w:tr w:rsidR="00B1402D" w14:paraId="339FF8CA" w14:textId="77777777" w:rsidTr="004C26B6">
        <w:tc>
          <w:tcPr>
            <w:tcW w:w="1129" w:type="dxa"/>
            <w:shd w:val="clear" w:color="auto" w:fill="538135" w:themeFill="accent6" w:themeFillShade="BF"/>
            <w:vAlign w:val="center"/>
          </w:tcPr>
          <w:p w14:paraId="55D7E38F" w14:textId="25F9FA91" w:rsidR="00B1402D" w:rsidRPr="0007325F" w:rsidRDefault="00B1402D" w:rsidP="00D3420B">
            <w:pPr>
              <w:jc w:val="center"/>
              <w:rPr>
                <w:b/>
                <w:bCs/>
              </w:rPr>
            </w:pPr>
            <w:r>
              <w:rPr>
                <w:rFonts w:cs="Arial"/>
                <w:b/>
                <w:bCs/>
              </w:rPr>
              <w:t>HPPC</w:t>
            </w:r>
          </w:p>
        </w:tc>
        <w:tc>
          <w:tcPr>
            <w:tcW w:w="8080" w:type="dxa"/>
            <w:vAlign w:val="center"/>
          </w:tcPr>
          <w:p w14:paraId="5641C143" w14:textId="798BD525" w:rsidR="00B1402D" w:rsidRDefault="00B1402D" w:rsidP="00B1402D">
            <w:r>
              <w:rPr>
                <w:rFonts w:cs="Arial"/>
                <w:color w:val="000000"/>
              </w:rPr>
              <w:t>Hybrid Pulse Power Characterization</w:t>
            </w:r>
          </w:p>
        </w:tc>
      </w:tr>
      <w:tr w:rsidR="00B1402D" w14:paraId="08C01ACB" w14:textId="77777777" w:rsidTr="004C26B6">
        <w:tc>
          <w:tcPr>
            <w:tcW w:w="1129" w:type="dxa"/>
            <w:shd w:val="clear" w:color="auto" w:fill="538135" w:themeFill="accent6" w:themeFillShade="BF"/>
            <w:vAlign w:val="center"/>
          </w:tcPr>
          <w:p w14:paraId="1B1821DF" w14:textId="466A2BCF" w:rsidR="00B1402D" w:rsidRPr="0007325F" w:rsidRDefault="00B1402D" w:rsidP="00D3420B">
            <w:pPr>
              <w:jc w:val="center"/>
              <w:rPr>
                <w:b/>
                <w:bCs/>
              </w:rPr>
            </w:pPr>
            <w:r>
              <w:rPr>
                <w:rFonts w:cs="Arial"/>
                <w:b/>
                <w:bCs/>
              </w:rPr>
              <w:t>LCO</w:t>
            </w:r>
          </w:p>
        </w:tc>
        <w:tc>
          <w:tcPr>
            <w:tcW w:w="8080" w:type="dxa"/>
            <w:vAlign w:val="center"/>
          </w:tcPr>
          <w:p w14:paraId="07D81C3E" w14:textId="3B86CA93" w:rsidR="00B1402D" w:rsidRDefault="00B1402D" w:rsidP="00B1402D">
            <w:r>
              <w:rPr>
                <w:rFonts w:cs="Arial"/>
                <w:color w:val="000000"/>
              </w:rPr>
              <w:t>Lithium Cobalt Oxide</w:t>
            </w:r>
          </w:p>
        </w:tc>
      </w:tr>
      <w:tr w:rsidR="00B1402D" w14:paraId="48ADBF08" w14:textId="77777777" w:rsidTr="004C26B6">
        <w:tc>
          <w:tcPr>
            <w:tcW w:w="1129" w:type="dxa"/>
            <w:shd w:val="clear" w:color="auto" w:fill="538135" w:themeFill="accent6" w:themeFillShade="BF"/>
            <w:vAlign w:val="center"/>
          </w:tcPr>
          <w:p w14:paraId="2758EBA0" w14:textId="1A18B375" w:rsidR="00B1402D" w:rsidRPr="0007325F" w:rsidRDefault="00B1402D" w:rsidP="00D3420B">
            <w:pPr>
              <w:jc w:val="center"/>
              <w:rPr>
                <w:b/>
                <w:bCs/>
              </w:rPr>
            </w:pPr>
            <w:r>
              <w:rPr>
                <w:rFonts w:cs="Arial"/>
                <w:b/>
                <w:bCs/>
              </w:rPr>
              <w:t>MIL</w:t>
            </w:r>
          </w:p>
        </w:tc>
        <w:tc>
          <w:tcPr>
            <w:tcW w:w="8080" w:type="dxa"/>
            <w:vAlign w:val="center"/>
          </w:tcPr>
          <w:p w14:paraId="19540E1A" w14:textId="39A65B68" w:rsidR="00B1402D" w:rsidRDefault="00B1402D" w:rsidP="00B1402D">
            <w:r>
              <w:rPr>
                <w:rFonts w:cs="Arial"/>
                <w:color w:val="000000"/>
              </w:rPr>
              <w:t>Model In Loop</w:t>
            </w:r>
          </w:p>
        </w:tc>
      </w:tr>
      <w:tr w:rsidR="00B1402D" w14:paraId="73D561CD" w14:textId="77777777" w:rsidTr="004C26B6">
        <w:tc>
          <w:tcPr>
            <w:tcW w:w="1129" w:type="dxa"/>
            <w:shd w:val="clear" w:color="auto" w:fill="538135" w:themeFill="accent6" w:themeFillShade="BF"/>
            <w:vAlign w:val="center"/>
          </w:tcPr>
          <w:p w14:paraId="4C86699A" w14:textId="25B13798" w:rsidR="00B1402D" w:rsidRPr="0007325F" w:rsidRDefault="00B1402D" w:rsidP="00D3420B">
            <w:pPr>
              <w:jc w:val="center"/>
              <w:rPr>
                <w:b/>
                <w:bCs/>
              </w:rPr>
            </w:pPr>
            <w:r>
              <w:rPr>
                <w:rFonts w:cs="Arial"/>
                <w:b/>
                <w:bCs/>
              </w:rPr>
              <w:t>OCP</w:t>
            </w:r>
          </w:p>
        </w:tc>
        <w:tc>
          <w:tcPr>
            <w:tcW w:w="8080" w:type="dxa"/>
            <w:vAlign w:val="center"/>
          </w:tcPr>
          <w:p w14:paraId="5B8E0EA9" w14:textId="326479A6" w:rsidR="00B1402D" w:rsidRDefault="00B1402D" w:rsidP="00B1402D">
            <w:r>
              <w:rPr>
                <w:rFonts w:cs="Arial"/>
                <w:color w:val="000000"/>
              </w:rPr>
              <w:t>Open Circuit Potential</w:t>
            </w:r>
          </w:p>
        </w:tc>
      </w:tr>
      <w:tr w:rsidR="00B1402D" w14:paraId="31F7FE3E" w14:textId="77777777" w:rsidTr="004C26B6">
        <w:tc>
          <w:tcPr>
            <w:tcW w:w="1129" w:type="dxa"/>
            <w:shd w:val="clear" w:color="auto" w:fill="538135" w:themeFill="accent6" w:themeFillShade="BF"/>
            <w:vAlign w:val="center"/>
          </w:tcPr>
          <w:p w14:paraId="5C15F1B4" w14:textId="125C6100" w:rsidR="00B1402D" w:rsidRPr="0007325F" w:rsidRDefault="00B1402D" w:rsidP="00D3420B">
            <w:pPr>
              <w:jc w:val="center"/>
              <w:rPr>
                <w:b/>
                <w:bCs/>
              </w:rPr>
            </w:pPr>
            <w:r>
              <w:rPr>
                <w:rFonts w:cs="Arial"/>
                <w:b/>
                <w:bCs/>
              </w:rPr>
              <w:t>OCV</w:t>
            </w:r>
          </w:p>
        </w:tc>
        <w:tc>
          <w:tcPr>
            <w:tcW w:w="8080" w:type="dxa"/>
            <w:vAlign w:val="center"/>
          </w:tcPr>
          <w:p w14:paraId="50E66686" w14:textId="51DD22AD" w:rsidR="00B1402D" w:rsidRDefault="00B1402D" w:rsidP="00B1402D">
            <w:r>
              <w:rPr>
                <w:rFonts w:cs="Arial"/>
                <w:color w:val="000000"/>
              </w:rPr>
              <w:t>Open Circuit Voltage</w:t>
            </w:r>
          </w:p>
        </w:tc>
      </w:tr>
      <w:tr w:rsidR="00B1402D" w14:paraId="36C746DD" w14:textId="77777777" w:rsidTr="004C26B6">
        <w:tc>
          <w:tcPr>
            <w:tcW w:w="1129" w:type="dxa"/>
            <w:shd w:val="clear" w:color="auto" w:fill="538135" w:themeFill="accent6" w:themeFillShade="BF"/>
            <w:vAlign w:val="center"/>
          </w:tcPr>
          <w:p w14:paraId="11E16904" w14:textId="22493B5E" w:rsidR="00B1402D" w:rsidRPr="0007325F" w:rsidRDefault="00B1402D" w:rsidP="00D3420B">
            <w:pPr>
              <w:jc w:val="center"/>
              <w:rPr>
                <w:b/>
                <w:bCs/>
              </w:rPr>
            </w:pPr>
            <w:r>
              <w:rPr>
                <w:rFonts w:cs="Arial"/>
                <w:b/>
                <w:bCs/>
              </w:rPr>
              <w:t>P2D</w:t>
            </w:r>
          </w:p>
        </w:tc>
        <w:tc>
          <w:tcPr>
            <w:tcW w:w="8080" w:type="dxa"/>
            <w:vAlign w:val="center"/>
          </w:tcPr>
          <w:p w14:paraId="0F8685CA" w14:textId="71B541E9" w:rsidR="00B1402D" w:rsidRDefault="00B1402D" w:rsidP="00B1402D">
            <w:r>
              <w:rPr>
                <w:rFonts w:cs="Arial"/>
                <w:color w:val="000000"/>
              </w:rPr>
              <w:t>Pseudo-two-dimensional</w:t>
            </w:r>
          </w:p>
        </w:tc>
      </w:tr>
      <w:tr w:rsidR="00B1402D" w14:paraId="462D04C9" w14:textId="77777777" w:rsidTr="004C26B6">
        <w:tc>
          <w:tcPr>
            <w:tcW w:w="1129" w:type="dxa"/>
            <w:shd w:val="clear" w:color="auto" w:fill="538135" w:themeFill="accent6" w:themeFillShade="BF"/>
            <w:vAlign w:val="center"/>
          </w:tcPr>
          <w:p w14:paraId="15F653C5" w14:textId="2EB86BED" w:rsidR="00B1402D" w:rsidRPr="0007325F" w:rsidRDefault="00B1402D" w:rsidP="00D3420B">
            <w:pPr>
              <w:jc w:val="center"/>
              <w:rPr>
                <w:b/>
                <w:bCs/>
              </w:rPr>
            </w:pPr>
            <w:r>
              <w:rPr>
                <w:rFonts w:cs="Arial"/>
                <w:b/>
                <w:bCs/>
              </w:rPr>
              <w:t>PBM</w:t>
            </w:r>
          </w:p>
        </w:tc>
        <w:tc>
          <w:tcPr>
            <w:tcW w:w="8080" w:type="dxa"/>
            <w:vAlign w:val="center"/>
          </w:tcPr>
          <w:p w14:paraId="25F86AFC" w14:textId="52FFC482" w:rsidR="00B1402D" w:rsidRDefault="00B1402D" w:rsidP="00B1402D">
            <w:r>
              <w:rPr>
                <w:rFonts w:cs="Arial"/>
                <w:color w:val="000000"/>
              </w:rPr>
              <w:t>Physical Based Battery Model</w:t>
            </w:r>
          </w:p>
        </w:tc>
      </w:tr>
      <w:tr w:rsidR="00B1402D" w14:paraId="6559F88D" w14:textId="77777777" w:rsidTr="004C26B6">
        <w:tc>
          <w:tcPr>
            <w:tcW w:w="1129" w:type="dxa"/>
            <w:shd w:val="clear" w:color="auto" w:fill="538135" w:themeFill="accent6" w:themeFillShade="BF"/>
            <w:vAlign w:val="center"/>
          </w:tcPr>
          <w:p w14:paraId="481D788C" w14:textId="7CDFE39F" w:rsidR="00B1402D" w:rsidRPr="0007325F" w:rsidRDefault="00B1402D" w:rsidP="00D3420B">
            <w:pPr>
              <w:jc w:val="center"/>
              <w:rPr>
                <w:b/>
                <w:bCs/>
              </w:rPr>
            </w:pPr>
            <w:r>
              <w:rPr>
                <w:rFonts w:cs="Arial"/>
                <w:b/>
                <w:bCs/>
              </w:rPr>
              <w:t>PDE</w:t>
            </w:r>
          </w:p>
        </w:tc>
        <w:tc>
          <w:tcPr>
            <w:tcW w:w="8080" w:type="dxa"/>
            <w:vAlign w:val="center"/>
          </w:tcPr>
          <w:p w14:paraId="2DA6716C" w14:textId="20284FCB" w:rsidR="00B1402D" w:rsidRDefault="00B1402D" w:rsidP="00B1402D">
            <w:r>
              <w:rPr>
                <w:rFonts w:cs="Arial"/>
                <w:color w:val="000000"/>
              </w:rPr>
              <w:t>Partial Differential Equations</w:t>
            </w:r>
          </w:p>
        </w:tc>
      </w:tr>
      <w:tr w:rsidR="00B1402D" w14:paraId="34641215" w14:textId="77777777" w:rsidTr="004C26B6">
        <w:tc>
          <w:tcPr>
            <w:tcW w:w="1129" w:type="dxa"/>
            <w:shd w:val="clear" w:color="auto" w:fill="538135" w:themeFill="accent6" w:themeFillShade="BF"/>
            <w:vAlign w:val="center"/>
          </w:tcPr>
          <w:p w14:paraId="47A11B87" w14:textId="556C2E32" w:rsidR="00B1402D" w:rsidRPr="0007325F" w:rsidRDefault="00B1402D" w:rsidP="00D3420B">
            <w:pPr>
              <w:jc w:val="center"/>
              <w:rPr>
                <w:b/>
                <w:bCs/>
              </w:rPr>
            </w:pPr>
            <w:r>
              <w:rPr>
                <w:rFonts w:cs="Arial"/>
                <w:b/>
                <w:bCs/>
              </w:rPr>
              <w:t>PSO</w:t>
            </w:r>
          </w:p>
        </w:tc>
        <w:tc>
          <w:tcPr>
            <w:tcW w:w="8080" w:type="dxa"/>
            <w:vAlign w:val="center"/>
          </w:tcPr>
          <w:p w14:paraId="0AA9EFE0" w14:textId="37D474A2" w:rsidR="00B1402D" w:rsidRDefault="00B1402D" w:rsidP="00B1402D">
            <w:r>
              <w:rPr>
                <w:rFonts w:cs="Arial"/>
                <w:color w:val="000000"/>
              </w:rPr>
              <w:t>Particle Swarm Optimisation</w:t>
            </w:r>
          </w:p>
        </w:tc>
      </w:tr>
      <w:tr w:rsidR="00B1402D" w14:paraId="717DE33E" w14:textId="77777777" w:rsidTr="004C26B6">
        <w:tc>
          <w:tcPr>
            <w:tcW w:w="1129" w:type="dxa"/>
            <w:shd w:val="clear" w:color="auto" w:fill="538135" w:themeFill="accent6" w:themeFillShade="BF"/>
            <w:vAlign w:val="center"/>
          </w:tcPr>
          <w:p w14:paraId="7E1681D2" w14:textId="32C64F48" w:rsidR="00B1402D" w:rsidRPr="0007325F" w:rsidRDefault="00B1402D" w:rsidP="00D3420B">
            <w:pPr>
              <w:jc w:val="center"/>
              <w:rPr>
                <w:b/>
                <w:bCs/>
              </w:rPr>
            </w:pPr>
            <w:r>
              <w:rPr>
                <w:rFonts w:cs="Arial"/>
                <w:b/>
                <w:bCs/>
              </w:rPr>
              <w:t>SEI</w:t>
            </w:r>
          </w:p>
        </w:tc>
        <w:tc>
          <w:tcPr>
            <w:tcW w:w="8080" w:type="dxa"/>
            <w:vAlign w:val="center"/>
          </w:tcPr>
          <w:p w14:paraId="407F5F75" w14:textId="28143393" w:rsidR="00B1402D" w:rsidRDefault="00B1402D" w:rsidP="00B1402D">
            <w:r>
              <w:rPr>
                <w:rFonts w:cs="Arial"/>
                <w:color w:val="000000"/>
              </w:rPr>
              <w:t>Solid Electrolyte Interphase</w:t>
            </w:r>
          </w:p>
        </w:tc>
      </w:tr>
      <w:tr w:rsidR="00B1402D" w14:paraId="34047062" w14:textId="77777777" w:rsidTr="004C26B6">
        <w:tc>
          <w:tcPr>
            <w:tcW w:w="1129" w:type="dxa"/>
            <w:shd w:val="clear" w:color="auto" w:fill="538135" w:themeFill="accent6" w:themeFillShade="BF"/>
            <w:vAlign w:val="center"/>
          </w:tcPr>
          <w:p w14:paraId="0583B644" w14:textId="10497F9E" w:rsidR="00B1402D" w:rsidRPr="0007325F" w:rsidRDefault="00B1402D" w:rsidP="00D3420B">
            <w:pPr>
              <w:jc w:val="center"/>
              <w:rPr>
                <w:b/>
                <w:bCs/>
              </w:rPr>
            </w:pPr>
            <w:r>
              <w:rPr>
                <w:rFonts w:cs="Arial"/>
                <w:b/>
                <w:bCs/>
              </w:rPr>
              <w:t>SOC</w:t>
            </w:r>
          </w:p>
        </w:tc>
        <w:tc>
          <w:tcPr>
            <w:tcW w:w="8080" w:type="dxa"/>
            <w:vAlign w:val="center"/>
          </w:tcPr>
          <w:p w14:paraId="28F4022E" w14:textId="29BE49D4" w:rsidR="00B1402D" w:rsidRDefault="00B1402D" w:rsidP="00B1402D">
            <w:r>
              <w:rPr>
                <w:rFonts w:cs="Arial"/>
                <w:color w:val="000000"/>
              </w:rPr>
              <w:t>State Of Charge</w:t>
            </w:r>
          </w:p>
        </w:tc>
      </w:tr>
      <w:tr w:rsidR="00B1402D" w14:paraId="692A9840" w14:textId="77777777" w:rsidTr="004C26B6">
        <w:tc>
          <w:tcPr>
            <w:tcW w:w="1129" w:type="dxa"/>
            <w:shd w:val="clear" w:color="auto" w:fill="538135" w:themeFill="accent6" w:themeFillShade="BF"/>
            <w:vAlign w:val="center"/>
          </w:tcPr>
          <w:p w14:paraId="295838FE" w14:textId="4D8C378F" w:rsidR="00B1402D" w:rsidRPr="0007325F" w:rsidRDefault="00B1402D" w:rsidP="00D3420B">
            <w:pPr>
              <w:jc w:val="center"/>
              <w:rPr>
                <w:b/>
                <w:bCs/>
              </w:rPr>
            </w:pPr>
            <w:r>
              <w:rPr>
                <w:rFonts w:cs="Arial"/>
                <w:b/>
                <w:bCs/>
              </w:rPr>
              <w:t>SOH</w:t>
            </w:r>
          </w:p>
        </w:tc>
        <w:tc>
          <w:tcPr>
            <w:tcW w:w="8080" w:type="dxa"/>
            <w:vAlign w:val="center"/>
          </w:tcPr>
          <w:p w14:paraId="388F3680" w14:textId="360FA8CB" w:rsidR="00B1402D" w:rsidRDefault="00B1402D" w:rsidP="00B1402D">
            <w:r>
              <w:rPr>
                <w:rFonts w:cs="Arial"/>
                <w:color w:val="000000"/>
              </w:rPr>
              <w:t>State Of Health</w:t>
            </w:r>
          </w:p>
        </w:tc>
      </w:tr>
      <w:tr w:rsidR="00B1402D" w14:paraId="77A08D2D" w14:textId="77777777" w:rsidTr="004C26B6">
        <w:tc>
          <w:tcPr>
            <w:tcW w:w="1129" w:type="dxa"/>
            <w:shd w:val="clear" w:color="auto" w:fill="538135" w:themeFill="accent6" w:themeFillShade="BF"/>
            <w:vAlign w:val="center"/>
          </w:tcPr>
          <w:p w14:paraId="221FC198" w14:textId="40B9B62A" w:rsidR="00B1402D" w:rsidRPr="0007325F" w:rsidRDefault="00B1402D" w:rsidP="00D3420B">
            <w:pPr>
              <w:jc w:val="center"/>
              <w:rPr>
                <w:b/>
                <w:bCs/>
              </w:rPr>
            </w:pPr>
            <w:r>
              <w:rPr>
                <w:rFonts w:cs="Arial"/>
                <w:b/>
                <w:bCs/>
              </w:rPr>
              <w:t>WLTP</w:t>
            </w:r>
          </w:p>
        </w:tc>
        <w:tc>
          <w:tcPr>
            <w:tcW w:w="8080" w:type="dxa"/>
            <w:vAlign w:val="center"/>
          </w:tcPr>
          <w:p w14:paraId="37529EBD" w14:textId="7CF9470C" w:rsidR="00B1402D" w:rsidRDefault="00B1402D" w:rsidP="00B1402D">
            <w:r>
              <w:rPr>
                <w:rFonts w:cs="Arial"/>
                <w:color w:val="000000"/>
              </w:rPr>
              <w:t>Worldwide Harmonised Light Vehicle Test Procedure</w:t>
            </w:r>
          </w:p>
        </w:tc>
      </w:tr>
    </w:tbl>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7" w:name="_Toc115011653"/>
      <w:r>
        <w:lastRenderedPageBreak/>
        <w:t>Introduction and Background</w:t>
      </w:r>
      <w:bookmarkEnd w:id="7"/>
    </w:p>
    <w:p w14:paraId="78738F64" w14:textId="732D6B90" w:rsidR="00087A90" w:rsidRDefault="006C2C36" w:rsidP="00775A60">
      <w:r>
        <w:t xml:space="preserve">Rechargeable batteries are everywhere and can be scaled in </w:t>
      </w:r>
      <w:r w:rsidR="00AE43EA">
        <w:t xml:space="preserve">different </w:t>
      </w:r>
      <w:r>
        <w:t xml:space="preserve">sizes for different applications, in instance at the Wh level </w:t>
      </w:r>
      <w:r w:rsidR="008B701A">
        <w:t>they</w:t>
      </w:r>
      <w:r>
        <w:t xml:space="preserve"> are used in mobile phones, kWh level they are in Electric Vehicles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2C34CC">
        <w:instrText xml:space="preserve"> ADDIN ZOTERO_ITEM CSL_CITATION {"citationID":"LtGCQPXV","properties":{"formattedCitation":"(Mehta, 2022)","plainCitation":"(Mehta, 2022)","noteIndex":0},"citationItems":[{"id":15,"uris":["http://zotero.org/users/9964781/items/DRHUH6JH"],"itemData":{"id":1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14B3DAAF" w:rsidR="000D7E1C" w:rsidRDefault="00087A90" w:rsidP="00775A60">
      <w:proofErr w:type="gramStart"/>
      <w:r>
        <w:t>In order to</w:t>
      </w:r>
      <w:proofErr w:type="gramEnd"/>
      <w:r>
        <w:t xml:space="preserve">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w:t>
      </w:r>
      <w:r w:rsidR="006E4863">
        <w:t>SOC</w:t>
      </w:r>
      <w:r w:rsidR="008B701A">
        <w:t xml:space="preserve"> and </w:t>
      </w:r>
      <w:r w:rsidR="006E4863">
        <w:t>SOH</w:t>
      </w:r>
      <w:r w:rsidR="008B701A">
        <w:t xml:space="preserve"> </w:t>
      </w:r>
      <w:r w:rsidR="000D7E1C">
        <w:t>limits of large battery packs</w:t>
      </w:r>
      <w:r w:rsidR="00F51DD6">
        <w:t xml:space="preserve"> </w:t>
      </w:r>
      <w:r w:rsidR="00F51DD6">
        <w:fldChar w:fldCharType="begin"/>
      </w:r>
      <w:r w:rsidR="002C34CC">
        <w:instrText xml:space="preserve"> ADDIN ZOTERO_ITEM CSL_CITATION {"citationID":"k2RG3MOv","properties":{"formattedCitation":"(Synopsys, 2022)","plainCitation":"(Synopsys, 2022)","noteIndex":0},"citationItems":[{"id":26,"uris":["http://zotero.org/users/9964781/items/LVMIDPII"],"itemData":{"id":26,"type":"document","note":"container-title: Synopsys.com","title":"What is a Battery Management System (BMS)? </w:instrText>
      </w:r>
      <w:r w:rsidR="002C34CC">
        <w:rPr>
          <w:rFonts w:ascii="Tahoma" w:hAnsi="Tahoma" w:cs="Tahoma"/>
        </w:rPr>
        <w:instrText>�</w:instrText>
      </w:r>
      <w:r w:rsidR="002C34CC">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3CE8671D"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2C34CC">
        <w:instrText xml:space="preserve"> ADDIN ZOTERO_ITEM CSL_CITATION {"citationID":"rOdjg8xU","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w:t>
      </w:r>
      <w:r w:rsidR="00694B2C">
        <w:t>determine</w:t>
      </w:r>
      <w:r w:rsidR="00B235F7">
        <w:t xml:space="preserve"> the complex </w:t>
      </w:r>
      <w:r w:rsidR="00694B2C">
        <w:t xml:space="preserve">chemical </w:t>
      </w:r>
      <w:r w:rsidR="00B235F7">
        <w:t>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8" w:name="_Toc115011654"/>
      <w:r>
        <w:lastRenderedPageBreak/>
        <w:t>P</w:t>
      </w:r>
      <w:r w:rsidR="00B10F13" w:rsidRPr="00073934">
        <w:t>roject</w:t>
      </w:r>
      <w:r>
        <w:t>s</w:t>
      </w:r>
      <w:r w:rsidR="00B10F13" w:rsidRPr="00073934">
        <w:t xml:space="preserve"> aim and objectives</w:t>
      </w:r>
      <w:bookmarkEnd w:id="8"/>
    </w:p>
    <w:p w14:paraId="2FC65014" w14:textId="5B0C28D6"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 xml:space="preserve">method, this is achieved by focusing on what constitutes these 6 of the 26 parameters that drive cell characteristics for </w:t>
      </w:r>
      <w:r w:rsidR="00694B2C">
        <w:t>a PBM</w:t>
      </w:r>
      <w:r>
        <w:t>.</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9" w:name="_Toc115011655"/>
      <w:r>
        <w:t xml:space="preserve">Originality and </w:t>
      </w:r>
      <w:r w:rsidRPr="00073934">
        <w:t>Contribution</w:t>
      </w:r>
      <w:r>
        <w:t>s</w:t>
      </w:r>
      <w:bookmarkEnd w:id="9"/>
    </w:p>
    <w:p w14:paraId="70DEC4B1" w14:textId="184B0BAF" w:rsidR="003C40C8" w:rsidRDefault="003C40C8" w:rsidP="003C40C8">
      <w:r>
        <w:t>The project aims to deliver a</w:t>
      </w:r>
      <w:r w:rsidR="006638B5">
        <w:t xml:space="preserve">n </w:t>
      </w:r>
      <w:r>
        <w:t xml:space="preserve">AI method for </w:t>
      </w:r>
      <w:r w:rsidR="00FF69B4">
        <w:t>PBM</w:t>
      </w:r>
      <w:r>
        <w:t xml:space="preserve"> parameter optimisation for a DFN.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307ACFC8" w:rsidR="003C40C8" w:rsidRDefault="003C40C8" w:rsidP="003C40C8">
      <w:r>
        <w:t>The choice of PETLION is to further demonstrate originality and ingenuity, while the framework of this package is clean to use, some features are yet to be full</w:t>
      </w:r>
      <w:r w:rsidR="008671BE">
        <w:t>y</w:t>
      </w:r>
      <w:r>
        <w:t xml:space="preserve">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Cross compatibility between PETLION and Optim.jl to integrate methods for AI and/or Statistical analysis</w:t>
      </w:r>
      <w:r w:rsidR="00FA6C28">
        <w:br w:type="page"/>
      </w:r>
    </w:p>
    <w:p w14:paraId="37F82F52" w14:textId="7CA398F9" w:rsidR="00B10F13" w:rsidRPr="00C71A1F" w:rsidRDefault="004775F2" w:rsidP="004775F2">
      <w:pPr>
        <w:pStyle w:val="Heading1"/>
      </w:pPr>
      <w:bookmarkStart w:id="10" w:name="_Toc115011656"/>
      <w:r>
        <w:rPr>
          <w:rStyle w:val="Heading2Char"/>
          <w:b/>
        </w:rPr>
        <w:lastRenderedPageBreak/>
        <w:t>L</w:t>
      </w:r>
      <w:r w:rsidR="00B10F13" w:rsidRPr="00C71A1F">
        <w:rPr>
          <w:rStyle w:val="Heading2Char"/>
          <w:b/>
        </w:rPr>
        <w:t>iterature</w:t>
      </w:r>
      <w:r w:rsidR="00C71A1F">
        <w:rPr>
          <w:rStyle w:val="Heading2Char"/>
          <w:b/>
        </w:rPr>
        <w:t xml:space="preserve"> review</w:t>
      </w:r>
      <w:bookmarkEnd w:id="10"/>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1" w:name="_Toc108434095"/>
      <w:bookmarkStart w:id="12" w:name="_Ref110451564"/>
      <w:bookmarkStart w:id="13" w:name="_Toc115011657"/>
      <w:r w:rsidRPr="00162C7F">
        <w:t xml:space="preserve">ECM </w:t>
      </w:r>
      <w:r w:rsidRPr="00C71A1F">
        <w:t>compared</w:t>
      </w:r>
      <w:r w:rsidRPr="00162C7F">
        <w:t xml:space="preserve"> to P2D</w:t>
      </w:r>
      <w:bookmarkEnd w:id="11"/>
      <w:bookmarkEnd w:id="12"/>
      <w:bookmarkEnd w:id="13"/>
    </w:p>
    <w:p w14:paraId="2E373A3E" w14:textId="22175A27" w:rsidR="00162C7F" w:rsidRPr="00162C7F" w:rsidRDefault="00162C7F" w:rsidP="00162C7F">
      <w:r w:rsidRPr="00162C7F">
        <w:t xml:space="preserve">An ECM use Resistor and Capacitor (RC) networks to determine the electrical behaviour, this is done by lumping RC’s together and corresponding RC values to obtain the OCV and </w:t>
      </w:r>
      <w:r w:rsidR="006E4863">
        <w:t>SOC</w:t>
      </w:r>
      <w:r w:rsidRPr="00162C7F">
        <w:t xml:space="preserve"> performance for a given cell’s chemistry. In Zhang et al work it captures and discusses a few different lumped RC models of increasing order </w:t>
      </w:r>
      <w:r w:rsidRPr="00162C7F">
        <w:fldChar w:fldCharType="begin"/>
      </w:r>
      <w:r w:rsidR="002C34CC">
        <w:instrText xml:space="preserve"> ADDIN ZOTERO_ITEM CSL_CITATION {"citationID":"YJHjGgjP","properties":{"formattedCitation":"(Zhang, Xia, Li, Cao, {\\i{}et al.}, 2018)","plainCitation":"(Zhang, Xia, Li, Cao, et al., 2018)","noteIndex":0},"citationItems":[{"id":40,"uris":["http://zotero.org/users/9964781/items/HPHJFGYN"],"itemData":{"id":40,"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pictured in</w:t>
      </w:r>
      <w:r w:rsidR="00FA3B98">
        <w:t xml:space="preserve"> </w:t>
      </w:r>
      <w:r w:rsidR="00FA3B98">
        <w:fldChar w:fldCharType="begin"/>
      </w:r>
      <w:r w:rsidR="00FA3B98">
        <w:instrText xml:space="preserve"> REF _Ref114930991 \h </w:instrText>
      </w:r>
      <w:r w:rsidR="00FA3B98">
        <w:fldChar w:fldCharType="separate"/>
      </w:r>
      <w:r w:rsidR="00355CD2">
        <w:t xml:space="preserve">Figure </w:t>
      </w:r>
      <w:r w:rsidR="00355CD2">
        <w:rPr>
          <w:noProof/>
        </w:rPr>
        <w:t>1</w:t>
      </w:r>
      <w:r w:rsidR="00FA3B98">
        <w:fldChar w:fldCharType="end"/>
      </w:r>
      <w:r w:rsidRPr="00162C7F">
        <w:t xml:space="preserve">. </w:t>
      </w:r>
    </w:p>
    <w:p w14:paraId="11E396CD" w14:textId="77777777" w:rsidR="00365CD1" w:rsidRDefault="00162C7F" w:rsidP="00365CD1">
      <w:pPr>
        <w:keepNext/>
        <w:ind w:left="-142"/>
        <w:jc w:val="center"/>
      </w:pPr>
      <w:r w:rsidRPr="00162C7F">
        <w:rPr>
          <w:noProof/>
        </w:rPr>
        <w:drawing>
          <wp:inline distT="0" distB="0" distL="0" distR="0" wp14:anchorId="192E9883" wp14:editId="4C33D509">
            <wp:extent cx="5364727" cy="1714500"/>
            <wp:effectExtent l="0" t="0" r="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491036" cy="1754867"/>
                    </a:xfrm>
                    <a:prstGeom prst="rect">
                      <a:avLst/>
                    </a:prstGeom>
                    <a:ln>
                      <a:noFill/>
                    </a:ln>
                    <a:extLst>
                      <a:ext uri="{53640926-AAD7-44D8-BBD7-CCE9431645EC}">
                        <a14:shadowObscured xmlns:a14="http://schemas.microsoft.com/office/drawing/2010/main"/>
                      </a:ext>
                    </a:extLst>
                  </pic:spPr>
                </pic:pic>
              </a:graphicData>
            </a:graphic>
          </wp:inline>
        </w:drawing>
      </w:r>
    </w:p>
    <w:p w14:paraId="41777013" w14:textId="6BA8813F" w:rsidR="00365CD1" w:rsidRDefault="00365CD1" w:rsidP="00365CD1">
      <w:pPr>
        <w:pStyle w:val="Caption"/>
      </w:pPr>
      <w:bookmarkStart w:id="14" w:name="_Ref114930991"/>
      <w:bookmarkStart w:id="15" w:name="_Toc115009731"/>
      <w:r>
        <w:t xml:space="preserve">Figure </w:t>
      </w:r>
      <w:r w:rsidR="005C3496">
        <w:fldChar w:fldCharType="begin"/>
      </w:r>
      <w:r w:rsidR="005C3496">
        <w:instrText xml:space="preserve"> SEQ Figure \* ARABIC </w:instrText>
      </w:r>
      <w:r w:rsidR="005C3496">
        <w:fldChar w:fldCharType="separate"/>
      </w:r>
      <w:r w:rsidR="00355CD2">
        <w:rPr>
          <w:noProof/>
        </w:rPr>
        <w:t>1</w:t>
      </w:r>
      <w:r w:rsidR="005C3496">
        <w:rPr>
          <w:noProof/>
        </w:rPr>
        <w:fldChar w:fldCharType="end"/>
      </w:r>
      <w:bookmarkEnd w:id="14"/>
      <w:r>
        <w:t>:</w:t>
      </w:r>
      <w:r w:rsidR="00FA3B98">
        <w:t xml:space="preserve"> </w:t>
      </w:r>
      <w:r w:rsidR="001E180C">
        <w:t>C</w:t>
      </w:r>
      <w:r w:rsidRPr="00237358">
        <w:t>ommonly used battery electrical equivalent circuit model</w:t>
      </w:r>
      <w:r w:rsidR="001E180C">
        <w:t>s</w:t>
      </w:r>
      <w:r w:rsidRPr="00237358">
        <w:t xml:space="preserve"> (Zhang, Xia, Li, Cao, et al., 2018)</w:t>
      </w:r>
      <w:bookmarkEnd w:id="15"/>
    </w:p>
    <w:p w14:paraId="4FE70DD7" w14:textId="5FE6BA2A" w:rsidR="00162C7F" w:rsidRPr="00162C7F" w:rsidRDefault="00162C7F" w:rsidP="00365CD1">
      <w:pPr>
        <w:keepNext/>
        <w:ind w:left="142"/>
      </w:pPr>
      <w:r w:rsidRPr="00162C7F">
        <w:t xml:space="preserve">The Pseudo Two-Dimensional (P2D) </w:t>
      </w:r>
      <w:r w:rsidR="00691193">
        <w:t xml:space="preserve">Porous-Electrode </w:t>
      </w:r>
      <w:r w:rsidRPr="00162C7F">
        <w:t xml:space="preserve">model is one type of electrochemical model, which </w:t>
      </w:r>
      <w:r w:rsidR="00627619">
        <w:t>Plett</w:t>
      </w:r>
      <w:r w:rsidRPr="00162C7F">
        <w:t xml:space="preserve"> covers in more depth</w:t>
      </w:r>
      <w:r w:rsidR="00627619">
        <w:t xml:space="preserve"> </w:t>
      </w:r>
      <w:r w:rsidR="00627619">
        <w:fldChar w:fldCharType="begin"/>
      </w:r>
      <w:r w:rsidR="002C34CC">
        <w:instrText xml:space="preserve"> ADDIN ZOTERO_ITEM CSL_CITATION {"citationID":"enpWWi46","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Plett, 2015)</w:t>
      </w:r>
      <w:r w:rsidR="00627619">
        <w:fldChar w:fldCharType="end"/>
      </w:r>
      <w:r w:rsidRPr="00162C7F">
        <w:t xml:space="preserve">. The fundamental of this model is that the porous material on both electrodes, is simplified to be a perfect </w:t>
      </w:r>
      <w:r w:rsidR="00347A59">
        <w:t>particle</w:t>
      </w:r>
      <w:r w:rsidRPr="00162C7F">
        <w:t xml:space="preserve"> in the 2D domain (</w:t>
      </w:r>
      <w:r w:rsidR="00FA3B98">
        <w:fldChar w:fldCharType="begin"/>
      </w:r>
      <w:r w:rsidR="00FA3B98">
        <w:instrText xml:space="preserve"> REF _Ref114931026 \h </w:instrText>
      </w:r>
      <w:r w:rsidR="00FA3B98">
        <w:fldChar w:fldCharType="separate"/>
      </w:r>
      <w:r w:rsidR="00355CD2">
        <w:t xml:space="preserve">Figure </w:t>
      </w:r>
      <w:r w:rsidR="00355CD2">
        <w:rPr>
          <w:noProof/>
        </w:rPr>
        <w:t>2</w:t>
      </w:r>
      <w:r w:rsidR="00FA3B98">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01532309" w14:textId="77777777" w:rsidR="00FA3B98" w:rsidRDefault="00162C7F" w:rsidP="00FA3B98">
      <w:pPr>
        <w:keepNext/>
        <w:jc w:val="center"/>
      </w:pPr>
      <w:r w:rsidRPr="00162C7F">
        <w:rPr>
          <w:noProof/>
        </w:rPr>
        <w:drawing>
          <wp:inline distT="0" distB="0" distL="0" distR="0" wp14:anchorId="5C7B0432" wp14:editId="66F1C771">
            <wp:extent cx="4718010" cy="180022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47960" cy="1811653"/>
                    </a:xfrm>
                    <a:prstGeom prst="rect">
                      <a:avLst/>
                    </a:prstGeom>
                    <a:noFill/>
                    <a:ln>
                      <a:noFill/>
                    </a:ln>
                  </pic:spPr>
                </pic:pic>
              </a:graphicData>
            </a:graphic>
          </wp:inline>
        </w:drawing>
      </w:r>
    </w:p>
    <w:p w14:paraId="6E0AE1B8" w14:textId="39DE2BF8" w:rsidR="00162C7F" w:rsidRPr="00162C7F" w:rsidRDefault="00FA3B98" w:rsidP="00FA3B98">
      <w:pPr>
        <w:pStyle w:val="Caption"/>
      </w:pPr>
      <w:bookmarkStart w:id="16" w:name="_Ref114931026"/>
      <w:bookmarkStart w:id="17" w:name="_Toc115009732"/>
      <w:r>
        <w:t xml:space="preserve">Figure </w:t>
      </w:r>
      <w:r w:rsidR="005C3496">
        <w:fldChar w:fldCharType="begin"/>
      </w:r>
      <w:r w:rsidR="005C3496">
        <w:instrText xml:space="preserve"> SEQ Figure \* ARABIC </w:instrText>
      </w:r>
      <w:r w:rsidR="005C3496">
        <w:fldChar w:fldCharType="separate"/>
      </w:r>
      <w:r w:rsidR="00355CD2">
        <w:rPr>
          <w:noProof/>
        </w:rPr>
        <w:t>2</w:t>
      </w:r>
      <w:r w:rsidR="005C3496">
        <w:rPr>
          <w:noProof/>
        </w:rPr>
        <w:fldChar w:fldCharType="end"/>
      </w:r>
      <w:bookmarkEnd w:id="16"/>
      <w:r>
        <w:t xml:space="preserve">: </w:t>
      </w:r>
      <w:r w:rsidRPr="00843875">
        <w:t>P2D Porous-Electrode model (Plett, 2015)</w:t>
      </w:r>
      <w:bookmarkEnd w:id="17"/>
    </w:p>
    <w:p w14:paraId="4C4E4DCB" w14:textId="70B50BE3" w:rsidR="00162C7F" w:rsidRPr="00162C7F" w:rsidRDefault="00162C7F" w:rsidP="00162C7F">
      <w:r w:rsidRPr="00162C7F">
        <w:lastRenderedPageBreak/>
        <w:t xml:space="preserve">The systems of equations drive upwards of 26 different parameters, which are all defined in Bizeray et al’s work </w:t>
      </w:r>
      <w:r w:rsidRPr="00162C7F">
        <w:fldChar w:fldCharType="begin"/>
      </w:r>
      <w:r w:rsidR="002C34CC">
        <w:instrText xml:space="preserve"> ADDIN ZOTERO_ITEM CSL_CITATION {"citationID":"2C75I9jn","properties":{"formattedCitation":"(A. M. Bizeray {\\i{}et al.}, 2019)","plainCitation":"(A. M. Bizeray et al., 2019)","noteIndex":0},"citationItems":[{"id":46,"uris":["http://zotero.org/users/9964781/items/TXF2QRGZ"],"itemData":{"id":46,"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Bizeray </w:t>
      </w:r>
      <w:r w:rsidRPr="00162C7F">
        <w:rPr>
          <w:rFonts w:cs="Arial"/>
          <w:i/>
          <w:iCs/>
          <w:szCs w:val="24"/>
        </w:rPr>
        <w:t>et al.</w:t>
      </w:r>
      <w:r w:rsidRPr="00162C7F">
        <w:rPr>
          <w:rFonts w:cs="Arial"/>
          <w:szCs w:val="24"/>
        </w:rPr>
        <w:t>, 2019)</w:t>
      </w:r>
      <w:r w:rsidRPr="00162C7F">
        <w:fldChar w:fldCharType="end"/>
      </w:r>
      <w:r w:rsidRPr="00162C7F">
        <w:t xml:space="preserve">.This is incredibly advantageous as it gives much more control to idealise the </w:t>
      </w:r>
      <w:r w:rsidR="00347A59">
        <w:t xml:space="preserve">true chemical </w:t>
      </w:r>
      <w:r w:rsidRPr="00162C7F">
        <w:t>behaviour of the cell in comparison to ECM models RC values.</w:t>
      </w:r>
    </w:p>
    <w:p w14:paraId="1223C996" w14:textId="7009DA93" w:rsidR="00162C7F" w:rsidRPr="00162C7F" w:rsidRDefault="00162C7F" w:rsidP="00162C7F">
      <w:r w:rsidRPr="00162C7F">
        <w:t xml:space="preserve">In conclusion, the author has shown the fundamentals and concepts of an ECM and P2D model.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355CD2">
        <w:t>2.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355CD2">
        <w:t>A 2.1</w:t>
      </w:r>
      <w:r w:rsidR="00953920">
        <w:fldChar w:fldCharType="end"/>
      </w:r>
      <w:r w:rsidR="00C71A1F">
        <w:t xml:space="preserve"> of </w:t>
      </w:r>
      <w:r w:rsidR="004461E1">
        <w:t xml:space="preserve">the </w:t>
      </w:r>
      <w:r w:rsidR="00C71A1F">
        <w:t xml:space="preserve">appendix </w:t>
      </w:r>
      <w:r w:rsidR="00347A59">
        <w:t xml:space="preserve">provides a deeper dive into </w:t>
      </w:r>
      <w:r w:rsidR="00C71A1F">
        <w:t xml:space="preserve">the performance </w:t>
      </w:r>
      <w:r w:rsidR="00800E5A">
        <w:t>advantages</w:t>
      </w:r>
      <w:r w:rsidR="00347A59">
        <w:t xml:space="preserve"> of PBM’s to ECM </w:t>
      </w:r>
      <w:r w:rsidR="00800E5A">
        <w:t>and other cell models</w:t>
      </w:r>
      <w:r w:rsidR="00953920">
        <w:t xml:space="preserve"> (</w:t>
      </w:r>
      <w:r w:rsidR="00953920">
        <w:fldChar w:fldCharType="begin"/>
      </w:r>
      <w:r w:rsidR="00953920">
        <w:instrText xml:space="preserve"> REF _Ref111487389 \r \h </w:instrText>
      </w:r>
      <w:r w:rsidR="00953920">
        <w:fldChar w:fldCharType="separate"/>
      </w:r>
      <w:r w:rsidR="00355CD2">
        <w:t>A 2.2</w:t>
      </w:r>
      <w:r w:rsidR="00953920">
        <w:fldChar w:fldCharType="end"/>
      </w:r>
      <w:r w:rsidR="00953920">
        <w:t>)</w:t>
      </w:r>
      <w:r w:rsidR="00C71A1F">
        <w:t>.</w:t>
      </w:r>
    </w:p>
    <w:p w14:paraId="01F949AD" w14:textId="4CE7F70E" w:rsidR="00162C7F" w:rsidRPr="00162C7F" w:rsidRDefault="00162C7F" w:rsidP="004775F2">
      <w:pPr>
        <w:pStyle w:val="Heading2"/>
      </w:pPr>
      <w:bookmarkStart w:id="18" w:name="_Ref98149857"/>
      <w:bookmarkStart w:id="19" w:name="_Toc108434096"/>
      <w:bookmarkStart w:id="20" w:name="_Toc115011658"/>
      <w:r w:rsidRPr="00162C7F">
        <w:t>Sensitivity Analysis</w:t>
      </w:r>
      <w:bookmarkEnd w:id="18"/>
      <w:bookmarkEnd w:id="19"/>
      <w:bookmarkEnd w:id="20"/>
    </w:p>
    <w:p w14:paraId="538C1E94" w14:textId="07464CC7"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w:t>
      </w:r>
      <w:r w:rsidR="00347A59">
        <w:t>ing</w:t>
      </w:r>
      <w:r w:rsidRPr="00162C7F">
        <w:t xml:space="preserve"> changing values for a single parameter One-At-a-Time (OAT) and measures how the output changes from a fixed position. The 26 parameters are grouped into 4 sub categories in Li et al’s paper </w:t>
      </w:r>
      <w:r w:rsidRPr="00162C7F">
        <w:fldChar w:fldCharType="begin"/>
      </w:r>
      <w:r w:rsidR="008D6D58">
        <w:instrText xml:space="preserve"> ADDIN ZOTERO_ITEM CSL_CITATION {"citationID":"ywoFPKf1","properties":{"formattedCitation":"(Li {\\i{}et al.}, 2020)","plainCitation":"(Li et al., 2020)","noteIndex":0},"citationItems":[{"id":"j4kqDiXN/qqI7Ndy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114FC488" w:rsidR="00162C7F" w:rsidRPr="00162C7F" w:rsidRDefault="00162C7F" w:rsidP="00162C7F">
      <w:r w:rsidRPr="00162C7F">
        <w:t xml:space="preserve">These parameters have applied boundary conditions which then are OAT calculated, </w:t>
      </w:r>
      <w:proofErr w:type="gramStart"/>
      <w:r w:rsidRPr="00162C7F">
        <w:t>the larger majority of</w:t>
      </w:r>
      <w:proofErr w:type="gramEnd"/>
      <w:r w:rsidRPr="00162C7F">
        <w:t xml:space="preserve"> papers have chosen to present how terminal voltage is affected. Terminal voltage is primarily chosen as this is much easier to validate to real world data sets, however Li et al’s paper does show how alternative </w:t>
      </w:r>
      <w:r w:rsidR="00347A59">
        <w:t xml:space="preserve">such as SOC and </w:t>
      </w:r>
      <w:r w:rsidR="00BD4BBB">
        <w:t xml:space="preserve">capacity have different parameters sensitivities </w:t>
      </w:r>
      <w:r w:rsidRPr="00162C7F">
        <w:fldChar w:fldCharType="begin"/>
      </w:r>
      <w:r w:rsidR="008D6D58">
        <w:instrText xml:space="preserve"> ADDIN ZOTERO_ITEM CSL_CITATION {"citationID":"TbNOmLNN","properties":{"formattedCitation":"(Li {\\i{}et al.}, 2020)","plainCitation":"(Li et al., 2020)","noteIndex":0},"citationItems":[{"id":"j4kqDiXN/qqI7NdyF","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5247ECE9"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355CD2" w:rsidRPr="00355CD2">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13AEC878" w:rsidR="00162C7F" w:rsidRPr="00162C7F" w:rsidRDefault="00162C7F" w:rsidP="00162C7F">
      <w:pPr>
        <w:spacing w:after="200" w:line="240" w:lineRule="auto"/>
        <w:jc w:val="center"/>
        <w:rPr>
          <w:i/>
          <w:iCs/>
          <w:sz w:val="18"/>
          <w:szCs w:val="18"/>
        </w:rPr>
      </w:pPr>
      <w:bookmarkStart w:id="21" w:name="_Ref98155545"/>
      <w:bookmarkStart w:id="22" w:name="_Toc108434117"/>
      <w:bookmarkStart w:id="23" w:name="_Toc11500973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355CD2">
        <w:rPr>
          <w:i/>
          <w:iCs/>
          <w:noProof/>
          <w:sz w:val="18"/>
          <w:szCs w:val="18"/>
        </w:rPr>
        <w:t>3</w:t>
      </w:r>
      <w:r w:rsidRPr="00162C7F">
        <w:rPr>
          <w:i/>
          <w:iCs/>
          <w:noProof/>
          <w:sz w:val="18"/>
          <w:szCs w:val="18"/>
        </w:rPr>
        <w:fldChar w:fldCharType="end"/>
      </w:r>
      <w:bookmarkEnd w:id="21"/>
      <w:r w:rsidRPr="00162C7F">
        <w:rPr>
          <w:i/>
          <w:iCs/>
          <w:sz w:val="18"/>
          <w:szCs w:val="18"/>
        </w:rPr>
        <w:t xml:space="preserve">: Schematic of experiment-based parameter identification </w:t>
      </w:r>
      <w:r w:rsidRPr="00162C7F">
        <w:rPr>
          <w:i/>
          <w:iCs/>
          <w:sz w:val="18"/>
          <w:szCs w:val="18"/>
        </w:rPr>
        <w:fldChar w:fldCharType="begin"/>
      </w:r>
      <w:r w:rsidR="002C34CC">
        <w:rPr>
          <w:i/>
          <w:iCs/>
          <w:sz w:val="18"/>
          <w:szCs w:val="18"/>
        </w:rPr>
        <w:instrText xml:space="preserve"> ADDIN ZOTERO_ITEM CSL_CITATION {"citationID":"G4cd1Io7","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2"/>
      <w:bookmarkEnd w:id="23"/>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4DC6C9C8"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355CD2">
        <w:t>2.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355CD2">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4" w:name="_Ref98161511"/>
      <w:bookmarkStart w:id="25" w:name="_Toc108434097"/>
      <w:bookmarkStart w:id="26" w:name="_Toc115011659"/>
      <w:r>
        <w:t>Data-driven</w:t>
      </w:r>
      <w:r w:rsidR="00162C7F" w:rsidRPr="00162C7F">
        <w:t xml:space="preserve"> Optimisation</w:t>
      </w:r>
      <w:bookmarkEnd w:id="24"/>
      <w:bookmarkEnd w:id="25"/>
      <w:bookmarkEnd w:id="26"/>
    </w:p>
    <w:p w14:paraId="42AB083D" w14:textId="0FF992B2"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al’s further work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355CD2" w:rsidRPr="00355CD2">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6866291E" w:rsidR="00162C7F" w:rsidRPr="00162C7F" w:rsidRDefault="00162C7F" w:rsidP="00162C7F">
      <w:pPr>
        <w:spacing w:after="200" w:line="240" w:lineRule="auto"/>
        <w:jc w:val="center"/>
        <w:rPr>
          <w:i/>
          <w:iCs/>
          <w:sz w:val="18"/>
          <w:szCs w:val="18"/>
        </w:rPr>
      </w:pPr>
      <w:bookmarkStart w:id="27" w:name="_Ref98156174"/>
      <w:bookmarkStart w:id="28" w:name="_Toc108434118"/>
      <w:bookmarkStart w:id="29" w:name="_Toc115009734"/>
      <w:bookmarkStart w:id="30" w:name="_Ref113353890"/>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355CD2">
        <w:rPr>
          <w:i/>
          <w:iCs/>
          <w:noProof/>
          <w:sz w:val="18"/>
          <w:szCs w:val="18"/>
        </w:rPr>
        <w:t>4</w:t>
      </w:r>
      <w:r w:rsidRPr="00162C7F">
        <w:rPr>
          <w:i/>
          <w:iCs/>
          <w:noProof/>
          <w:sz w:val="18"/>
          <w:szCs w:val="18"/>
        </w:rPr>
        <w:fldChar w:fldCharType="end"/>
      </w:r>
      <w:bookmarkEnd w:id="27"/>
      <w:r w:rsidRPr="00162C7F">
        <w:rPr>
          <w:i/>
          <w:iCs/>
          <w:sz w:val="18"/>
          <w:szCs w:val="18"/>
        </w:rPr>
        <w:t xml:space="preserve">: Schematic of the multi-objective multi-step data-driven identification process </w:t>
      </w:r>
      <w:r w:rsidRPr="00162C7F">
        <w:rPr>
          <w:i/>
          <w:iCs/>
          <w:sz w:val="18"/>
          <w:szCs w:val="18"/>
        </w:rPr>
        <w:fldChar w:fldCharType="begin"/>
      </w:r>
      <w:r w:rsidR="002C34CC">
        <w:rPr>
          <w:i/>
          <w:iCs/>
          <w:sz w:val="18"/>
          <w:szCs w:val="18"/>
        </w:rPr>
        <w:instrText xml:space="preserve"> ADDIN ZOTERO_ITEM CSL_CITATION {"citationID":"c9CXx6sD","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8"/>
      <w:bookmarkEnd w:id="29"/>
      <w:r w:rsidRPr="00162C7F">
        <w:rPr>
          <w:i/>
          <w:iCs/>
          <w:sz w:val="18"/>
          <w:szCs w:val="18"/>
        </w:rPr>
        <w:fldChar w:fldCharType="end"/>
      </w:r>
      <w:bookmarkEnd w:id="30"/>
    </w:p>
    <w:p w14:paraId="52181D05" w14:textId="29BF8F40" w:rsidR="00162C7F" w:rsidRDefault="00162C7F" w:rsidP="00162C7F">
      <w:r w:rsidRPr="00162C7F">
        <w:t xml:space="preserve">By integrating machine learning techniques in a multi-stage process, it enables to populate close fitting values for a respective chemistry. The primary strategy W. Li et al’s work deploys is the Cuckoo Search Algorithm (CSA) which was developed by Yang et al </w:t>
      </w:r>
      <w:r w:rsidRPr="00162C7F">
        <w:fldChar w:fldCharType="begin"/>
      </w:r>
      <w:r w:rsidR="002C34CC">
        <w:instrText xml:space="preserve"> ADDIN ZOTERO_ITEM CSL_CITATION {"citationID":"5UBwxwK3","properties":{"formattedCitation":"(X. -S. Yang and Suash Deb, 2009)","plainCitation":"(X. -S. Yang and Suash Deb, 2009)","noteIndex":0},"citationItems":[{"id":35,"uris":["http://zotero.org/users/9964781/items/KB22DGJU"],"itemData":{"id":35,"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X. -S. Yang and Suash Deb, 2009)</w:t>
      </w:r>
      <w:r w:rsidRPr="00162C7F">
        <w:fldChar w:fldCharType="end"/>
      </w:r>
      <w:r w:rsidRPr="00162C7F">
        <w:t xml:space="preserve">. The CSA is </w:t>
      </w:r>
      <w:r w:rsidR="00BD4BBB">
        <w:t xml:space="preserve">a </w:t>
      </w:r>
      <w:r w:rsidRPr="00162C7F">
        <w:t xml:space="preserve">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03317D44">
            <wp:extent cx="3765550" cy="37525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9011" cy="3825729"/>
                    </a:xfrm>
                    <a:prstGeom prst="rect">
                      <a:avLst/>
                    </a:prstGeom>
                  </pic:spPr>
                </pic:pic>
              </a:graphicData>
            </a:graphic>
          </wp:inline>
        </w:drawing>
      </w:r>
    </w:p>
    <w:p w14:paraId="2E3BC4DF" w14:textId="1A2C39FE" w:rsidR="00A51C6D" w:rsidRDefault="00A51C6D" w:rsidP="00A51C6D">
      <w:pPr>
        <w:pStyle w:val="Caption"/>
      </w:pPr>
      <w:bookmarkStart w:id="31" w:name="_Ref114326325"/>
      <w:bookmarkStart w:id="32" w:name="_Toc115009735"/>
      <w:r>
        <w:t xml:space="preserve">Figure </w:t>
      </w:r>
      <w:r w:rsidR="005C3496">
        <w:fldChar w:fldCharType="begin"/>
      </w:r>
      <w:r w:rsidR="005C3496">
        <w:instrText xml:space="preserve"> SEQ Figure \* ARABIC </w:instrText>
      </w:r>
      <w:r w:rsidR="005C3496">
        <w:fldChar w:fldCharType="separate"/>
      </w:r>
      <w:r w:rsidR="00355CD2">
        <w:rPr>
          <w:noProof/>
        </w:rPr>
        <w:t>5</w:t>
      </w:r>
      <w:r w:rsidR="005C3496">
        <w:rPr>
          <w:noProof/>
        </w:rPr>
        <w:fldChar w:fldCharType="end"/>
      </w:r>
      <w:bookmarkEnd w:id="31"/>
      <w:r>
        <w:t>: Error distributions of the invasive experimental and data-driven parameter</w:t>
      </w:r>
      <w:bookmarkEnd w:id="32"/>
    </w:p>
    <w:p w14:paraId="5F13456B" w14:textId="6DEB60C3" w:rsidR="00A51C6D" w:rsidRPr="00245599" w:rsidRDefault="00A51C6D" w:rsidP="00A51C6D">
      <w:pPr>
        <w:pStyle w:val="Caption"/>
        <w:rPr>
          <w:lang w:val="fr-FR"/>
        </w:rPr>
      </w:pPr>
      <w:r w:rsidRPr="00245599">
        <w:rPr>
          <w:lang w:val="fr-FR"/>
        </w:rPr>
        <w:t xml:space="preserve">identification results under 2C discharge </w:t>
      </w:r>
      <w:r>
        <w:fldChar w:fldCharType="begin"/>
      </w:r>
      <w:r w:rsidR="002C34CC">
        <w:rPr>
          <w:lang w:val="fr-FR"/>
        </w:rPr>
        <w:instrText xml:space="preserve"> ADDIN ZOTERO_ITEM CSL_CITATION {"citationID":"fs1Ol5fb","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0BD84CD5" w:rsidR="00245599" w:rsidRPr="00245599" w:rsidRDefault="00245599" w:rsidP="00162C7F">
      <w:r>
        <w:fldChar w:fldCharType="begin"/>
      </w:r>
      <w:r w:rsidRPr="00245599">
        <w:instrText xml:space="preserve"> REF _Ref114326325 \h </w:instrText>
      </w:r>
      <w:r>
        <w:fldChar w:fldCharType="separate"/>
      </w:r>
      <w:r w:rsidR="00355CD2">
        <w:t xml:space="preserve">Figure </w:t>
      </w:r>
      <w:r w:rsidR="00355CD2">
        <w:rPr>
          <w:noProof/>
        </w:rPr>
        <w:t>5</w:t>
      </w:r>
      <w:r>
        <w:fldChar w:fldCharType="end"/>
      </w:r>
      <w:r w:rsidRPr="00245599">
        <w:t xml:space="preserve"> </w:t>
      </w:r>
      <w:proofErr w:type="gramStart"/>
      <w:r w:rsidRPr="00245599">
        <w:t>demonstrat</w:t>
      </w:r>
      <w:r>
        <w:t>es clearly</w:t>
      </w:r>
      <w:proofErr w:type="gramEnd"/>
      <w:r>
        <w:t xml:space="preserve"> the performance advantage of how the CSA algorithm outperforms the experimentally populated values for a 2C discharge experiment</w:t>
      </w:r>
      <w:r w:rsidR="00BD4BBB">
        <w:t>, as</w:t>
      </w:r>
      <w:r>
        <w:t xml:space="preserve"> the Voltage RMSE </w:t>
      </w:r>
      <w:r w:rsidR="00BD4BBB">
        <w:t>has been</w:t>
      </w:r>
      <w:r>
        <w:t xml:space="preserve"> reduced</w:t>
      </w:r>
      <w:r w:rsidR="00BD4BBB">
        <w:t xml:space="preserve"> compared to the experimental identification</w:t>
      </w:r>
      <w:r>
        <w:t xml:space="preserve">.  </w:t>
      </w:r>
    </w:p>
    <w:p w14:paraId="687046CE" w14:textId="4956C5C9"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00BD4BBB">
        <w:fldChar w:fldCharType="begin"/>
      </w:r>
      <w:r w:rsidR="00BD4BBB">
        <w:instrText xml:space="preserve"> REF _Ref114931844 \n \h </w:instrText>
      </w:r>
      <w:r w:rsidR="00BD4BBB">
        <w:fldChar w:fldCharType="separate"/>
      </w:r>
      <w:r w:rsidR="00355CD2">
        <w:t>2.4</w:t>
      </w:r>
      <w:r w:rsidR="00BD4BBB">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3" w:name="_Ref98162399"/>
      <w:bookmarkStart w:id="34" w:name="_Toc108434098"/>
      <w:r>
        <w:br w:type="page"/>
      </w:r>
    </w:p>
    <w:p w14:paraId="156CA1DD" w14:textId="0A07FC5B" w:rsidR="00162C7F" w:rsidRPr="00162C7F" w:rsidRDefault="00162C7F" w:rsidP="004775F2">
      <w:pPr>
        <w:pStyle w:val="Heading2"/>
      </w:pPr>
      <w:bookmarkStart w:id="35" w:name="_Ref114931844"/>
      <w:bookmarkStart w:id="36" w:name="_Ref114933023"/>
      <w:bookmarkStart w:id="37" w:name="_Toc115011660"/>
      <w:r w:rsidRPr="00162C7F">
        <w:lastRenderedPageBreak/>
        <w:t>PSO Optimisation</w:t>
      </w:r>
      <w:bookmarkEnd w:id="33"/>
      <w:bookmarkEnd w:id="34"/>
      <w:bookmarkEnd w:id="35"/>
      <w:bookmarkEnd w:id="36"/>
      <w:bookmarkEnd w:id="37"/>
    </w:p>
    <w:p w14:paraId="038A5103" w14:textId="0FF8A5C9"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00E469DC">
        <w:t>, which</w:t>
      </w:r>
      <w:r w:rsidRPr="00162C7F">
        <w:t xml:space="preserve"> </w:t>
      </w:r>
      <w:r w:rsidR="004255A0">
        <w:t xml:space="preserve">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2C34CC">
        <w:instrText xml:space="preserve"> ADDIN ZOTERO_ITEM CSL_CITATION {"citationID":"gksHvfuO","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0CED34E6"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w:t>
      </w:r>
      <w:r w:rsidR="00E469DC">
        <w:t xml:space="preserve">is </w:t>
      </w:r>
      <w:r w:rsidR="00245599">
        <w:t>based upon using artificial life to come to the decision of a global minimised result while tying an evolutionary element where generations feedback prior learning to inform the global best result</w:t>
      </w:r>
      <w:r w:rsidR="00455BD7">
        <w:t xml:space="preserve">, with no </w:t>
      </w:r>
      <w:r w:rsidR="00E469DC">
        <w:t xml:space="preserve">real </w:t>
      </w:r>
      <w:r w:rsidR="00455BD7">
        <w:t>ability</w:t>
      </w:r>
      <w:r w:rsidR="00E469DC">
        <w:t xml:space="preserve"> for the user</w:t>
      </w:r>
      <w:r w:rsidR="00455BD7">
        <w:t xml:space="preserve">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al’s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355CD2">
        <w:rPr>
          <w:rFonts w:cs="Arial"/>
        </w:rPr>
        <w:t>2.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355CD2">
        <w:t xml:space="preserve">Figure </w:t>
      </w:r>
      <w:r w:rsidR="00355CD2">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1FB68A1B" w:rsidR="00245599" w:rsidRDefault="00245599" w:rsidP="00245599">
      <w:pPr>
        <w:pStyle w:val="Caption"/>
      </w:pPr>
      <w:bookmarkStart w:id="38" w:name="_Ref114327000"/>
      <w:bookmarkStart w:id="39" w:name="_Toc115009736"/>
      <w:r>
        <w:t xml:space="preserve">Figure </w:t>
      </w:r>
      <w:r w:rsidR="005C3496">
        <w:fldChar w:fldCharType="begin"/>
      </w:r>
      <w:r w:rsidR="005C3496">
        <w:instrText xml:space="preserve"> SEQ Figure \* ARABIC </w:instrText>
      </w:r>
      <w:r w:rsidR="005C3496">
        <w:fldChar w:fldCharType="separate"/>
      </w:r>
      <w:r w:rsidR="00355CD2">
        <w:rPr>
          <w:noProof/>
        </w:rPr>
        <w:t>6</w:t>
      </w:r>
      <w:r w:rsidR="005C3496">
        <w:rPr>
          <w:noProof/>
        </w:rPr>
        <w:fldChar w:fldCharType="end"/>
      </w:r>
      <w:bookmarkEnd w:id="38"/>
      <w:r>
        <w:t xml:space="preserve">: </w:t>
      </w:r>
      <w:r w:rsidRPr="00773386">
        <w:t>PSO against CSA for simulation iterations and RMSE</w:t>
      </w:r>
      <w:r>
        <w:t xml:space="preserve"> voltage</w:t>
      </w:r>
      <w:r w:rsidRPr="00773386">
        <w:t xml:space="preserve"> error (Li et al., 2022)</w:t>
      </w:r>
      <w:bookmarkEnd w:id="39"/>
    </w:p>
    <w:p w14:paraId="3AF133C3" w14:textId="0B7479C9"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w:t>
      </w:r>
    </w:p>
    <w:p w14:paraId="19250904" w14:textId="61ABEC78"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355CD2">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40" w:name="_Toc115011661"/>
      <w:r w:rsidRPr="00073934">
        <w:lastRenderedPageBreak/>
        <w:t>Methodology</w:t>
      </w:r>
      <w:bookmarkEnd w:id="40"/>
    </w:p>
    <w:p w14:paraId="4CDBC571" w14:textId="0920EA09"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355CD2">
        <w:t xml:space="preserve">Figure </w:t>
      </w:r>
      <w:r w:rsidR="00355CD2">
        <w:rPr>
          <w:noProof/>
        </w:rPr>
        <w:t>7</w:t>
      </w:r>
      <w:r>
        <w:fldChar w:fldCharType="end"/>
      </w:r>
      <w:r>
        <w:t>, where it</w:t>
      </w:r>
      <w:r w:rsidR="003F0CCC">
        <w:t xml:space="preserve"> is </w:t>
      </w:r>
      <w:r w:rsidR="00E469DC">
        <w:t>a 6-stage</w:t>
      </w:r>
      <w:r w:rsidR="003F0CCC">
        <w:t xml:space="preserve"> process</w:t>
      </w:r>
      <w:r>
        <w:t xml:space="preserve"> highlight</w:t>
      </w:r>
      <w:r w:rsidR="00E469DC">
        <w:t>ing</w:t>
      </w:r>
      <w:r>
        <w:t xml:space="preserve">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700B8872" w:rsidR="00FA6C28" w:rsidRPr="003352FE" w:rsidRDefault="00FA6C28" w:rsidP="00FA6C28">
      <w:pPr>
        <w:pStyle w:val="Caption"/>
      </w:pPr>
      <w:bookmarkStart w:id="41" w:name="_Ref97731917"/>
      <w:bookmarkStart w:id="42" w:name="_Toc108434122"/>
      <w:bookmarkStart w:id="43" w:name="_Toc115009737"/>
      <w:r>
        <w:t xml:space="preserve">Figure </w:t>
      </w:r>
      <w:r w:rsidR="005C3496">
        <w:fldChar w:fldCharType="begin"/>
      </w:r>
      <w:r w:rsidR="005C3496">
        <w:instrText xml:space="preserve"> SEQ Figure \* ARABIC </w:instrText>
      </w:r>
      <w:r w:rsidR="005C3496">
        <w:fldChar w:fldCharType="separate"/>
      </w:r>
      <w:r w:rsidR="00355CD2">
        <w:rPr>
          <w:noProof/>
        </w:rPr>
        <w:t>7</w:t>
      </w:r>
      <w:r w:rsidR="005C3496">
        <w:rPr>
          <w:noProof/>
        </w:rPr>
        <w:fldChar w:fldCharType="end"/>
      </w:r>
      <w:bookmarkEnd w:id="41"/>
      <w:r>
        <w:t>: Overall Project Methodology</w:t>
      </w:r>
      <w:bookmarkEnd w:id="42"/>
      <w:bookmarkEnd w:id="43"/>
    </w:p>
    <w:p w14:paraId="1BA8B19E" w14:textId="6D1AFAC9" w:rsidR="003F0CCC" w:rsidRDefault="003F0CCC" w:rsidP="003F0CCC">
      <w:pPr>
        <w:pStyle w:val="Heading2"/>
      </w:pPr>
      <w:bookmarkStart w:id="44" w:name="_Toc108434100"/>
      <w:bookmarkStart w:id="45" w:name="_Toc115011662"/>
      <w:r>
        <w:lastRenderedPageBreak/>
        <w:t>Objective 1</w:t>
      </w:r>
      <w:bookmarkEnd w:id="44"/>
      <w:bookmarkEnd w:id="45"/>
    </w:p>
    <w:p w14:paraId="31B2B9B7" w14:textId="3FDDDD77" w:rsidR="003F0CCC" w:rsidRDefault="003F0CCC" w:rsidP="003F0CCC">
      <w:r>
        <w:t>Primarily this objective w</w:t>
      </w:r>
      <w:r w:rsidR="00C7240A">
        <w:t>as</w:t>
      </w:r>
      <w:r>
        <w:t xml:space="preserve"> </w:t>
      </w:r>
      <w:r w:rsidR="00C7240A">
        <w:t xml:space="preserve">an initial </w:t>
      </w:r>
      <w:r>
        <w:t xml:space="preserve">literature review for ECM and P2D models, how they can be deployed on BMS’s, and comparing the performance advantages of </w:t>
      </w:r>
      <w:r w:rsidR="00E469DC">
        <w:t xml:space="preserve">a </w:t>
      </w:r>
      <w:r>
        <w:t>P2D model with the disadvantages of hardware integration</w:t>
      </w:r>
      <w:r w:rsidR="00EF4348">
        <w:t xml:space="preserve">, which </w:t>
      </w:r>
      <w:r w:rsidR="00C7240A">
        <w:t xml:space="preserve">is </w:t>
      </w:r>
      <w:r w:rsidR="00EF4348">
        <w:t>covered in the initial literature review (</w:t>
      </w:r>
      <w:r w:rsidR="00EF4348">
        <w:fldChar w:fldCharType="begin"/>
      </w:r>
      <w:r w:rsidR="00EF4348">
        <w:instrText xml:space="preserve"> REF _Ref110451564 \r \h </w:instrText>
      </w:r>
      <w:r w:rsidR="00EF4348">
        <w:fldChar w:fldCharType="separate"/>
      </w:r>
      <w:r w:rsidR="00355CD2">
        <w:t>2.1</w:t>
      </w:r>
      <w:r w:rsidR="00EF4348">
        <w:fldChar w:fldCharType="end"/>
      </w:r>
      <w:r w:rsidR="00EF4348">
        <w:t>)</w:t>
      </w:r>
      <w:r w:rsidR="00E469DC">
        <w:t xml:space="preserve"> and appendices (</w:t>
      </w:r>
      <w:r w:rsidR="001D7ABB">
        <w:fldChar w:fldCharType="begin"/>
      </w:r>
      <w:r w:rsidR="001D7ABB">
        <w:instrText xml:space="preserve"> REF _Ref112589870 \n \h </w:instrText>
      </w:r>
      <w:r w:rsidR="001D7ABB">
        <w:fldChar w:fldCharType="separate"/>
      </w:r>
      <w:r w:rsidR="00355CD2">
        <w:t>A 2.1</w:t>
      </w:r>
      <w:r w:rsidR="001D7ABB">
        <w:fldChar w:fldCharType="end"/>
      </w:r>
      <w:r w:rsidR="00E469DC">
        <w:t>)</w:t>
      </w:r>
      <w:r w:rsidR="00EF4348">
        <w:t>.</w:t>
      </w:r>
      <w:r>
        <w:t xml:space="preserve">  </w:t>
      </w:r>
    </w:p>
    <w:p w14:paraId="308B679D" w14:textId="55C75084"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1D7ABB">
        <w:fldChar w:fldCharType="begin"/>
      </w:r>
      <w:r w:rsidR="001D7ABB">
        <w:instrText xml:space="preserve"> REF _Ref111487389 \n \h </w:instrText>
      </w:r>
      <w:r w:rsidR="001D7ABB">
        <w:fldChar w:fldCharType="separate"/>
      </w:r>
      <w:r w:rsidR="00355CD2">
        <w:t>A 2.2</w:t>
      </w:r>
      <w:r w:rsidR="001D7ABB">
        <w:fldChar w:fldCharType="end"/>
      </w:r>
      <w:r w:rsidR="00EF4348">
        <w:t>).</w:t>
      </w:r>
    </w:p>
    <w:p w14:paraId="6F12CC79" w14:textId="608469FB" w:rsidR="003F0CCC" w:rsidRDefault="003F0CCC" w:rsidP="003F0CCC">
      <w:pPr>
        <w:pStyle w:val="Heading2"/>
      </w:pPr>
      <w:bookmarkStart w:id="46" w:name="_Toc108434101"/>
      <w:bookmarkStart w:id="47" w:name="_Ref111486823"/>
      <w:bookmarkStart w:id="48" w:name="_Toc115011663"/>
      <w:r>
        <w:t>Objective 2</w:t>
      </w:r>
      <w:bookmarkEnd w:id="46"/>
      <w:bookmarkEnd w:id="47"/>
      <w:bookmarkEnd w:id="48"/>
    </w:p>
    <w:p w14:paraId="3F3B2103" w14:textId="7CA1F41D"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355CD2">
        <w:t>2.2</w:t>
      </w:r>
      <w:r w:rsidR="00C7240A">
        <w:fldChar w:fldCharType="end"/>
      </w:r>
      <w:r w:rsidR="00FB09DB">
        <w:t xml:space="preserve">) but does not explain the limitations and assumptions needed to conduct this form of analysis. </w:t>
      </w:r>
    </w:p>
    <w:p w14:paraId="462A5702" w14:textId="2F8879D1"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1D7ABB">
        <w:fldChar w:fldCharType="begin"/>
      </w:r>
      <w:r w:rsidR="001D7ABB">
        <w:instrText xml:space="preserve"> REF _Ref114313735 \n \h </w:instrText>
      </w:r>
      <w:r w:rsidR="001D7ABB">
        <w:fldChar w:fldCharType="separate"/>
      </w:r>
      <w:r w:rsidR="00355CD2">
        <w:t>A 3.1</w:t>
      </w:r>
      <w:r w:rsidR="001D7ABB">
        <w:fldChar w:fldCharType="end"/>
      </w:r>
      <w:r w:rsidR="001D7ABB">
        <w:t xml:space="preserve"> </w:t>
      </w:r>
      <w:r w:rsidR="00471C1D">
        <w:t>-</w:t>
      </w:r>
      <w:r w:rsidR="00066457">
        <w:t xml:space="preserve"> </w:t>
      </w:r>
      <w:r w:rsidR="00066457">
        <w:fldChar w:fldCharType="begin"/>
      </w:r>
      <w:r w:rsidR="00066457">
        <w:instrText xml:space="preserve"> REF _Ref112416452 \h </w:instrText>
      </w:r>
      <w:r w:rsidR="00066457">
        <w:fldChar w:fldCharType="separate"/>
      </w:r>
      <w:r w:rsidR="00355CD2">
        <w:t xml:space="preserve">Table </w:t>
      </w:r>
      <w:r w:rsidR="00355CD2">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al’s work for any of the selected parameters for OAT, as this paper extensively covers this and is the inspiration for the method the author uses</w:t>
      </w:r>
      <w:r w:rsidR="000F4343">
        <w:t xml:space="preserve"> </w:t>
      </w:r>
      <w:r w:rsidR="000F4343">
        <w:fldChar w:fldCharType="begin"/>
      </w:r>
      <w:r w:rsidR="008D6D58">
        <w:instrText xml:space="preserve"> ADDIN ZOTERO_ITEM CSL_CITATION {"citationID":"K4UxtZss","properties":{"formattedCitation":"(Li {\\i{}et al.}, 2020)","plainCitation":"(Li et al., 2020)","noteIndex":0},"citationItems":[{"id":"j4kqDiXN/qqI7NdyF","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5C666B3F"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w:t>
      </w:r>
      <w:r w:rsidR="001D7ABB">
        <w:t>will look to focus on more dynamic cases</w:t>
      </w:r>
      <w:r w:rsidR="00F4511C">
        <w:t>.</w:t>
      </w:r>
    </w:p>
    <w:p w14:paraId="5CAA82CE" w14:textId="77777777" w:rsidR="00A8256D" w:rsidRDefault="00A8256D">
      <w:pPr>
        <w:spacing w:line="259" w:lineRule="auto"/>
        <w:jc w:val="left"/>
      </w:pPr>
      <w:r>
        <w:br w:type="page"/>
      </w:r>
    </w:p>
    <w:p w14:paraId="2BCC6D25" w14:textId="15FE945B"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will simulate the study but with the changed parameter value (</w:t>
      </w:r>
      <w:r w:rsidR="00495B97">
        <w:fldChar w:fldCharType="begin"/>
      </w:r>
      <w:r w:rsidR="00495B97">
        <w:instrText xml:space="preserve"> REF _Ref110852729 \r \h </w:instrText>
      </w:r>
      <w:r w:rsidR="00495B97">
        <w:fldChar w:fldCharType="separate"/>
      </w:r>
      <w:r w:rsidR="00355CD2">
        <w:t>A.3</w:t>
      </w:r>
      <w:r w:rsidR="00495B97">
        <w:fldChar w:fldCharType="end"/>
      </w:r>
      <w:r w:rsidR="00495B97">
        <w:t xml:space="preserve"> - </w:t>
      </w:r>
      <w:r w:rsidR="001733BF">
        <w:fldChar w:fldCharType="begin"/>
      </w:r>
      <w:r w:rsidR="001733BF">
        <w:instrText xml:space="preserve"> REF _Ref110464121 \h </w:instrText>
      </w:r>
      <w:r w:rsidR="001733BF">
        <w:fldChar w:fldCharType="separate"/>
      </w:r>
      <w:r w:rsidR="00355CD2">
        <w:t xml:space="preserve">Figure </w:t>
      </w:r>
      <w:r w:rsidR="00355CD2">
        <w:rPr>
          <w:noProof/>
        </w:rPr>
        <w:t>21</w:t>
      </w:r>
      <w:r w:rsidR="001733BF">
        <w:fldChar w:fldCharType="end"/>
      </w:r>
      <w:r w:rsidR="001733BF">
        <w:t xml:space="preserve">). </w:t>
      </w:r>
    </w:p>
    <w:p w14:paraId="75C8506B" w14:textId="102BAA91"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355CD2">
        <w:t>(</w:t>
      </w:r>
      <w:r w:rsidR="00355CD2">
        <w:rPr>
          <w:noProof/>
        </w:rPr>
        <w:t>1</w:t>
      </w:r>
      <w:r w:rsidR="00355CD2">
        <w:t>)</w:t>
      </w:r>
      <w:r w:rsidR="00822266">
        <w:fldChar w:fldCharType="end"/>
      </w:r>
      <w:r>
        <w:t>, which considers deviation from the baseline terminal voltage</w:t>
      </w:r>
      <w:r w:rsidR="00AF3E23">
        <w:t xml:space="preserve"> (V</w:t>
      </w:r>
      <w:r w:rsidR="00AF3E23">
        <w:rPr>
          <w:vertAlign w:val="subscript"/>
        </w:rPr>
        <w:t>baseline</w:t>
      </w:r>
      <w:r w:rsidR="00AF3E23">
        <w:t>)</w:t>
      </w:r>
      <w:r>
        <w:t xml:space="preserve"> to </w:t>
      </w:r>
      <w:r w:rsidR="00AF3E23">
        <w:t>simulated terminal voltage (V</w:t>
      </w:r>
      <w:r w:rsidR="00AF3E23" w:rsidRPr="00AF3E23">
        <w:rPr>
          <w:vertAlign w:val="subscript"/>
        </w:rPr>
        <w:t>sim</w:t>
      </w:r>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487402AC" w:rsidR="00AF3E23" w:rsidRDefault="00AF3E23" w:rsidP="00AF3E23">
            <w:pPr>
              <w:pStyle w:val="Caption"/>
              <w:keepNext/>
            </w:pPr>
            <w:bookmarkStart w:id="49" w:name="_Ref110464587"/>
            <w:r>
              <w:t>(</w:t>
            </w:r>
            <w:r w:rsidR="005C3496">
              <w:fldChar w:fldCharType="begin"/>
            </w:r>
            <w:r w:rsidR="005C3496">
              <w:instrText xml:space="preserve"> SEQ Equation \* ARABIC </w:instrText>
            </w:r>
            <w:r w:rsidR="005C3496">
              <w:fldChar w:fldCharType="separate"/>
            </w:r>
            <w:r w:rsidR="00355CD2">
              <w:rPr>
                <w:noProof/>
              </w:rPr>
              <w:t>1</w:t>
            </w:r>
            <w:r w:rsidR="005C3496">
              <w:rPr>
                <w:noProof/>
              </w:rPr>
              <w:fldChar w:fldCharType="end"/>
            </w:r>
            <w:r>
              <w:t>)</w:t>
            </w:r>
            <w:bookmarkEnd w:id="49"/>
          </w:p>
        </w:tc>
      </w:tr>
    </w:tbl>
    <w:p w14:paraId="15DC4312" w14:textId="590DAE6E" w:rsidR="001733BF" w:rsidRPr="001733BF" w:rsidRDefault="00066457" w:rsidP="00495B97">
      <w:pPr>
        <w:spacing w:before="240"/>
      </w:pPr>
      <w:r>
        <w:t>These two methods are later applie</w:t>
      </w:r>
      <w:r w:rsidR="00845D0E">
        <w:t xml:space="preserve">d to </w:t>
      </w:r>
      <w:r w:rsidR="00845D0E">
        <w:fldChar w:fldCharType="begin"/>
      </w:r>
      <w:r w:rsidR="00845D0E">
        <w:instrText xml:space="preserve"> REF _Ref114575966 \h </w:instrText>
      </w:r>
      <w:r w:rsidR="00845D0E">
        <w:fldChar w:fldCharType="separate"/>
      </w:r>
      <w:r w:rsidR="00355CD2">
        <w:t>Objective 6</w:t>
      </w:r>
      <w:r w:rsidR="00845D0E">
        <w:fldChar w:fldCharType="end"/>
      </w:r>
      <w:r w:rsidR="00845D0E">
        <w:t xml:space="preserve"> </w:t>
      </w:r>
      <w:r w:rsidR="000B7C4E">
        <w:t xml:space="preserve">and </w:t>
      </w:r>
      <w:r w:rsidR="00845D0E">
        <w:t>3</w:t>
      </w:r>
      <w:r w:rsidR="000B7C4E">
        <w:t xml:space="preserve">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rsidR="00355CD2">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90B6ED2" w14:textId="140E14BB" w:rsidR="00845D0E" w:rsidRDefault="00845D0E">
      <w:pPr>
        <w:spacing w:line="259" w:lineRule="auto"/>
        <w:jc w:val="left"/>
        <w:rPr>
          <w:rFonts w:eastAsiaTheme="majorEastAsia" w:cstheme="majorBidi"/>
          <w:b/>
          <w:sz w:val="26"/>
          <w:szCs w:val="26"/>
        </w:rPr>
      </w:pPr>
      <w:bookmarkStart w:id="50" w:name="_Toc108434102"/>
      <w:bookmarkStart w:id="51" w:name="_Ref110464710"/>
      <w:bookmarkStart w:id="52" w:name="_Ref110852510"/>
    </w:p>
    <w:p w14:paraId="5A6E4F06" w14:textId="4A534F06" w:rsidR="003F0CCC" w:rsidRDefault="003F0CCC" w:rsidP="003F0CCC">
      <w:pPr>
        <w:pStyle w:val="Heading2"/>
      </w:pPr>
      <w:bookmarkStart w:id="53" w:name="_Toc115011664"/>
      <w:r>
        <w:t>Objective 3</w:t>
      </w:r>
      <w:bookmarkEnd w:id="50"/>
      <w:bookmarkEnd w:id="51"/>
      <w:bookmarkEnd w:id="52"/>
      <w:bookmarkEnd w:id="53"/>
    </w:p>
    <w:p w14:paraId="4DDEA0E0" w14:textId="17AF5028" w:rsidR="00760B73" w:rsidRDefault="003F0CCC" w:rsidP="003F0CCC">
      <w:r>
        <w:t xml:space="preserve">This objective </w:t>
      </w:r>
      <w:r w:rsidR="00ED4BF7">
        <w:t xml:space="preserve">is </w:t>
      </w:r>
      <w:r>
        <w:t xml:space="preserve">both literature oriented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355CD2">
        <w:t>A.3</w:t>
      </w:r>
      <w:r w:rsidR="000A431F">
        <w:fldChar w:fldCharType="end"/>
      </w:r>
      <w:r w:rsidR="003A4A1A">
        <w:t xml:space="preserve"> - </w:t>
      </w:r>
      <w:r w:rsidR="003A4A1A">
        <w:fldChar w:fldCharType="begin"/>
      </w:r>
      <w:r w:rsidR="003A4A1A">
        <w:instrText xml:space="preserve"> REF _Ref114574457 \h </w:instrText>
      </w:r>
      <w:r w:rsidR="003A4A1A">
        <w:fldChar w:fldCharType="separate"/>
      </w:r>
      <w:r w:rsidR="00355CD2">
        <w:t xml:space="preserve">Table </w:t>
      </w:r>
      <w:r w:rsidR="00355CD2">
        <w:rPr>
          <w:noProof/>
        </w:rPr>
        <w:t>5</w:t>
      </w:r>
      <w:r w:rsidR="003A4A1A">
        <w:fldChar w:fldCharType="end"/>
      </w:r>
      <w:r w:rsidR="003A4A1A">
        <w:t xml:space="preserve"> </w:t>
      </w:r>
      <w:r w:rsidR="00A5546D">
        <w:t xml:space="preserve">is what the author looked at initially and what the </w:t>
      </w:r>
      <w:r w:rsidR="006E06D7">
        <w:t>positives and negatives</w:t>
      </w:r>
      <w:r w:rsidR="00A5546D">
        <w:t xml:space="preserve">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37B3EE7C" w14:textId="77777777" w:rsidR="006E06D7" w:rsidRDefault="006E06D7">
      <w:pPr>
        <w:spacing w:line="259" w:lineRule="auto"/>
        <w:jc w:val="left"/>
        <w:rPr>
          <w:rFonts w:eastAsiaTheme="majorEastAsia" w:cstheme="majorBidi"/>
          <w:b/>
          <w:szCs w:val="24"/>
        </w:rPr>
      </w:pPr>
      <w:r>
        <w:br w:type="page"/>
      </w:r>
    </w:p>
    <w:p w14:paraId="4824DCE4" w14:textId="79C28D4E" w:rsidR="007D1479" w:rsidRDefault="007D1479" w:rsidP="007D1479">
      <w:pPr>
        <w:pStyle w:val="Heading3"/>
      </w:pPr>
      <w:bookmarkStart w:id="54" w:name="_Toc115011665"/>
      <w:r>
        <w:lastRenderedPageBreak/>
        <w:t>PyBaMM</w:t>
      </w:r>
      <w:bookmarkEnd w:id="54"/>
    </w:p>
    <w:p w14:paraId="09218214" w14:textId="2823784B" w:rsidR="00800E5A" w:rsidRPr="00800E5A" w:rsidRDefault="00FD310E" w:rsidP="00800E5A">
      <w:r>
        <w:t xml:space="preserve">PyBaMM is a powerful tool which has SPM, SPM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355CD2">
        <w:t xml:space="preserve">Figure </w:t>
      </w:r>
      <w:r w:rsidR="00355CD2">
        <w:rPr>
          <w:noProof/>
        </w:rPr>
        <w:t>8</w:t>
      </w:r>
      <w:r w:rsidR="004B4266">
        <w:fldChar w:fldCharType="end"/>
      </w:r>
      <w:r w:rsidR="004B4266">
        <w:t xml:space="preserve">).  </w:t>
      </w:r>
    </w:p>
    <w:p w14:paraId="46202498" w14:textId="77777777" w:rsidR="00800E5A" w:rsidRDefault="00800E5A" w:rsidP="0050013A">
      <w:pPr>
        <w:keepNext/>
        <w:ind w:left="-426"/>
        <w:jc w:val="center"/>
      </w:pPr>
      <w:r>
        <w:rPr>
          <w:noProof/>
        </w:rPr>
        <w:drawing>
          <wp:inline distT="0" distB="0" distL="0" distR="0" wp14:anchorId="52514AA6" wp14:editId="035F258A">
            <wp:extent cx="5784858" cy="2989847"/>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3209" cy="3040679"/>
                    </a:xfrm>
                    <a:prstGeom prst="rect">
                      <a:avLst/>
                    </a:prstGeom>
                    <a:noFill/>
                    <a:ln>
                      <a:noFill/>
                    </a:ln>
                  </pic:spPr>
                </pic:pic>
              </a:graphicData>
            </a:graphic>
          </wp:inline>
        </w:drawing>
      </w:r>
    </w:p>
    <w:p w14:paraId="5C7D7A3D" w14:textId="790FC18C" w:rsidR="00043F7D" w:rsidRDefault="00800E5A" w:rsidP="00800E5A">
      <w:pPr>
        <w:pStyle w:val="Caption"/>
      </w:pPr>
      <w:bookmarkStart w:id="55" w:name="_Ref110519772"/>
      <w:bookmarkStart w:id="56" w:name="_Toc115009738"/>
      <w:r>
        <w:t xml:space="preserve">Figure </w:t>
      </w:r>
      <w:r w:rsidR="005C3496">
        <w:fldChar w:fldCharType="begin"/>
      </w:r>
      <w:r w:rsidR="005C3496">
        <w:instrText xml:space="preserve"> SEQ Figure \* ARABIC </w:instrText>
      </w:r>
      <w:r w:rsidR="005C3496">
        <w:fldChar w:fldCharType="separate"/>
      </w:r>
      <w:r w:rsidR="00355CD2">
        <w:rPr>
          <w:noProof/>
        </w:rPr>
        <w:t>8</w:t>
      </w:r>
      <w:r w:rsidR="005C3496">
        <w:rPr>
          <w:noProof/>
        </w:rPr>
        <w:fldChar w:fldCharType="end"/>
      </w:r>
      <w:bookmarkEnd w:id="55"/>
      <w:r>
        <w:t>: Chen2020</w:t>
      </w:r>
      <w:r w:rsidR="004B4266">
        <w:t xml:space="preserve"> dataset</w:t>
      </w:r>
      <w:r>
        <w:t xml:space="preserve"> </w:t>
      </w:r>
      <w:r w:rsidR="004B4266">
        <w:t xml:space="preserve">simulating a </w:t>
      </w:r>
      <w:r>
        <w:t xml:space="preserve">2C discharge comparing SPM, SPMe and DFN </w:t>
      </w:r>
      <w:r>
        <w:fldChar w:fldCharType="begin"/>
      </w:r>
      <w:r w:rsidR="002C34CC">
        <w:instrText xml:space="preserve"> ADDIN ZOTERO_ITEM CSL_CITATION {"citationID":"dXPc4IxZ","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 xml:space="preserve">(Planella </w:t>
      </w:r>
      <w:r w:rsidRPr="00800E5A">
        <w:rPr>
          <w:rFonts w:cs="Arial"/>
          <w:i w:val="0"/>
          <w:iCs w:val="0"/>
          <w:szCs w:val="24"/>
        </w:rPr>
        <w:t>et al.</w:t>
      </w:r>
      <w:r w:rsidRPr="00800E5A">
        <w:rPr>
          <w:rFonts w:cs="Arial"/>
          <w:szCs w:val="24"/>
        </w:rPr>
        <w:t>, 2022)</w:t>
      </w:r>
      <w:bookmarkEnd w:id="56"/>
      <w:r>
        <w:fldChar w:fldCharType="end"/>
      </w:r>
    </w:p>
    <w:p w14:paraId="6602EE47" w14:textId="6AEBBD73"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355CD2">
        <w:t>A.3</w:t>
      </w:r>
      <w:r w:rsidR="001A32F0">
        <w:fldChar w:fldCharType="end"/>
      </w:r>
      <w:r w:rsidR="001A32F0">
        <w:t xml:space="preserve"> -</w:t>
      </w:r>
      <w:r w:rsidR="003A4A1A">
        <w:t xml:space="preserve"> </w:t>
      </w:r>
      <w:r w:rsidR="003A4A1A">
        <w:fldChar w:fldCharType="begin"/>
      </w:r>
      <w:r w:rsidR="003A4A1A">
        <w:instrText xml:space="preserve"> REF _Ref114574457 \h </w:instrText>
      </w:r>
      <w:r w:rsidR="003A4A1A">
        <w:fldChar w:fldCharType="separate"/>
      </w:r>
      <w:r w:rsidR="00355CD2">
        <w:t xml:space="preserve">Table </w:t>
      </w:r>
      <w:r w:rsidR="00355CD2">
        <w:rPr>
          <w:noProof/>
        </w:rPr>
        <w:t>5</w:t>
      </w:r>
      <w:r w:rsidR="003A4A1A">
        <w:fldChar w:fldCharType="end"/>
      </w:r>
      <w:r w:rsidR="003A4A1A">
        <w:t xml:space="preserve"> </w:t>
      </w:r>
      <w:r>
        <w:t xml:space="preserve">it solves </w:t>
      </w:r>
      <w:r w:rsidR="00E10259">
        <w:t xml:space="preserve">close to 22 times </w:t>
      </w:r>
      <w:r>
        <w:t>faster than PyBaMM,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355CD2">
        <w:t xml:space="preserve">Figure </w:t>
      </w:r>
      <w:r w:rsidR="00355CD2">
        <w:rPr>
          <w:noProof/>
        </w:rPr>
        <w:t>9</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a:stretch>
                      <a:fillRect/>
                    </a:stretch>
                  </pic:blipFill>
                  <pic:spPr>
                    <a:xfrm>
                      <a:off x="0" y="0"/>
                      <a:ext cx="4725605" cy="993707"/>
                    </a:xfrm>
                    <a:prstGeom prst="rect">
                      <a:avLst/>
                    </a:prstGeom>
                  </pic:spPr>
                </pic:pic>
              </a:graphicData>
            </a:graphic>
          </wp:inline>
        </w:drawing>
      </w:r>
    </w:p>
    <w:p w14:paraId="5803AA7B" w14:textId="2D68B1C5" w:rsidR="004B4266" w:rsidRPr="004B4266" w:rsidRDefault="009A09EB" w:rsidP="009A09EB">
      <w:pPr>
        <w:pStyle w:val="Caption"/>
      </w:pPr>
      <w:bookmarkStart w:id="57" w:name="_Ref111104454"/>
      <w:bookmarkStart w:id="58" w:name="_Toc115009739"/>
      <w:r>
        <w:t xml:space="preserve">Figure </w:t>
      </w:r>
      <w:r w:rsidR="005C3496">
        <w:fldChar w:fldCharType="begin"/>
      </w:r>
      <w:r w:rsidR="005C3496">
        <w:instrText xml:space="preserve"> SEQ Figure \* ARABIC </w:instrText>
      </w:r>
      <w:r w:rsidR="005C3496">
        <w:fldChar w:fldCharType="separate"/>
      </w:r>
      <w:r w:rsidR="00355CD2">
        <w:rPr>
          <w:noProof/>
        </w:rPr>
        <w:t>9</w:t>
      </w:r>
      <w:r w:rsidR="005C3496">
        <w:rPr>
          <w:noProof/>
        </w:rPr>
        <w:fldChar w:fldCharType="end"/>
      </w:r>
      <w:bookmarkEnd w:id="57"/>
      <w:r>
        <w:t xml:space="preserve">: Benchmarking of PETLION, LIONSIMBA and PyBaMM </w:t>
      </w:r>
      <w:r>
        <w:fldChar w:fldCharType="begin"/>
      </w:r>
      <w:r w:rsidR="002C34CC">
        <w:instrText xml:space="preserve"> ADDIN ZOTERO_ITEM CSL_CITATION {"citationID":"WV2LzQjq","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8"/>
      <w:r>
        <w:fldChar w:fldCharType="end"/>
      </w:r>
    </w:p>
    <w:p w14:paraId="0211EB1A" w14:textId="15835836" w:rsidR="00043F7D" w:rsidRDefault="00043F7D" w:rsidP="00043F7D">
      <w:pPr>
        <w:pStyle w:val="Heading3"/>
      </w:pPr>
      <w:bookmarkStart w:id="59" w:name="_Toc115011666"/>
      <w:r>
        <w:t>PETLION</w:t>
      </w:r>
      <w:bookmarkEnd w:id="59"/>
    </w:p>
    <w:p w14:paraId="6F140CAE" w14:textId="72179F4A" w:rsidR="00ED4BF7" w:rsidRPr="00584BFC" w:rsidRDefault="00720C36" w:rsidP="00066457">
      <w:r>
        <w:t xml:space="preserve">PETLION is </w:t>
      </w:r>
      <w:r w:rsidR="006E06D7">
        <w:t xml:space="preserve">a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6E06D7">
        <w:fldChar w:fldCharType="begin"/>
      </w:r>
      <w:r w:rsidR="006E06D7">
        <w:instrText xml:space="preserve"> REF _Ref114932968 \n \h </w:instrText>
      </w:r>
      <w:r w:rsidR="006E06D7">
        <w:fldChar w:fldCharType="separate"/>
      </w:r>
      <w:r w:rsidR="00355CD2">
        <w:t>A 3.2</w:t>
      </w:r>
      <w:r w:rsidR="006E06D7">
        <w:fldChar w:fldCharType="end"/>
      </w:r>
      <w:r w:rsidR="00360DEC">
        <w:t>)</w:t>
      </w:r>
    </w:p>
    <w:p w14:paraId="5C476F4E" w14:textId="4E3BBB15" w:rsidR="003F0CCC" w:rsidRDefault="003F0CCC" w:rsidP="003F0CCC">
      <w:pPr>
        <w:pStyle w:val="Heading2"/>
      </w:pPr>
      <w:bookmarkStart w:id="60" w:name="_Toc108434103"/>
      <w:bookmarkStart w:id="61" w:name="_Ref114306762"/>
      <w:bookmarkStart w:id="62" w:name="_Ref114498684"/>
      <w:bookmarkStart w:id="63" w:name="_Ref114934286"/>
      <w:bookmarkStart w:id="64" w:name="_Toc115011667"/>
      <w:r>
        <w:lastRenderedPageBreak/>
        <w:t>Objective 4</w:t>
      </w:r>
      <w:bookmarkEnd w:id="60"/>
      <w:bookmarkEnd w:id="61"/>
      <w:bookmarkEnd w:id="62"/>
      <w:bookmarkEnd w:id="63"/>
      <w:bookmarkEnd w:id="64"/>
    </w:p>
    <w:p w14:paraId="3B85EB0A" w14:textId="0B7E95EC" w:rsidR="003F0CCC" w:rsidRDefault="003F0CCC" w:rsidP="000F11A4">
      <w:r>
        <w:t xml:space="preserve">This objective </w:t>
      </w:r>
      <w:r w:rsidR="006E06D7">
        <w:t>is</w:t>
      </w:r>
      <w:r>
        <w:t xml:space="preserve"> literature based, where different previous research for AI and statistical based models for </w:t>
      </w:r>
      <w:r w:rsidR="006E06D7">
        <w:t>PBM</w:t>
      </w:r>
      <w:r>
        <w:t xml:space="preserve">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0F11A4">
        <w:instrText xml:space="preserve"> \* MERGEFORMAT </w:instrText>
      </w:r>
      <w:r w:rsidR="00123EF0">
        <w:fldChar w:fldCharType="separate"/>
      </w:r>
      <w:r w:rsidR="00355CD2">
        <w:t>2.3</w:t>
      </w:r>
      <w:r w:rsidR="00123EF0">
        <w:fldChar w:fldCharType="end"/>
      </w:r>
      <w:r w:rsidR="006E06D7">
        <w:t xml:space="preserve"> and </w:t>
      </w:r>
      <w:r w:rsidR="006E06D7">
        <w:fldChar w:fldCharType="begin"/>
      </w:r>
      <w:r w:rsidR="006E06D7">
        <w:instrText xml:space="preserve"> REF _Ref114933023 \n \h </w:instrText>
      </w:r>
      <w:r w:rsidR="000F11A4">
        <w:instrText xml:space="preserve"> \* MERGEFORMAT </w:instrText>
      </w:r>
      <w:r w:rsidR="006E06D7">
        <w:fldChar w:fldCharType="separate"/>
      </w:r>
      <w:r w:rsidR="00355CD2">
        <w:t>2.4</w:t>
      </w:r>
      <w:r w:rsidR="006E06D7">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F11A4">
        <w:instrText xml:space="preserve"> \* MERGEFORMAT </w:instrText>
      </w:r>
      <w:r w:rsidR="00007CC1">
        <w:fldChar w:fldCharType="separate"/>
      </w:r>
      <w:r w:rsidR="00355CD2">
        <w:t>A 2.2</w:t>
      </w:r>
      <w:r w:rsidR="00007CC1">
        <w:fldChar w:fldCharType="end"/>
      </w:r>
      <w:r w:rsidR="00007CC1">
        <w:t>)</w:t>
      </w:r>
      <w:r>
        <w:t xml:space="preserve">. </w:t>
      </w:r>
    </w:p>
    <w:p w14:paraId="782E7475" w14:textId="77777777" w:rsidR="00355CD2" w:rsidRDefault="00627619" w:rsidP="00355CD2">
      <w:pPr>
        <w:rPr>
          <w:rFonts w:eastAsiaTheme="majorEastAsia" w:cstheme="majorBidi"/>
          <w:b/>
          <w:sz w:val="26"/>
          <w:szCs w:val="26"/>
        </w:rPr>
      </w:pPr>
      <w:r>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0F11A4">
        <w:instrText xml:space="preserve"> \* MERGEFORMAT </w:instrText>
      </w:r>
      <w:r w:rsidR="00360DEC">
        <w:fldChar w:fldCharType="separate"/>
      </w:r>
    </w:p>
    <w:p w14:paraId="69027443" w14:textId="7712154F" w:rsidR="002D15E7" w:rsidRDefault="00355CD2" w:rsidP="000F11A4">
      <w:r>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r w:rsidR="006E06D7">
        <w:t>, within the appendices it outlines how the PSO is initialised (</w:t>
      </w:r>
      <w:r w:rsidR="006E06D7">
        <w:fldChar w:fldCharType="begin"/>
      </w:r>
      <w:r w:rsidR="006E06D7">
        <w:instrText xml:space="preserve"> REF _Ref114313641 \n \h </w:instrText>
      </w:r>
      <w:r w:rsidR="000F11A4">
        <w:instrText xml:space="preserve"> \* MERGEFORMAT </w:instrText>
      </w:r>
      <w:r w:rsidR="006E06D7">
        <w:fldChar w:fldCharType="separate"/>
      </w:r>
      <w:r>
        <w:t>A 3.3</w:t>
      </w:r>
      <w:r w:rsidR="006E06D7">
        <w:fldChar w:fldCharType="end"/>
      </w:r>
      <w:r w:rsidR="006E06D7">
        <w:t xml:space="preserve">). </w:t>
      </w:r>
    </w:p>
    <w:p w14:paraId="0155A98F" w14:textId="4C33E35D" w:rsidR="00627619" w:rsidRDefault="00627619" w:rsidP="002D15E7">
      <w:pPr>
        <w:pStyle w:val="Heading3"/>
      </w:pPr>
      <w:r>
        <w:t xml:space="preserve"> </w:t>
      </w:r>
      <w:bookmarkStart w:id="65" w:name="_Toc115011668"/>
      <w:r w:rsidR="002D15E7">
        <w:t>Py</w:t>
      </w:r>
      <w:r w:rsidR="002E260E">
        <w:t>s</w:t>
      </w:r>
      <w:r w:rsidR="002D15E7">
        <w:t>warm</w:t>
      </w:r>
      <w:bookmarkEnd w:id="65"/>
    </w:p>
    <w:p w14:paraId="65EB48AA" w14:textId="1DF1CA01" w:rsidR="002D15E7" w:rsidRPr="002D15E7" w:rsidRDefault="002D15E7" w:rsidP="002D15E7">
      <w:r>
        <w:t>Py</w:t>
      </w:r>
      <w:r w:rsidR="002E260E">
        <w:t>s</w:t>
      </w:r>
      <w:r>
        <w:t>warm</w:t>
      </w:r>
      <w:r w:rsidR="002E260E">
        <w:t xml:space="preserve"> is a PSO gradient free method which </w:t>
      </w:r>
      <w:r w:rsidR="003110E0">
        <w:t>uses Python</w:t>
      </w:r>
      <w:r>
        <w:t xml:space="preserve"> </w:t>
      </w:r>
      <w:r w:rsidR="002E260E">
        <w:fldChar w:fldCharType="begin"/>
      </w:r>
      <w:r w:rsidR="002C34CC">
        <w:instrText xml:space="preserve"> ADDIN ZOTERO_ITEM CSL_CITATION {"citationID":"pWTFd5WC","properties":{"formattedCitation":"(Pyswarm, 2022)","plainCitation":"(Pyswarm, 2022)","noteIndex":0},"citationItems":[{"id":17,"uris":["http://zotero.org/users/9964781/items/TKFLBNS4"],"itemData":{"id":17,"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Pyswarm,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Pyswarm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6" w:name="_Toc115011669"/>
      <w:r>
        <w:t>Optim.jl</w:t>
      </w:r>
      <w:bookmarkEnd w:id="66"/>
    </w:p>
    <w:p w14:paraId="7E2764FE" w14:textId="0C47F7BE" w:rsidR="00496524" w:rsidRDefault="00836DD1" w:rsidP="003E094D">
      <w:r>
        <w:t>Optim.jl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2C34CC">
        <w:instrText xml:space="preserve"> ADDIN ZOTERO_ITEM CSL_CITATION {"citationID":"hGk0kTSn","properties":{"formattedCitation":"(Mogensen and Riseth, 2018)","plainCitation":"(Mogensen and Riseth, 2018)","noteIndex":0},"citationItems":[{"id":25,"uris":["http://zotero.org/users/9964781/items/9WCZE2T6"],"itemData":{"id":25,"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Mogensen and Riseth, 2018)</w:t>
      </w:r>
      <w:r w:rsidR="0068521C">
        <w:fldChar w:fldCharType="end"/>
      </w:r>
      <w:r w:rsidR="007342C5">
        <w:t xml:space="preserve">. </w:t>
      </w:r>
      <w:r w:rsidR="00BB1C36">
        <w:t>This performs very similarly to Pyswarm but has less examples of the package being used, so a limitation of using the package is</w:t>
      </w:r>
      <w:r w:rsidR="00607671">
        <w:t xml:space="preserve"> debugging may take longer.</w:t>
      </w:r>
    </w:p>
    <w:p w14:paraId="2A8DC1CF" w14:textId="77777777" w:rsidR="00496524" w:rsidRDefault="00496524" w:rsidP="00496524">
      <w:pPr>
        <w:pStyle w:val="Heading3"/>
      </w:pPr>
      <w:bookmarkStart w:id="67" w:name="_Toc115011670"/>
      <w:r>
        <w:t>Metaheuristics.jl</w:t>
      </w:r>
      <w:bookmarkEnd w:id="67"/>
    </w:p>
    <w:p w14:paraId="589DE6F3" w14:textId="5A897DB3" w:rsidR="00E9302D" w:rsidRPr="003E094D" w:rsidRDefault="00854A40" w:rsidP="00066457">
      <w:r w:rsidRPr="00854A40">
        <w:t>Metaheuristics.jl</w:t>
      </w:r>
      <w:r>
        <w:t xml:space="preserve"> is a global focused optimisation tool available on Julia which includes singular objective functions, multi objective focused models or many objective focused models </w:t>
      </w:r>
      <w:r>
        <w:fldChar w:fldCharType="begin"/>
      </w:r>
      <w:r w:rsidR="002C34CC">
        <w:instrText xml:space="preserve"> ADDIN ZOTERO_ITEM CSL_CITATION {"citationID":"PFSibLwg","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It includes a PSO method which can be used if Optim.jl is not successful</w:t>
      </w:r>
      <w:r w:rsidR="000004E6">
        <w:t xml:space="preserve"> as further contingency.</w:t>
      </w:r>
    </w:p>
    <w:p w14:paraId="43A1F8E1" w14:textId="77777777" w:rsidR="006E06D7" w:rsidRDefault="006E06D7">
      <w:pPr>
        <w:spacing w:line="259" w:lineRule="auto"/>
        <w:jc w:val="left"/>
        <w:rPr>
          <w:rFonts w:eastAsiaTheme="majorEastAsia" w:cstheme="majorBidi"/>
          <w:b/>
          <w:szCs w:val="24"/>
        </w:rPr>
      </w:pPr>
      <w:bookmarkStart w:id="68" w:name="_Ref112836862"/>
      <w:r>
        <w:br w:type="page"/>
      </w:r>
    </w:p>
    <w:p w14:paraId="1B96A119" w14:textId="28DE8F36" w:rsidR="003F0CCC" w:rsidRDefault="003F0CCC" w:rsidP="003F0CCC">
      <w:pPr>
        <w:pStyle w:val="Heading2"/>
      </w:pPr>
      <w:bookmarkStart w:id="69" w:name="_Toc108434104"/>
      <w:bookmarkStart w:id="70" w:name="_Ref110464719"/>
      <w:bookmarkStart w:id="71" w:name="_Ref111104596"/>
      <w:bookmarkStart w:id="72" w:name="_Ref111487032"/>
      <w:bookmarkStart w:id="73" w:name="_Ref111487103"/>
      <w:bookmarkStart w:id="74" w:name="_Toc115011671"/>
      <w:bookmarkEnd w:id="68"/>
      <w:r>
        <w:lastRenderedPageBreak/>
        <w:t>Objective 5</w:t>
      </w:r>
      <w:bookmarkEnd w:id="69"/>
      <w:bookmarkEnd w:id="70"/>
      <w:bookmarkEnd w:id="71"/>
      <w:bookmarkEnd w:id="72"/>
      <w:bookmarkEnd w:id="73"/>
      <w:bookmarkEnd w:id="74"/>
    </w:p>
    <w:p w14:paraId="7CAEF3FA" w14:textId="257301AB"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e inputs and extensive</w:t>
      </w:r>
      <w:r w:rsidR="00623684">
        <w:t xml:space="preserve"> data</w:t>
      </w:r>
      <w:r w:rsidR="00F960C4">
        <w:t xml:space="preserve"> </w:t>
      </w:r>
      <w:r w:rsidR="000A5679">
        <w:t>required</w:t>
      </w:r>
      <w:r w:rsidR="00623684">
        <w:t xml:space="preserve"> for the</w:t>
      </w:r>
      <w:r w:rsidR="000A5679">
        <w:t xml:space="preserve"> </w:t>
      </w:r>
      <w:r w:rsidR="00F960C4">
        <w:t>DAE’s to compliment the Chen2020 dataset are contained with the appendices (</w:t>
      </w:r>
      <w:r w:rsidR="00333911">
        <w:fldChar w:fldCharType="begin"/>
      </w:r>
      <w:r w:rsidR="00333911">
        <w:instrText xml:space="preserve"> REF _Ref114932968 \n \h </w:instrText>
      </w:r>
      <w:r w:rsidR="00333911">
        <w:fldChar w:fldCharType="separate"/>
      </w:r>
      <w:r w:rsidR="00355CD2">
        <w:t>A 3.2</w:t>
      </w:r>
      <w:r w:rsidR="00333911">
        <w:fldChar w:fldCharType="end"/>
      </w:r>
      <w:r w:rsidR="00F960C4">
        <w:t>).</w:t>
      </w:r>
    </w:p>
    <w:p w14:paraId="064F4246" w14:textId="1A95EEC9"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355CD2">
        <w:t xml:space="preserve">Figure </w:t>
      </w:r>
      <w:r w:rsidR="00355CD2">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 xml:space="preserve">output </w:t>
      </w:r>
      <w:proofErr w:type="gramStart"/>
      <w:r w:rsidR="00F17B08">
        <w:t xml:space="preserve">as </w:t>
      </w:r>
      <w:r w:rsidR="0060114D">
        <w:t xml:space="preserve">a </w:t>
      </w:r>
      <w:r w:rsidR="00F17B08">
        <w:t>way to</w:t>
      </w:r>
      <w:proofErr w:type="gramEnd"/>
      <w:r w:rsidR="00F17B08">
        <w:t xml:space="preserve"> see variation would</w:t>
      </w:r>
      <w:r w:rsidR="009A3DFE">
        <w:t xml:space="preserve"> require a huge number of assumptions that </w:t>
      </w:r>
      <w:r w:rsidR="0083337B">
        <w:t xml:space="preserve">have </w:t>
      </w:r>
      <w:r w:rsidR="0060114D">
        <w:t>very little</w:t>
      </w:r>
      <w:r w:rsidR="009A3DFE">
        <w:t xml:space="preserve"> literature/journal could look to support</w:t>
      </w:r>
      <w:r w:rsidR="00D5697C">
        <w:t xml:space="preserve"> (</w:t>
      </w:r>
      <w:r w:rsidR="00D5697C">
        <w:fldChar w:fldCharType="begin"/>
      </w:r>
      <w:r w:rsidR="00D5697C">
        <w:instrText xml:space="preserve"> REF _Ref114934005 \n \h </w:instrText>
      </w:r>
      <w:r w:rsidR="00D5697C">
        <w:fldChar w:fldCharType="separate"/>
      </w:r>
      <w:r w:rsidR="00355CD2">
        <w:t>A.4</w:t>
      </w:r>
      <w:r w:rsidR="00D5697C">
        <w:fldChar w:fldCharType="end"/>
      </w:r>
      <w:r w:rsidR="00D5697C">
        <w:t xml:space="preserve"> - </w:t>
      </w:r>
      <w:r w:rsidR="00D5697C">
        <w:fldChar w:fldCharType="begin"/>
      </w:r>
      <w:r w:rsidR="00D5697C">
        <w:instrText xml:space="preserve"> REF _Ref97895992 \h </w:instrText>
      </w:r>
      <w:r w:rsidR="00D5697C">
        <w:fldChar w:fldCharType="separate"/>
      </w:r>
      <w:r w:rsidR="00355CD2">
        <w:t xml:space="preserve">Table </w:t>
      </w:r>
      <w:r w:rsidR="00355CD2">
        <w:rPr>
          <w:noProof/>
        </w:rPr>
        <w:t>8</w:t>
      </w:r>
      <w:r w:rsidR="00D5697C">
        <w:fldChar w:fldCharType="end"/>
      </w:r>
      <w:r w:rsidR="00D5697C">
        <w:t>).</w:t>
      </w:r>
    </w:p>
    <w:p w14:paraId="5ED2AAFD" w14:textId="1BFB8DDD" w:rsidR="003F0CCC" w:rsidRDefault="003F0CCC" w:rsidP="003F0CCC">
      <w:pPr>
        <w:pStyle w:val="Heading2"/>
      </w:pPr>
      <w:bookmarkStart w:id="75" w:name="_Toc108434105"/>
      <w:bookmarkStart w:id="76" w:name="_Ref111487218"/>
      <w:bookmarkStart w:id="77" w:name="_Ref114575966"/>
      <w:bookmarkStart w:id="78" w:name="_Toc115011672"/>
      <w:r>
        <w:t>Objective 6</w:t>
      </w:r>
      <w:bookmarkEnd w:id="75"/>
      <w:bookmarkEnd w:id="76"/>
      <w:bookmarkEnd w:id="77"/>
      <w:bookmarkEnd w:id="78"/>
    </w:p>
    <w:p w14:paraId="52F69EC6" w14:textId="2CF18EDC"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355CD2">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0A1C4E60" w:rsidR="00BE0494" w:rsidRDefault="00034C69" w:rsidP="003F0CCC">
      <w:r>
        <w:t>T</w:t>
      </w:r>
      <w:r w:rsidR="00BE0494">
        <w:t xml:space="preserve">he overriding methodology for how the model will integrating </w:t>
      </w:r>
      <w:r w:rsidR="0083337B">
        <w:t xml:space="preserve">the features for </w:t>
      </w:r>
      <w:r w:rsidR="00BE0494">
        <w:t>what has been researched and built from the previous objectives</w:t>
      </w:r>
      <w:r>
        <w:t xml:space="preserve"> (</w:t>
      </w:r>
      <w:r>
        <w:fldChar w:fldCharType="begin"/>
      </w:r>
      <w:r>
        <w:instrText xml:space="preserve"> REF _Ref111104646 \h </w:instrText>
      </w:r>
      <w:r>
        <w:fldChar w:fldCharType="separate"/>
      </w:r>
      <w:r w:rsidR="00355CD2">
        <w:t xml:space="preserve">Figure </w:t>
      </w:r>
      <w:r w:rsidR="00355CD2">
        <w:rPr>
          <w:noProof/>
        </w:rPr>
        <w:t>10</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18"/>
                    <a:stretch>
                      <a:fillRect/>
                    </a:stretch>
                  </pic:blipFill>
                  <pic:spPr>
                    <a:xfrm>
                      <a:off x="0" y="0"/>
                      <a:ext cx="4397524" cy="1814356"/>
                    </a:xfrm>
                    <a:prstGeom prst="rect">
                      <a:avLst/>
                    </a:prstGeom>
                  </pic:spPr>
                </pic:pic>
              </a:graphicData>
            </a:graphic>
          </wp:inline>
        </w:drawing>
      </w:r>
    </w:p>
    <w:p w14:paraId="31C55B71" w14:textId="1202FF97" w:rsidR="00340D7D" w:rsidRDefault="00ED4BF7" w:rsidP="00623684">
      <w:pPr>
        <w:pStyle w:val="Caption"/>
      </w:pPr>
      <w:bookmarkStart w:id="79" w:name="_Ref111104646"/>
      <w:bookmarkStart w:id="80" w:name="_Ref114312950"/>
      <w:bookmarkStart w:id="81" w:name="_Toc115009740"/>
      <w:r>
        <w:t xml:space="preserve">Figure </w:t>
      </w:r>
      <w:r w:rsidR="005C3496">
        <w:fldChar w:fldCharType="begin"/>
      </w:r>
      <w:r w:rsidR="005C3496">
        <w:instrText xml:space="preserve"> SEQ Figure \* ARABIC </w:instrText>
      </w:r>
      <w:r w:rsidR="005C3496">
        <w:fldChar w:fldCharType="separate"/>
      </w:r>
      <w:r w:rsidR="00355CD2">
        <w:rPr>
          <w:noProof/>
        </w:rPr>
        <w:t>10</w:t>
      </w:r>
      <w:r w:rsidR="005C3496">
        <w:rPr>
          <w:noProof/>
        </w:rPr>
        <w:fldChar w:fldCharType="end"/>
      </w:r>
      <w:bookmarkEnd w:id="79"/>
      <w:r>
        <w:t xml:space="preserve">: Overriding methodology for </w:t>
      </w:r>
      <w:r w:rsidR="00607671">
        <w:t xml:space="preserve">entire </w:t>
      </w:r>
      <w:r>
        <w:t>model</w:t>
      </w:r>
      <w:bookmarkEnd w:id="80"/>
      <w:bookmarkEnd w:id="81"/>
      <w:r w:rsidR="000576C2">
        <w:br w:type="page"/>
      </w:r>
    </w:p>
    <w:p w14:paraId="65FA930A" w14:textId="2BF4E69E" w:rsidR="00BE0494" w:rsidRDefault="00B10F13" w:rsidP="00760B73">
      <w:pPr>
        <w:pStyle w:val="Heading1"/>
      </w:pPr>
      <w:bookmarkStart w:id="82" w:name="_Toc115011673"/>
      <w:r w:rsidRPr="00073934">
        <w:lastRenderedPageBreak/>
        <w:t>Results</w:t>
      </w:r>
      <w:r w:rsidR="00EC534E">
        <w:t xml:space="preserve"> </w:t>
      </w:r>
      <w:r w:rsidR="00FF69B4">
        <w:t>and Discussion</w:t>
      </w:r>
      <w:bookmarkEnd w:id="82"/>
    </w:p>
    <w:p w14:paraId="2C2F09ED" w14:textId="77777777" w:rsidR="00355CD2" w:rsidRDefault="00623684" w:rsidP="00355CD2">
      <w:pPr>
        <w:rPr>
          <w:rFonts w:eastAsiaTheme="majorEastAsia" w:cstheme="majorBidi"/>
          <w:b/>
          <w:sz w:val="26"/>
          <w:szCs w:val="26"/>
        </w:rPr>
      </w:pPr>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rsidR="007E5691">
        <w:instrText xml:space="preserve"> \* MERGEFORMAT </w:instrText>
      </w:r>
      <w:r>
        <w:fldChar w:fldCharType="separate"/>
      </w:r>
      <w:r w:rsidR="00355CD2">
        <w:t>4.1</w:t>
      </w:r>
      <w:r>
        <w:fldChar w:fldCharType="end"/>
      </w:r>
      <w:r>
        <w:t xml:space="preserve"> looks to apply the methodology conceptualised in </w:t>
      </w:r>
      <w:r>
        <w:fldChar w:fldCharType="begin"/>
      </w:r>
      <w:r>
        <w:instrText xml:space="preserve"> REF _Ref111486823 \h </w:instrText>
      </w:r>
      <w:r w:rsidR="007E5691">
        <w:instrText xml:space="preserve"> \* MERGEFORMAT </w:instrText>
      </w:r>
      <w:r>
        <w:fldChar w:fldCharType="separate"/>
      </w:r>
      <w:r w:rsidR="00355CD2">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rsidR="00862B33">
        <w:fldChar w:fldCharType="begin"/>
      </w:r>
      <w:r w:rsidR="00862B33">
        <w:instrText xml:space="preserve"> REF _Ref114313016 \n \h </w:instrText>
      </w:r>
      <w:r w:rsidR="007E5691">
        <w:instrText xml:space="preserve"> \* MERGEFORMAT </w:instrText>
      </w:r>
      <w:r w:rsidR="00862B33">
        <w:fldChar w:fldCharType="separate"/>
      </w:r>
      <w:r w:rsidR="00355CD2">
        <w:t>4.2</w:t>
      </w:r>
      <w:r w:rsidR="00862B33">
        <w:fldChar w:fldCharType="end"/>
      </w:r>
      <w:r>
        <w:t xml:space="preserve"> looks to go further </w:t>
      </w:r>
      <w:r w:rsidR="00F050F9">
        <w:t>by</w:t>
      </w:r>
      <w:r>
        <w:t xml:space="preserve"> showing more </w:t>
      </w:r>
      <w:r w:rsidR="00F7361B">
        <w:t xml:space="preserve">parameters and how the package being developed </w:t>
      </w:r>
      <w:r w:rsidR="00862B33">
        <w:t>is</w:t>
      </w:r>
      <w:r w:rsidR="00F7361B">
        <w:t xml:space="preserve"> made more robust, using the methodology contained in </w:t>
      </w:r>
      <w:r w:rsidR="00F7361B">
        <w:fldChar w:fldCharType="begin"/>
      </w:r>
      <w:r w:rsidR="00F7361B">
        <w:instrText xml:space="preserve"> REF _Ref110852510 \h </w:instrText>
      </w:r>
      <w:r w:rsidR="007E5691">
        <w:instrText xml:space="preserve"> \* MERGEFORMAT </w:instrText>
      </w:r>
      <w:r w:rsidR="00F7361B">
        <w:fldChar w:fldCharType="separate"/>
      </w:r>
    </w:p>
    <w:p w14:paraId="2DDD9A3D" w14:textId="4FFF238D" w:rsidR="00760B73" w:rsidRPr="00760B73" w:rsidRDefault="00355CD2" w:rsidP="007E5691">
      <w:r>
        <w:t>Objective 3</w:t>
      </w:r>
      <w:r w:rsidR="00F7361B">
        <w:fldChar w:fldCharType="end"/>
      </w:r>
      <w:r w:rsidR="00F7361B">
        <w:t xml:space="preserve"> and </w:t>
      </w:r>
      <w:r w:rsidR="00F7361B">
        <w:fldChar w:fldCharType="begin"/>
      </w:r>
      <w:r w:rsidR="00F7361B">
        <w:instrText xml:space="preserve"> REF _Ref111487032 \h </w:instrText>
      </w:r>
      <w:r w:rsidR="007E5691">
        <w:instrText xml:space="preserve"> \* MERGEFORMAT </w:instrText>
      </w:r>
      <w:r w:rsidR="00F7361B">
        <w:fldChar w:fldCharType="separate"/>
      </w:r>
      <w:r>
        <w:t>Objective 5</w:t>
      </w:r>
      <w:r w:rsidR="00F7361B">
        <w:fldChar w:fldCharType="end"/>
      </w:r>
      <w:r w:rsidR="00F7361B">
        <w:t xml:space="preserve">. Finally, section </w:t>
      </w:r>
      <w:r w:rsidR="00066457">
        <w:fldChar w:fldCharType="begin"/>
      </w:r>
      <w:r w:rsidR="00066457">
        <w:instrText xml:space="preserve"> REF _Ref114514033 \r \h </w:instrText>
      </w:r>
      <w:r w:rsidR="007E5691">
        <w:instrText xml:space="preserve"> \* MERGEFORMAT </w:instrText>
      </w:r>
      <w:r w:rsidR="00066457">
        <w:fldChar w:fldCharType="separate"/>
      </w:r>
      <w:r>
        <w:t>4.3</w:t>
      </w:r>
      <w:r w:rsidR="00066457">
        <w:fldChar w:fldCharType="end"/>
      </w:r>
      <w:r w:rsidR="00066457">
        <w:t xml:space="preserve"> </w:t>
      </w:r>
      <w:r w:rsidR="00F7361B">
        <w:t xml:space="preserve">looks to show how the </w:t>
      </w:r>
      <w:r w:rsidR="00FF69B4">
        <w:t>PBM</w:t>
      </w:r>
      <w:r w:rsidR="00F7361B">
        <w:t xml:space="preserve"> model has been integrated into</w:t>
      </w:r>
      <w:r w:rsidR="00862B33">
        <w:t xml:space="preserve"> the</w:t>
      </w:r>
      <w:r w:rsidR="00F7361B">
        <w:t xml:space="preserve"> methodology of </w:t>
      </w:r>
      <w:r w:rsidR="00862B33">
        <w:fldChar w:fldCharType="begin"/>
      </w:r>
      <w:r w:rsidR="00862B33">
        <w:instrText xml:space="preserve"> REF _Ref114934286 \h </w:instrText>
      </w:r>
      <w:r w:rsidR="007E5691">
        <w:instrText xml:space="preserve"> \* MERGEFORMAT </w:instrText>
      </w:r>
      <w:r w:rsidR="00862B33">
        <w:fldChar w:fldCharType="separate"/>
      </w:r>
      <w:r>
        <w:t>Objective 4</w:t>
      </w:r>
      <w:r w:rsidR="00862B33">
        <w:fldChar w:fldCharType="end"/>
      </w:r>
      <w:r w:rsidR="00862B33">
        <w:t xml:space="preserve"> </w:t>
      </w:r>
      <w:r w:rsidR="00F7361B">
        <w:t xml:space="preserve">to show the final product determined by </w:t>
      </w:r>
      <w:r w:rsidR="00F7361B">
        <w:fldChar w:fldCharType="begin"/>
      </w:r>
      <w:r w:rsidR="00F7361B">
        <w:instrText xml:space="preserve"> REF _Ref111487218 \h </w:instrText>
      </w:r>
      <w:r w:rsidR="007E5691">
        <w:instrText xml:space="preserve"> \* MERGEFORMAT </w:instrText>
      </w:r>
      <w:r w:rsidR="00F7361B">
        <w:fldChar w:fldCharType="separate"/>
      </w:r>
      <w:r>
        <w:t>Objective 6</w:t>
      </w:r>
      <w:r w:rsidR="00F7361B">
        <w:fldChar w:fldCharType="end"/>
      </w:r>
      <w:r w:rsidR="00F7361B">
        <w:t xml:space="preserve">. </w:t>
      </w:r>
    </w:p>
    <w:p w14:paraId="098EBF88" w14:textId="6CF348A0" w:rsidR="00262580" w:rsidRDefault="00760B73" w:rsidP="00262580">
      <w:pPr>
        <w:pStyle w:val="Heading2"/>
      </w:pPr>
      <w:bookmarkStart w:id="83" w:name="_Ref111486789"/>
      <w:bookmarkStart w:id="84" w:name="_Ref112837129"/>
      <w:bookmarkStart w:id="85" w:name="_Toc115011674"/>
      <w:r>
        <w:t>Temperature sensitivity to Terminal Voltage</w:t>
      </w:r>
      <w:bookmarkEnd w:id="83"/>
      <w:bookmarkEnd w:id="84"/>
      <w:bookmarkEnd w:id="85"/>
    </w:p>
    <w:p w14:paraId="03CE9273" w14:textId="0EB6C67F"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building the code around the framework shown in </w:t>
      </w:r>
      <w:r w:rsidR="00E602B5">
        <w:fldChar w:fldCharType="begin"/>
      </w:r>
      <w:r w:rsidR="00E602B5">
        <w:instrText xml:space="preserve"> REF _Ref110464121 \h </w:instrText>
      </w:r>
      <w:r w:rsidR="00E602B5">
        <w:fldChar w:fldCharType="separate"/>
      </w:r>
      <w:r w:rsidR="00355CD2">
        <w:t xml:space="preserve">Figure </w:t>
      </w:r>
      <w:r w:rsidR="00355CD2">
        <w:rPr>
          <w:noProof/>
        </w:rPr>
        <w:t>21</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w:t>
      </w:r>
      <w:r w:rsidR="00713EB2">
        <w:t>sensitive</w:t>
      </w:r>
      <w:r w:rsidR="00410FBD">
        <w:t xml:space="preserve"> that parameter truly is</w:t>
      </w:r>
      <w:r w:rsidR="00066457">
        <w:t>.</w:t>
      </w:r>
    </w:p>
    <w:p w14:paraId="090E0859" w14:textId="3B99023D" w:rsidR="001D4ED7" w:rsidRDefault="001D4ED7" w:rsidP="001D4ED7">
      <w:r>
        <w:t>Running the simulation for the temperature dependency with the LCO</w:t>
      </w:r>
      <w:r w:rsidR="00713EB2">
        <w:t>, it</w:t>
      </w:r>
      <w:r>
        <w:t xml:space="preserve">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355CD2">
        <w:t xml:space="preserve">Figure </w:t>
      </w:r>
      <w:r w:rsidR="00355CD2">
        <w:rPr>
          <w:noProof/>
        </w:rPr>
        <w:t>11</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19"/>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1336AD38" w:rsidR="001D4ED7" w:rsidRDefault="001D4ED7" w:rsidP="001D4ED7">
      <w:pPr>
        <w:pStyle w:val="Caption"/>
      </w:pPr>
      <w:bookmarkStart w:id="86" w:name="_Ref112257635"/>
      <w:bookmarkStart w:id="87" w:name="_Toc115009741"/>
      <w:r>
        <w:t xml:space="preserve">Figure </w:t>
      </w:r>
      <w:r w:rsidR="005C3496">
        <w:fldChar w:fldCharType="begin"/>
      </w:r>
      <w:r w:rsidR="005C3496">
        <w:instrText xml:space="preserve"> SEQ Figure \* ARABI</w:instrText>
      </w:r>
      <w:r w:rsidR="005C3496">
        <w:instrText xml:space="preserve">C </w:instrText>
      </w:r>
      <w:r w:rsidR="005C3496">
        <w:fldChar w:fldCharType="separate"/>
      </w:r>
      <w:r w:rsidR="00355CD2">
        <w:rPr>
          <w:noProof/>
        </w:rPr>
        <w:t>11</w:t>
      </w:r>
      <w:r w:rsidR="005C3496">
        <w:rPr>
          <w:noProof/>
        </w:rPr>
        <w:fldChar w:fldCharType="end"/>
      </w:r>
      <w:bookmarkEnd w:id="86"/>
      <w:r>
        <w:t>: Average Sensitivity in Temperature for GITT (a) and HPPC (b) for LCO dataset</w:t>
      </w:r>
      <w:bookmarkEnd w:id="87"/>
    </w:p>
    <w:p w14:paraId="5A0E2670" w14:textId="3DBB6EC9" w:rsidR="0099138A" w:rsidRDefault="005C4AB9" w:rsidP="00F050F9">
      <w:r>
        <w:lastRenderedPageBreak/>
        <w:fldChar w:fldCharType="begin"/>
      </w:r>
      <w:r>
        <w:instrText xml:space="preserve"> REF _Ref112257635 \h </w:instrText>
      </w:r>
      <w:r>
        <w:fldChar w:fldCharType="separate"/>
      </w:r>
      <w:r w:rsidR="00355CD2">
        <w:t xml:space="preserve">Figure </w:t>
      </w:r>
      <w:r w:rsidR="00355CD2">
        <w:rPr>
          <w:noProof/>
        </w:rPr>
        <w:t>11</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5464EBD1" w:rsidR="00DE1D09" w:rsidRDefault="0099138A" w:rsidP="00F050F9">
      <w:r>
        <w:t>Building the RMSE function</w:t>
      </w:r>
      <w:r w:rsidR="00DE1D09">
        <w:t xml:space="preserve"> </w:t>
      </w:r>
      <w:r>
        <w:fldChar w:fldCharType="begin"/>
      </w:r>
      <w:r>
        <w:instrText xml:space="preserve"> REF _Ref110464587 \h </w:instrText>
      </w:r>
      <w:r>
        <w:fldChar w:fldCharType="separate"/>
      </w:r>
      <w:r w:rsidR="00355CD2">
        <w:t>(</w:t>
      </w:r>
      <w:r w:rsidR="00355CD2">
        <w:rPr>
          <w:noProof/>
        </w:rPr>
        <w:t>1</w:t>
      </w:r>
      <w:r w:rsidR="00355CD2">
        <w:t>)</w:t>
      </w:r>
      <w:r>
        <w:fldChar w:fldCharType="end"/>
      </w:r>
      <w:r w:rsidR="00DE1D09">
        <w:t xml:space="preserve"> within Julia</w:t>
      </w:r>
      <w:r>
        <w:t xml:space="preserve"> </w:t>
      </w:r>
      <w:r w:rsidR="009B6179">
        <w:t xml:space="preserve">required some additional thought, as the main </w:t>
      </w:r>
      <w:r w:rsidR="00DE1D09" w:rsidRPr="00713EB2">
        <w:rPr>
          <w:i/>
          <w:iCs/>
        </w:rPr>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 xml:space="preserve">to perform taking the </w:t>
      </w:r>
      <w:r w:rsidR="00713EB2">
        <w:t>mean</w:t>
      </w:r>
      <w:r w:rsidR="00DE1D09">
        <w:t xml:space="preserve"> </w:t>
      </w:r>
      <w:r w:rsidR="00713EB2">
        <w:t xml:space="preserve">of </w:t>
      </w:r>
      <w:r w:rsidR="00DE1D09">
        <w:t>the delta voltage</w:t>
      </w:r>
      <w:r w:rsidR="00030E7F">
        <w:t xml:space="preserve"> of the array</w:t>
      </w:r>
      <w:r w:rsidR="00DE1D09">
        <w:t xml:space="preserve"> </w:t>
      </w:r>
      <w:r w:rsidR="009B6179">
        <w:t>with</w:t>
      </w:r>
      <w:r w:rsidR="0049148D">
        <w:t xml:space="preserve"> an</w:t>
      </w:r>
      <w:r w:rsidR="009B6179">
        <w:t xml:space="preserve"> </w:t>
      </w:r>
      <w:r w:rsidR="0049148D">
        <w:t>integer</w:t>
      </w:r>
      <w:r w:rsidR="009B6179">
        <w:t xml:space="preserve"> value</w:t>
      </w:r>
      <w:r w:rsidR="00DE1D09">
        <w:t>,</w:t>
      </w:r>
      <w:r w:rsidR="009B6179">
        <w:t xml:space="preserve"> so the addition of a </w:t>
      </w:r>
      <w:r w:rsidR="009B6179" w:rsidRPr="00713EB2">
        <w:rPr>
          <w:i/>
          <w:iCs/>
        </w:rPr>
        <w:t>while</w:t>
      </w:r>
      <w:r w:rsidR="009B6179">
        <w:t xml:space="preserve"> loop was used to help </w:t>
      </w:r>
      <w:r w:rsidR="0049148D">
        <w:t xml:space="preserve">reduce constraining the </w:t>
      </w:r>
      <w:r w:rsidR="00DE1D09">
        <w:t xml:space="preserve">main </w:t>
      </w:r>
      <w:r w:rsidR="00DE1D09" w:rsidRPr="00713EB2">
        <w:rPr>
          <w:i/>
          <w:iCs/>
        </w:rPr>
        <w:t>for</w:t>
      </w:r>
      <w:r w:rsidR="00DE1D09">
        <w:t xml:space="preserve">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see</w:t>
      </w:r>
      <w:r w:rsidR="00713EB2">
        <w:t>n</w:t>
      </w:r>
      <w:r w:rsidR="009741E5">
        <w:t xml:space="preserve"> from thermal data (</w:t>
      </w:r>
      <w:r w:rsidR="00A51887">
        <w:fldChar w:fldCharType="begin"/>
      </w:r>
      <w:r w:rsidR="00A51887">
        <w:instrText xml:space="preserve"> REF _Ref112769378 \h </w:instrText>
      </w:r>
      <w:r w:rsidR="00A51887">
        <w:fldChar w:fldCharType="separate"/>
      </w:r>
      <w:r w:rsidR="00355CD2">
        <w:t xml:space="preserve">Figure </w:t>
      </w:r>
      <w:r w:rsidR="00355CD2">
        <w:rPr>
          <w:noProof/>
        </w:rPr>
        <w:t>12</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34031F46" w14:textId="7E350A7F" w:rsidR="0033719F" w:rsidRDefault="007E5691" w:rsidP="0034715F">
            <w:pPr>
              <w:jc w:val="center"/>
            </w:pPr>
            <w:r>
              <w:rPr>
                <w:noProof/>
              </w:rPr>
              <w:drawing>
                <wp:inline distT="0" distB="0" distL="0" distR="0" wp14:anchorId="53E09C7A" wp14:editId="1B617E91">
                  <wp:extent cx="3038475" cy="20403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2162" cy="2042826"/>
                          </a:xfrm>
                          <a:prstGeom prst="rect">
                            <a:avLst/>
                          </a:prstGeom>
                        </pic:spPr>
                      </pic:pic>
                    </a:graphicData>
                  </a:graphic>
                </wp:inline>
              </w:drawing>
            </w:r>
          </w:p>
        </w:tc>
      </w:tr>
    </w:tbl>
    <w:p w14:paraId="437F7310" w14:textId="08822E34" w:rsidR="0034715F" w:rsidRDefault="0034715F">
      <w:pPr>
        <w:pStyle w:val="Caption"/>
      </w:pPr>
      <w:bookmarkStart w:id="88" w:name="_Ref112769378"/>
      <w:bookmarkStart w:id="89" w:name="_Toc115009742"/>
      <w:r>
        <w:t xml:space="preserve">Figure </w:t>
      </w:r>
      <w:r w:rsidR="005C3496">
        <w:fldChar w:fldCharType="begin"/>
      </w:r>
      <w:r w:rsidR="005C3496">
        <w:instrText xml:space="preserve"> SEQ Figure \* ARABIC </w:instrText>
      </w:r>
      <w:r w:rsidR="005C3496">
        <w:fldChar w:fldCharType="separate"/>
      </w:r>
      <w:r w:rsidR="00355CD2">
        <w:rPr>
          <w:noProof/>
        </w:rPr>
        <w:t>12</w:t>
      </w:r>
      <w:r w:rsidR="005C3496">
        <w:rPr>
          <w:noProof/>
        </w:rPr>
        <w:fldChar w:fldCharType="end"/>
      </w:r>
      <w:bookmarkEnd w:id="88"/>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89"/>
    </w:p>
    <w:p w14:paraId="4A772AB3" w14:textId="11CD1B78" w:rsidR="0033719F" w:rsidRDefault="00760F1A" w:rsidP="0033719F">
      <w:r>
        <w:t xml:space="preserve">As </w:t>
      </w:r>
      <w:r w:rsidR="00772B2F">
        <w:t>ambient temperature</w:t>
      </w:r>
      <w:r>
        <w:t xml:space="preserve"> decrease</w:t>
      </w:r>
      <w:r w:rsidR="00713EB2">
        <w:t>s</w:t>
      </w:r>
      <w:r>
        <w:t xml:space="preserv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w:t>
      </w:r>
      <w:r w:rsidR="006E4863">
        <w:t>SOC</w:t>
      </w:r>
      <w:r w:rsidR="00030E7F">
        <w:t xml:space="preserve">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355CD2">
        <w:t xml:space="preserve">Figure </w:t>
      </w:r>
      <w:r w:rsidR="00355CD2">
        <w:rPr>
          <w:noProof/>
        </w:rPr>
        <w:t>12</w:t>
      </w:r>
      <w:r w:rsidR="00A8060C">
        <w:fldChar w:fldCharType="end"/>
      </w:r>
      <w:r w:rsidR="00A8060C">
        <w:t>a)</w:t>
      </w:r>
      <w:r w:rsidR="004D1060">
        <w:t>.</w:t>
      </w:r>
      <w:r w:rsidR="009764E9">
        <w:t xml:space="preserve"> </w:t>
      </w:r>
    </w:p>
    <w:p w14:paraId="0E89B32C" w14:textId="72691373"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w:t>
      </w:r>
      <w:r w:rsidR="006E4863">
        <w:t>SOC</w:t>
      </w:r>
      <w:r w:rsidR="00D959E9">
        <w:t xml:space="preserve"> curve with temperature for an Nickel Manganese Cobalt Oxide cell </w:t>
      </w:r>
      <w:r w:rsidR="00D959E9">
        <w:fldChar w:fldCharType="begin"/>
      </w:r>
      <w:r w:rsidR="002C34CC">
        <w:instrText xml:space="preserve"> ADDIN ZOTERO_ITEM CSL_CITATION {"citationID":"mRgoZOau","properties":{"formattedCitation":"(Zhang, Xia, Li, Lai, {\\i{}et al.}, 2018)","plainCitation":"(Zhang, Xia, Li, Lai, et al., 2018)","noteIndex":0},"citationItems":[{"id":11,"uris":["http://zotero.org/users/9964781/items/WTFE4WYU"],"itemData":{"id":11,"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2C34CC">
        <w:instrText xml:space="preserve"> ADDIN ZOTERO_ITEM CSL_CITATION {"citationID":"zIJkLRoM","properties":{"formattedCitation":"(Wang, 2017)","plainCitation":"(Wang, 2017)","noteIndex":0},"citationItems":[{"id":10,"uris":["http://zotero.org/users/9964781/items/GHPKYALH"],"itemData":{"id":1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0" w:name="_Ref111486876"/>
      <w:r w:rsidR="0097345B">
        <w:br w:type="page"/>
      </w:r>
    </w:p>
    <w:p w14:paraId="21367F8E" w14:textId="77777777" w:rsidR="0044278D" w:rsidRPr="00273455" w:rsidRDefault="0044278D" w:rsidP="0044278D">
      <w:pPr>
        <w:pStyle w:val="Heading2"/>
      </w:pPr>
      <w:bookmarkStart w:id="91" w:name="_Ref114313016"/>
      <w:bookmarkStart w:id="92" w:name="_Toc115011675"/>
      <w:bookmarkEnd w:id="90"/>
      <w:r>
        <w:lastRenderedPageBreak/>
        <w:t>Further sensitivity analysis</w:t>
      </w:r>
      <w:bookmarkEnd w:id="91"/>
      <w:bookmarkEnd w:id="92"/>
    </w:p>
    <w:p w14:paraId="42C81F43" w14:textId="44AF4E4F" w:rsidR="0044278D" w:rsidRPr="00F050F9" w:rsidRDefault="0044278D" w:rsidP="0044278D">
      <w:r>
        <w:t xml:space="preserve">The author built the Chen2020 dataset within the PETLION backend by utilising the dataset in </w:t>
      </w:r>
      <w:r w:rsidR="00713EB2">
        <w:fldChar w:fldCharType="begin"/>
      </w:r>
      <w:r w:rsidR="00713EB2">
        <w:instrText xml:space="preserve"> REF _Ref114932968 \n \h </w:instrText>
      </w:r>
      <w:r w:rsidR="00713EB2">
        <w:fldChar w:fldCharType="separate"/>
      </w:r>
      <w:r w:rsidR="00355CD2">
        <w:t>A 3.2</w:t>
      </w:r>
      <w:r w:rsidR="00713EB2">
        <w:fldChar w:fldCharType="end"/>
      </w:r>
      <w:r>
        <w:t xml:space="preserve"> - </w:t>
      </w:r>
      <w:r>
        <w:fldChar w:fldCharType="begin"/>
      </w:r>
      <w:r>
        <w:instrText xml:space="preserve"> REF _Ref111380663 \h </w:instrText>
      </w:r>
      <w:r>
        <w:fldChar w:fldCharType="separate"/>
      </w:r>
      <w:r w:rsidR="00355CD2">
        <w:t xml:space="preserve">Table </w:t>
      </w:r>
      <w:r w:rsidR="00355CD2">
        <w:rPr>
          <w:noProof/>
        </w:rPr>
        <w:t>7</w:t>
      </w:r>
      <w:r>
        <w:fldChar w:fldCharType="end"/>
      </w:r>
      <w:r>
        <w:t xml:space="preserve"> with focus on equations </w:t>
      </w:r>
      <w:r>
        <w:fldChar w:fldCharType="begin"/>
      </w:r>
      <w:r>
        <w:instrText xml:space="preserve"> REF _Ref111378095 \h </w:instrText>
      </w:r>
      <w:r>
        <w:fldChar w:fldCharType="separate"/>
      </w:r>
      <w:r w:rsidR="00355CD2">
        <w:t>(</w:t>
      </w:r>
      <w:r w:rsidR="00355CD2">
        <w:rPr>
          <w:noProof/>
        </w:rPr>
        <w:t>5</w:t>
      </w:r>
      <w:r w:rsidR="00355CD2">
        <w:t>)</w:t>
      </w:r>
      <w:r>
        <w:fldChar w:fldCharType="end"/>
      </w:r>
      <w:r>
        <w:t xml:space="preserve"> to </w:t>
      </w:r>
      <w:r>
        <w:fldChar w:fldCharType="begin"/>
      </w:r>
      <w:r>
        <w:instrText xml:space="preserve"> REF _Ref111381853 \h </w:instrText>
      </w:r>
      <w:r>
        <w:fldChar w:fldCharType="separate"/>
      </w:r>
      <w:r w:rsidR="00355CD2">
        <w:t>(</w:t>
      </w:r>
      <w:r w:rsidR="00355CD2">
        <w:rPr>
          <w:noProof/>
        </w:rPr>
        <w:t>9</w:t>
      </w:r>
      <w:r w:rsidR="00355CD2">
        <w:t>)</w:t>
      </w:r>
      <w:r>
        <w:fldChar w:fldCharType="end"/>
      </w:r>
      <w:r>
        <w:t xml:space="preserve"> to drive the OCV curves of the Chen2020 dataset. In </w:t>
      </w:r>
      <w:r>
        <w:fldChar w:fldCharType="begin"/>
      </w:r>
      <w:r>
        <w:instrText xml:space="preserve"> REF _Ref111980991 \h </w:instrText>
      </w:r>
      <w:r>
        <w:fldChar w:fldCharType="separate"/>
      </w:r>
      <w:r w:rsidR="00355CD2">
        <w:t xml:space="preserve">Figure </w:t>
      </w:r>
      <w:r w:rsidR="00355CD2">
        <w:rPr>
          <w:noProof/>
        </w:rPr>
        <w:t>13</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233A5F95" w:rsidR="0044278D" w:rsidRDefault="0044278D" w:rsidP="0044278D">
      <w:pPr>
        <w:pStyle w:val="Caption"/>
      </w:pPr>
      <w:bookmarkStart w:id="93" w:name="_Ref111980991"/>
      <w:bookmarkStart w:id="94" w:name="_Toc115009743"/>
      <w:r>
        <w:t xml:space="preserve">Figure </w:t>
      </w:r>
      <w:r w:rsidR="005C3496">
        <w:fldChar w:fldCharType="begin"/>
      </w:r>
      <w:r w:rsidR="005C3496">
        <w:instrText xml:space="preserve"> SEQ Figure \* ARABIC </w:instrText>
      </w:r>
      <w:r w:rsidR="005C3496">
        <w:fldChar w:fldCharType="separate"/>
      </w:r>
      <w:r w:rsidR="00355CD2">
        <w:rPr>
          <w:noProof/>
        </w:rPr>
        <w:t>13</w:t>
      </w:r>
      <w:r w:rsidR="005C3496">
        <w:rPr>
          <w:noProof/>
        </w:rPr>
        <w:fldChar w:fldCharType="end"/>
      </w:r>
      <w:bookmarkEnd w:id="93"/>
      <w:r>
        <w:t>: GITT comparison of real-world LGM50 data against PETLION simulated voltage and C-rate</w:t>
      </w:r>
      <w:bookmarkEnd w:id="94"/>
    </w:p>
    <w:p w14:paraId="2BF7B852" w14:textId="18FFA85E" w:rsidR="0044278D" w:rsidRDefault="0044278D" w:rsidP="0044278D">
      <w:r>
        <w:t>The difficulty then becomes match</w:t>
      </w:r>
      <w:r w:rsidR="009433A1">
        <w:t>ing</w:t>
      </w:r>
      <w:r>
        <w:t xml:space="preserve"> the data lengths and draw a correlation between the simulated response </w:t>
      </w:r>
      <w:r w:rsidR="009433A1">
        <w:t xml:space="preserve">and </w:t>
      </w:r>
      <w:r>
        <w:t xml:space="preserve">measured response to enable the use of RMSE </w:t>
      </w:r>
      <w:r>
        <w:fldChar w:fldCharType="begin"/>
      </w:r>
      <w:r>
        <w:instrText xml:space="preserve"> REF _Ref110464587 \h </w:instrText>
      </w:r>
      <w:r>
        <w:fldChar w:fldCharType="separate"/>
      </w:r>
      <w:r w:rsidR="00355CD2">
        <w:t>(</w:t>
      </w:r>
      <w:r w:rsidR="00355CD2">
        <w:rPr>
          <w:noProof/>
        </w:rPr>
        <w:t>1</w:t>
      </w:r>
      <w:r w:rsidR="00355CD2">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355CD2">
        <w:t xml:space="preserve">Table </w:t>
      </w:r>
      <w:r w:rsidR="00355CD2">
        <w:rPr>
          <w:noProof/>
        </w:rPr>
        <w:t>1</w:t>
      </w:r>
      <w:r>
        <w:fldChar w:fldCharType="end"/>
      </w:r>
      <w:r>
        <w:t>).</w:t>
      </w:r>
    </w:p>
    <w:p w14:paraId="5966FA47" w14:textId="315DBE9A" w:rsidR="0044278D" w:rsidRDefault="0044278D" w:rsidP="0044278D">
      <w:pPr>
        <w:pStyle w:val="Caption"/>
        <w:keepNext/>
      </w:pPr>
      <w:bookmarkStart w:id="95" w:name="_Ref112367978"/>
      <w:bookmarkStart w:id="96" w:name="_Toc115009721"/>
      <w:r>
        <w:t xml:space="preserve">Table </w:t>
      </w:r>
      <w:r w:rsidR="005C3496">
        <w:fldChar w:fldCharType="begin"/>
      </w:r>
      <w:r w:rsidR="005C3496">
        <w:instrText xml:space="preserve"> SEQ Table \* ARABIC </w:instrText>
      </w:r>
      <w:r w:rsidR="005C3496">
        <w:fldChar w:fldCharType="separate"/>
      </w:r>
      <w:r w:rsidR="00355CD2">
        <w:rPr>
          <w:noProof/>
        </w:rPr>
        <w:t>1</w:t>
      </w:r>
      <w:r w:rsidR="005C3496">
        <w:rPr>
          <w:noProof/>
        </w:rPr>
        <w:fldChar w:fldCharType="end"/>
      </w:r>
      <w:bookmarkEnd w:id="95"/>
      <w:r>
        <w:t>: Correlation and RMSE of Drive cycles from PETLION to Measured Data for LGM50</w:t>
      </w:r>
      <w:bookmarkEnd w:id="96"/>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64E13A71" w:rsidR="0044278D" w:rsidRDefault="007D79A0" w:rsidP="007D79A0">
      <w:pPr>
        <w:spacing w:before="240"/>
      </w:pPr>
      <w:r>
        <w:t>In the appendices (</w:t>
      </w:r>
      <w:r>
        <w:fldChar w:fldCharType="begin"/>
      </w:r>
      <w:r>
        <w:instrText xml:space="preserve"> REF _Ref114320023 \n \h </w:instrText>
      </w:r>
      <w:r>
        <w:fldChar w:fldCharType="separate"/>
      </w:r>
      <w:r w:rsidR="00355CD2">
        <w:t>A 6.1</w:t>
      </w:r>
      <w:r>
        <w:fldChar w:fldCharType="end"/>
      </w:r>
      <w:r>
        <w:t>) it provides more graphics for HPPC (</w:t>
      </w:r>
      <w:r>
        <w:fldChar w:fldCharType="begin"/>
      </w:r>
      <w:r>
        <w:instrText xml:space="preserve"> REF _Ref114320023 \n \h </w:instrText>
      </w:r>
      <w:r>
        <w:fldChar w:fldCharType="separate"/>
      </w:r>
      <w:r w:rsidR="00355CD2">
        <w:t>A 6.1</w:t>
      </w:r>
      <w:r>
        <w:fldChar w:fldCharType="end"/>
      </w:r>
      <w:r>
        <w:t xml:space="preserve"> - </w:t>
      </w:r>
      <w:r>
        <w:fldChar w:fldCharType="begin"/>
      </w:r>
      <w:r>
        <w:instrText xml:space="preserve"> REF _Ref112838099 \h </w:instrText>
      </w:r>
      <w:r>
        <w:fldChar w:fldCharType="separate"/>
      </w:r>
      <w:r w:rsidR="00355CD2">
        <w:t xml:space="preserve">Figure </w:t>
      </w:r>
      <w:r w:rsidR="00355CD2">
        <w:rPr>
          <w:noProof/>
        </w:rPr>
        <w:t>22</w:t>
      </w:r>
      <w:r>
        <w:fldChar w:fldCharType="end"/>
      </w:r>
      <w:r>
        <w:t>) and WLTP (</w:t>
      </w:r>
      <w:r>
        <w:fldChar w:fldCharType="begin"/>
      </w:r>
      <w:r>
        <w:instrText xml:space="preserve"> REF _Ref114320023 \n \h </w:instrText>
      </w:r>
      <w:r>
        <w:fldChar w:fldCharType="separate"/>
      </w:r>
      <w:r w:rsidR="00355CD2">
        <w:t>A 6.1</w:t>
      </w:r>
      <w:r>
        <w:fldChar w:fldCharType="end"/>
      </w:r>
      <w:r>
        <w:t xml:space="preserve"> - </w:t>
      </w:r>
      <w:r>
        <w:fldChar w:fldCharType="begin"/>
      </w:r>
      <w:r>
        <w:instrText xml:space="preserve"> REF _Ref112838106 \h </w:instrText>
      </w:r>
      <w:r>
        <w:fldChar w:fldCharType="separate"/>
      </w:r>
      <w:r w:rsidR="00355CD2">
        <w:t xml:space="preserve">Figure </w:t>
      </w:r>
      <w:r w:rsidR="00355CD2">
        <w:rPr>
          <w:noProof/>
        </w:rPr>
        <w:t>23</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0CAE4DB4" w14:textId="1D99DA65" w:rsidR="0044278D" w:rsidRPr="00E017DF" w:rsidRDefault="0044278D" w:rsidP="0044278D">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355CD2">
        <w:t>A.3</w:t>
      </w:r>
      <w:r>
        <w:fldChar w:fldCharType="end"/>
      </w:r>
      <w:r>
        <w:t xml:space="preserve"> -</w:t>
      </w:r>
      <w:r w:rsidR="009433A1">
        <w:t xml:space="preserve"> </w:t>
      </w:r>
      <w:r w:rsidR="009433A1">
        <w:fldChar w:fldCharType="begin"/>
      </w:r>
      <w:r w:rsidR="009433A1">
        <w:instrText xml:space="preserve"> REF _Ref112416452 \h </w:instrText>
      </w:r>
      <w:r w:rsidR="009433A1">
        <w:fldChar w:fldCharType="separate"/>
      </w:r>
      <w:r w:rsidR="00355CD2">
        <w:t xml:space="preserve">Table </w:t>
      </w:r>
      <w:r w:rsidR="00355CD2">
        <w:rPr>
          <w:noProof/>
        </w:rPr>
        <w:t>6</w:t>
      </w:r>
      <w:r w:rsidR="009433A1">
        <w:fldChar w:fldCharType="end"/>
      </w:r>
      <w:r>
        <w:t xml:space="preserve">, where the GITT RMSE results are contained in </w:t>
      </w:r>
      <w:r>
        <w:fldChar w:fldCharType="begin"/>
      </w:r>
      <w:r>
        <w:instrText xml:space="preserve"> REF _Ref111551209 \h </w:instrText>
      </w:r>
      <w:r>
        <w:fldChar w:fldCharType="separate"/>
      </w:r>
      <w:r w:rsidR="00355CD2">
        <w:t xml:space="preserve">Figure </w:t>
      </w:r>
      <w:r w:rsidR="00355CD2">
        <w:rPr>
          <w:noProof/>
        </w:rPr>
        <w:t>14</w:t>
      </w:r>
      <w:r>
        <w:fldChar w:fldCharType="end"/>
      </w:r>
      <w:r>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064EC3C3" w:rsidR="0044278D" w:rsidRDefault="0044278D" w:rsidP="00066457">
      <w:pPr>
        <w:pStyle w:val="Caption"/>
      </w:pPr>
      <w:bookmarkStart w:id="97" w:name="_Ref111551209"/>
      <w:bookmarkStart w:id="98" w:name="_Toc115009744"/>
      <w:r>
        <w:t xml:space="preserve">Figure </w:t>
      </w:r>
      <w:r w:rsidR="005C3496">
        <w:fldChar w:fldCharType="begin"/>
      </w:r>
      <w:r w:rsidR="005C3496">
        <w:instrText xml:space="preserve"> SEQ Figure \* ARABIC </w:instrText>
      </w:r>
      <w:r w:rsidR="005C3496">
        <w:fldChar w:fldCharType="separate"/>
      </w:r>
      <w:r w:rsidR="00355CD2">
        <w:rPr>
          <w:noProof/>
        </w:rPr>
        <w:t>14</w:t>
      </w:r>
      <w:r w:rsidR="005C3496">
        <w:rPr>
          <w:noProof/>
        </w:rPr>
        <w:fldChar w:fldCharType="end"/>
      </w:r>
      <w:bookmarkEnd w:id="97"/>
      <w:r>
        <w:t>: RMSE in Terminal voltage for l</w:t>
      </w:r>
      <w:r w:rsidRPr="009D614E">
        <w:rPr>
          <w:vertAlign w:val="subscript"/>
        </w:rPr>
        <w:t>p</w:t>
      </w:r>
      <w:r>
        <w:t xml:space="preserve"> (a), </w:t>
      </w:r>
      <w:r>
        <w:rPr>
          <w:rFonts w:cs="Arial"/>
        </w:rPr>
        <w:t>ɛ</w:t>
      </w:r>
      <w:r>
        <w:rPr>
          <w:vertAlign w:val="subscript"/>
        </w:rPr>
        <w:t>p</w:t>
      </w:r>
      <w:r>
        <w:t xml:space="preserve"> (b), l</w:t>
      </w:r>
      <w:r>
        <w:rPr>
          <w:vertAlign w:val="subscript"/>
        </w:rPr>
        <w:t>n</w:t>
      </w:r>
      <w:r>
        <w:t xml:space="preserve"> (c), k</w:t>
      </w:r>
      <w:r>
        <w:rPr>
          <w:vertAlign w:val="subscript"/>
        </w:rPr>
        <w:t xml:space="preserve">n </w:t>
      </w:r>
      <w:r>
        <w:t xml:space="preserve">(d), </w:t>
      </w:r>
      <w:proofErr w:type="gramStart"/>
      <w:r>
        <w:t>c</w:t>
      </w:r>
      <w:r>
        <w:rPr>
          <w:vertAlign w:val="subscript"/>
        </w:rPr>
        <w:t>max,p</w:t>
      </w:r>
      <w:proofErr w:type="gramEnd"/>
      <w:r>
        <w:t xml:space="preserve"> (e) and </w:t>
      </w:r>
      <w:r>
        <w:rPr>
          <w:rFonts w:cs="Arial"/>
        </w:rPr>
        <w:t>ɛ</w:t>
      </w:r>
      <w:r>
        <w:rPr>
          <w:vertAlign w:val="subscript"/>
        </w:rPr>
        <w:t>n</w:t>
      </w:r>
      <w:r>
        <w:t xml:space="preserve"> (f) for GITT, where the Orange line denotes the </w:t>
      </w:r>
      <w:r w:rsidR="007078DE">
        <w:t xml:space="preserve">original </w:t>
      </w:r>
      <w:r>
        <w:t>point of the LGM50 dataset</w:t>
      </w:r>
      <w:bookmarkEnd w:id="98"/>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26933A54" w:rsidR="0044278D" w:rsidRDefault="0044278D" w:rsidP="0044278D">
      <w:r>
        <w:t xml:space="preserve">The problem then becomes when looking at </w:t>
      </w:r>
      <w:r>
        <w:fldChar w:fldCharType="begin"/>
      </w:r>
      <w:r>
        <w:instrText xml:space="preserve"> REF _Ref111551209 \h </w:instrText>
      </w:r>
      <w:r>
        <w:fldChar w:fldCharType="separate"/>
      </w:r>
      <w:r w:rsidR="00355CD2">
        <w:t xml:space="preserve">Figure </w:t>
      </w:r>
      <w:r w:rsidR="00355CD2">
        <w:rPr>
          <w:noProof/>
        </w:rPr>
        <w:t>14</w:t>
      </w:r>
      <w:r>
        <w:fldChar w:fldCharType="end"/>
      </w:r>
      <w:r>
        <w:t>a</w:t>
      </w:r>
      <w:r w:rsidR="007078DE">
        <w:t xml:space="preserve">, </w:t>
      </w:r>
      <w:r>
        <w:t>the minimised RMSE occurs at more than one location within the boundary condition set for that parameter</w:t>
      </w:r>
      <w:r w:rsidR="00066457">
        <w:t xml:space="preserve">, </w:t>
      </w:r>
      <w:r>
        <w:t>so the AI optimisation tool will need to detect the best global minimum from one another and ensure that the authors boundary conditions are able to potential</w:t>
      </w:r>
      <w:r w:rsidR="00066457">
        <w:t>ly</w:t>
      </w:r>
      <w:r>
        <w:t xml:space="preserve"> isolate this.</w:t>
      </w:r>
    </w:p>
    <w:p w14:paraId="33D2CC0A" w14:textId="7768F39B"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355CD2">
        <w:t xml:space="preserve">Figure </w:t>
      </w:r>
      <w:r w:rsidR="00355CD2">
        <w:rPr>
          <w:noProof/>
        </w:rPr>
        <w:t>14</w:t>
      </w:r>
      <w:r w:rsidR="00D03F88">
        <w:fldChar w:fldCharType="end"/>
      </w:r>
      <w:r w:rsidR="00D03F88">
        <w:t xml:space="preserve">f </w:t>
      </w:r>
      <w:r>
        <w:t xml:space="preserve">there are regions with no points, this is primarily due to the simulation outputting a terminal voltage result which exceeds the realistic boundaries of the LGM50, as with in the drive cycle function the use of omit </w:t>
      </w:r>
      <w:r w:rsidRPr="007078DE">
        <w:rPr>
          <w:i/>
          <w:iCs/>
        </w:rPr>
        <w:t>NaN</w:t>
      </w:r>
      <w:r>
        <w:t xml:space="preserve"> is used to ensure the value could not affect any downstream code such as being used as a false optimal result. But this may become difficult for </w:t>
      </w:r>
      <w:r w:rsidR="00A63803">
        <w:t>the AI method</w:t>
      </w:r>
      <w:r>
        <w:t xml:space="preserve"> if it is close to the global best result or is stuck in a region where no points can compute through PETLION.</w:t>
      </w:r>
    </w:p>
    <w:p w14:paraId="38EA7B2B" w14:textId="55C6B959" w:rsidR="0044278D" w:rsidRDefault="0044278D" w:rsidP="0044278D">
      <w:proofErr w:type="gramStart"/>
      <w:r>
        <w:t>In order to</w:t>
      </w:r>
      <w:proofErr w:type="gramEnd"/>
      <w:r>
        <w:t xml:space="preserve"> determine the most sensitive parameter the author had produce a method that could fairly represent this statistic by accounting for the amount of data points run, so presented below is a method to drive a </w:t>
      </w:r>
      <w:r w:rsidR="00D03F88">
        <w:t>Sensitivity Index</w:t>
      </w:r>
      <w:r>
        <w:t xml:space="preserve"> </w:t>
      </w:r>
      <w:r w:rsidR="00D03F88">
        <w:t xml:space="preserve">(SI) </w:t>
      </w:r>
      <w:r>
        <w:t xml:space="preserve">for the parameters OAT </w:t>
      </w:r>
      <w:r>
        <w:fldChar w:fldCharType="begin"/>
      </w:r>
      <w:r>
        <w:instrText xml:space="preserve"> REF _Ref112775012 \h </w:instrText>
      </w:r>
      <w:r>
        <w:fldChar w:fldCharType="separate"/>
      </w:r>
      <w:r w:rsidR="00355CD2">
        <w:t>(</w:t>
      </w:r>
      <w:r w:rsidR="00355CD2">
        <w:rPr>
          <w:noProof/>
        </w:rPr>
        <w:t>2</w:t>
      </w:r>
      <w:r w:rsidR="00355CD2">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0396B927" w:rsidR="0044278D" w:rsidRDefault="0044278D" w:rsidP="0044278D">
            <w:pPr>
              <w:pStyle w:val="Caption"/>
              <w:keepNext/>
            </w:pPr>
            <w:bookmarkStart w:id="99" w:name="_Ref112775012"/>
            <w:r>
              <w:t>(</w:t>
            </w:r>
            <w:r w:rsidR="005C3496">
              <w:fldChar w:fldCharType="begin"/>
            </w:r>
            <w:r w:rsidR="005C3496">
              <w:instrText xml:space="preserve"> SEQ Equation \* ARABIC </w:instrText>
            </w:r>
            <w:r w:rsidR="005C3496">
              <w:fldChar w:fldCharType="separate"/>
            </w:r>
            <w:r w:rsidR="00355CD2">
              <w:rPr>
                <w:noProof/>
              </w:rPr>
              <w:t>2</w:t>
            </w:r>
            <w:r w:rsidR="005C3496">
              <w:rPr>
                <w:noProof/>
              </w:rPr>
              <w:fldChar w:fldCharType="end"/>
            </w:r>
            <w:r>
              <w:t>)</w:t>
            </w:r>
            <w:bookmarkEnd w:id="99"/>
          </w:p>
        </w:tc>
      </w:tr>
    </w:tbl>
    <w:p w14:paraId="2861D587" w14:textId="34CA4EB6" w:rsidR="0044278D" w:rsidRDefault="0044278D" w:rsidP="0044278D">
      <w:r>
        <w:t xml:space="preserve">The author recognises that this </w:t>
      </w:r>
      <w:r w:rsidR="00B4550A">
        <w:t xml:space="preserve">is </w:t>
      </w:r>
      <w:r>
        <w:t xml:space="preserve">potentially a crude method, however, it does highlight how dynamics of a </w:t>
      </w:r>
      <w:r w:rsidR="007078DE">
        <w:t>test</w:t>
      </w:r>
      <w:r>
        <w:t xml:space="preserve"> cycle </w:t>
      </w:r>
      <w:r w:rsidR="007078DE">
        <w:t>can affect</w:t>
      </w:r>
      <w:r>
        <w:t xml:space="preserve"> the terminal voltage error from the baseline dataset of Chen2020 which does ultimately show which parameter is the most sensitive</w:t>
      </w:r>
      <w:r w:rsidR="007078DE">
        <w:t xml:space="preserve">, </w:t>
      </w:r>
      <w:r>
        <w:t xml:space="preserve">regardless of the boundary conditions used. </w:t>
      </w:r>
    </w:p>
    <w:p w14:paraId="4C496EEA" w14:textId="598DA2A9" w:rsidR="0044278D" w:rsidRDefault="006E3A1B" w:rsidP="0044278D">
      <w:pPr>
        <w:keepNext/>
        <w:jc w:val="center"/>
      </w:pPr>
      <w:r>
        <w:rPr>
          <w:noProof/>
        </w:rPr>
        <w:lastRenderedPageBreak/>
        <w:drawing>
          <wp:inline distT="0" distB="0" distL="0" distR="0" wp14:anchorId="07C7277C" wp14:editId="269B5A76">
            <wp:extent cx="5229225" cy="3600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1417" t="1539" r="1334" b="1487"/>
                    <a:stretch/>
                  </pic:blipFill>
                  <pic:spPr bwMode="auto">
                    <a:xfrm>
                      <a:off x="0" y="0"/>
                      <a:ext cx="5229225"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3830DCCD" w14:textId="56935E88" w:rsidR="0044278D" w:rsidRDefault="0044278D" w:rsidP="0044278D">
      <w:pPr>
        <w:pStyle w:val="Caption"/>
      </w:pPr>
      <w:bookmarkStart w:id="100" w:name="_Ref112774718"/>
      <w:bookmarkStart w:id="101" w:name="_Toc115009745"/>
      <w:r>
        <w:t xml:space="preserve">Figure </w:t>
      </w:r>
      <w:r w:rsidR="005C3496">
        <w:fldChar w:fldCharType="begin"/>
      </w:r>
      <w:r w:rsidR="005C3496">
        <w:instrText xml:space="preserve"> SEQ Figure \* ARABIC </w:instrText>
      </w:r>
      <w:r w:rsidR="005C3496">
        <w:fldChar w:fldCharType="separate"/>
      </w:r>
      <w:r w:rsidR="00355CD2">
        <w:rPr>
          <w:noProof/>
        </w:rPr>
        <w:t>15</w:t>
      </w:r>
      <w:r w:rsidR="005C3496">
        <w:rPr>
          <w:noProof/>
        </w:rPr>
        <w:fldChar w:fldCharType="end"/>
      </w:r>
      <w:bookmarkEnd w:id="100"/>
      <w:r>
        <w:t>: Ranking of Parameter Sensitivity for the LGM50 dataset within PETLION</w:t>
      </w:r>
      <w:bookmarkEnd w:id="101"/>
    </w:p>
    <w:p w14:paraId="45937D7D" w14:textId="622F5925" w:rsidR="0044278D" w:rsidRPr="006638B5" w:rsidRDefault="0044278D" w:rsidP="0044278D">
      <w:r>
        <w:t>The author considers the Cathode Thickness (L</w:t>
      </w:r>
      <w:r w:rsidRPr="008F2228">
        <w:rPr>
          <w:vertAlign w:val="subscript"/>
        </w:rPr>
        <w:t>p</w:t>
      </w:r>
      <w:r>
        <w:t xml:space="preserve">) to be the most impactful for change in RMSE voltage, this coincides well with Li et al’s paper which uses the OAT approach for a DFN </w:t>
      </w:r>
      <w:r>
        <w:fldChar w:fldCharType="begin"/>
      </w:r>
      <w:r w:rsidR="008D6D58">
        <w:instrText xml:space="preserve"> ADDIN ZOTERO_ITEM CSL_CITATION {"citationID":"ZHEITzmt","properties":{"formattedCitation":"(Li {\\i{}et al.}, 2020)","plainCitation":"(Li et al., 2020)","noteIndex":0},"citationItems":[{"id":"j4kqDiXN/qqI7Ndy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al’s paper which uses a Monte Carlo approach for a DFN </w:t>
      </w:r>
      <w:r>
        <w:fldChar w:fldCharType="begin"/>
      </w:r>
      <w:r w:rsidR="002C34CC">
        <w:instrText xml:space="preserve"> ADDIN ZOTERO_ITEM CSL_CITATION {"citationID":"MGb2WTiW","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The only parameters that are out of rank with Li et al’s paper is the Cathode Maximum Ionic Concentration (</w:t>
      </w:r>
      <w:proofErr w:type="gramStart"/>
      <w:r>
        <w:t>C</w:t>
      </w:r>
      <w:r>
        <w:rPr>
          <w:vertAlign w:val="subscript"/>
        </w:rPr>
        <w:t>p,max</w:t>
      </w:r>
      <w:proofErr w:type="gramEnd"/>
      <w:r>
        <w:t xml:space="preserve">) and </w:t>
      </w:r>
      <w:r w:rsidRPr="00EA12A3">
        <w:t>Anode Reaction Rate Coefficient (K</w:t>
      </w:r>
      <w:r w:rsidRPr="00EA12A3">
        <w:rPr>
          <w:vertAlign w:val="subscript"/>
        </w:rPr>
        <w:t>n</w:t>
      </w:r>
      <w:r w:rsidRPr="00EA12A3">
        <w:t>)</w:t>
      </w:r>
      <w:r>
        <w:t xml:space="preserve"> which should be switched round</w:t>
      </w:r>
      <w:r w:rsidR="006638B5">
        <w:t>, but critically the agreement of L</w:t>
      </w:r>
      <w:r w:rsidR="006638B5" w:rsidRPr="006638B5">
        <w:rPr>
          <w:vertAlign w:val="subscript"/>
        </w:rPr>
        <w:t>p</w:t>
      </w:r>
      <w:r w:rsidR="006638B5">
        <w:t xml:space="preserve"> as the most impactful parameter is there. </w:t>
      </w:r>
    </w:p>
    <w:p w14:paraId="4641F628" w14:textId="503A64CC" w:rsidR="0044278D" w:rsidRPr="00560A10" w:rsidRDefault="0044278D" w:rsidP="0044278D">
      <w:r>
        <w:t>The Author is satisfied that the method works within PETLION and if desired this could be complete</w:t>
      </w:r>
      <w:r w:rsidR="007078DE">
        <w:t>d</w:t>
      </w:r>
      <w:r>
        <w:t xml:space="preserv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2" w:name="_Ref111487059"/>
      <w:r>
        <w:br w:type="page"/>
      </w:r>
    </w:p>
    <w:p w14:paraId="0B5B76D1" w14:textId="46773073" w:rsidR="00760B73" w:rsidRDefault="00865F09" w:rsidP="00760B73">
      <w:pPr>
        <w:pStyle w:val="Heading2"/>
      </w:pPr>
      <w:bookmarkStart w:id="103" w:name="_Ref114514033"/>
      <w:bookmarkStart w:id="104" w:name="_Ref114574117"/>
      <w:bookmarkStart w:id="105" w:name="_Toc115011676"/>
      <w:bookmarkEnd w:id="102"/>
      <w:r>
        <w:lastRenderedPageBreak/>
        <w:t xml:space="preserve">AI </w:t>
      </w:r>
      <w:r w:rsidR="00223A55">
        <w:t>Optimisation</w:t>
      </w:r>
      <w:bookmarkEnd w:id="103"/>
      <w:bookmarkEnd w:id="104"/>
      <w:bookmarkEnd w:id="105"/>
    </w:p>
    <w:p w14:paraId="349E13A0" w14:textId="4887B76C" w:rsidR="0044278D" w:rsidRDefault="000E4290" w:rsidP="0097345B">
      <w:r>
        <w:t xml:space="preserve">The </w:t>
      </w:r>
      <w:r w:rsidR="0044278D">
        <w:t xml:space="preserve">author started building the PSO environment within Optim.jl, however it did not seem to compute a result, show that it was calling upon the built RMSE function nor provide any package level feedback into how to debug the issue. The attempted debugging by running </w:t>
      </w:r>
      <w:r w:rsidR="003B0D14">
        <w:t xml:space="preserve">manual </w:t>
      </w:r>
      <w:r w:rsidR="0044278D">
        <w:t>breakpoints within Optim.jl uncovered that it did</w:t>
      </w:r>
      <w:r w:rsidR="00ED5F27">
        <w:t xml:space="preserve"> not</w:t>
      </w:r>
      <w:r w:rsidR="0044278D">
        <w:t xml:space="preserve"> like the </w:t>
      </w:r>
      <w:r w:rsidR="00ED5F27">
        <w:t xml:space="preserve">data </w:t>
      </w:r>
      <w:r w:rsidR="0044278D">
        <w:t>format of the RMSE cost function so the author reached</w:t>
      </w:r>
      <w:r w:rsidR="006638B5">
        <w:t xml:space="preserve"> out to</w:t>
      </w:r>
      <w:r w:rsidR="0044278D">
        <w:t xml:space="preserve"> the Optim.jl community to look to solve the issue</w:t>
      </w:r>
      <w:r w:rsidR="006638B5">
        <w:t xml:space="preserve">, but </w:t>
      </w:r>
      <w:r w:rsidR="009033FB">
        <w:t xml:space="preserve">this </w:t>
      </w:r>
      <w:r w:rsidR="0044278D">
        <w:t>was not successful in find</w:t>
      </w:r>
      <w:r w:rsidR="00ED5F27">
        <w:t>ing</w:t>
      </w:r>
      <w:r w:rsidR="0044278D">
        <w:t xml:space="preserve"> a resolution</w:t>
      </w:r>
      <w:r w:rsidR="003B0D14">
        <w:t xml:space="preserve"> and the autho</w:t>
      </w:r>
      <w:r w:rsidR="009033FB">
        <w:t>r</w:t>
      </w:r>
      <w:r w:rsidR="003B0D14">
        <w:t xml:space="preserve"> did not wish to change how the RMSE would be formatted.</w:t>
      </w:r>
    </w:p>
    <w:p w14:paraId="4453ACCF" w14:textId="08FB76AB" w:rsidR="009315D7" w:rsidRDefault="0044278D" w:rsidP="0097345B">
      <w:r>
        <w:t xml:space="preserve">However, the author </w:t>
      </w:r>
      <w:r w:rsidR="00953920">
        <w:t>looked tirelessly for another package which could be more robust and pass the RMSE cost function, and found M</w:t>
      </w:r>
      <w:r w:rsidR="00953920" w:rsidRPr="00953920">
        <w:t>etaheuristic</w:t>
      </w:r>
      <w:r w:rsidR="00953920">
        <w:t xml:space="preserve">s.jl which </w:t>
      </w:r>
      <w:r w:rsidR="00ED5F27">
        <w:t xml:space="preserve">is </w:t>
      </w:r>
      <w:r w:rsidR="00953920">
        <w:t xml:space="preserve">a global focused optimisation tool </w:t>
      </w:r>
      <w:r w:rsidR="006638B5">
        <w:t>that includes singular objective functions, or multi objective focused models</w:t>
      </w:r>
      <w:r w:rsidR="009315D7">
        <w:t xml:space="preserve"> </w:t>
      </w:r>
      <w:r w:rsidR="009315D7">
        <w:fldChar w:fldCharType="begin"/>
      </w:r>
      <w:r w:rsidR="002C34CC">
        <w:instrText xml:space="preserve"> ADDIN ZOTERO_ITEM CSL_CITATION {"citationID":"WM8O3UTE","properties":{"formattedCitation":"(Mej\\uc0\\u237{}a {\\i{}et al.}, 2022)","plainCitation":"(Mejía et al., 2022)","noteIndex":0},"citationItems":[{"id":3,"uris":["http://zotero.org/users/9964781/items/EZ3M34FF"],"itemData":{"id":3,"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355CD2">
        <w:t xml:space="preserve">Figure </w:t>
      </w:r>
      <w:r w:rsidR="00355CD2">
        <w:rPr>
          <w:noProof/>
        </w:rPr>
        <w:t>10</w:t>
      </w:r>
      <w:r w:rsidR="009315D7">
        <w:fldChar w:fldCharType="end"/>
      </w:r>
      <w:r w:rsidR="009315D7">
        <w:t>.</w:t>
      </w:r>
    </w:p>
    <w:p w14:paraId="71222F60" w14:textId="2F344036" w:rsidR="0097345B" w:rsidRDefault="009315D7" w:rsidP="0097345B">
      <w:r>
        <w:t xml:space="preserve">First the author focused on ensuring that the 20 particles initialised </w:t>
      </w:r>
      <w:r w:rsidR="00A700FE">
        <w:t xml:space="preserve">and </w:t>
      </w:r>
      <w:r>
        <w:t>find</w:t>
      </w:r>
      <w:r w:rsidR="00A700FE">
        <w:t>ing</w:t>
      </w:r>
      <w:r>
        <w:t xml:space="preserve"> the global best result </w:t>
      </w:r>
      <w:r w:rsidR="009F00F2">
        <w:t>generationally</w:t>
      </w:r>
      <w:r>
        <w:t>, L</w:t>
      </w:r>
      <w:r w:rsidRPr="009315D7">
        <w:rPr>
          <w:vertAlign w:val="subscript"/>
        </w:rPr>
        <w:t>p</w:t>
      </w:r>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355CD2">
        <w:t>4.2</w:t>
      </w:r>
      <w:r w:rsidR="00EA7500">
        <w:fldChar w:fldCharType="end"/>
      </w:r>
      <w:r w:rsidR="003B0D14">
        <w:t xml:space="preserve">. This was </w:t>
      </w:r>
      <w:r w:rsidR="009F00F2">
        <w:t xml:space="preserve">achieved </w:t>
      </w:r>
      <w:r w:rsidR="003B0D14">
        <w:t>by using a PETLION generated baseline of the GITT drive cycle</w:t>
      </w:r>
      <w:r w:rsidR="00ED5F27">
        <w:t xml:space="preserve"> (V</w:t>
      </w:r>
      <w:r w:rsidR="00ED5F27" w:rsidRPr="00ED5F27">
        <w:rPr>
          <w:vertAlign w:val="subscript"/>
        </w:rPr>
        <w:t>sim</w:t>
      </w:r>
      <w:r w:rsidR="00ED5F27">
        <w:t>)</w:t>
      </w:r>
      <w:r w:rsidR="003B0D14">
        <w:t xml:space="preserve"> loaded with the Chen2020 parameters</w:t>
      </w:r>
      <w:r w:rsidR="009F00F2">
        <w:t xml:space="preserve"> to optimise (V</w:t>
      </w:r>
      <w:r w:rsidR="009F00F2">
        <w:rPr>
          <w:vertAlign w:val="subscript"/>
        </w:rPr>
        <w:t>baseline</w:t>
      </w:r>
      <w:r w:rsidR="009F00F2">
        <w:t>)</w:t>
      </w:r>
      <w:r w:rsidR="003B0D14">
        <w:t>, while the PSO is taking L</w:t>
      </w:r>
      <w:r w:rsidR="003B0D14" w:rsidRPr="003B0D14">
        <w:rPr>
          <w:vertAlign w:val="subscript"/>
        </w:rPr>
        <w:t>p</w:t>
      </w:r>
      <w:r w:rsidR="003B0D14">
        <w:t xml:space="preserve"> without an initial guess </w:t>
      </w:r>
      <w:r w:rsidR="00903019">
        <w:t xml:space="preserve">(assigned as a random </w:t>
      </w:r>
      <w:r w:rsidR="007F25F3">
        <w:t>value</w:t>
      </w:r>
      <w:r w:rsidR="00903019">
        <w:t>)</w:t>
      </w:r>
      <w:r w:rsidR="003B0D14">
        <w:t xml:space="preserve"> </w:t>
      </w:r>
      <w:r w:rsidR="00ED5F27">
        <w:t xml:space="preserve">close </w:t>
      </w:r>
      <w:r w:rsidR="003B0D14">
        <w:t xml:space="preserve">to Chen2020’s value but constrained within the parameter boundaries outlined in </w:t>
      </w:r>
      <w:r w:rsidR="003B0D14">
        <w:fldChar w:fldCharType="begin"/>
      </w:r>
      <w:r w:rsidR="003B0D14">
        <w:instrText xml:space="preserve"> REF _Ref114313735 \n \h </w:instrText>
      </w:r>
      <w:r w:rsidR="003B0D14">
        <w:fldChar w:fldCharType="separate"/>
      </w:r>
      <w:r w:rsidR="00355CD2">
        <w:t>A 3.1</w:t>
      </w:r>
      <w:r w:rsidR="003B0D14">
        <w:fldChar w:fldCharType="end"/>
      </w:r>
      <w:r w:rsidR="00A64002">
        <w:t xml:space="preserve"> </w:t>
      </w:r>
      <w:r w:rsidR="003B0D14">
        <w:t>-</w:t>
      </w:r>
      <w:r w:rsidR="00A64002">
        <w:t xml:space="preserve"> </w:t>
      </w:r>
      <w:r w:rsidR="003B0D14">
        <w:fldChar w:fldCharType="begin"/>
      </w:r>
      <w:r w:rsidR="003B0D14">
        <w:instrText xml:space="preserve"> REF _Ref112416452 \h </w:instrText>
      </w:r>
      <w:r w:rsidR="003B0D14">
        <w:fldChar w:fldCharType="separate"/>
      </w:r>
      <w:r w:rsidR="00355CD2">
        <w:t xml:space="preserve">Table </w:t>
      </w:r>
      <w:r w:rsidR="00355CD2">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1552" cy="2002657"/>
                          </a:xfrm>
                          <a:prstGeom prst="rect">
                            <a:avLst/>
                          </a:prstGeom>
                        </pic:spPr>
                      </pic:pic>
                    </a:graphicData>
                  </a:graphic>
                </wp:inline>
              </w:drawing>
            </w:r>
          </w:p>
        </w:tc>
      </w:tr>
    </w:tbl>
    <w:p w14:paraId="4B8E4F29" w14:textId="45C461C3" w:rsidR="009F00F2" w:rsidRDefault="009F00F2" w:rsidP="009F00F2">
      <w:pPr>
        <w:pStyle w:val="Caption"/>
        <w:ind w:right="-188"/>
      </w:pPr>
      <w:bookmarkStart w:id="106" w:name="_Ref114315799"/>
      <w:bookmarkStart w:id="107" w:name="_Toc115009746"/>
      <w:r>
        <w:t xml:space="preserve">Figure </w:t>
      </w:r>
      <w:r w:rsidR="005C3496">
        <w:fldChar w:fldCharType="begin"/>
      </w:r>
      <w:r w:rsidR="005C3496">
        <w:instrText xml:space="preserve"> SEQ Figure \* ARABIC </w:instrText>
      </w:r>
      <w:r w:rsidR="005C3496">
        <w:fldChar w:fldCharType="separate"/>
      </w:r>
      <w:r w:rsidR="00355CD2">
        <w:rPr>
          <w:noProof/>
        </w:rPr>
        <w:t>16</w:t>
      </w:r>
      <w:r w:rsidR="005C3496">
        <w:rPr>
          <w:noProof/>
        </w:rPr>
        <w:fldChar w:fldCharType="end"/>
      </w:r>
      <w:bookmarkEnd w:id="106"/>
      <w:r>
        <w:t>: Global particles swarm with the fitness of the RMSE voltage at initialisation (a) and at 10th generation (b)</w:t>
      </w:r>
      <w:bookmarkEnd w:id="107"/>
    </w:p>
    <w:p w14:paraId="7BB06251" w14:textId="2EA0C658" w:rsidR="00903019" w:rsidRDefault="009F00F2" w:rsidP="0097345B">
      <w:r>
        <w:lastRenderedPageBreak/>
        <w:fldChar w:fldCharType="begin"/>
      </w:r>
      <w:r>
        <w:instrText xml:space="preserve"> REF _Ref114315799 \h </w:instrText>
      </w:r>
      <w:r>
        <w:fldChar w:fldCharType="separate"/>
      </w:r>
      <w:r w:rsidR="00355CD2">
        <w:t xml:space="preserve">Figure </w:t>
      </w:r>
      <w:r w:rsidR="00355CD2">
        <w:rPr>
          <w:noProof/>
        </w:rPr>
        <w:t>16</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355CD2">
        <w:t xml:space="preserve">Figure </w:t>
      </w:r>
      <w:r w:rsidR="00355CD2">
        <w:rPr>
          <w:noProof/>
        </w:rPr>
        <w:t>16</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355CD2">
        <w:t xml:space="preserve">Figure </w:t>
      </w:r>
      <w:r w:rsidR="00355CD2">
        <w:rPr>
          <w:noProof/>
        </w:rPr>
        <w:t>16</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5E4016">
        <w:t>,</w:t>
      </w:r>
      <w:r w:rsidR="00903019">
        <w:t xml:space="preserve"> this was repeated for </w:t>
      </w:r>
      <w:proofErr w:type="gramStart"/>
      <w:r w:rsidR="00903019">
        <w:t>all of</w:t>
      </w:r>
      <w:proofErr w:type="gramEnd"/>
      <w:r w:rsidR="00903019">
        <w:t xml:space="preserve"> the remaining 5 strongest parameters</w:t>
      </w:r>
      <w:r w:rsidR="005E4016">
        <w:t xml:space="preserve"> individually.</w:t>
      </w:r>
      <w:r w:rsidR="008620D6">
        <w:t xml:space="preserve"> </w:t>
      </w:r>
      <w:r>
        <w:t xml:space="preserve"> </w:t>
      </w:r>
    </w:p>
    <w:p w14:paraId="26B03AD1" w14:textId="1AE4842D" w:rsidR="007F25F3" w:rsidRDefault="007F25F3" w:rsidP="007F25F3">
      <w:pPr>
        <w:pStyle w:val="Caption"/>
        <w:keepNext/>
      </w:pPr>
      <w:bookmarkStart w:id="108" w:name="_Ref114317740"/>
      <w:bookmarkStart w:id="109" w:name="_Toc115009722"/>
      <w:r>
        <w:t xml:space="preserve">Table </w:t>
      </w:r>
      <w:r w:rsidR="005C3496">
        <w:fldChar w:fldCharType="begin"/>
      </w:r>
      <w:r w:rsidR="005C3496">
        <w:instrText xml:space="preserve"> SEQ Table \* ARABIC </w:instrText>
      </w:r>
      <w:r w:rsidR="005C3496">
        <w:fldChar w:fldCharType="separate"/>
      </w:r>
      <w:r w:rsidR="00355CD2">
        <w:rPr>
          <w:noProof/>
        </w:rPr>
        <w:t>2</w:t>
      </w:r>
      <w:r w:rsidR="005C3496">
        <w:rPr>
          <w:noProof/>
        </w:rPr>
        <w:fldChar w:fldCharType="end"/>
      </w:r>
      <w:bookmarkEnd w:id="108"/>
      <w:r>
        <w:t>: PSO results for PETLION Virtual Validation for GITT</w:t>
      </w:r>
      <w:bookmarkEnd w:id="109"/>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L</w:t>
            </w:r>
            <w:r w:rsidRPr="008F2228">
              <w:rPr>
                <w:vertAlign w:val="subscript"/>
              </w:rPr>
              <w:t>p</w:t>
            </w:r>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r>
              <w:rPr>
                <w:rFonts w:cs="Arial"/>
              </w:rPr>
              <w:t>ε</w:t>
            </w:r>
            <w:r>
              <w:rPr>
                <w:vertAlign w:val="subscript"/>
              </w:rPr>
              <w:t>p</w:t>
            </w:r>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K</w:t>
            </w:r>
            <w:r>
              <w:rPr>
                <w:vertAlign w:val="subscript"/>
              </w:rPr>
              <w:t>n</w:t>
            </w:r>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gramStart"/>
            <w:r>
              <w:t>C</w:t>
            </w:r>
            <w:r>
              <w:rPr>
                <w:vertAlign w:val="subscript"/>
              </w:rPr>
              <w:t>p,max</w:t>
            </w:r>
            <w:proofErr w:type="gram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r>
              <w:rPr>
                <w:rFonts w:cs="Arial"/>
              </w:rPr>
              <w:t>ε</w:t>
            </w:r>
            <w:r>
              <w:rPr>
                <w:vertAlign w:val="subscript"/>
              </w:rPr>
              <w:t>n</w:t>
            </w:r>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01219A83" w:rsidR="00684212" w:rsidRDefault="00684212" w:rsidP="00A119AD">
      <w:pPr>
        <w:spacing w:before="240"/>
      </w:pPr>
      <w:r>
        <w:fldChar w:fldCharType="begin"/>
      </w:r>
      <w:r>
        <w:instrText xml:space="preserve"> REF _Ref114317740 \h </w:instrText>
      </w:r>
      <w:r>
        <w:fldChar w:fldCharType="separate"/>
      </w:r>
      <w:r w:rsidR="00355CD2">
        <w:t xml:space="preserve">Table </w:t>
      </w:r>
      <w:r w:rsidR="00355CD2">
        <w:rPr>
          <w:noProof/>
        </w:rPr>
        <w:t>2</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simulating purely as</w:t>
      </w:r>
      <w:r w:rsidR="005E4016">
        <w:t xml:space="preserve"> a</w:t>
      </w:r>
      <w:r>
        <w:t xml:space="preserve">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355CD2">
        <w:t xml:space="preserve">Table </w:t>
      </w:r>
      <w:r w:rsidR="00355CD2">
        <w:rPr>
          <w:noProof/>
        </w:rPr>
        <w:t>2</w:t>
      </w:r>
      <w:r>
        <w:fldChar w:fldCharType="end"/>
      </w:r>
      <w:r>
        <w:t xml:space="preserve"> is the function calls and generations</w:t>
      </w:r>
      <w:r w:rsidR="005E4016">
        <w:t>,</w:t>
      </w:r>
      <w:r>
        <w:t xml:space="preserve"> which is the number times the particles </w:t>
      </w:r>
      <w:r w:rsidR="005E4016">
        <w:t>called</w:t>
      </w:r>
      <w:r>
        <w:t xml:space="preserve"> the RMSE function to solve for fitness. </w:t>
      </w:r>
    </w:p>
    <w:p w14:paraId="661933A0" w14:textId="77777777" w:rsidR="00684212" w:rsidRDefault="00684212">
      <w:pPr>
        <w:spacing w:line="259" w:lineRule="auto"/>
        <w:jc w:val="left"/>
      </w:pPr>
      <w:r>
        <w:br w:type="page"/>
      </w:r>
    </w:p>
    <w:p w14:paraId="78D35CF5" w14:textId="44CDCCF5"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355CD2">
        <w:t xml:space="preserve">Figure </w:t>
      </w:r>
      <w:r w:rsidR="00355CD2">
        <w:rPr>
          <w:noProof/>
        </w:rPr>
        <w:t>10</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5E4016">
        <w:t>.</w:t>
      </w:r>
      <w:r w:rsidR="00802FB6">
        <w:t xml:space="preserve"> </w:t>
      </w:r>
      <w:r w:rsidR="00802FB6">
        <w:fldChar w:fldCharType="begin"/>
      </w:r>
      <w:r w:rsidR="00802FB6">
        <w:instrText xml:space="preserve"> REF _Ref112367978 \h </w:instrText>
      </w:r>
      <w:r w:rsidR="00802FB6">
        <w:fldChar w:fldCharType="separate"/>
      </w:r>
      <w:r w:rsidR="00355CD2">
        <w:t xml:space="preserve">Table </w:t>
      </w:r>
      <w:r w:rsidR="00355CD2">
        <w:rPr>
          <w:noProof/>
        </w:rPr>
        <w:t>1</w:t>
      </w:r>
      <w:r w:rsidR="00802FB6">
        <w:fldChar w:fldCharType="end"/>
      </w:r>
      <w:r w:rsidR="00802FB6">
        <w:t xml:space="preserve"> shows with the experimentally populated values for the Chen2020 dataset </w:t>
      </w:r>
      <w:r w:rsidR="005E4016">
        <w:t>in PETLION it achieved</w:t>
      </w:r>
      <w:r w:rsidR="00802FB6">
        <w:t xml:space="preserve"> no less than </w:t>
      </w:r>
      <w:r w:rsidR="00D418AD">
        <w:t>16.5</w:t>
      </w:r>
      <w:r w:rsidR="00802FB6">
        <w:t>mV</w:t>
      </w:r>
      <w:r w:rsidR="005E4016">
        <w:t xml:space="preserve"> of RMSE,</w:t>
      </w:r>
      <w:r w:rsidR="00802FB6">
        <w:t xml:space="preserve"> </w:t>
      </w:r>
      <w:r w:rsidR="00D418AD">
        <w:t xml:space="preserve">so any step to decrease this RMSE will alter </w:t>
      </w:r>
      <w:r w:rsidR="005E4016">
        <w:t>the experimentally determined</w:t>
      </w:r>
      <w:r w:rsidR="00D418AD">
        <w:t xml:space="preserve"> parameter value.</w:t>
      </w:r>
    </w:p>
    <w:p w14:paraId="6F738CB4" w14:textId="3CD2EBA7" w:rsidR="00151191" w:rsidRDefault="003D46A4" w:rsidP="00A119AD">
      <w:pPr>
        <w:spacing w:before="240"/>
      </w:pPr>
      <w:r>
        <w:t>To completely</w:t>
      </w:r>
      <w:r w:rsidR="00151191">
        <w:t xml:space="preserve"> ensure this method is more versatile</w:t>
      </w:r>
      <w:r w:rsidR="00E67D99">
        <w:t>,</w:t>
      </w:r>
      <w:r w:rsidR="00151191">
        <w:t xml:space="preserve"> all 6 parameters were </w:t>
      </w:r>
      <w:r w:rsidR="001D4673">
        <w:t>run</w:t>
      </w:r>
      <w:r w:rsidR="00151191">
        <w:t xml:space="preserve"> together in the </w:t>
      </w:r>
      <w:r w:rsidR="00D03F88">
        <w:t>same objective</w:t>
      </w:r>
      <w:r w:rsidR="00E67D99">
        <w:t xml:space="preserve"> function</w:t>
      </w:r>
      <w:r w:rsidR="00D03F88">
        <w:t xml:space="preserve"> </w:t>
      </w:r>
      <w:r w:rsidR="00151191">
        <w:t xml:space="preserve">for a WLTP drive cycle, instead of performing an individual </w:t>
      </w:r>
      <w:r w:rsidR="00D03F88">
        <w:t>fitness of functions</w:t>
      </w:r>
      <w:r w:rsidR="00151191">
        <w:t xml:space="preserve"> on each parameter separately and using more dynamic data</w:t>
      </w:r>
      <w:r w:rsidR="00D03F88">
        <w:t xml:space="preserve"> such as the WLTP</w:t>
      </w:r>
      <w:r w:rsidR="00151191">
        <w:t>. This truly presents a real case when most of</w:t>
      </w:r>
      <w:r w:rsidR="00E67D99">
        <w:t xml:space="preserve"> the</w:t>
      </w:r>
      <w:r w:rsidR="00151191">
        <w:t xml:space="preserve">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355CD2">
        <w:t xml:space="preserve">Table </w:t>
      </w:r>
      <w:r w:rsidR="00355CD2">
        <w:rPr>
          <w:noProof/>
        </w:rPr>
        <w:t>3</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1C7D853E" w:rsidR="00151191" w:rsidRDefault="00151191" w:rsidP="00151191">
      <w:pPr>
        <w:pStyle w:val="Caption"/>
        <w:keepNext/>
      </w:pPr>
      <w:bookmarkStart w:id="110" w:name="_Ref114503598"/>
      <w:bookmarkStart w:id="111" w:name="_Toc115009723"/>
      <w:r>
        <w:t xml:space="preserve">Table </w:t>
      </w:r>
      <w:r w:rsidR="005C3496">
        <w:fldChar w:fldCharType="begin"/>
      </w:r>
      <w:r w:rsidR="005C3496">
        <w:instrText xml:space="preserve"> SEQ Table \* ARABIC </w:instrText>
      </w:r>
      <w:r w:rsidR="005C3496">
        <w:fldChar w:fldCharType="separate"/>
      </w:r>
      <w:r w:rsidR="00355CD2">
        <w:rPr>
          <w:noProof/>
        </w:rPr>
        <w:t>3</w:t>
      </w:r>
      <w:r w:rsidR="005C3496">
        <w:rPr>
          <w:noProof/>
        </w:rPr>
        <w:fldChar w:fldCharType="end"/>
      </w:r>
      <w:bookmarkEnd w:id="110"/>
      <w:r>
        <w:t xml:space="preserve">: </w:t>
      </w:r>
      <w:r w:rsidR="00FC733F">
        <w:t xml:space="preserve">PETLION </w:t>
      </w:r>
      <w:r>
        <w:t>PSO results for measure data WLTP</w:t>
      </w:r>
      <w:bookmarkEnd w:id="111"/>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m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L</w:t>
            </w:r>
            <w:r w:rsidRPr="008F2228">
              <w:rPr>
                <w:vertAlign w:val="subscript"/>
              </w:rPr>
              <w:t>p</w:t>
            </w:r>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r>
              <w:rPr>
                <w:rFonts w:cs="Arial"/>
              </w:rPr>
              <w:t>ε</w:t>
            </w:r>
            <w:r>
              <w:rPr>
                <w:vertAlign w:val="subscript"/>
              </w:rPr>
              <w:t>p</w:t>
            </w:r>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K</w:t>
            </w:r>
            <w:r>
              <w:rPr>
                <w:vertAlign w:val="subscript"/>
              </w:rPr>
              <w:t>n</w:t>
            </w:r>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gramStart"/>
            <w:r>
              <w:t>C</w:t>
            </w:r>
            <w:r>
              <w:rPr>
                <w:vertAlign w:val="subscript"/>
              </w:rPr>
              <w:t>p,max</w:t>
            </w:r>
            <w:proofErr w:type="gram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r>
              <w:rPr>
                <w:rFonts w:cs="Arial"/>
              </w:rPr>
              <w:t>ε</w:t>
            </w:r>
            <w:r>
              <w:rPr>
                <w:vertAlign w:val="subscript"/>
              </w:rPr>
              <w:t>n</w:t>
            </w:r>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3DBED441"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355CD2">
        <w:t xml:space="preserve">Table </w:t>
      </w:r>
      <w:r w:rsidR="00355CD2">
        <w:rPr>
          <w:noProof/>
        </w:rPr>
        <w:t>1</w:t>
      </w:r>
      <w:r>
        <w:fldChar w:fldCharType="end"/>
      </w:r>
      <w:r>
        <w:t xml:space="preserve"> for a WLTP with the experimentally </w:t>
      </w:r>
      <w:r w:rsidR="00E67D99">
        <w:t>determined dataset</w:t>
      </w:r>
      <w:r>
        <w:t>.</w:t>
      </w:r>
      <w:r w:rsidR="000605C0">
        <w:t xml:space="preserve"> </w:t>
      </w:r>
      <w:r>
        <w:t xml:space="preserve">However, it is important to comment on the </w:t>
      </w:r>
      <w:r w:rsidR="00FC733F">
        <w:t>changes of parameter values with the largest being K</w:t>
      </w:r>
      <w:r w:rsidR="00FC733F" w:rsidRPr="00FC733F">
        <w:rPr>
          <w:vertAlign w:val="subscript"/>
        </w:rPr>
        <w:t>n</w:t>
      </w:r>
      <w:r w:rsidR="00FC733F">
        <w:t xml:space="preserve"> at 50.3% (</w:t>
      </w:r>
      <w:r w:rsidR="00FC733F">
        <w:fldChar w:fldCharType="begin"/>
      </w:r>
      <w:r w:rsidR="00FC733F">
        <w:instrText xml:space="preserve"> REF _Ref114503598 \h </w:instrText>
      </w:r>
      <w:r w:rsidR="00FC733F">
        <w:fldChar w:fldCharType="separate"/>
      </w:r>
      <w:r w:rsidR="00355CD2">
        <w:t xml:space="preserve">Table </w:t>
      </w:r>
      <w:r w:rsidR="00355CD2">
        <w:rPr>
          <w:noProof/>
        </w:rPr>
        <w:t>3</w:t>
      </w:r>
      <w:r w:rsidR="00FC733F">
        <w:fldChar w:fldCharType="end"/>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w:t>
      </w:r>
      <w:r w:rsidR="00D17D06">
        <w:t xml:space="preserve">dataset </w:t>
      </w:r>
      <w:r w:rsidR="00237B65">
        <w:t>not been correctly input into PETLIO</w:t>
      </w:r>
      <w:r w:rsidR="00D17D06">
        <w:t>N due to using a different unit</w:t>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355CD2">
        <w:t xml:space="preserve">Figure </w:t>
      </w:r>
      <w:r w:rsidR="00355CD2">
        <w:rPr>
          <w:noProof/>
        </w:rPr>
        <w:t>17</w:t>
      </w:r>
      <w:r w:rsidR="004B60ED">
        <w:fldChar w:fldCharType="end"/>
      </w:r>
      <w:r w:rsidR="004B60ED">
        <w:t>, which highlight</w:t>
      </w:r>
      <w:r w:rsidR="00237B65">
        <w:t xml:space="preserve">s the better capture of dynamics when compared to </w:t>
      </w:r>
      <w:r w:rsidR="00E67D99">
        <w:t>the initial experimentally parameter driven simulation (</w:t>
      </w:r>
      <w:r w:rsidR="00237B65">
        <w:fldChar w:fldCharType="begin"/>
      </w:r>
      <w:r w:rsidR="00237B65">
        <w:instrText xml:space="preserve"> REF _Ref114320023 \n \h </w:instrText>
      </w:r>
      <w:r w:rsidR="00237B65">
        <w:fldChar w:fldCharType="separate"/>
      </w:r>
      <w:r w:rsidR="00355CD2">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355CD2">
        <w:t xml:space="preserve">Figure </w:t>
      </w:r>
      <w:r w:rsidR="00355CD2">
        <w:rPr>
          <w:noProof/>
        </w:rPr>
        <w:t>23</w:t>
      </w:r>
      <w:r w:rsidR="00237B65">
        <w:fldChar w:fldCharType="end"/>
      </w:r>
      <w:r w:rsidR="00E67D99">
        <w:t>)</w:t>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051DA18C" w:rsidR="00434BF8" w:rsidRDefault="004B60ED" w:rsidP="004B60ED">
      <w:pPr>
        <w:pStyle w:val="Caption"/>
      </w:pPr>
      <w:bookmarkStart w:id="112" w:name="_Ref114509655"/>
      <w:bookmarkStart w:id="113" w:name="_Toc115009747"/>
      <w:r>
        <w:t xml:space="preserve">Figure </w:t>
      </w:r>
      <w:r w:rsidR="005C3496">
        <w:fldChar w:fldCharType="begin"/>
      </w:r>
      <w:r w:rsidR="005C3496">
        <w:instrText xml:space="preserve"> SEQ Figure \* ARABIC </w:instrText>
      </w:r>
      <w:r w:rsidR="005C3496">
        <w:fldChar w:fldCharType="separate"/>
      </w:r>
      <w:r w:rsidR="00355CD2">
        <w:rPr>
          <w:noProof/>
        </w:rPr>
        <w:t>17</w:t>
      </w:r>
      <w:r w:rsidR="005C3496">
        <w:rPr>
          <w:noProof/>
        </w:rPr>
        <w:fldChar w:fldCharType="end"/>
      </w:r>
      <w:bookmarkEnd w:id="112"/>
      <w:r>
        <w:t xml:space="preserve">: WLTP </w:t>
      </w:r>
      <w:r w:rsidR="00237B65">
        <w:t xml:space="preserve">response </w:t>
      </w:r>
      <w:r>
        <w:t>driven by PSO optimization</w:t>
      </w:r>
      <w:bookmarkEnd w:id="113"/>
    </w:p>
    <w:p w14:paraId="75CC11EC" w14:textId="567CFE28" w:rsidR="00775A60" w:rsidRDefault="000605C0" w:rsidP="00A119AD">
      <w:pPr>
        <w:spacing w:before="240"/>
      </w:pPr>
      <w:r>
        <w:t xml:space="preserve">To provide further validation this was repeated for a GITT drive cycle </w:t>
      </w:r>
      <w:r w:rsidR="00D24A9F">
        <w:t>and is contained in the appendices (</w:t>
      </w:r>
      <w:r w:rsidR="004F3181">
        <w:fldChar w:fldCharType="begin"/>
      </w:r>
      <w:r w:rsidR="004F3181">
        <w:instrText xml:space="preserve"> REF _Ref114577297 \n \h </w:instrText>
      </w:r>
      <w:r w:rsidR="004F3181">
        <w:fldChar w:fldCharType="separate"/>
      </w:r>
      <w:r w:rsidR="00355CD2">
        <w:t>A 6.3</w:t>
      </w:r>
      <w:r w:rsidR="004F3181">
        <w:fldChar w:fldCharType="end"/>
      </w:r>
      <w:r w:rsidR="00D24A9F">
        <w:t xml:space="preserve">) which </w:t>
      </w:r>
      <w:r w:rsidR="007851F8">
        <w:t>follows</w:t>
      </w:r>
      <w:r w:rsidR="00D24A9F">
        <w:t xml:space="preserve"> the s</w:t>
      </w:r>
      <w:r w:rsidR="003D46A4">
        <w:t>ame</w:t>
      </w:r>
      <w:r w:rsidR="00D24A9F">
        <w:t xml:space="preserve"> conclusions presented for the WLTP.</w:t>
      </w:r>
      <w:r w:rsidR="00E67D99">
        <w:t xml:space="preserve"> </w:t>
      </w:r>
      <w:r w:rsidR="00775A60">
        <w:br w:type="page"/>
      </w:r>
    </w:p>
    <w:p w14:paraId="30D8876B" w14:textId="28327A3F" w:rsidR="00B10F13" w:rsidRPr="00073934" w:rsidRDefault="00775A60" w:rsidP="00490061">
      <w:pPr>
        <w:pStyle w:val="Heading1"/>
      </w:pPr>
      <w:bookmarkStart w:id="114" w:name="_Toc115011677"/>
      <w:r w:rsidRPr="00073934">
        <w:lastRenderedPageBreak/>
        <w:t>Conclusions</w:t>
      </w:r>
      <w:bookmarkEnd w:id="114"/>
    </w:p>
    <w:p w14:paraId="394EB2DD" w14:textId="61E5750B" w:rsidR="008C4886" w:rsidRDefault="00732F59">
      <w:r>
        <w:t xml:space="preserve">The author </w:t>
      </w:r>
      <w:r w:rsidR="00A3231F">
        <w:t>has</w:t>
      </w:r>
      <w:r>
        <w:t xml:space="preserve"> </w:t>
      </w:r>
      <w:r w:rsidR="00A3231F">
        <w:t xml:space="preserve">clearly outlined and delivered </w:t>
      </w:r>
      <w:r w:rsidR="00BC268F">
        <w:t xml:space="preserve">upon </w:t>
      </w:r>
      <w:proofErr w:type="gramStart"/>
      <w:r w:rsidR="00A3231F">
        <w:t>all of</w:t>
      </w:r>
      <w:proofErr w:type="gramEnd"/>
      <w:r w:rsidR="00A3231F">
        <w:t xml:space="preserve">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355CD2">
        <w:t xml:space="preserve">Figure </w:t>
      </w:r>
      <w:r w:rsidR="00355CD2">
        <w:rPr>
          <w:noProof/>
        </w:rPr>
        <w:t>7</w:t>
      </w:r>
      <w:r w:rsidR="00A3231F">
        <w:fldChar w:fldCharType="end"/>
      </w:r>
      <w:r w:rsidR="00A3231F">
        <w:t xml:space="preserve">) to achieve in developing an </w:t>
      </w:r>
      <w:r w:rsidR="00A3231F" w:rsidRPr="00A3231F">
        <w:t>Artificial</w:t>
      </w:r>
      <w:r w:rsidR="00B06F78">
        <w:t>ly</w:t>
      </w:r>
      <w:r w:rsidR="00A3231F" w:rsidRPr="00A3231F">
        <w:t xml:space="preserve"> In</w:t>
      </w:r>
      <w:r w:rsidR="00524AEA">
        <w:t>formed</w:t>
      </w:r>
      <w:r w:rsidR="00A3231F" w:rsidRPr="00A3231F">
        <w:t xml:space="preserve"> </w:t>
      </w:r>
      <w:r w:rsidR="00B06F78">
        <w:t xml:space="preserve">Data Driven </w:t>
      </w:r>
      <w:r w:rsidR="00A3231F" w:rsidRPr="00A3231F">
        <w:t xml:space="preserve">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524AEA">
        <w:t>,</w:t>
      </w:r>
      <w:r w:rsidR="00BC268F">
        <w:t xml:space="preserve"> with </w:t>
      </w:r>
      <w:r w:rsidR="00524AEA">
        <w:t>fresh</w:t>
      </w:r>
      <w:r w:rsidR="00A63803">
        <w:t xml:space="preserve"> literature</w:t>
      </w:r>
      <w:r w:rsidR="00BC268F">
        <w:t xml:space="preserve"> to help inform and back up the results of this </w:t>
      </w:r>
      <w:r w:rsidR="00D03F88">
        <w:t>thesis</w:t>
      </w:r>
      <w:r w:rsidR="008C4886">
        <w:t>.</w:t>
      </w:r>
    </w:p>
    <w:p w14:paraId="778AB25B" w14:textId="48251018" w:rsidR="00CB67BD" w:rsidRDefault="00A3231F">
      <w:r>
        <w:t xml:space="preserve">The PETLION environment built achieved a high level of correlation and </w:t>
      </w:r>
      <w:r w:rsidR="007D79A0">
        <w:t xml:space="preserve">marginal </w:t>
      </w:r>
      <w:r>
        <w:t xml:space="preserve">error in terminal voltage response for multiple different </w:t>
      </w:r>
      <w:r w:rsidR="00524AEA">
        <w:t xml:space="preserve">test and drive </w:t>
      </w:r>
      <w:r>
        <w:t>cycles (</w:t>
      </w:r>
      <w:r>
        <w:fldChar w:fldCharType="begin"/>
      </w:r>
      <w:r>
        <w:instrText xml:space="preserve"> REF _Ref112367978 \h </w:instrText>
      </w:r>
      <w:r>
        <w:fldChar w:fldCharType="separate"/>
      </w:r>
      <w:r w:rsidR="00355CD2">
        <w:t xml:space="preserve">Table </w:t>
      </w:r>
      <w:r w:rsidR="00355CD2">
        <w:rPr>
          <w:noProof/>
        </w:rPr>
        <w:t>1</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355CD2">
        <w:t xml:space="preserve">Figure </w:t>
      </w:r>
      <w:r w:rsidR="00355CD2">
        <w:rPr>
          <w:noProof/>
        </w:rPr>
        <w:t>14</w:t>
      </w:r>
      <w:r w:rsidR="00BC268F">
        <w:fldChar w:fldCharType="end"/>
      </w:r>
      <w:r w:rsidR="00BC268F">
        <w:t xml:space="preserve">) to determine a minimised result </w:t>
      </w:r>
      <w:r w:rsidR="00081F71">
        <w:t xml:space="preserve">for </w:t>
      </w:r>
      <w:proofErr w:type="gramStart"/>
      <w:r w:rsidR="00081F71">
        <w:t>all of</w:t>
      </w:r>
      <w:proofErr w:type="gramEnd"/>
      <w:r w:rsidR="00081F71">
        <w:t xml:space="preserve"> the 6 strongest parameters indicated from literature (</w:t>
      </w:r>
      <w:r w:rsidR="00081F71">
        <w:fldChar w:fldCharType="begin"/>
      </w:r>
      <w:r w:rsidR="00081F71">
        <w:instrText xml:space="preserve"> REF _Ref114311256 \n \h </w:instrText>
      </w:r>
      <w:r w:rsidR="00081F71">
        <w:fldChar w:fldCharType="separate"/>
      </w:r>
      <w:r w:rsidR="00355CD2">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355CD2">
        <w:t>(</w:t>
      </w:r>
      <w:r w:rsidR="00355CD2">
        <w:rPr>
          <w:noProof/>
        </w:rPr>
        <w:t>2</w:t>
      </w:r>
      <w:r w:rsidR="00355CD2">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355CD2">
        <w:t xml:space="preserve">Figure </w:t>
      </w:r>
      <w:r w:rsidR="00355CD2">
        <w:rPr>
          <w:noProof/>
        </w:rPr>
        <w:t>15</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355CD2">
        <w:t>A 2.3</w:t>
      </w:r>
      <w:r w:rsidR="00A63803">
        <w:fldChar w:fldCharType="end"/>
      </w:r>
      <w:r w:rsidR="00A63803">
        <w:t xml:space="preserve">).  </w:t>
      </w:r>
      <w:r w:rsidR="00BC268F">
        <w:t xml:space="preserve"> </w:t>
      </w:r>
    </w:p>
    <w:p w14:paraId="61E8BC9C" w14:textId="00AEA50E" w:rsidR="007D79A0" w:rsidRDefault="00CB67BD">
      <w:r>
        <w:t>The PSO method</w:t>
      </w:r>
      <w:r w:rsidR="00F96976">
        <w:t xml:space="preserve"> </w:t>
      </w:r>
      <w:r>
        <w:t>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355CD2">
        <w:t xml:space="preserve">Figure </w:t>
      </w:r>
      <w:r w:rsidR="00355CD2">
        <w:rPr>
          <w:noProof/>
        </w:rPr>
        <w:t>16</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355CD2">
        <w:t xml:space="preserve">Table </w:t>
      </w:r>
      <w:r w:rsidR="00355CD2">
        <w:rPr>
          <w:noProof/>
        </w:rPr>
        <w:t>2</w:t>
      </w:r>
      <w:r w:rsidR="00D60E9B">
        <w:fldChar w:fldCharType="end"/>
      </w:r>
      <w:r w:rsidR="00F96976">
        <w:t xml:space="preserve">). </w:t>
      </w:r>
    </w:p>
    <w:p w14:paraId="52B1BC8C" w14:textId="0A929147"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355CD2">
        <w:t xml:space="preserve">Figure </w:t>
      </w:r>
      <w:r w:rsidR="00355CD2">
        <w:rPr>
          <w:noProof/>
        </w:rPr>
        <w:t>10</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355CD2">
        <w:t xml:space="preserve">Table </w:t>
      </w:r>
      <w:r w:rsidR="00355CD2">
        <w:rPr>
          <w:noProof/>
        </w:rPr>
        <w:t>3</w:t>
      </w:r>
      <w:r w:rsidR="007851F8">
        <w:fldChar w:fldCharType="end"/>
      </w:r>
      <w:r w:rsidR="007851F8">
        <w:t>) providing a better fit for terminal voltage for the LGM50</w:t>
      </w:r>
      <w:r w:rsidR="00524AEA">
        <w:t>,</w:t>
      </w:r>
      <w:r w:rsidR="007851F8">
        <w:t xml:space="preserve"> </w:t>
      </w:r>
      <w:r w:rsidR="00237B65">
        <w:t>which is a huge success from the authors perspective.</w:t>
      </w:r>
    </w:p>
    <w:p w14:paraId="2C285839" w14:textId="77777777" w:rsidR="00237B65" w:rsidRDefault="00237B65"/>
    <w:p w14:paraId="7CFF5FC1" w14:textId="7B154ADD" w:rsidR="00E358E6" w:rsidRDefault="00237B65">
      <w:r>
        <w:lastRenderedPageBreak/>
        <w:t xml:space="preserve">Computationally this was able to </w:t>
      </w:r>
      <w:r w:rsidR="00524AEA">
        <w:t>complete</w:t>
      </w:r>
      <w:r w:rsidR="00D03F88">
        <w:t xml:space="preserve"> a WLTP</w:t>
      </w:r>
      <w:r>
        <w:t xml:space="preserve"> function call every 8 seconds</w:t>
      </w:r>
      <w:r w:rsidR="00524AEA">
        <w:t>,</w:t>
      </w:r>
      <w:r>
        <w:t xml:space="preserve"> with 300 seconds of pre-allocation for the </w:t>
      </w:r>
      <w:r w:rsidR="00AB7BE3">
        <w:t xml:space="preserve">PETLION </w:t>
      </w:r>
      <w:r>
        <w:t>Jacobian PBM model</w:t>
      </w:r>
      <w:r w:rsidR="00524AEA">
        <w:t>,</w:t>
      </w:r>
      <w:r>
        <w:t xml:space="preserve"> so in total to achieve a RMSE of 9.78mV it takes under 1.5 hours to simulate</w:t>
      </w:r>
      <w:r w:rsidR="00D03F88">
        <w:t xml:space="preserve"> completely</w:t>
      </w:r>
      <w:r>
        <w:t xml:space="preserve">. Which is </w:t>
      </w:r>
      <w:r w:rsidR="003E2CE9">
        <w:t>~</w:t>
      </w:r>
      <w:r w:rsidR="008026CE">
        <w:t>1</w:t>
      </w:r>
      <w:r w:rsidR="00AD7DD3">
        <w:t xml:space="preserve">0 times faster than Li et al’s CSA approach on a </w:t>
      </w:r>
      <w:r w:rsidR="00F92834">
        <w:t xml:space="preserve">system </w:t>
      </w:r>
      <w:r w:rsidR="00AD7DD3">
        <w:t>which has 26 cores</w:t>
      </w:r>
      <w:r w:rsidR="001D637A">
        <w:t>,</w:t>
      </w:r>
      <w:r w:rsidR="00AD7DD3">
        <w:t xml:space="preserve"> against the author which has not utilised multi-threading and achieves </w:t>
      </w:r>
      <w:r w:rsidR="00605A35">
        <w:t>a similar</w:t>
      </w:r>
      <w:r w:rsidR="001D637A">
        <w:t xml:space="preserve"> result for </w:t>
      </w:r>
      <w:r w:rsidR="00605A35">
        <w:t xml:space="preserve">minimised </w:t>
      </w:r>
      <w:r w:rsidR="00D03F88">
        <w:t xml:space="preserve">voltage </w:t>
      </w:r>
      <w:r w:rsidR="001D637A">
        <w:t>RMSE</w:t>
      </w:r>
      <w:r w:rsidR="003E2CE9">
        <w:t xml:space="preserve"> with less data</w:t>
      </w:r>
      <w:r w:rsidR="001D637A">
        <w:t xml:space="preserve"> </w:t>
      </w:r>
      <w:r w:rsidR="00AD7DD3">
        <w:fldChar w:fldCharType="begin"/>
      </w:r>
      <w:r w:rsidR="002C34CC">
        <w:instrText xml:space="preserve"> ADDIN ZOTERO_ITEM CSL_CITATION {"citationID":"xC10Nu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0BD1DA7C" w:rsidR="00237B65" w:rsidRDefault="00237B65">
      <w:r>
        <w:t>However, not every aspect of this thesis was successful</w:t>
      </w:r>
      <w:r w:rsidR="001D637A">
        <w:t>,</w:t>
      </w:r>
      <w:r>
        <w:t xml:space="preserve"> from the initial concept of being able to use Optim.jl </w:t>
      </w:r>
      <w:r w:rsidR="001D637A">
        <w:t xml:space="preserve">it </w:t>
      </w:r>
      <w:r>
        <w:t>was</w:t>
      </w:r>
      <w:r w:rsidR="001D637A">
        <w:t xml:space="preserve"> not possible due to having software integration </w:t>
      </w:r>
      <w:r w:rsidR="00524AEA">
        <w:t>problems but</w:t>
      </w:r>
      <w:r w:rsidR="00B471B2">
        <w:t xml:space="preserve"> was mitigated by changing to Metaheuristics.jl</w:t>
      </w:r>
      <w:r w:rsidR="00524AEA">
        <w:t>.</w:t>
      </w:r>
      <w:r w:rsidR="00B471B2">
        <w:t xml:space="preserve"> </w:t>
      </w:r>
      <w:r w:rsidR="00524AEA">
        <w:t>T</w:t>
      </w:r>
      <w:r w:rsidR="001D637A">
        <w:t xml:space="preserve">he conditioning and matching of time series </w:t>
      </w:r>
      <w:r w:rsidR="00524AEA">
        <w:t xml:space="preserve">data </w:t>
      </w:r>
      <w:r w:rsidR="001D637A">
        <w:t xml:space="preserve">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355CD2">
        <w:t xml:space="preserve">Table </w:t>
      </w:r>
      <w:r w:rsidR="00355CD2">
        <w:rPr>
          <w:noProof/>
        </w:rPr>
        <w:t>1</w:t>
      </w:r>
      <w:r w:rsidR="00F76A5F">
        <w:fldChar w:fldCharType="end"/>
      </w:r>
      <w:r w:rsidR="001D637A">
        <w:t>)</w:t>
      </w:r>
      <w:r w:rsidR="00524AEA">
        <w:t>,</w:t>
      </w:r>
      <w:r w:rsidR="00896AD3">
        <w:t xml:space="preserve"> so using an alternative technique such as Dynamic Time Warping could potential</w:t>
      </w:r>
      <w:r w:rsidR="00524AEA">
        <w:t>ly</w:t>
      </w:r>
      <w:r w:rsidR="00896AD3">
        <w:t xml:space="preserve"> solve this issue and make </w:t>
      </w:r>
      <w:r w:rsidR="00524AEA">
        <w:t xml:space="preserve">model </w:t>
      </w:r>
      <w:r w:rsidR="00896AD3">
        <w:t xml:space="preserve">input more robust </w:t>
      </w:r>
      <w:r w:rsidR="00896AD3">
        <w:fldChar w:fldCharType="begin"/>
      </w:r>
      <w:r w:rsidR="002C34CC">
        <w:instrText xml:space="preserve"> ADDIN ZOTERO_ITEM CSL_CITATION {"citationID":"6ds6qFxG","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300002F3" w14:textId="74EFE357" w:rsidR="008D6D58" w:rsidRDefault="008D6D58">
      <w:r>
        <w:t>The author wants to highlight the choice of dataset, Chen2020 is not perfect, but it is the currently the most invasive experimental paper for the LGM50, in the appendices (</w:t>
      </w:r>
      <w:r>
        <w:fldChar w:fldCharType="begin"/>
      </w:r>
      <w:r>
        <w:instrText xml:space="preserve"> REF _Ref114313735 \n \h </w:instrText>
      </w:r>
      <w:r>
        <w:fldChar w:fldCharType="separate"/>
      </w:r>
      <w:r w:rsidR="00355CD2">
        <w:t>A 3.1</w:t>
      </w:r>
      <w:r>
        <w:fldChar w:fldCharType="end"/>
      </w:r>
      <w:r>
        <w:t xml:space="preserve">) it outlines the limitations which Chen et al recognises </w:t>
      </w:r>
      <w:r>
        <w:fldChar w:fldCharType="begin"/>
      </w:r>
      <w:r>
        <w:instrText xml:space="preserve"> ADDIN ZOTERO_ITEM CSL_CITATION {"citationID":"zRJCVFnJ","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fldChar w:fldCharType="separate"/>
      </w:r>
      <w:r w:rsidRPr="008D6D58">
        <w:rPr>
          <w:rFonts w:cs="Arial"/>
          <w:szCs w:val="24"/>
        </w:rPr>
        <w:t xml:space="preserve">(Chen </w:t>
      </w:r>
      <w:r w:rsidRPr="008D6D58">
        <w:rPr>
          <w:rFonts w:cs="Arial"/>
          <w:i/>
          <w:iCs/>
          <w:szCs w:val="24"/>
        </w:rPr>
        <w:t>et al.</w:t>
      </w:r>
      <w:r w:rsidRPr="008D6D58">
        <w:rPr>
          <w:rFonts w:cs="Arial"/>
          <w:szCs w:val="24"/>
        </w:rPr>
        <w:t>, 2020)</w:t>
      </w:r>
      <w:r>
        <w:fldChar w:fldCharType="end"/>
      </w:r>
      <w:r>
        <w:t xml:space="preserve">. Therefore, in the ageing of this thesis there potentially may be another data set for the LGM50 which may improve on the </w:t>
      </w:r>
      <w:r w:rsidR="00763219">
        <w:t xml:space="preserve">parameter driven </w:t>
      </w:r>
      <w:r>
        <w:t xml:space="preserve">OCV fitment, which </w:t>
      </w:r>
      <w:r w:rsidR="00763219">
        <w:t>will</w:t>
      </w:r>
      <w:r>
        <w:t xml:space="preserve"> help data-driven algorithms in the future to target </w:t>
      </w:r>
      <w:r w:rsidR="00763219">
        <w:t>further fitness in OCV.</w:t>
      </w:r>
      <w:r>
        <w:t xml:space="preserve"> </w:t>
      </w:r>
    </w:p>
    <w:p w14:paraId="3B27A51F" w14:textId="509829EF" w:rsidR="008D6D58" w:rsidRDefault="008D6D58">
      <w:r>
        <w:t xml:space="preserve">Reflecting on the work displayed, the author has areas of interest within the thesis that could be explored more deeply post submission. The first being contained in section </w:t>
      </w:r>
      <w:r>
        <w:fldChar w:fldCharType="begin"/>
      </w:r>
      <w:r>
        <w:instrText xml:space="preserve"> REF _Ref114313016 \n \h </w:instrText>
      </w:r>
      <w:r>
        <w:fldChar w:fldCharType="separate"/>
      </w:r>
      <w:r w:rsidR="00355CD2">
        <w:t>4.2</w:t>
      </w:r>
      <w:r>
        <w:fldChar w:fldCharType="end"/>
      </w:r>
      <w:r>
        <w:t xml:space="preserve"> where only 6 parameters were used, the author wishes to perform the OAT on all 26 parameters to truly see if the observations captured in </w:t>
      </w:r>
      <w:r>
        <w:fldChar w:fldCharType="begin"/>
      </w:r>
      <w:r>
        <w:instrText xml:space="preserve"> REF _Ref114311256 \n \h </w:instrText>
      </w:r>
      <w:r>
        <w:fldChar w:fldCharType="separate"/>
      </w:r>
      <w:r w:rsidR="00355CD2">
        <w:t>A 2.3</w:t>
      </w:r>
      <w:r>
        <w:fldChar w:fldCharType="end"/>
      </w:r>
      <w:r>
        <w:t xml:space="preserve"> match for terminal voltage sensitivity among different papers. The second being the further inclusion of the 26 parameters into the PSO optimisation (</w:t>
      </w:r>
      <w:r>
        <w:fldChar w:fldCharType="begin"/>
      </w:r>
      <w:r>
        <w:instrText xml:space="preserve"> REF _Ref114514033 \n \h </w:instrText>
      </w:r>
      <w:r>
        <w:fldChar w:fldCharType="separate"/>
      </w:r>
      <w:r w:rsidR="00355CD2">
        <w:t>4.3</w:t>
      </w:r>
      <w:r>
        <w:fldChar w:fldCharType="end"/>
      </w:r>
      <w:r>
        <w:t xml:space="preserve">) to see the impact of solving time and understanding the performance benefit of multi-threading when compared to Fan et al’s work which performs a PSO DFN optimisation </w:t>
      </w:r>
      <w:r>
        <w:fldChar w:fldCharType="begin"/>
      </w:r>
      <w:r>
        <w:instrText xml:space="preserve"> ADDIN ZOTERO_ITEM CSL_CITATION {"citationID":"020Rqh88","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fldChar w:fldCharType="separate"/>
      </w:r>
      <w:r w:rsidRPr="008D6D58">
        <w:rPr>
          <w:rFonts w:cs="Arial"/>
        </w:rPr>
        <w:t>(Fan, 2020)</w:t>
      </w:r>
      <w:r>
        <w:fldChar w:fldCharType="end"/>
      </w:r>
      <w:r>
        <w:t xml:space="preserve">.    </w:t>
      </w:r>
    </w:p>
    <w:p w14:paraId="1FC0B8E9" w14:textId="2B8F6AD6" w:rsidR="00775A60" w:rsidRDefault="00E358E6">
      <w:r>
        <w:t xml:space="preserve">In conclusion, the author </w:t>
      </w:r>
      <w:r w:rsidR="00B471B2">
        <w:t xml:space="preserve">is delighted that a completely unique PBM AI optimisation toolbox which </w:t>
      </w:r>
      <w:r w:rsidR="00524AEA">
        <w:t xml:space="preserve">outputs </w:t>
      </w:r>
      <w:r w:rsidR="00B471B2">
        <w:t xml:space="preserve">high fitting terminal voltage responses for an LGM50 has been </w:t>
      </w:r>
      <w:r w:rsidR="00F92834">
        <w:t>produced</w:t>
      </w:r>
      <w:r w:rsidR="00524AEA">
        <w:t>,</w:t>
      </w:r>
      <w:r w:rsidR="00B471B2">
        <w:t xml:space="preserve"> and </w:t>
      </w:r>
      <w:r w:rsidR="00524AEA">
        <w:t xml:space="preserve">subsequently </w:t>
      </w:r>
      <w:r w:rsidR="00B471B2">
        <w:t>will release this project toolbox on G</w:t>
      </w:r>
      <w:r w:rsidR="00F92834">
        <w:t>itHub</w:t>
      </w:r>
      <w:r w:rsidR="00B471B2">
        <w:t xml:space="preserve"> </w:t>
      </w:r>
      <w:r w:rsidR="001A5892">
        <w:t>for</w:t>
      </w:r>
      <w:r w:rsidR="00B471B2">
        <w:t xml:space="preserve"> the submission of the thesis</w:t>
      </w:r>
      <w:r w:rsidR="00355CD2">
        <w:t>.</w:t>
      </w:r>
      <w:r w:rsidR="00775A60">
        <w:br w:type="page"/>
      </w:r>
    </w:p>
    <w:p w14:paraId="3F828209" w14:textId="77777777" w:rsidR="00340D7D" w:rsidRDefault="00775A60" w:rsidP="00490061">
      <w:pPr>
        <w:pStyle w:val="Heading1"/>
      </w:pPr>
      <w:bookmarkStart w:id="115" w:name="_Toc115011678"/>
      <w:r w:rsidRPr="00340D7D">
        <w:lastRenderedPageBreak/>
        <w:t>References</w:t>
      </w:r>
      <w:bookmarkEnd w:id="115"/>
      <w:r>
        <w:tab/>
      </w:r>
    </w:p>
    <w:bookmarkStart w:id="116" w:name="_Hlk114563035"/>
    <w:p w14:paraId="63F2A62D" w14:textId="77777777" w:rsidR="008D6D58" w:rsidRPr="008D6D58" w:rsidRDefault="00C71A1F" w:rsidP="008D6D58">
      <w:pPr>
        <w:pStyle w:val="Bibliography"/>
        <w:rPr>
          <w:sz w:val="22"/>
        </w:rPr>
      </w:pPr>
      <w:r w:rsidRPr="0007260B">
        <w:rPr>
          <w:sz w:val="22"/>
          <w:szCs w:val="20"/>
        </w:rPr>
        <w:fldChar w:fldCharType="begin"/>
      </w:r>
      <w:r w:rsidR="002E260E" w:rsidRPr="0007260B">
        <w:rPr>
          <w:sz w:val="22"/>
          <w:szCs w:val="20"/>
        </w:rPr>
        <w:instrText xml:space="preserve"> ADDIN ZOTERO_BIBL {"uncited":[],"omitted":[],"custom":[]} CSL_BIBLIOGRAPHY </w:instrText>
      </w:r>
      <w:r w:rsidRPr="0007260B">
        <w:rPr>
          <w:sz w:val="22"/>
          <w:szCs w:val="20"/>
        </w:rPr>
        <w:fldChar w:fldCharType="separate"/>
      </w:r>
      <w:r w:rsidR="008D6D58" w:rsidRPr="008D6D58">
        <w:rPr>
          <w:sz w:val="22"/>
        </w:rPr>
        <w:t xml:space="preserve">A. M. Bizeray </w:t>
      </w:r>
      <w:r w:rsidR="008D6D58" w:rsidRPr="008D6D58">
        <w:rPr>
          <w:i/>
          <w:iCs/>
          <w:sz w:val="22"/>
        </w:rPr>
        <w:t>et al.</w:t>
      </w:r>
      <w:r w:rsidR="008D6D58" w:rsidRPr="008D6D58">
        <w:rPr>
          <w:sz w:val="22"/>
        </w:rPr>
        <w:t xml:space="preserve"> (2019) ‘Identifiability and Parameter Estimation of the Single Particle Lithium-Ion Battery Model’, </w:t>
      </w:r>
      <w:r w:rsidR="008D6D58" w:rsidRPr="008D6D58">
        <w:rPr>
          <w:i/>
          <w:iCs/>
          <w:sz w:val="22"/>
        </w:rPr>
        <w:t>IEEE Transactions on Control Systems Technology</w:t>
      </w:r>
      <w:r w:rsidR="008D6D58" w:rsidRPr="008D6D58">
        <w:rPr>
          <w:sz w:val="22"/>
        </w:rPr>
        <w:t>, 27(5), pp. 1862–1877. Available at: https://doi.org/10.1109/TCST.2018.2838097.</w:t>
      </w:r>
    </w:p>
    <w:p w14:paraId="6EDE049B" w14:textId="77777777" w:rsidR="008D6D58" w:rsidRPr="008D6D58" w:rsidRDefault="008D6D58" w:rsidP="008D6D58">
      <w:pPr>
        <w:pStyle w:val="Bibliography"/>
        <w:rPr>
          <w:sz w:val="22"/>
        </w:rPr>
      </w:pPr>
      <w:r w:rsidRPr="008D6D58">
        <w:rPr>
          <w:sz w:val="22"/>
        </w:rPr>
        <w:t xml:space="preserve">Andersson, M. </w:t>
      </w:r>
      <w:r w:rsidRPr="008D6D58">
        <w:rPr>
          <w:i/>
          <w:iCs/>
          <w:sz w:val="22"/>
        </w:rPr>
        <w:t>et al.</w:t>
      </w:r>
      <w:r w:rsidRPr="008D6D58">
        <w:rPr>
          <w:sz w:val="22"/>
        </w:rPr>
        <w:t xml:space="preserve"> (2022) ‘Parametrization of physics-based battery models from input–output data: A review of methodology and current research’, </w:t>
      </w:r>
      <w:r w:rsidRPr="008D6D58">
        <w:rPr>
          <w:i/>
          <w:iCs/>
          <w:sz w:val="22"/>
        </w:rPr>
        <w:t>Journal of Power Sources</w:t>
      </w:r>
      <w:r w:rsidRPr="008D6D58">
        <w:rPr>
          <w:sz w:val="22"/>
        </w:rPr>
        <w:t>, 521, p. 230859. Available at: https://doi.org/10.1016/j.jpowsour.2021.230859.</w:t>
      </w:r>
    </w:p>
    <w:p w14:paraId="56639C9A" w14:textId="77777777" w:rsidR="008D6D58" w:rsidRPr="008D6D58" w:rsidRDefault="008D6D58" w:rsidP="008D6D58">
      <w:pPr>
        <w:pStyle w:val="Bibliography"/>
        <w:rPr>
          <w:sz w:val="22"/>
        </w:rPr>
      </w:pPr>
      <w:r w:rsidRPr="008D6D58">
        <w:rPr>
          <w:sz w:val="22"/>
        </w:rPr>
        <w:t xml:space="preserve">Berliner, M.D. </w:t>
      </w:r>
      <w:r w:rsidRPr="008D6D58">
        <w:rPr>
          <w:i/>
          <w:iCs/>
          <w:sz w:val="22"/>
        </w:rPr>
        <w:t>et al.</w:t>
      </w:r>
      <w:r w:rsidRPr="008D6D58">
        <w:rPr>
          <w:sz w:val="22"/>
        </w:rPr>
        <w:t xml:space="preserve"> (2021) ‘Methods—PETLION: Open-Source Software for Millisecond-Scale Porous Electrode Theory-Based Lithium-Ion Battery Simulations’, </w:t>
      </w:r>
      <w:r w:rsidRPr="008D6D58">
        <w:rPr>
          <w:i/>
          <w:iCs/>
          <w:sz w:val="22"/>
        </w:rPr>
        <w:t>Journal of The Electrochemical Society</w:t>
      </w:r>
      <w:r w:rsidRPr="008D6D58">
        <w:rPr>
          <w:sz w:val="22"/>
        </w:rPr>
        <w:t>, 168(9), p. 090504.</w:t>
      </w:r>
    </w:p>
    <w:p w14:paraId="467BA82C" w14:textId="77777777" w:rsidR="008D6D58" w:rsidRPr="008D6D58" w:rsidRDefault="008D6D58" w:rsidP="008D6D58">
      <w:pPr>
        <w:pStyle w:val="Bibliography"/>
        <w:rPr>
          <w:sz w:val="22"/>
        </w:rPr>
      </w:pPr>
      <w:r w:rsidRPr="008D6D58">
        <w:rPr>
          <w:sz w:val="22"/>
        </w:rPr>
        <w:t xml:space="preserve">Bezanson, J. </w:t>
      </w:r>
      <w:r w:rsidRPr="008D6D58">
        <w:rPr>
          <w:i/>
          <w:iCs/>
          <w:sz w:val="22"/>
        </w:rPr>
        <w:t>et al.</w:t>
      </w:r>
      <w:r w:rsidRPr="008D6D58">
        <w:rPr>
          <w:sz w:val="22"/>
        </w:rPr>
        <w:t xml:space="preserve"> (2017) ‘Julia: A fresh approach to numerical computing’, </w:t>
      </w:r>
      <w:r w:rsidRPr="008D6D58">
        <w:rPr>
          <w:i/>
          <w:iCs/>
          <w:sz w:val="22"/>
        </w:rPr>
        <w:t>SIAM Review</w:t>
      </w:r>
      <w:r w:rsidRPr="008D6D58">
        <w:rPr>
          <w:sz w:val="22"/>
        </w:rPr>
        <w:t>, 59(1), pp. 65–98. Available at: https://doi.org/10.1137/141000671.</w:t>
      </w:r>
    </w:p>
    <w:p w14:paraId="10EF6CDD" w14:textId="77777777" w:rsidR="008D6D58" w:rsidRPr="008D6D58" w:rsidRDefault="008D6D58" w:rsidP="008D6D58">
      <w:pPr>
        <w:pStyle w:val="Bibliography"/>
        <w:rPr>
          <w:sz w:val="22"/>
        </w:rPr>
      </w:pPr>
      <w:r w:rsidRPr="008D6D58">
        <w:rPr>
          <w:sz w:val="22"/>
        </w:rPr>
        <w:t xml:space="preserve">Chen, C.-H. </w:t>
      </w:r>
      <w:r w:rsidRPr="008D6D58">
        <w:rPr>
          <w:i/>
          <w:iCs/>
          <w:sz w:val="22"/>
        </w:rPr>
        <w:t>et al.</w:t>
      </w:r>
      <w:r w:rsidRPr="008D6D58">
        <w:rPr>
          <w:sz w:val="22"/>
        </w:rPr>
        <w:t xml:space="preserve"> (2020) ‘Development of Experimental Techniques for Parameterization of Multi-scale Lithium-ion Battery Models’, </w:t>
      </w:r>
      <w:r w:rsidRPr="008D6D58">
        <w:rPr>
          <w:i/>
          <w:iCs/>
          <w:sz w:val="22"/>
        </w:rPr>
        <w:t>Journal of The Electrochemical Society</w:t>
      </w:r>
      <w:r w:rsidRPr="008D6D58">
        <w:rPr>
          <w:sz w:val="22"/>
        </w:rPr>
        <w:t>, 167(8), p. 080534. Available at: https://doi.org/10.1149/1945-7111/ab9050.</w:t>
      </w:r>
    </w:p>
    <w:p w14:paraId="4C301BB2" w14:textId="77777777" w:rsidR="008D6D58" w:rsidRPr="008D6D58" w:rsidRDefault="008D6D58" w:rsidP="008D6D58">
      <w:pPr>
        <w:pStyle w:val="Bibliography"/>
        <w:rPr>
          <w:sz w:val="22"/>
        </w:rPr>
      </w:pPr>
      <w:r w:rsidRPr="008D6D58">
        <w:rPr>
          <w:sz w:val="22"/>
        </w:rPr>
        <w:t xml:space="preserve">Doyle, M., Fuller, T.F. and Newman, J. (1993) ‘Modeling of Galvanostatic Charge and Discharge of the Lithium/Polymer/Insertion Cell’, </w:t>
      </w:r>
      <w:r w:rsidRPr="008D6D58">
        <w:rPr>
          <w:i/>
          <w:iCs/>
          <w:sz w:val="22"/>
        </w:rPr>
        <w:t>Journal of The Electrochemical Society</w:t>
      </w:r>
      <w:r w:rsidRPr="008D6D58">
        <w:rPr>
          <w:sz w:val="22"/>
        </w:rPr>
        <w:t>, 140(6), pp. 1526–1533. Available at: https://doi.org/10.1149/1.2221597.</w:t>
      </w:r>
    </w:p>
    <w:p w14:paraId="6CA36B74" w14:textId="77777777" w:rsidR="008D6D58" w:rsidRPr="008D6D58" w:rsidRDefault="008D6D58" w:rsidP="008D6D58">
      <w:pPr>
        <w:pStyle w:val="Bibliography"/>
        <w:rPr>
          <w:sz w:val="22"/>
        </w:rPr>
      </w:pPr>
      <w:r w:rsidRPr="008D6D58">
        <w:rPr>
          <w:sz w:val="22"/>
        </w:rPr>
        <w:t xml:space="preserve">Fan, G. (2020) ‘Systematic parameter identification of a control-oriented electrochemical battery model and its application for state of charge estimation at various operating conditions’, </w:t>
      </w:r>
      <w:r w:rsidRPr="008D6D58">
        <w:rPr>
          <w:i/>
          <w:iCs/>
          <w:sz w:val="22"/>
        </w:rPr>
        <w:t>Journal of Power Sources</w:t>
      </w:r>
      <w:r w:rsidRPr="008D6D58">
        <w:rPr>
          <w:sz w:val="22"/>
        </w:rPr>
        <w:t>, 470, p. 228153. Available at: https://doi.org/10.1016/j.jpowsour.2020.228153.</w:t>
      </w:r>
    </w:p>
    <w:p w14:paraId="545E41A4" w14:textId="77777777" w:rsidR="008D6D58" w:rsidRPr="008D6D58" w:rsidRDefault="008D6D58" w:rsidP="008D6D58">
      <w:pPr>
        <w:pStyle w:val="Bibliography"/>
        <w:rPr>
          <w:sz w:val="22"/>
        </w:rPr>
      </w:pPr>
      <w:r w:rsidRPr="008D6D58">
        <w:rPr>
          <w:sz w:val="22"/>
        </w:rPr>
        <w:t xml:space="preserve">G. Florentino and M. S Trimboli (2018) ‘Lithium-ion Battery Management Using Physics-based Model Predictive Control and DC-DC Converters’, in </w:t>
      </w:r>
      <w:r w:rsidRPr="008D6D58">
        <w:rPr>
          <w:i/>
          <w:iCs/>
          <w:sz w:val="22"/>
        </w:rPr>
        <w:t>2018 IEEE Transportation Electrification Conference and Expo (ITEC)</w:t>
      </w:r>
      <w:r w:rsidRPr="008D6D58">
        <w:rPr>
          <w:sz w:val="22"/>
        </w:rPr>
        <w:t xml:space="preserve">. </w:t>
      </w:r>
      <w:r w:rsidRPr="008D6D58">
        <w:rPr>
          <w:i/>
          <w:iCs/>
          <w:sz w:val="22"/>
        </w:rPr>
        <w:t>2018 IEEE Transportation Electrification Conference and Expo (ITEC)</w:t>
      </w:r>
      <w:r w:rsidRPr="008D6D58">
        <w:rPr>
          <w:sz w:val="22"/>
        </w:rPr>
        <w:t>, pp. 916–921. Available at: https://doi.org/10.1109/ITEC.2018.8450187.</w:t>
      </w:r>
    </w:p>
    <w:p w14:paraId="3F091E33" w14:textId="77777777" w:rsidR="008D6D58" w:rsidRPr="008D6D58" w:rsidRDefault="008D6D58" w:rsidP="008D6D58">
      <w:pPr>
        <w:pStyle w:val="Bibliography"/>
        <w:rPr>
          <w:sz w:val="22"/>
        </w:rPr>
      </w:pPr>
      <w:r w:rsidRPr="008D6D58">
        <w:rPr>
          <w:sz w:val="22"/>
        </w:rPr>
        <w:t xml:space="preserve">Hwang, G. </w:t>
      </w:r>
      <w:r w:rsidRPr="008D6D58">
        <w:rPr>
          <w:i/>
          <w:iCs/>
          <w:sz w:val="22"/>
        </w:rPr>
        <w:t>et al.</w:t>
      </w:r>
      <w:r w:rsidRPr="008D6D58">
        <w:rPr>
          <w:sz w:val="22"/>
        </w:rPr>
        <w:t xml:space="preserve"> (2022) ‘Model predictive control of Lithium-ion batteries: Development of optimal charging profile for reduced intracycle capacity fade using an enhanced single particle model (SPM) with first-principled chemical/mechanical degradation mechanisms’, </w:t>
      </w:r>
      <w:r w:rsidRPr="008D6D58">
        <w:rPr>
          <w:i/>
          <w:iCs/>
          <w:sz w:val="22"/>
        </w:rPr>
        <w:t>Chemical Engineering Journal</w:t>
      </w:r>
      <w:r w:rsidRPr="008D6D58">
        <w:rPr>
          <w:sz w:val="22"/>
        </w:rPr>
        <w:t>, 435, p. 134768. Available at: https://doi.org/10.1016/j.cej.2022.134768.</w:t>
      </w:r>
    </w:p>
    <w:p w14:paraId="5BD85A66" w14:textId="77777777" w:rsidR="008D6D58" w:rsidRPr="008D6D58" w:rsidRDefault="008D6D58" w:rsidP="008D6D58">
      <w:pPr>
        <w:pStyle w:val="Bibliography"/>
        <w:rPr>
          <w:sz w:val="22"/>
        </w:rPr>
      </w:pPr>
      <w:r w:rsidRPr="008D6D58">
        <w:rPr>
          <w:sz w:val="22"/>
        </w:rPr>
        <w:t xml:space="preserve">J. Kennedy and R. Eberhart (1995) ‘Particle swarm optimization’, in </w:t>
      </w:r>
      <w:r w:rsidRPr="008D6D58">
        <w:rPr>
          <w:i/>
          <w:iCs/>
          <w:sz w:val="22"/>
        </w:rPr>
        <w:t>Proceedings of ICNN’95 - International Conference on Neural Networks</w:t>
      </w:r>
      <w:r w:rsidRPr="008D6D58">
        <w:rPr>
          <w:sz w:val="22"/>
        </w:rPr>
        <w:t xml:space="preserve">. </w:t>
      </w:r>
      <w:r w:rsidRPr="008D6D58">
        <w:rPr>
          <w:i/>
          <w:iCs/>
          <w:sz w:val="22"/>
        </w:rPr>
        <w:t>Proceedings of ICNN’95 - International Conference on Neural Networks</w:t>
      </w:r>
      <w:r w:rsidRPr="008D6D58">
        <w:rPr>
          <w:sz w:val="22"/>
        </w:rPr>
        <w:t>, pp. 1942–1948 vol.4. Available at: https://doi.org/10.1109/ICNN.1995.488968.</w:t>
      </w:r>
    </w:p>
    <w:p w14:paraId="1610ED06" w14:textId="77777777" w:rsidR="008D6D58" w:rsidRPr="008D6D58" w:rsidRDefault="008D6D58" w:rsidP="008D6D58">
      <w:pPr>
        <w:pStyle w:val="Bibliography"/>
        <w:rPr>
          <w:sz w:val="22"/>
        </w:rPr>
      </w:pPr>
      <w:r w:rsidRPr="008D6D58">
        <w:rPr>
          <w:sz w:val="22"/>
        </w:rPr>
        <w:t xml:space="preserve">Li, W. </w:t>
      </w:r>
      <w:r w:rsidRPr="008D6D58">
        <w:rPr>
          <w:i/>
          <w:iCs/>
          <w:sz w:val="22"/>
        </w:rPr>
        <w:t>et al.</w:t>
      </w:r>
      <w:r w:rsidRPr="008D6D58">
        <w:rPr>
          <w:sz w:val="22"/>
        </w:rPr>
        <w:t xml:space="preserve"> (2020) ‘Parameter sensitivity analysis of electrochemical model-based battery management systems for lithium-ion batteries’, </w:t>
      </w:r>
      <w:r w:rsidRPr="008D6D58">
        <w:rPr>
          <w:i/>
          <w:iCs/>
          <w:sz w:val="22"/>
        </w:rPr>
        <w:t>Applied Energy</w:t>
      </w:r>
      <w:r w:rsidRPr="008D6D58">
        <w:rPr>
          <w:sz w:val="22"/>
        </w:rPr>
        <w:t>, 269. Available at: https://doi.org/10.1016/j.apenergy.2020.115104.</w:t>
      </w:r>
    </w:p>
    <w:p w14:paraId="2261BD39" w14:textId="77777777" w:rsidR="008D6D58" w:rsidRPr="008D6D58" w:rsidRDefault="008D6D58" w:rsidP="008D6D58">
      <w:pPr>
        <w:pStyle w:val="Bibliography"/>
        <w:rPr>
          <w:sz w:val="22"/>
        </w:rPr>
      </w:pPr>
      <w:r w:rsidRPr="008D6D58">
        <w:rPr>
          <w:sz w:val="22"/>
        </w:rPr>
        <w:t xml:space="preserve">Li, W. </w:t>
      </w:r>
      <w:r w:rsidRPr="008D6D58">
        <w:rPr>
          <w:i/>
          <w:iCs/>
          <w:sz w:val="22"/>
        </w:rPr>
        <w:t>et al.</w:t>
      </w:r>
      <w:r w:rsidRPr="008D6D58">
        <w:rPr>
          <w:sz w:val="22"/>
        </w:rPr>
        <w:t xml:space="preserve"> (2022) ‘Data-driven systematic parameter identification of an electrochemical model for lithium-ion batteries with artificial intelligence’, </w:t>
      </w:r>
      <w:r w:rsidRPr="008D6D58">
        <w:rPr>
          <w:i/>
          <w:iCs/>
          <w:sz w:val="22"/>
        </w:rPr>
        <w:t>Energy Storage Materials</w:t>
      </w:r>
      <w:r w:rsidRPr="008D6D58">
        <w:rPr>
          <w:sz w:val="22"/>
        </w:rPr>
        <w:t>, 44, pp. 557–570. Available at: https://doi.org/10.1016/j.ensm.2021.10.023.</w:t>
      </w:r>
    </w:p>
    <w:p w14:paraId="1AA4F679" w14:textId="77777777" w:rsidR="008D6D58" w:rsidRPr="008D6D58" w:rsidRDefault="008D6D58" w:rsidP="008D6D58">
      <w:pPr>
        <w:pStyle w:val="Bibliography"/>
        <w:rPr>
          <w:sz w:val="22"/>
        </w:rPr>
      </w:pPr>
      <w:r w:rsidRPr="008D6D58">
        <w:rPr>
          <w:sz w:val="22"/>
        </w:rPr>
        <w:lastRenderedPageBreak/>
        <w:t xml:space="preserve">Liu, Y. </w:t>
      </w:r>
      <w:r w:rsidRPr="008D6D58">
        <w:rPr>
          <w:i/>
          <w:iCs/>
          <w:sz w:val="22"/>
        </w:rPr>
        <w:t>et al.</w:t>
      </w:r>
      <w:r w:rsidRPr="008D6D58">
        <w:rPr>
          <w:sz w:val="22"/>
        </w:rPr>
        <w:t xml:space="preserve"> (2020) ‘Simulation and parameter identification based on electrochemical- thermal coupling model of power lithium ion-battery’, </w:t>
      </w:r>
      <w:r w:rsidRPr="008D6D58">
        <w:rPr>
          <w:i/>
          <w:iCs/>
          <w:sz w:val="22"/>
        </w:rPr>
        <w:t>Journal of Alloys and Compounds</w:t>
      </w:r>
      <w:r w:rsidRPr="008D6D58">
        <w:rPr>
          <w:sz w:val="22"/>
        </w:rPr>
        <w:t>, 844, p. 156003. Available at: https://doi.org/10.1016/j.jallcom.2020.156003.</w:t>
      </w:r>
    </w:p>
    <w:p w14:paraId="45902D5D" w14:textId="77777777" w:rsidR="008D6D58" w:rsidRPr="008D6D58" w:rsidRDefault="008D6D58" w:rsidP="008D6D58">
      <w:pPr>
        <w:pStyle w:val="Bibliography"/>
        <w:rPr>
          <w:sz w:val="22"/>
        </w:rPr>
      </w:pPr>
      <w:r w:rsidRPr="008D6D58">
        <w:rPr>
          <w:sz w:val="22"/>
        </w:rPr>
        <w:t xml:space="preserve">Lombardo, T. </w:t>
      </w:r>
      <w:r w:rsidRPr="008D6D58">
        <w:rPr>
          <w:i/>
          <w:iCs/>
          <w:sz w:val="22"/>
        </w:rPr>
        <w:t>et al.</w:t>
      </w:r>
      <w:r w:rsidRPr="008D6D58">
        <w:rPr>
          <w:sz w:val="22"/>
        </w:rPr>
        <w:t xml:space="preserve"> (2022) ‘The ARTISTIC Online Calculator: Exploring the Impact of Lithium-Ion Battery Electrode Manufacturing Parameters Interactively Through Your Browser’, </w:t>
      </w:r>
      <w:r w:rsidRPr="008D6D58">
        <w:rPr>
          <w:i/>
          <w:iCs/>
          <w:sz w:val="22"/>
        </w:rPr>
        <w:t>Batteries &amp; Supercaps</w:t>
      </w:r>
      <w:r w:rsidRPr="008D6D58">
        <w:rPr>
          <w:sz w:val="22"/>
        </w:rPr>
        <w:t>, n/a(n/a), p. e202100324. Available at: https://doi.org/10.1002/batt.202100324.</w:t>
      </w:r>
    </w:p>
    <w:p w14:paraId="47292579" w14:textId="77777777" w:rsidR="008D6D58" w:rsidRPr="008D6D58" w:rsidRDefault="008D6D58" w:rsidP="008D6D58">
      <w:pPr>
        <w:pStyle w:val="Bibliography"/>
        <w:rPr>
          <w:sz w:val="22"/>
        </w:rPr>
      </w:pPr>
      <w:r w:rsidRPr="008D6D58">
        <w:rPr>
          <w:sz w:val="22"/>
        </w:rPr>
        <w:t xml:space="preserve">Mehta, A. (2022) </w:t>
      </w:r>
      <w:r w:rsidRPr="008D6D58">
        <w:rPr>
          <w:i/>
          <w:iCs/>
          <w:sz w:val="22"/>
        </w:rPr>
        <w:t>Battery boom time</w:t>
      </w:r>
      <w:r w:rsidRPr="008D6D58">
        <w:rPr>
          <w:sz w:val="22"/>
        </w:rPr>
        <w:t xml:space="preserve">, </w:t>
      </w:r>
      <w:r w:rsidRPr="008D6D58">
        <w:rPr>
          <w:i/>
          <w:iCs/>
          <w:sz w:val="22"/>
        </w:rPr>
        <w:t>Chemistry World</w:t>
      </w:r>
      <w:r w:rsidRPr="008D6D58">
        <w:rPr>
          <w:sz w:val="22"/>
        </w:rPr>
        <w:t>. Available at: https://www.chemistryworld.com/news/battery-boom-time/4015234.article (Accessed: 8 November 2022).</w:t>
      </w:r>
    </w:p>
    <w:p w14:paraId="108F60E3" w14:textId="77777777" w:rsidR="008D6D58" w:rsidRPr="008D6D58" w:rsidRDefault="008D6D58" w:rsidP="008D6D58">
      <w:pPr>
        <w:pStyle w:val="Bibliography"/>
        <w:rPr>
          <w:sz w:val="22"/>
        </w:rPr>
      </w:pPr>
      <w:r w:rsidRPr="008D6D58">
        <w:rPr>
          <w:sz w:val="22"/>
        </w:rPr>
        <w:t xml:space="preserve">Mejía, J. </w:t>
      </w:r>
      <w:r w:rsidRPr="008D6D58">
        <w:rPr>
          <w:i/>
          <w:iCs/>
          <w:sz w:val="22"/>
        </w:rPr>
        <w:t>et al.</w:t>
      </w:r>
      <w:r w:rsidRPr="008D6D58">
        <w:rPr>
          <w:sz w:val="22"/>
        </w:rPr>
        <w:t xml:space="preserve"> (2022) ‘jmejia8/Metaheuristics.jl: v3.2.11’. Zenodo. Available at: https://doi.org/10.5281/zenodo.7051496.</w:t>
      </w:r>
    </w:p>
    <w:p w14:paraId="67849458" w14:textId="77777777" w:rsidR="008D6D58" w:rsidRPr="008D6D58" w:rsidRDefault="008D6D58" w:rsidP="008D6D58">
      <w:pPr>
        <w:pStyle w:val="Bibliography"/>
        <w:rPr>
          <w:sz w:val="22"/>
        </w:rPr>
      </w:pPr>
      <w:r w:rsidRPr="008D6D58">
        <w:rPr>
          <w:sz w:val="22"/>
        </w:rPr>
        <w:t xml:space="preserve">Mogensen, P.K. and Riseth, A.N. (2018) ‘Optim: A mathematical optimization package for Julia’, </w:t>
      </w:r>
      <w:r w:rsidRPr="008D6D58">
        <w:rPr>
          <w:i/>
          <w:iCs/>
          <w:sz w:val="22"/>
        </w:rPr>
        <w:t xml:space="preserve">Journal of </w:t>
      </w:r>
      <w:proofErr w:type="gramStart"/>
      <w:r w:rsidRPr="008D6D58">
        <w:rPr>
          <w:i/>
          <w:iCs/>
          <w:sz w:val="22"/>
        </w:rPr>
        <w:t>Open Source</w:t>
      </w:r>
      <w:proofErr w:type="gramEnd"/>
      <w:r w:rsidRPr="008D6D58">
        <w:rPr>
          <w:i/>
          <w:iCs/>
          <w:sz w:val="22"/>
        </w:rPr>
        <w:t xml:space="preserve"> Software</w:t>
      </w:r>
      <w:r w:rsidRPr="008D6D58">
        <w:rPr>
          <w:sz w:val="22"/>
        </w:rPr>
        <w:t>, 3(24), p. 615. Available at: https://doi.org/10.21105/joss.00615.</w:t>
      </w:r>
    </w:p>
    <w:p w14:paraId="643BD06E" w14:textId="77777777" w:rsidR="008D6D58" w:rsidRPr="008D6D58" w:rsidRDefault="008D6D58" w:rsidP="008D6D58">
      <w:pPr>
        <w:pStyle w:val="Bibliography"/>
        <w:rPr>
          <w:sz w:val="22"/>
        </w:rPr>
      </w:pPr>
      <w:r w:rsidRPr="008D6D58">
        <w:rPr>
          <w:sz w:val="22"/>
        </w:rPr>
        <w:t xml:space="preserve">Müller, M. (ed.) (2007) ‘Dynamic Time Warping’, in </w:t>
      </w:r>
      <w:r w:rsidRPr="008D6D58">
        <w:rPr>
          <w:i/>
          <w:iCs/>
          <w:sz w:val="22"/>
        </w:rPr>
        <w:t>Information Retrieval for Music and Motion</w:t>
      </w:r>
      <w:r w:rsidRPr="008D6D58">
        <w:rPr>
          <w:sz w:val="22"/>
        </w:rPr>
        <w:t>. Berlin, Heidelberg: Springer Berlin Heidelberg, pp. 69–84. Available at: https://doi.org/10.1007/978-3-540-74048-3_4.</w:t>
      </w:r>
    </w:p>
    <w:p w14:paraId="65B7EB58" w14:textId="77777777" w:rsidR="008D6D58" w:rsidRPr="008D6D58" w:rsidRDefault="008D6D58" w:rsidP="008D6D58">
      <w:pPr>
        <w:pStyle w:val="Bibliography"/>
        <w:rPr>
          <w:sz w:val="22"/>
        </w:rPr>
      </w:pPr>
      <w:r w:rsidRPr="008D6D58">
        <w:rPr>
          <w:sz w:val="22"/>
        </w:rPr>
        <w:t xml:space="preserve">O’Regan, K. </w:t>
      </w:r>
      <w:r w:rsidRPr="008D6D58">
        <w:rPr>
          <w:i/>
          <w:iCs/>
          <w:sz w:val="22"/>
        </w:rPr>
        <w:t>et al.</w:t>
      </w:r>
      <w:r w:rsidRPr="008D6D58">
        <w:rPr>
          <w:sz w:val="22"/>
        </w:rPr>
        <w:t xml:space="preserve"> (2022) ‘Thermal-electrochemical parameters of a high energy lithium-ion cylindrical battery’, </w:t>
      </w:r>
      <w:r w:rsidRPr="008D6D58">
        <w:rPr>
          <w:i/>
          <w:iCs/>
          <w:sz w:val="22"/>
        </w:rPr>
        <w:t>Electrochimica Acta</w:t>
      </w:r>
      <w:r w:rsidRPr="008D6D58">
        <w:rPr>
          <w:sz w:val="22"/>
        </w:rPr>
        <w:t>, 425, p. 140700. Available at: https://doi.org/10.1016/j.electacta.2022.140700.</w:t>
      </w:r>
    </w:p>
    <w:p w14:paraId="5BCC7193" w14:textId="77777777" w:rsidR="008D6D58" w:rsidRPr="008D6D58" w:rsidRDefault="008D6D58" w:rsidP="008D6D58">
      <w:pPr>
        <w:pStyle w:val="Bibliography"/>
        <w:rPr>
          <w:sz w:val="22"/>
        </w:rPr>
      </w:pPr>
      <w:r w:rsidRPr="008D6D58">
        <w:rPr>
          <w:sz w:val="22"/>
        </w:rPr>
        <w:t xml:space="preserve">Planella, F.B. </w:t>
      </w:r>
      <w:r w:rsidRPr="008D6D58">
        <w:rPr>
          <w:i/>
          <w:iCs/>
          <w:sz w:val="22"/>
        </w:rPr>
        <w:t>et al.</w:t>
      </w:r>
      <w:r w:rsidRPr="008D6D58">
        <w:rPr>
          <w:sz w:val="22"/>
        </w:rPr>
        <w:t xml:space="preserve"> (2022) ‘A continuum of physics-based lithium-ion battery models reviewed’, </w:t>
      </w:r>
      <w:r w:rsidRPr="008D6D58">
        <w:rPr>
          <w:i/>
          <w:iCs/>
          <w:sz w:val="22"/>
        </w:rPr>
        <w:t>Progress in Energy</w:t>
      </w:r>
      <w:r w:rsidRPr="008D6D58">
        <w:rPr>
          <w:sz w:val="22"/>
        </w:rPr>
        <w:t>, 4(4), p. 042003. Available at: https://doi.org/10.1088/2516-1083/ac7d31.</w:t>
      </w:r>
    </w:p>
    <w:p w14:paraId="4D2DEFBD" w14:textId="77777777" w:rsidR="008D6D58" w:rsidRPr="008D6D58" w:rsidRDefault="008D6D58" w:rsidP="008D6D58">
      <w:pPr>
        <w:pStyle w:val="Bibliography"/>
        <w:rPr>
          <w:sz w:val="22"/>
        </w:rPr>
      </w:pPr>
      <w:r w:rsidRPr="008D6D58">
        <w:rPr>
          <w:sz w:val="22"/>
        </w:rPr>
        <w:t>Plett, G.L.</w:t>
      </w:r>
      <w:proofErr w:type="gramStart"/>
      <w:r w:rsidRPr="008D6D58">
        <w:rPr>
          <w:sz w:val="22"/>
        </w:rPr>
        <w:t>, ,</w:t>
      </w:r>
      <w:proofErr w:type="gramEnd"/>
      <w:r w:rsidRPr="008D6D58">
        <w:rPr>
          <w:sz w:val="22"/>
        </w:rPr>
        <w:t xml:space="preserve"> (2015) </w:t>
      </w:r>
      <w:r w:rsidRPr="008D6D58">
        <w:rPr>
          <w:i/>
          <w:iCs/>
          <w:sz w:val="22"/>
        </w:rPr>
        <w:t xml:space="preserve">Battery management systems. Volume I, Volume </w:t>
      </w:r>
      <w:proofErr w:type="gramStart"/>
      <w:r w:rsidRPr="008D6D58">
        <w:rPr>
          <w:i/>
          <w:iCs/>
          <w:sz w:val="22"/>
        </w:rPr>
        <w:t>I,</w:t>
      </w:r>
      <w:r w:rsidRPr="008D6D58">
        <w:rPr>
          <w:sz w:val="22"/>
        </w:rPr>
        <w:t>.</w:t>
      </w:r>
      <w:proofErr w:type="gramEnd"/>
      <w:r w:rsidRPr="008D6D58">
        <w:rPr>
          <w:sz w:val="22"/>
        </w:rPr>
        <w:t xml:space="preserve"> Available at: https://app.knovel.com/hotlink/toc/id:kpBMSVBM02/battery-management-systems/battery-management-systems.</w:t>
      </w:r>
    </w:p>
    <w:p w14:paraId="76530F9B" w14:textId="77777777" w:rsidR="008D6D58" w:rsidRPr="008D6D58" w:rsidRDefault="008D6D58" w:rsidP="008D6D58">
      <w:pPr>
        <w:pStyle w:val="Bibliography"/>
        <w:rPr>
          <w:sz w:val="22"/>
        </w:rPr>
      </w:pPr>
      <w:r w:rsidRPr="008D6D58">
        <w:rPr>
          <w:sz w:val="22"/>
        </w:rPr>
        <w:t>Pyswarm, (2022) ‘Pyswarm PSO’. Available at: https://pythonhosted.org/pyswarm/.</w:t>
      </w:r>
    </w:p>
    <w:p w14:paraId="6B8AA75D" w14:textId="77777777" w:rsidR="008D6D58" w:rsidRPr="008D6D58" w:rsidRDefault="008D6D58" w:rsidP="008D6D58">
      <w:pPr>
        <w:pStyle w:val="Bibliography"/>
        <w:rPr>
          <w:sz w:val="22"/>
        </w:rPr>
      </w:pPr>
      <w:r w:rsidRPr="008D6D58">
        <w:rPr>
          <w:sz w:val="22"/>
        </w:rPr>
        <w:t xml:space="preserve">Rahman, M., Anwar, S. and Izadian, A. (2016) ‘Electrochemical model parameter identification of a lithium-ion battery using particle swarm optimization method’, </w:t>
      </w:r>
      <w:r w:rsidRPr="008D6D58">
        <w:rPr>
          <w:i/>
          <w:iCs/>
          <w:sz w:val="22"/>
        </w:rPr>
        <w:t>Journal of Power Sources</w:t>
      </w:r>
      <w:r w:rsidRPr="008D6D58">
        <w:rPr>
          <w:sz w:val="22"/>
        </w:rPr>
        <w:t>, 307, pp. 86–97. Available at: https://doi.org/10.1016/j.jpowsour.2015.12.083.</w:t>
      </w:r>
    </w:p>
    <w:p w14:paraId="414396F1" w14:textId="77777777" w:rsidR="008D6D58" w:rsidRPr="008D6D58" w:rsidRDefault="008D6D58" w:rsidP="008D6D58">
      <w:pPr>
        <w:pStyle w:val="Bibliography"/>
        <w:rPr>
          <w:sz w:val="22"/>
        </w:rPr>
      </w:pPr>
      <w:r w:rsidRPr="008D6D58">
        <w:rPr>
          <w:sz w:val="22"/>
        </w:rPr>
        <w:t xml:space="preserve">Santhanagopalan, S., Guo, Q. and White, R.E. (2007) ‘Parameter Estimation and Model Discrimination for a Lithium-Ion Cell’, </w:t>
      </w:r>
      <w:r w:rsidRPr="008D6D58">
        <w:rPr>
          <w:i/>
          <w:iCs/>
          <w:sz w:val="22"/>
        </w:rPr>
        <w:t>Journal of The Electrochemical Society</w:t>
      </w:r>
      <w:r w:rsidRPr="008D6D58">
        <w:rPr>
          <w:sz w:val="22"/>
        </w:rPr>
        <w:t>, 154(3), p. A198. Available at: https://doi.org/10.1149/1.2422896.</w:t>
      </w:r>
    </w:p>
    <w:p w14:paraId="590274A4" w14:textId="77777777" w:rsidR="008D6D58" w:rsidRPr="008D6D58" w:rsidRDefault="008D6D58" w:rsidP="008D6D58">
      <w:pPr>
        <w:pStyle w:val="Bibliography"/>
        <w:rPr>
          <w:sz w:val="22"/>
        </w:rPr>
      </w:pPr>
      <w:r w:rsidRPr="008D6D58">
        <w:rPr>
          <w:sz w:val="22"/>
        </w:rPr>
        <w:t xml:space="preserve">Shen, W.-J. and Li, H.-X. (2017) ‘Multi-Scale Parameter Identification of Lithium-Ion Battery Electric Models Using a PSO-LM Algorithm’, </w:t>
      </w:r>
      <w:r w:rsidRPr="008D6D58">
        <w:rPr>
          <w:i/>
          <w:iCs/>
          <w:sz w:val="22"/>
        </w:rPr>
        <w:t>Energies</w:t>
      </w:r>
      <w:r w:rsidRPr="008D6D58">
        <w:rPr>
          <w:sz w:val="22"/>
        </w:rPr>
        <w:t>, 10(4). Available at: https://doi.org/10.3390/en10040432.</w:t>
      </w:r>
    </w:p>
    <w:p w14:paraId="4E41904B" w14:textId="77777777" w:rsidR="008D6D58" w:rsidRPr="008D6D58" w:rsidRDefault="008D6D58" w:rsidP="008D6D58">
      <w:pPr>
        <w:pStyle w:val="Bibliography"/>
        <w:rPr>
          <w:sz w:val="22"/>
        </w:rPr>
      </w:pPr>
      <w:r w:rsidRPr="008D6D58">
        <w:rPr>
          <w:sz w:val="22"/>
        </w:rPr>
        <w:t xml:space="preserve">Sulzer, V. </w:t>
      </w:r>
      <w:r w:rsidRPr="008D6D58">
        <w:rPr>
          <w:i/>
          <w:iCs/>
          <w:sz w:val="22"/>
        </w:rPr>
        <w:t>et al.</w:t>
      </w:r>
      <w:r w:rsidRPr="008D6D58">
        <w:rPr>
          <w:sz w:val="22"/>
        </w:rPr>
        <w:t xml:space="preserve"> (2021) ‘Python Battery Mathematical Modelling (PyBaMM)’, </w:t>
      </w:r>
      <w:r w:rsidRPr="008D6D58">
        <w:rPr>
          <w:i/>
          <w:iCs/>
          <w:sz w:val="22"/>
        </w:rPr>
        <w:t>Journal of Open Research Software</w:t>
      </w:r>
      <w:r w:rsidRPr="008D6D58">
        <w:rPr>
          <w:sz w:val="22"/>
        </w:rPr>
        <w:t>, 9(1), p. 14. Available at: https://doi.org/10.5334/jors.309.</w:t>
      </w:r>
    </w:p>
    <w:p w14:paraId="4449697C" w14:textId="77777777" w:rsidR="008D6D58" w:rsidRPr="008D6D58" w:rsidRDefault="008D6D58" w:rsidP="008D6D58">
      <w:pPr>
        <w:pStyle w:val="Bibliography"/>
        <w:rPr>
          <w:sz w:val="22"/>
        </w:rPr>
      </w:pPr>
      <w:r w:rsidRPr="008D6D58">
        <w:rPr>
          <w:sz w:val="22"/>
        </w:rPr>
        <w:lastRenderedPageBreak/>
        <w:t xml:space="preserve">Synopsys (2022) ‘What is a Battery Management System (BMS)? </w:t>
      </w:r>
      <w:r w:rsidRPr="008D6D58">
        <w:rPr>
          <w:rFonts w:ascii="Tahoma" w:hAnsi="Tahoma" w:cs="Tahoma"/>
          <w:sz w:val="22"/>
        </w:rPr>
        <w:t>�</w:t>
      </w:r>
      <w:r w:rsidRPr="008D6D58">
        <w:rPr>
          <w:sz w:val="22"/>
        </w:rPr>
        <w:t xml:space="preserve"> How it Works | Synopsys’, </w:t>
      </w:r>
      <w:r w:rsidRPr="008D6D58">
        <w:rPr>
          <w:i/>
          <w:iCs/>
          <w:sz w:val="22"/>
        </w:rPr>
        <w:t>Synopsys.com</w:t>
      </w:r>
      <w:r w:rsidRPr="008D6D58">
        <w:rPr>
          <w:sz w:val="22"/>
        </w:rPr>
        <w:t>. Available at: https://www.synopsys.com/glossary/what-is-a-battery-management-system.html.</w:t>
      </w:r>
    </w:p>
    <w:p w14:paraId="4F608486" w14:textId="77777777" w:rsidR="008D6D58" w:rsidRPr="008D6D58" w:rsidRDefault="008D6D58" w:rsidP="008D6D58">
      <w:pPr>
        <w:pStyle w:val="Bibliography"/>
        <w:rPr>
          <w:sz w:val="22"/>
        </w:rPr>
      </w:pPr>
      <w:r w:rsidRPr="008D6D58">
        <w:rPr>
          <w:sz w:val="22"/>
        </w:rPr>
        <w:t xml:space="preserve">Torchio, M. </w:t>
      </w:r>
      <w:r w:rsidRPr="008D6D58">
        <w:rPr>
          <w:i/>
          <w:iCs/>
          <w:sz w:val="22"/>
        </w:rPr>
        <w:t>et al.</w:t>
      </w:r>
      <w:r w:rsidRPr="008D6D58">
        <w:rPr>
          <w:sz w:val="22"/>
        </w:rPr>
        <w:t xml:space="preserve"> (2016) ‘LIONSIMBA: A Matlab Framework Based on a Finite Volume Model Suitable for Li-Ion Battery Design, Simulation, and Control’, </w:t>
      </w:r>
      <w:r w:rsidRPr="008D6D58">
        <w:rPr>
          <w:i/>
          <w:iCs/>
          <w:sz w:val="22"/>
        </w:rPr>
        <w:t>Journal of The Electrochemical Society</w:t>
      </w:r>
      <w:r w:rsidRPr="008D6D58">
        <w:rPr>
          <w:sz w:val="22"/>
        </w:rPr>
        <w:t>, 163(7), pp. A1192–A1205. Available at: https://doi.org/10.1149/2.0291607jes.</w:t>
      </w:r>
    </w:p>
    <w:p w14:paraId="44C8F7A6" w14:textId="77777777" w:rsidR="008D6D58" w:rsidRPr="008D6D58" w:rsidRDefault="008D6D58" w:rsidP="008D6D58">
      <w:pPr>
        <w:pStyle w:val="Bibliography"/>
        <w:rPr>
          <w:sz w:val="22"/>
        </w:rPr>
      </w:pPr>
      <w:r w:rsidRPr="008D6D58">
        <w:rPr>
          <w:sz w:val="22"/>
        </w:rPr>
        <w:t xml:space="preserve">Vazquez-Arenas, J. </w:t>
      </w:r>
      <w:r w:rsidRPr="008D6D58">
        <w:rPr>
          <w:i/>
          <w:iCs/>
          <w:sz w:val="22"/>
        </w:rPr>
        <w:t>et al.</w:t>
      </w:r>
      <w:r w:rsidRPr="008D6D58">
        <w:rPr>
          <w:sz w:val="22"/>
        </w:rPr>
        <w:t xml:space="preserve"> (2014) ‘A rapid estimation and sensitivity analysis of parameters describing the behavior of commercial Li-ion batteries including thermal analysis’, </w:t>
      </w:r>
      <w:r w:rsidRPr="008D6D58">
        <w:rPr>
          <w:i/>
          <w:iCs/>
          <w:sz w:val="22"/>
        </w:rPr>
        <w:t>Energy Conversion and Management</w:t>
      </w:r>
      <w:r w:rsidRPr="008D6D58">
        <w:rPr>
          <w:sz w:val="22"/>
        </w:rPr>
        <w:t>, 87, pp. 472–482. Available at: https://doi.org/10.1016/j.enconman.2014.06.076.</w:t>
      </w:r>
    </w:p>
    <w:p w14:paraId="6CD17584" w14:textId="77777777" w:rsidR="008D6D58" w:rsidRPr="008D6D58" w:rsidRDefault="008D6D58" w:rsidP="008D6D58">
      <w:pPr>
        <w:pStyle w:val="Bibliography"/>
        <w:rPr>
          <w:sz w:val="22"/>
        </w:rPr>
      </w:pPr>
      <w:r w:rsidRPr="008D6D58">
        <w:rPr>
          <w:sz w:val="22"/>
        </w:rPr>
        <w:t>Wang, K. (2017) ‘Study on Low Temperature Performance of Li Ion Battery’, 4, pp. 1–12. Available at: https://doi.org/10.4236/oalib.1104036.</w:t>
      </w:r>
    </w:p>
    <w:p w14:paraId="3A963D78" w14:textId="77777777" w:rsidR="008D6D58" w:rsidRPr="008D6D58" w:rsidRDefault="008D6D58" w:rsidP="008D6D58">
      <w:pPr>
        <w:pStyle w:val="Bibliography"/>
        <w:rPr>
          <w:sz w:val="22"/>
        </w:rPr>
      </w:pPr>
      <w:r w:rsidRPr="008D6D58">
        <w:rPr>
          <w:sz w:val="22"/>
        </w:rPr>
        <w:t xml:space="preserve">X. -S. Yang and Suash Deb (2009) ‘Cuckoo Search via Lévy flights’, in </w:t>
      </w:r>
      <w:r w:rsidRPr="008D6D58">
        <w:rPr>
          <w:i/>
          <w:iCs/>
          <w:sz w:val="22"/>
        </w:rPr>
        <w:t>2009 World Congress on Nature &amp; Biologically Inspired Computing (NaBIC)</w:t>
      </w:r>
      <w:r w:rsidRPr="008D6D58">
        <w:rPr>
          <w:sz w:val="22"/>
        </w:rPr>
        <w:t xml:space="preserve">. </w:t>
      </w:r>
      <w:r w:rsidRPr="008D6D58">
        <w:rPr>
          <w:i/>
          <w:iCs/>
          <w:sz w:val="22"/>
        </w:rPr>
        <w:t>2009 World Congress on Nature &amp; Biologically Inspired Computing (NaBIC)</w:t>
      </w:r>
      <w:r w:rsidRPr="008D6D58">
        <w:rPr>
          <w:sz w:val="22"/>
        </w:rPr>
        <w:t>, pp. 210–214. Available at: https://doi.org/10.1109/NABIC.2009.5393690.</w:t>
      </w:r>
    </w:p>
    <w:p w14:paraId="30C0E974" w14:textId="77777777" w:rsidR="008D6D58" w:rsidRPr="008D6D58" w:rsidRDefault="008D6D58" w:rsidP="008D6D58">
      <w:pPr>
        <w:pStyle w:val="Bibliography"/>
        <w:rPr>
          <w:sz w:val="22"/>
        </w:rPr>
      </w:pPr>
      <w:r w:rsidRPr="008D6D58">
        <w:rPr>
          <w:sz w:val="22"/>
        </w:rPr>
        <w:t xml:space="preserve">Y. Bi and S. -Y. Choe (2018) ‘Automatic Estimation of Parameters of a Reduced Order Electrochemical Model for Lithium-Ion Batteries at the Beginning-of-Life’, in </w:t>
      </w:r>
      <w:r w:rsidRPr="008D6D58">
        <w:rPr>
          <w:i/>
          <w:iCs/>
          <w:sz w:val="22"/>
        </w:rPr>
        <w:t>2018 IEEE Vehicle Power and Propulsion Conference (VPPC)</w:t>
      </w:r>
      <w:r w:rsidRPr="008D6D58">
        <w:rPr>
          <w:sz w:val="22"/>
        </w:rPr>
        <w:t xml:space="preserve">. </w:t>
      </w:r>
      <w:r w:rsidRPr="008D6D58">
        <w:rPr>
          <w:i/>
          <w:iCs/>
          <w:sz w:val="22"/>
        </w:rPr>
        <w:t>2018 IEEE Vehicle Power and Propulsion Conference (VPPC)</w:t>
      </w:r>
      <w:r w:rsidRPr="008D6D58">
        <w:rPr>
          <w:sz w:val="22"/>
        </w:rPr>
        <w:t>, pp. 1–6. Available at: https://doi.org/10.1109/VPPC.2018.8604954.</w:t>
      </w:r>
    </w:p>
    <w:p w14:paraId="73C8DE34" w14:textId="77777777" w:rsidR="008D6D58" w:rsidRPr="008D6D58" w:rsidRDefault="008D6D58" w:rsidP="008D6D58">
      <w:pPr>
        <w:pStyle w:val="Bibliography"/>
        <w:rPr>
          <w:sz w:val="22"/>
        </w:rPr>
      </w:pPr>
      <w:r w:rsidRPr="008D6D58">
        <w:rPr>
          <w:sz w:val="22"/>
        </w:rPr>
        <w:t xml:space="preserve">Y. Gao </w:t>
      </w:r>
      <w:r w:rsidRPr="008D6D58">
        <w:rPr>
          <w:i/>
          <w:iCs/>
          <w:sz w:val="22"/>
        </w:rPr>
        <w:t>et al.</w:t>
      </w:r>
      <w:r w:rsidRPr="008D6D58">
        <w:rPr>
          <w:sz w:val="22"/>
        </w:rPr>
        <w:t xml:space="preserve"> (2021) ‘Global Parameter Sensitivity Analysis of Electrochemical Model for Lithium-Ion Batteries Considering Aging’, </w:t>
      </w:r>
      <w:r w:rsidRPr="008D6D58">
        <w:rPr>
          <w:i/>
          <w:iCs/>
          <w:sz w:val="22"/>
        </w:rPr>
        <w:t>IEEE/ASME Transactions on Mechatronics</w:t>
      </w:r>
      <w:r w:rsidRPr="008D6D58">
        <w:rPr>
          <w:sz w:val="22"/>
        </w:rPr>
        <w:t>, 26(3), pp. 1283–1294. Available at: https://doi.org/10.1109/TMECH.2021.3067923.</w:t>
      </w:r>
    </w:p>
    <w:p w14:paraId="7C0173A3" w14:textId="77777777" w:rsidR="008D6D58" w:rsidRPr="008D6D58" w:rsidRDefault="008D6D58" w:rsidP="008D6D58">
      <w:pPr>
        <w:pStyle w:val="Bibliography"/>
        <w:rPr>
          <w:sz w:val="22"/>
        </w:rPr>
      </w:pPr>
      <w:r w:rsidRPr="008D6D58">
        <w:rPr>
          <w:sz w:val="22"/>
        </w:rPr>
        <w:t xml:space="preserve">Zhang, L. </w:t>
      </w:r>
      <w:r w:rsidRPr="008D6D58">
        <w:rPr>
          <w:i/>
          <w:iCs/>
          <w:sz w:val="22"/>
        </w:rPr>
        <w:t>et al.</w:t>
      </w:r>
      <w:r w:rsidRPr="008D6D58">
        <w:rPr>
          <w:sz w:val="22"/>
        </w:rPr>
        <w:t xml:space="preserve"> (2017) ‘Comparative Research on RC Equivalent Circuit Models for Lithium-Ion Batteries of Electric Vehicles’, </w:t>
      </w:r>
      <w:r w:rsidRPr="008D6D58">
        <w:rPr>
          <w:i/>
          <w:iCs/>
          <w:sz w:val="22"/>
        </w:rPr>
        <w:t>Applied Sciences</w:t>
      </w:r>
      <w:r w:rsidRPr="008D6D58">
        <w:rPr>
          <w:sz w:val="22"/>
        </w:rPr>
        <w:t>, 7, p. 1002. Available at: https://doi.org/10.3390/app7101002.</w:t>
      </w:r>
    </w:p>
    <w:p w14:paraId="5EBE3311" w14:textId="77777777" w:rsidR="008D6D58" w:rsidRPr="008D6D58" w:rsidRDefault="008D6D58" w:rsidP="008D6D58">
      <w:pPr>
        <w:pStyle w:val="Bibliography"/>
        <w:rPr>
          <w:sz w:val="22"/>
        </w:rPr>
      </w:pPr>
      <w:r w:rsidRPr="008D6D58">
        <w:rPr>
          <w:sz w:val="22"/>
        </w:rPr>
        <w:t xml:space="preserve">Zhang, R., Xia, B., Li, B., Cao, L., </w:t>
      </w:r>
      <w:r w:rsidRPr="008D6D58">
        <w:rPr>
          <w:i/>
          <w:iCs/>
          <w:sz w:val="22"/>
        </w:rPr>
        <w:t>et al.</w:t>
      </w:r>
      <w:r w:rsidRPr="008D6D58">
        <w:rPr>
          <w:sz w:val="22"/>
        </w:rPr>
        <w:t xml:space="preserve"> (2018) ‘State of the Art of Lithium-Ion Battery SOC Estimation for Electrical Vehicles’, </w:t>
      </w:r>
      <w:r w:rsidRPr="008D6D58">
        <w:rPr>
          <w:i/>
          <w:iCs/>
          <w:sz w:val="22"/>
        </w:rPr>
        <w:t>Energies</w:t>
      </w:r>
      <w:r w:rsidRPr="008D6D58">
        <w:rPr>
          <w:sz w:val="22"/>
        </w:rPr>
        <w:t>, 11, p. 1820. Available at: https://doi.org/10.3390/en11071820.</w:t>
      </w:r>
    </w:p>
    <w:p w14:paraId="41BA00F2" w14:textId="77777777" w:rsidR="008D6D58" w:rsidRPr="008D6D58" w:rsidRDefault="008D6D58" w:rsidP="008D6D58">
      <w:pPr>
        <w:pStyle w:val="Bibliography"/>
        <w:rPr>
          <w:sz w:val="22"/>
        </w:rPr>
      </w:pPr>
      <w:r w:rsidRPr="008D6D58">
        <w:rPr>
          <w:sz w:val="22"/>
        </w:rPr>
        <w:t xml:space="preserve">Zhang, R., Xia, B., Li, B., Lai, Y., </w:t>
      </w:r>
      <w:r w:rsidRPr="008D6D58">
        <w:rPr>
          <w:i/>
          <w:iCs/>
          <w:sz w:val="22"/>
        </w:rPr>
        <w:t>et al.</w:t>
      </w:r>
      <w:r w:rsidRPr="008D6D58">
        <w:rPr>
          <w:sz w:val="22"/>
        </w:rPr>
        <w:t xml:space="preserve"> (2018) ‘Study on the Characteristics of a </w:t>
      </w:r>
      <w:proofErr w:type="gramStart"/>
      <w:r w:rsidRPr="008D6D58">
        <w:rPr>
          <w:sz w:val="22"/>
        </w:rPr>
        <w:t>High Capacity</w:t>
      </w:r>
      <w:proofErr w:type="gramEnd"/>
      <w:r w:rsidRPr="008D6D58">
        <w:rPr>
          <w:sz w:val="22"/>
        </w:rPr>
        <w:t xml:space="preserve"> Nickel Manganese Cobalt Oxide (NMC) Lithium-Ion Battery—An Experimental Investigation’, </w:t>
      </w:r>
      <w:r w:rsidRPr="008D6D58">
        <w:rPr>
          <w:i/>
          <w:iCs/>
          <w:sz w:val="22"/>
        </w:rPr>
        <w:t>Energies</w:t>
      </w:r>
      <w:r w:rsidRPr="008D6D58">
        <w:rPr>
          <w:sz w:val="22"/>
        </w:rPr>
        <w:t>, 11, p. 2275. Available at: https://doi.org/10.3390/en11092275.</w:t>
      </w:r>
    </w:p>
    <w:p w14:paraId="64348C2D" w14:textId="33F19FEF" w:rsidR="000C2827" w:rsidRPr="0007260B" w:rsidRDefault="00C71A1F" w:rsidP="002D15E7">
      <w:pPr>
        <w:rPr>
          <w:b/>
          <w:sz w:val="28"/>
          <w:szCs w:val="28"/>
        </w:rPr>
      </w:pPr>
      <w:r w:rsidRPr="0007260B">
        <w:rPr>
          <w:sz w:val="22"/>
          <w:szCs w:val="20"/>
        </w:rPr>
        <w:fldChar w:fldCharType="end"/>
      </w:r>
      <w:bookmarkEnd w:id="116"/>
    </w:p>
    <w:p w14:paraId="28E7724A" w14:textId="77777777" w:rsidR="003018D0" w:rsidRDefault="003018D0">
      <w:pPr>
        <w:spacing w:line="259" w:lineRule="auto"/>
        <w:jc w:val="left"/>
        <w:rPr>
          <w:b/>
          <w:bCs/>
        </w:rPr>
      </w:pPr>
      <w:bookmarkStart w:id="117" w:name="_Toc115011679"/>
      <w:r>
        <w:br w:type="page"/>
      </w:r>
    </w:p>
    <w:p w14:paraId="0345EE5B" w14:textId="1C9F5E0A" w:rsidR="00AB68C8" w:rsidRDefault="00AB68C8" w:rsidP="004A3C12">
      <w:pPr>
        <w:pStyle w:val="Appendix"/>
        <w:ind w:left="426"/>
      </w:pPr>
      <w:r w:rsidRPr="00FC7C02">
        <w:lastRenderedPageBreak/>
        <w:t>Detailed background</w:t>
      </w:r>
      <w:bookmarkEnd w:id="117"/>
    </w:p>
    <w:p w14:paraId="18AEFF20" w14:textId="4D9A4055" w:rsidR="002510CC" w:rsidRDefault="00845D0E" w:rsidP="002510CC">
      <w:r>
        <w:t>T</w:t>
      </w:r>
      <w:r w:rsidR="002C34CC">
        <w:t>he use of software packages such as MATLAB and Python are popular with</w:t>
      </w:r>
      <w:r w:rsidR="008972D2">
        <w:t>in</w:t>
      </w:r>
      <w:r w:rsidR="002C34CC">
        <w:t xml:space="preserve"> </w:t>
      </w:r>
      <w:r>
        <w:t>academia</w:t>
      </w:r>
      <w:r w:rsidR="002C34CC">
        <w:t xml:space="preserve"> and industry, but it does not offer the fastest execution of loop</w:t>
      </w:r>
      <w:r w:rsidR="004F3181">
        <w:t>ed</w:t>
      </w:r>
      <w:r w:rsidR="002C34CC">
        <w:t xml:space="preserve"> commands and has financial barriers for </w:t>
      </w:r>
      <w:r>
        <w:t xml:space="preserve">using the advanced optimisation features of </w:t>
      </w:r>
      <w:r w:rsidR="002C34CC">
        <w:t xml:space="preserve">MATLAB. This is why Julia was created to enhance performance by using Just-In-Time Compilation of code which is </w:t>
      </w:r>
      <w:r w:rsidR="00D57406">
        <w:t xml:space="preserve">fast like </w:t>
      </w:r>
      <w:r w:rsidR="002C34CC">
        <w:t xml:space="preserve">compiling C-code, is completely open-source and its ideal use case is for data science and machine learning </w:t>
      </w:r>
      <w:r w:rsidR="002C34CC">
        <w:fldChar w:fldCharType="begin"/>
      </w:r>
      <w:r w:rsidR="002C34CC">
        <w:instrText xml:space="preserve"> ADDIN ZOTERO_ITEM CSL_CITATION {"citationID":"Avbbf9Mz","properties":{"formattedCitation":"(Bezanson {\\i{}et al.}, 2017)","plainCitation":"(Bezanson et al., 2017)","noteIndex":0},"citationItems":[{"id":74,"uris":["http://zotero.org/users/9964781/items/RCVBCKVE"],"itemData":{"id":74,"type":"article-journal","container-title":"SIAM Review","DOI":"10.1137/141000671","issue":"1","page":"65–98","title":"Julia: A fresh approach to numerical computing","volume":"59","author":[{"family":"Bezanson","given":"Jeff"},{"family":"Edelman","given":"Alan"},{"family":"Karpinski","given":"Stefan"},{"family":"Shah","given":"Viral B."}],"issued":{"date-parts":[["2017",9]]}}}],"schema":"https://github.com/citation-style-language/schema/raw/master/csl-citation.json"} </w:instrText>
      </w:r>
      <w:r w:rsidR="002C34CC">
        <w:fldChar w:fldCharType="separate"/>
      </w:r>
      <w:r w:rsidR="002C34CC" w:rsidRPr="002C34CC">
        <w:rPr>
          <w:rFonts w:cs="Arial"/>
          <w:szCs w:val="24"/>
        </w:rPr>
        <w:t xml:space="preserve">(Bezanson </w:t>
      </w:r>
      <w:r w:rsidR="002C34CC" w:rsidRPr="002C34CC">
        <w:rPr>
          <w:rFonts w:cs="Arial"/>
          <w:i/>
          <w:iCs/>
          <w:szCs w:val="24"/>
        </w:rPr>
        <w:t>et al.</w:t>
      </w:r>
      <w:r w:rsidR="002C34CC" w:rsidRPr="002C34CC">
        <w:rPr>
          <w:rFonts w:cs="Arial"/>
          <w:szCs w:val="24"/>
        </w:rPr>
        <w:t>, 2017)</w:t>
      </w:r>
      <w:r w:rsidR="002C34CC">
        <w:fldChar w:fldCharType="end"/>
      </w:r>
      <w:r w:rsidR="002C34CC">
        <w:t xml:space="preserve">. Additionally, the syntax and package management </w:t>
      </w:r>
      <w:proofErr w:type="gramStart"/>
      <w:r w:rsidR="00D57406">
        <w:t>is</w:t>
      </w:r>
      <w:proofErr w:type="gramEnd"/>
      <w:r w:rsidR="00D57406">
        <w:t xml:space="preserve"> user friendly </w:t>
      </w:r>
      <w:r w:rsidR="002C34CC">
        <w:t xml:space="preserve">to </w:t>
      </w:r>
      <w:r w:rsidR="00E77AD1">
        <w:t>navigate</w:t>
      </w:r>
      <w:r w:rsidR="002C34CC">
        <w:t xml:space="preserve"> in comparison to Python</w:t>
      </w:r>
      <w:r w:rsidR="00104079">
        <w:t xml:space="preserve"> from the authors perspective</w:t>
      </w:r>
      <w:r w:rsidR="00E77AD1">
        <w:t xml:space="preserve">. </w:t>
      </w:r>
    </w:p>
    <w:p w14:paraId="07540D39" w14:textId="39EACED3" w:rsidR="00CC3606" w:rsidRDefault="00845D0E" w:rsidP="002510CC">
      <w:r>
        <w:t xml:space="preserve">The </w:t>
      </w:r>
      <w:r w:rsidR="00A543A7">
        <w:t>primary advantages to developing a PBM optimisation toolbox is to reduce the dependency o</w:t>
      </w:r>
      <w:r w:rsidR="008972D2">
        <w:t>f</w:t>
      </w:r>
      <w:r w:rsidR="00A543A7">
        <w:t xml:space="preserve"> needing experimentally obtained values to drive </w:t>
      </w:r>
      <w:r w:rsidR="008972D2">
        <w:t>a</w:t>
      </w:r>
      <w:r w:rsidR="00A543A7">
        <w:t xml:space="preserve"> PBM, as only needing to perform </w:t>
      </w:r>
      <w:r w:rsidR="008972D2">
        <w:t xml:space="preserve">the minimal </w:t>
      </w:r>
      <w:r w:rsidR="00A543A7">
        <w:t xml:space="preserve">test cycles which are required for battery pack development and characterisation ensures </w:t>
      </w:r>
      <w:r w:rsidR="008972D2">
        <w:t xml:space="preserve">that cost and time is kept to a minimum. Pictured in </w:t>
      </w:r>
      <w:r w:rsidR="008972D2" w:rsidRPr="008972D2">
        <w:fldChar w:fldCharType="begin"/>
      </w:r>
      <w:r w:rsidR="008972D2" w:rsidRPr="008972D2">
        <w:instrText xml:space="preserve"> REF _Ref98155545 \h </w:instrText>
      </w:r>
      <w:r w:rsidR="008972D2">
        <w:instrText xml:space="preserve"> \* MERGEFORMAT </w:instrText>
      </w:r>
      <w:r w:rsidR="008972D2" w:rsidRPr="008972D2">
        <w:fldChar w:fldCharType="separate"/>
      </w:r>
      <w:r w:rsidR="00355CD2" w:rsidRPr="00355CD2">
        <w:t>Figure 3</w:t>
      </w:r>
      <w:r w:rsidR="008972D2" w:rsidRPr="008972D2">
        <w:fldChar w:fldCharType="end"/>
      </w:r>
      <w:r w:rsidR="008972D2">
        <w:t xml:space="preserve"> it shows the long process of testing and obtaining parameter values at the half cell level, and this </w:t>
      </w:r>
      <w:r w:rsidR="00104079">
        <w:t xml:space="preserve">is </w:t>
      </w:r>
      <w:r w:rsidR="008972D2">
        <w:t xml:space="preserve">proven by </w:t>
      </w:r>
      <w:r w:rsidR="00CC3606">
        <w:t>reviewing</w:t>
      </w:r>
      <w:r w:rsidR="008972D2">
        <w:t xml:space="preserve"> the Chen2020 dataset </w:t>
      </w:r>
      <w:r w:rsidR="00D57406">
        <w:t xml:space="preserve">which </w:t>
      </w:r>
      <w:r w:rsidR="008972D2">
        <w:t>demonstrates th</w:t>
      </w:r>
      <w:r w:rsidR="00CC3606">
        <w:t>at the</w:t>
      </w:r>
      <w:r w:rsidR="008972D2">
        <w:t xml:space="preserve"> experimental and statistical methods </w:t>
      </w:r>
      <w:r w:rsidR="00CC3606">
        <w:t>used</w:t>
      </w:r>
      <w:r w:rsidR="008972D2">
        <w:t xml:space="preserve"> to </w:t>
      </w:r>
      <w:r w:rsidR="00CC3606">
        <w:t>observe</w:t>
      </w:r>
      <w:r w:rsidR="008972D2">
        <w:t xml:space="preserve"> parameter</w:t>
      </w:r>
      <w:r w:rsidR="00CC3606">
        <w:t>s</w:t>
      </w:r>
      <w:r w:rsidR="008972D2">
        <w:t xml:space="preserve"> </w:t>
      </w:r>
      <w:r w:rsidR="00CC3606">
        <w:t>only achieve</w:t>
      </w:r>
      <w:r w:rsidR="00D57406">
        <w:t>s</w:t>
      </w:r>
      <w:r w:rsidR="00CC3606">
        <w:t xml:space="preserve"> </w:t>
      </w:r>
      <w:r w:rsidR="008972D2">
        <w:t xml:space="preserve">medium levels </w:t>
      </w:r>
      <w:r w:rsidR="00D57406">
        <w:t xml:space="preserve">of </w:t>
      </w:r>
      <w:r w:rsidR="00104079">
        <w:t xml:space="preserve">OCV </w:t>
      </w:r>
      <w:r w:rsidR="008972D2">
        <w:t xml:space="preserve">fitment </w:t>
      </w:r>
      <w:r w:rsidR="00CC3606">
        <w:t xml:space="preserve">of </w:t>
      </w:r>
      <w:r w:rsidR="008972D2">
        <w:t xml:space="preserve">46mV </w:t>
      </w:r>
      <w:r w:rsidR="00D57406">
        <w:t xml:space="preserve">RMSE </w:t>
      </w:r>
      <w:r w:rsidR="008972D2">
        <w:t xml:space="preserve">for a C/2 </w:t>
      </w:r>
      <w:r w:rsidR="00CC3606">
        <w:t xml:space="preserve">experiment </w:t>
      </w:r>
      <w:r w:rsidR="008972D2">
        <w:t xml:space="preserve">when applied to a </w:t>
      </w:r>
      <w:r w:rsidR="00CC3606">
        <w:t>DFN</w:t>
      </w:r>
      <w:r w:rsidR="008972D2">
        <w:t xml:space="preserve"> model</w:t>
      </w:r>
      <w:r w:rsidR="00CC3606">
        <w:t xml:space="preserve"> </w:t>
      </w:r>
      <w:r w:rsidR="00CC3606">
        <w:fldChar w:fldCharType="begin"/>
      </w:r>
      <w:r w:rsidR="00CC3606">
        <w:instrText xml:space="preserve"> ADDIN ZOTERO_ITEM CSL_CITATION {"citationID":"WYStrp8s","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CC3606">
        <w:fldChar w:fldCharType="separate"/>
      </w:r>
      <w:r w:rsidR="00CC3606" w:rsidRPr="00CC3606">
        <w:rPr>
          <w:rFonts w:cs="Arial"/>
          <w:szCs w:val="24"/>
        </w:rPr>
        <w:t xml:space="preserve">(Chen </w:t>
      </w:r>
      <w:r w:rsidR="00CC3606" w:rsidRPr="00CC3606">
        <w:rPr>
          <w:rFonts w:cs="Arial"/>
          <w:i/>
          <w:iCs/>
          <w:szCs w:val="24"/>
        </w:rPr>
        <w:t>et al.</w:t>
      </w:r>
      <w:r w:rsidR="00CC3606" w:rsidRPr="00CC3606">
        <w:rPr>
          <w:rFonts w:cs="Arial"/>
          <w:szCs w:val="24"/>
        </w:rPr>
        <w:t>, 2020)</w:t>
      </w:r>
      <w:r w:rsidR="00CC3606">
        <w:fldChar w:fldCharType="end"/>
      </w:r>
      <w:r w:rsidR="00CC3606">
        <w:t>.</w:t>
      </w:r>
    </w:p>
    <w:p w14:paraId="3CD5A72D" w14:textId="25889AAE" w:rsidR="00104079" w:rsidRDefault="00D57406" w:rsidP="002510CC">
      <w:r>
        <w:t>W</w:t>
      </w:r>
      <w:r w:rsidR="00CC3606">
        <w:t xml:space="preserve">hen compared to the levels of fitment for </w:t>
      </w:r>
      <w:proofErr w:type="gramStart"/>
      <w:r w:rsidR="00CC3606">
        <w:t>an</w:t>
      </w:r>
      <w:proofErr w:type="gramEnd"/>
      <w:r w:rsidR="00CC3606">
        <w:t xml:space="preserve"> </w:t>
      </w:r>
      <w:r>
        <w:t>data</w:t>
      </w:r>
      <w:r w:rsidR="00CC3606">
        <w:t xml:space="preserve">-driven DFN model pictured in </w:t>
      </w:r>
      <w:r w:rsidR="00CC3606" w:rsidRPr="00CC3606">
        <w:fldChar w:fldCharType="begin"/>
      </w:r>
      <w:r w:rsidR="00CC3606" w:rsidRPr="00CC3606">
        <w:instrText xml:space="preserve"> REF _Ref98156174 \h </w:instrText>
      </w:r>
      <w:r w:rsidR="00CC3606">
        <w:instrText xml:space="preserve"> \* MERGEFORMAT </w:instrText>
      </w:r>
      <w:r w:rsidR="00CC3606" w:rsidRPr="00CC3606">
        <w:fldChar w:fldCharType="separate"/>
      </w:r>
      <w:r w:rsidR="00355CD2" w:rsidRPr="00355CD2">
        <w:t>Figure 4</w:t>
      </w:r>
      <w:r w:rsidR="00CC3606" w:rsidRPr="00CC3606">
        <w:fldChar w:fldCharType="end"/>
      </w:r>
      <w:r>
        <w:t xml:space="preserve">, </w:t>
      </w:r>
      <w:r w:rsidR="00CC3606">
        <w:t xml:space="preserve">this approach can achieve close to ~10mV </w:t>
      </w:r>
      <w:r>
        <w:t xml:space="preserve">RMSE </w:t>
      </w:r>
      <w:r w:rsidR="00CC3606">
        <w:t xml:space="preserve">for </w:t>
      </w:r>
      <w:r>
        <w:t xml:space="preserve">test </w:t>
      </w:r>
      <w:r w:rsidR="00CC3606">
        <w:t>cycles such as a WLTP</w:t>
      </w:r>
      <w:r>
        <w:t>.</w:t>
      </w:r>
      <w:r w:rsidR="00CC3606">
        <w:t xml:space="preserve"> </w:t>
      </w:r>
      <w:r>
        <w:t xml:space="preserve">Which is </w:t>
      </w:r>
      <w:r w:rsidR="00CC3606">
        <w:t>only fed an O</w:t>
      </w:r>
      <w:r w:rsidR="00D3420B">
        <w:t xml:space="preserve">ver Potentials </w:t>
      </w:r>
      <w:r w:rsidR="00CC3606">
        <w:t xml:space="preserve">and electrolyte </w:t>
      </w:r>
      <w:r>
        <w:t>concentration</w:t>
      </w:r>
      <w:r w:rsidR="00CC3606">
        <w:t xml:space="preserve"> </w:t>
      </w:r>
      <w:r>
        <w:t xml:space="preserve">conditions, </w:t>
      </w:r>
      <w:r w:rsidR="00CC3606">
        <w:t xml:space="preserve">which is a reduce amount of testing resource compared to fulfilling the stages seen in </w:t>
      </w:r>
      <w:r w:rsidR="00CC3606" w:rsidRPr="00CC3606">
        <w:fldChar w:fldCharType="begin"/>
      </w:r>
      <w:r w:rsidR="00CC3606" w:rsidRPr="00CC3606">
        <w:instrText xml:space="preserve"> REF _Ref98155545 \h </w:instrText>
      </w:r>
      <w:r w:rsidR="00CC3606">
        <w:instrText xml:space="preserve"> \* MERGEFORMAT </w:instrText>
      </w:r>
      <w:r w:rsidR="00CC3606" w:rsidRPr="00CC3606">
        <w:fldChar w:fldCharType="separate"/>
      </w:r>
      <w:r w:rsidR="00355CD2" w:rsidRPr="00355CD2">
        <w:t>Figure 3</w:t>
      </w:r>
      <w:r w:rsidR="00CC3606" w:rsidRPr="00CC3606">
        <w:fldChar w:fldCharType="end"/>
      </w:r>
      <w:r w:rsidR="00CC3606">
        <w:t xml:space="preserve"> </w:t>
      </w:r>
      <w:r w:rsidR="00CC3606">
        <w:fldChar w:fldCharType="begin"/>
      </w:r>
      <w:r w:rsidR="00CC3606">
        <w:instrText xml:space="preserve"> ADDIN ZOTERO_ITEM CSL_CITATION {"citationID":"oosMw8D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CC3606">
        <w:fldChar w:fldCharType="separate"/>
      </w:r>
      <w:r w:rsidR="00CC3606" w:rsidRPr="00CC3606">
        <w:rPr>
          <w:rFonts w:cs="Arial"/>
          <w:szCs w:val="24"/>
        </w:rPr>
        <w:t xml:space="preserve">(Li </w:t>
      </w:r>
      <w:r w:rsidR="00CC3606" w:rsidRPr="00CC3606">
        <w:rPr>
          <w:rFonts w:cs="Arial"/>
          <w:i/>
          <w:iCs/>
          <w:szCs w:val="24"/>
        </w:rPr>
        <w:t>et al.</w:t>
      </w:r>
      <w:r w:rsidR="00CC3606" w:rsidRPr="00CC3606">
        <w:rPr>
          <w:rFonts w:cs="Arial"/>
          <w:szCs w:val="24"/>
        </w:rPr>
        <w:t>, 2022)</w:t>
      </w:r>
      <w:r w:rsidR="00CC3606">
        <w:fldChar w:fldCharType="end"/>
      </w:r>
      <w:r w:rsidR="00CC3606">
        <w:t>. This is the reason why the author wanted to focus on developing this thesis, to use the powerful tools of data science and AI optimisations</w:t>
      </w:r>
      <w:r>
        <w:t xml:space="preserve"> to look to reduce the dependency of experimentally obtained values</w:t>
      </w:r>
      <w:r w:rsidR="00CC3606">
        <w:t>.</w:t>
      </w:r>
    </w:p>
    <w:p w14:paraId="2AA2B9EF" w14:textId="48D31C8E" w:rsidR="00E77AD1" w:rsidRPr="00FC7C02" w:rsidRDefault="00104079" w:rsidP="002510CC">
      <w:r>
        <w:t xml:space="preserve">Summarising, the primary objective of this thesis is to research and develop </w:t>
      </w:r>
      <w:r w:rsidRPr="00104079">
        <w:t xml:space="preserve">Artificially Informed </w:t>
      </w:r>
      <w:r w:rsidR="00B06F78">
        <w:t xml:space="preserve">Data </w:t>
      </w:r>
      <w:r w:rsidRPr="00104079">
        <w:t xml:space="preserve">Driven Physics Based Battery Model Parameterisation with </w:t>
      </w:r>
      <w:r>
        <w:t xml:space="preserve">a </w:t>
      </w:r>
      <w:r w:rsidRPr="00104079">
        <w:t>PSO method for the LG M50 dataset</w:t>
      </w:r>
      <w:r>
        <w:t>.</w:t>
      </w:r>
      <w:r w:rsidR="00CC3606">
        <w:t xml:space="preserve"> </w:t>
      </w:r>
    </w:p>
    <w:p w14:paraId="1E0655B8" w14:textId="77777777" w:rsidR="001967CB" w:rsidRDefault="001967CB" w:rsidP="004A3C12"/>
    <w:p w14:paraId="3C49CE6F" w14:textId="77777777" w:rsidR="000034AD" w:rsidRDefault="000034AD">
      <w:pPr>
        <w:spacing w:line="259" w:lineRule="auto"/>
        <w:jc w:val="left"/>
        <w:rPr>
          <w:b/>
          <w:bCs/>
        </w:rPr>
      </w:pPr>
      <w:bookmarkStart w:id="118" w:name="_Ref110451263"/>
      <w:r>
        <w:br w:type="page"/>
      </w:r>
    </w:p>
    <w:p w14:paraId="00E3317B" w14:textId="7651D448" w:rsidR="000576C2" w:rsidRDefault="00AB68C8" w:rsidP="004A3C12">
      <w:pPr>
        <w:pStyle w:val="Appendix"/>
        <w:ind w:left="426"/>
      </w:pPr>
      <w:bookmarkStart w:id="119" w:name="_Toc115011680"/>
      <w:r w:rsidRPr="00FC7C02">
        <w:lastRenderedPageBreak/>
        <w:t>Detailed literature review</w:t>
      </w:r>
      <w:bookmarkEnd w:id="118"/>
      <w:bookmarkEnd w:id="119"/>
    </w:p>
    <w:p w14:paraId="691A978A" w14:textId="7DB99C0F"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355CD2">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355CD2">
        <w:t>A 2.2</w:t>
      </w:r>
      <w:r w:rsidR="004765AD">
        <w:fldChar w:fldCharType="end"/>
      </w:r>
      <w:r w:rsidR="004765AD">
        <w:t>)</w:t>
      </w:r>
      <w:r w:rsidR="00605A35">
        <w:t>, the different forms of sensitivity analysis (</w:t>
      </w:r>
      <w:r w:rsidR="00605A35">
        <w:fldChar w:fldCharType="begin"/>
      </w:r>
      <w:r w:rsidR="00605A35">
        <w:instrText xml:space="preserve"> REF _Ref114311256 \n \h </w:instrText>
      </w:r>
      <w:r w:rsidR="00605A35">
        <w:fldChar w:fldCharType="separate"/>
      </w:r>
      <w:r w:rsidR="00355CD2">
        <w:t>A 2.3</w:t>
      </w:r>
      <w:r w:rsidR="00605A35">
        <w:fldChar w:fldCharType="end"/>
      </w:r>
      <w:r w:rsidR="00605A35">
        <w:t>)</w:t>
      </w:r>
      <w:r w:rsidR="004765AD">
        <w:t xml:space="preserve"> and </w:t>
      </w:r>
      <w:r w:rsidR="00D57406">
        <w:t xml:space="preserve">prior </w:t>
      </w:r>
      <w:r w:rsidR="00503A4D">
        <w:t>optimisation</w:t>
      </w:r>
      <w:r w:rsidR="004765AD">
        <w:t xml:space="preserve"> methods have been used </w:t>
      </w:r>
      <w:r w:rsidR="00503A4D">
        <w:t xml:space="preserve">for PBM’s </w:t>
      </w:r>
      <w:r w:rsidR="004765AD">
        <w:t>(</w:t>
      </w:r>
      <w:r w:rsidR="004765AD">
        <w:fldChar w:fldCharType="begin"/>
      </w:r>
      <w:r w:rsidR="004765AD">
        <w:instrText xml:space="preserve"> REF _Ref112589882 \n \h </w:instrText>
      </w:r>
      <w:r w:rsidR="004765AD">
        <w:fldChar w:fldCharType="separate"/>
      </w:r>
      <w:r w:rsidR="00355CD2">
        <w:t>A 2.4</w:t>
      </w:r>
      <w:r w:rsidR="004765AD">
        <w:fldChar w:fldCharType="end"/>
      </w:r>
      <w:r w:rsidR="004765AD">
        <w:t>).</w:t>
      </w:r>
    </w:p>
    <w:p w14:paraId="76F93806" w14:textId="4AA102B3" w:rsidR="004A3C12" w:rsidRPr="00FC7C02" w:rsidRDefault="001F321A" w:rsidP="000723F1">
      <w:pPr>
        <w:pStyle w:val="AppendixIntent"/>
        <w:ind w:left="426"/>
      </w:pPr>
      <w:bookmarkStart w:id="120" w:name="_Ref112589870"/>
      <w:r>
        <w:t xml:space="preserve">Advantages of </w:t>
      </w:r>
      <w:r w:rsidR="00FF69B4">
        <w:t>PBM</w:t>
      </w:r>
      <w:r>
        <w:t xml:space="preserve"> modelling</w:t>
      </w:r>
      <w:bookmarkEnd w:id="120"/>
    </w:p>
    <w:p w14:paraId="33DD408F" w14:textId="240BA9A2" w:rsidR="00C71A1F" w:rsidRPr="00162C7F" w:rsidRDefault="00C71A1F" w:rsidP="004461E1">
      <w:r w:rsidRPr="00162C7F">
        <w:t xml:space="preserve">This can be seen more prominently when looking at how the models are deployed onto a simulated BMS. From Trimboli’s and Florentino’s work from the University of Colorado </w:t>
      </w:r>
      <w:r w:rsidRPr="00162C7F">
        <w:fldChar w:fldCharType="begin"/>
      </w:r>
      <w:r w:rsidR="002C34CC">
        <w:instrText xml:space="preserve"> ADDIN ZOTERO_ITEM CSL_CITATION {"citationID":"G9Qfu2YG","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G. Florentino and M. S Trimboli,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355CD2" w:rsidRPr="00355CD2">
        <w:t>Figure 18</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7195EE97">
            <wp:extent cx="5550950" cy="394335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19883" cy="3992320"/>
                    </a:xfrm>
                    <a:prstGeom prst="rect">
                      <a:avLst/>
                    </a:prstGeom>
                    <a:noFill/>
                    <a:ln>
                      <a:noFill/>
                    </a:ln>
                  </pic:spPr>
                </pic:pic>
              </a:graphicData>
            </a:graphic>
          </wp:inline>
        </w:drawing>
      </w:r>
    </w:p>
    <w:p w14:paraId="5A8E0B2E" w14:textId="3AE4F1CF" w:rsidR="00C71A1F" w:rsidRPr="00162C7F" w:rsidRDefault="00C71A1F" w:rsidP="00C71A1F">
      <w:pPr>
        <w:spacing w:after="200" w:line="240" w:lineRule="auto"/>
        <w:jc w:val="center"/>
        <w:rPr>
          <w:i/>
          <w:iCs/>
          <w:sz w:val="18"/>
          <w:szCs w:val="18"/>
        </w:rPr>
      </w:pPr>
      <w:bookmarkStart w:id="121" w:name="_Ref98147794"/>
      <w:bookmarkStart w:id="122" w:name="_Toc108434115"/>
      <w:bookmarkStart w:id="123" w:name="_Toc115009748"/>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355CD2">
        <w:rPr>
          <w:i/>
          <w:iCs/>
          <w:noProof/>
          <w:sz w:val="18"/>
          <w:szCs w:val="18"/>
        </w:rPr>
        <w:t>18</w:t>
      </w:r>
      <w:r w:rsidRPr="00162C7F">
        <w:rPr>
          <w:i/>
          <w:iCs/>
          <w:noProof/>
          <w:sz w:val="18"/>
          <w:szCs w:val="18"/>
        </w:rPr>
        <w:fldChar w:fldCharType="end"/>
      </w:r>
      <w:bookmarkEnd w:id="121"/>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2C34CC">
        <w:rPr>
          <w:i/>
          <w:iCs/>
          <w:sz w:val="18"/>
          <w:szCs w:val="18"/>
        </w:rPr>
        <w:instrText xml:space="preserve"> ADDIN ZOTERO_ITEM CSL_CITATION {"citationID":"tCQWlktb","properties":{"formattedCitation":"(G. Florentino and M. S Trimboli, 2018)","plainCitation":"(G. Florentino and M. S Trimboli, 2018)","noteIndex":0},"citationItems":[{"id":39,"uris":["http://zotero.org/users/9964781/items/VC6ANSYS"],"itemData":{"id":39,"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G. Florentino and M. S Trimboli, 2018)</w:t>
      </w:r>
      <w:bookmarkEnd w:id="122"/>
      <w:bookmarkEnd w:id="123"/>
      <w:r w:rsidRPr="00162C7F">
        <w:rPr>
          <w:i/>
          <w:iCs/>
          <w:sz w:val="18"/>
          <w:szCs w:val="18"/>
        </w:rPr>
        <w:fldChar w:fldCharType="end"/>
      </w:r>
    </w:p>
    <w:p w14:paraId="2F71AD82" w14:textId="3E128681" w:rsidR="0064346C" w:rsidRDefault="00C71A1F" w:rsidP="00C71A1F">
      <w:r w:rsidRPr="003E2CE9">
        <w:fldChar w:fldCharType="begin"/>
      </w:r>
      <w:r w:rsidRPr="003E2CE9">
        <w:instrText xml:space="preserve"> REF _Ref98147794 \h </w:instrText>
      </w:r>
      <w:r w:rsidR="003E2CE9">
        <w:instrText xml:space="preserve"> \* MERGEFORMAT </w:instrText>
      </w:r>
      <w:r w:rsidRPr="003E2CE9">
        <w:fldChar w:fldCharType="separate"/>
      </w:r>
      <w:r w:rsidR="00355CD2" w:rsidRPr="00355CD2">
        <w:t>Figure 18</w:t>
      </w:r>
      <w:r w:rsidRPr="003E2CE9">
        <w:fldChar w:fldCharType="end"/>
      </w:r>
      <w:r w:rsidRPr="00162C7F">
        <w:t xml:space="preserve"> shows </w:t>
      </w:r>
      <w:r w:rsidR="00D10E68">
        <w:t xml:space="preserve">an </w:t>
      </w:r>
      <w:r w:rsidRPr="00162C7F">
        <w:t>ECM over-projecting discharge performance, which will cause faster degradation for individual cells and ECM under-projects the true performance in charging.</w:t>
      </w:r>
    </w:p>
    <w:p w14:paraId="164FC33F" w14:textId="371A2C7E" w:rsidR="00C71A1F" w:rsidRDefault="00C71A1F" w:rsidP="00C71A1F">
      <w:r w:rsidRPr="00162C7F">
        <w:lastRenderedPageBreak/>
        <w:t xml:space="preserve">However, this </w:t>
      </w:r>
      <w:r w:rsidR="0064346C">
        <w:t xml:space="preserve">particular </w:t>
      </w:r>
      <w:r w:rsidRPr="00162C7F">
        <w:t xml:space="preserve">MPC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2C34CC">
        <w:instrText xml:space="preserve"> ADDIN ZOTERO_ITEM CSL_CITATION {"citationID":"VtycYTPW","properties":{"formattedCitation":"(Zhang {\\i{}et al.}, 2017)","plainCitation":"(Zhang et al., 2017)","noteIndex":0},"citationItems":[{"id":36,"uris":["http://zotero.org/users/9964781/items/6HBXFWDF"],"itemData":{"id":36,"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0591A0F7" w14:textId="40BEB9CE" w:rsidR="00A6350F" w:rsidRDefault="00A6350F" w:rsidP="00C71A1F">
      <w:r>
        <w:t xml:space="preserve">But there is further work being produced by Hwang et al which has implemented an SPM model as an MPC to utilise the degradation mechanics of capacity fade and provide better </w:t>
      </w:r>
      <w:r w:rsidR="006E4863">
        <w:t>S</w:t>
      </w:r>
      <w:r w:rsidR="00365907">
        <w:t>O</w:t>
      </w:r>
      <w:r w:rsidR="006E4863">
        <w:t>C</w:t>
      </w:r>
      <w:r>
        <w:t xml:space="preserve"> prediction </w:t>
      </w:r>
      <w:r w:rsidR="0064346C">
        <w:t>compared to an</w:t>
      </w:r>
      <w:r>
        <w:t xml:space="preserve"> ECM </w:t>
      </w:r>
      <w:r>
        <w:fldChar w:fldCharType="begin"/>
      </w:r>
      <w:r>
        <w:instrText xml:space="preserve"> ADDIN ZOTERO_ITEM CSL_CITATION {"citationID":"ebz3WPVi","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fldChar w:fldCharType="separate"/>
      </w:r>
      <w:r w:rsidRPr="00A6350F">
        <w:rPr>
          <w:rFonts w:cs="Arial"/>
          <w:szCs w:val="24"/>
        </w:rPr>
        <w:t xml:space="preserve">(Hwang </w:t>
      </w:r>
      <w:r w:rsidRPr="00A6350F">
        <w:rPr>
          <w:rFonts w:cs="Arial"/>
          <w:i/>
          <w:iCs/>
          <w:szCs w:val="24"/>
        </w:rPr>
        <w:t>et al.</w:t>
      </w:r>
      <w:r w:rsidRPr="00A6350F">
        <w:rPr>
          <w:rFonts w:cs="Arial"/>
          <w:szCs w:val="24"/>
        </w:rPr>
        <w:t>, 2022)</w:t>
      </w:r>
      <w:r>
        <w:fldChar w:fldCharType="end"/>
      </w:r>
      <w:r>
        <w:t xml:space="preserve">, which was tested in a closed loop environment and was able to form these update calculation for capacity degradation within 45 seconds which is significantly faster than what Zhang et al had observed </w:t>
      </w:r>
      <w:r w:rsidR="005E1B58">
        <w:t>in 2017.</w:t>
      </w:r>
    </w:p>
    <w:p w14:paraId="1C6011A7" w14:textId="642FDEAB" w:rsidR="00BF3376" w:rsidRDefault="005E1B58" w:rsidP="00C71A1F">
      <w:r>
        <w:t xml:space="preserve">This highlights the ability of using a PBM as </w:t>
      </w:r>
      <w:r w:rsidR="0064346C">
        <w:t xml:space="preserve">a </w:t>
      </w:r>
      <w:r>
        <w:t xml:space="preserve">background solver on a BMS to gauge further information for complex mechanics such as SEI growth, Lithium Plating and Anode Poisoning which help project the </w:t>
      </w:r>
      <w:r w:rsidR="006E4863">
        <w:t>SOH</w:t>
      </w:r>
      <w:r>
        <w:t xml:space="preserve"> for </w:t>
      </w:r>
      <w:r w:rsidR="0064346C">
        <w:t>a</w:t>
      </w:r>
      <w:r>
        <w:t xml:space="preserve"> cell</w:t>
      </w:r>
      <w:r w:rsidR="0064346C">
        <w:t>,</w:t>
      </w:r>
      <w:r>
        <w:t xml:space="preserve"> which is explained at greater length in Plett’s textbook on Battery Modelling </w:t>
      </w:r>
      <w:r>
        <w:fldChar w:fldCharType="begin"/>
      </w:r>
      <w:r>
        <w:instrText xml:space="preserve"> ADDIN ZOTERO_ITEM CSL_CITATION {"citationID":"PCwFtn8Z","properties":{"formattedCitation":"(Plett, 2015)","plainCitation":"(Plett, 2015)","noteIndex":0},"citationItems":[{"id":18,"uris":["http://zotero.org/users/9964781/items/RT3I3VGY"],"itemData":{"id":18,"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fldChar w:fldCharType="separate"/>
      </w:r>
      <w:r w:rsidRPr="005E1B58">
        <w:rPr>
          <w:rFonts w:cs="Arial"/>
        </w:rPr>
        <w:t>(Plett, 2015)</w:t>
      </w:r>
      <w:r>
        <w:fldChar w:fldCharType="end"/>
      </w:r>
      <w:r>
        <w:t>.</w:t>
      </w:r>
      <w:r w:rsidR="00365907">
        <w:t xml:space="preserve"> </w:t>
      </w:r>
      <w:r w:rsidR="006E4863">
        <w:t xml:space="preserve">As an ECM cannot predict SOH, </w:t>
      </w:r>
      <w:proofErr w:type="gramStart"/>
      <w:r w:rsidR="006E4863">
        <w:t>SOP</w:t>
      </w:r>
      <w:proofErr w:type="gramEnd"/>
      <w:r w:rsidR="006E4863">
        <w:t xml:space="preserve"> and degradation due to using parameters closely related to electrical components (RC values) which are not the chemical and physical parameters focused </w:t>
      </w:r>
      <w:r w:rsidR="00BF3376">
        <w:t>to deliver the approximations accurately.</w:t>
      </w:r>
    </w:p>
    <w:p w14:paraId="4E3E9ED3" w14:textId="1CECBC2E" w:rsidR="005E1B58" w:rsidRDefault="00E453BC" w:rsidP="00C71A1F">
      <w:r>
        <w:t>In the next section (</w:t>
      </w:r>
      <w:r>
        <w:fldChar w:fldCharType="begin"/>
      </w:r>
      <w:r>
        <w:instrText xml:space="preserve"> REF _Ref111487389 \r \h </w:instrText>
      </w:r>
      <w:r>
        <w:fldChar w:fldCharType="separate"/>
      </w:r>
      <w:r w:rsidR="00355CD2">
        <w:t>A 2.2</w:t>
      </w:r>
      <w:r>
        <w:fldChar w:fldCharType="end"/>
      </w:r>
      <w:r>
        <w:t>) it provides information on three common PBM’s used and goes into greater detail on the DFN model.</w:t>
      </w:r>
    </w:p>
    <w:p w14:paraId="68F2B569" w14:textId="1BAC11DD" w:rsidR="00FC7C02" w:rsidRDefault="00FC7C02" w:rsidP="00E453BC">
      <w:pPr>
        <w:pStyle w:val="AppendixIntent"/>
        <w:ind w:left="284" w:hanging="284"/>
      </w:pPr>
      <w:bookmarkStart w:id="124" w:name="_Ref111487389"/>
      <w:r>
        <w:t xml:space="preserve">More </w:t>
      </w:r>
      <w:r w:rsidR="00FF69B4">
        <w:t>PBM</w:t>
      </w:r>
      <w:r w:rsidR="00792DFA">
        <w:t xml:space="preserve"> methods</w:t>
      </w:r>
      <w:bookmarkEnd w:id="124"/>
    </w:p>
    <w:p w14:paraId="38B9E6A9" w14:textId="4756C25C" w:rsidR="003E2CE9" w:rsidRDefault="00FF69B4" w:rsidP="003E2CE9">
      <w:r>
        <w:t>PBM</w:t>
      </w:r>
      <w:r w:rsidR="00D406EB">
        <w:t>’s</w:t>
      </w:r>
      <w:r w:rsidR="000673DF">
        <w:t xml:space="preserve"> come in many forms in varying levels of complexity, a journal compose by Planella et al provides an excellent insight into what model is appropriate to the</w:t>
      </w:r>
      <w:r w:rsidR="000034AD">
        <w:t xml:space="preserve"> use case</w:t>
      </w:r>
      <w:r w:rsidR="00E453BC">
        <w:t xml:space="preserve">, </w:t>
      </w:r>
      <w:r w:rsidR="000673DF">
        <w:t xml:space="preserve">how the models </w:t>
      </w:r>
      <w:r w:rsidR="00E453BC">
        <w:t xml:space="preserve">are derived and overlap with one another </w:t>
      </w:r>
      <w:r w:rsidR="000673DF">
        <w:fldChar w:fldCharType="begin"/>
      </w:r>
      <w:r w:rsidR="002C34CC">
        <w:instrText xml:space="preserve"> ADDIN ZOTERO_ITEM CSL_CITATION {"citationID":"aQsW6DlD","properties":{"formattedCitation":"(Planella {\\i{}et al.}, 2022)","plainCitation":"(Planella et al., 2022)","noteIndex":0},"citationItems":[{"id":21,"uris":["http://zotero.org/users/9964781/items/AKJGHB95"],"itemData":{"id":21,"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 xml:space="preserve">(Planella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355CD2">
        <w:t xml:space="preserve">Table </w:t>
      </w:r>
      <w:r w:rsidR="00355CD2">
        <w:rPr>
          <w:noProof/>
        </w:rPr>
        <w:t>4</w:t>
      </w:r>
      <w:r w:rsidR="003E2CE9">
        <w:fldChar w:fldCharType="end"/>
      </w:r>
      <w:r w:rsidR="003E2CE9">
        <w:t xml:space="preserve"> is an overview of an SPM, SPMe and DFN.</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footerReference w:type="default" r:id="rId35"/>
          <w:pgSz w:w="11906" w:h="16838"/>
          <w:pgMar w:top="1440" w:right="1440" w:bottom="1440" w:left="1440" w:header="708" w:footer="708" w:gutter="0"/>
          <w:cols w:space="708"/>
          <w:docGrid w:linePitch="360"/>
        </w:sectPr>
      </w:pPr>
      <w:bookmarkStart w:id="125" w:name="_Ref111137568"/>
    </w:p>
    <w:p w14:paraId="581EE2AE" w14:textId="1ED57580" w:rsidR="000D4006" w:rsidRDefault="000D4006" w:rsidP="000D4006">
      <w:pPr>
        <w:pStyle w:val="Caption"/>
        <w:keepNext/>
      </w:pPr>
      <w:bookmarkStart w:id="126" w:name="_Ref114317578"/>
      <w:bookmarkStart w:id="127" w:name="_Toc115009724"/>
      <w:r>
        <w:lastRenderedPageBreak/>
        <w:t xml:space="preserve">Table </w:t>
      </w:r>
      <w:r w:rsidR="005C3496">
        <w:fldChar w:fldCharType="begin"/>
      </w:r>
      <w:r w:rsidR="005C3496">
        <w:instrText xml:space="preserve"> SEQ Table \* ARABIC </w:instrText>
      </w:r>
      <w:r w:rsidR="005C3496">
        <w:fldChar w:fldCharType="separate"/>
      </w:r>
      <w:r w:rsidR="00355CD2">
        <w:rPr>
          <w:noProof/>
        </w:rPr>
        <w:t>4</w:t>
      </w:r>
      <w:r w:rsidR="005C3496">
        <w:rPr>
          <w:noProof/>
        </w:rPr>
        <w:fldChar w:fldCharType="end"/>
      </w:r>
      <w:bookmarkEnd w:id="125"/>
      <w:bookmarkEnd w:id="126"/>
      <w:r>
        <w:t xml:space="preserve">: Comparison of </w:t>
      </w:r>
      <w:r w:rsidR="00804A81">
        <w:t xml:space="preserve">2D </w:t>
      </w:r>
      <w:r w:rsidR="00FF69B4">
        <w:t>PBM</w:t>
      </w:r>
      <w:r w:rsidR="0060760B">
        <w:t xml:space="preserve"> methods</w:t>
      </w:r>
      <w:bookmarkEnd w:id="127"/>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6"/>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4F0FD61C"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2C34CC">
              <w:rPr>
                <w:sz w:val="16"/>
                <w:szCs w:val="16"/>
              </w:rPr>
              <w:instrText xml:space="preserve"> ADDIN ZOTERO_ITEM CSL_CITATION {"citationID":"Jv7WRsMm","properties":{"formattedCitation":"(Hwang {\\i{}et al.}, 2022)","plainCitation":"(Hwang et al., 2022)","noteIndex":0},"citationItems":[{"id":12,"uris":["http://zotero.org/users/9964781/items/ECBQLS53"],"itemData":{"id":12,"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74478E3A"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r>
              <w:t>SPMe</w:t>
            </w:r>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SPMe),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7"/>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5A7DFFBD"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355CD2" w:rsidRPr="00355CD2">
              <w:rPr>
                <w:sz w:val="16"/>
                <w:szCs w:val="16"/>
              </w:rPr>
              <w:t xml:space="preserve">Figure </w:t>
            </w:r>
            <w:r w:rsidR="00355CD2" w:rsidRPr="00355CD2">
              <w:rPr>
                <w:noProof/>
                <w:sz w:val="16"/>
                <w:szCs w:val="16"/>
              </w:rPr>
              <w:t>8</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14CB531F" w:rsidR="00251412" w:rsidRPr="00E80EDD" w:rsidRDefault="00A569E8" w:rsidP="00EB0796">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 </w:t>
            </w:r>
            <w:r w:rsidR="00DD6AFC">
              <w:rPr>
                <w:sz w:val="16"/>
                <w:szCs w:val="16"/>
              </w:rPr>
              <w:t xml:space="preserve">is </w:t>
            </w:r>
            <w:r w:rsidR="005329DB">
              <w:rPr>
                <w:sz w:val="16"/>
                <w:szCs w:val="16"/>
              </w:rPr>
              <w:t>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The Doyle-Fuller-Newton (DFN) or also known as P2D, builds upon the SPM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38"/>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76738427" w:rsidR="005329DB" w:rsidRPr="009C2657" w:rsidRDefault="00A569E8" w:rsidP="005329DB">
            <w:pPr>
              <w:pStyle w:val="ListParagraph"/>
              <w:numPr>
                <w:ilvl w:val="0"/>
                <w:numId w:val="17"/>
              </w:numPr>
              <w:tabs>
                <w:tab w:val="clear" w:pos="720"/>
              </w:tabs>
              <w:ind w:left="179" w:hanging="179"/>
              <w:jc w:val="left"/>
            </w:pPr>
            <w:r>
              <w:rPr>
                <w:sz w:val="16"/>
                <w:szCs w:val="16"/>
              </w:rPr>
              <w:t>26</w:t>
            </w:r>
            <w:r w:rsidR="005329DB">
              <w:rPr>
                <w:sz w:val="16"/>
                <w:szCs w:val="16"/>
              </w:rPr>
              <w:t xml:space="preserve"> parameters required to drive DAE’s, which</w:t>
            </w:r>
            <w:r w:rsidR="00DD6AFC">
              <w:rPr>
                <w:sz w:val="16"/>
                <w:szCs w:val="16"/>
              </w:rPr>
              <w:t xml:space="preserve"> is</w:t>
            </w:r>
            <w:r w:rsidR="005329DB">
              <w:rPr>
                <w:sz w:val="16"/>
                <w:szCs w:val="16"/>
              </w:rPr>
              <w:t xml:space="preserve">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202B061F" w:rsidR="001F7ECA" w:rsidRDefault="000034AD" w:rsidP="009731B7">
      <w:r>
        <w:lastRenderedPageBreak/>
        <w:t>Diving deeper into the mechanics of the DFN model</w:t>
      </w:r>
      <w:r w:rsidR="006E3A1B">
        <w:t>,</w:t>
      </w:r>
      <w:r>
        <w:t xml:space="preserve"> it </w:t>
      </w:r>
      <w:r w:rsidR="009E331E">
        <w:t xml:space="preserve">is formalised and bounded by the dimensions of the electrodes, </w:t>
      </w:r>
      <w:proofErr w:type="gramStart"/>
      <w:r w:rsidR="009E331E">
        <w:t>separator</w:t>
      </w:r>
      <w:proofErr w:type="gramEnd"/>
      <w:r w:rsidR="009E331E">
        <w:t xml:space="preserve"> and particle size</w:t>
      </w:r>
      <w:r w:rsidR="003E2CE9">
        <w:t xml:space="preserve">. </w:t>
      </w:r>
      <w:r w:rsidR="009E331E">
        <w:t xml:space="preserve">Complementing these physical boundaries of the DFN model, is 5 key aspects that allow the terminal voltage to be </w:t>
      </w:r>
      <w:r w:rsidR="009E331E" w:rsidRPr="009E331E">
        <w:t>characterised</w:t>
      </w:r>
      <w:r w:rsidR="001F7ECA">
        <w:t xml:space="preserve"> </w:t>
      </w:r>
      <w:r w:rsidR="006E3A1B">
        <w:t xml:space="preserve">by </w:t>
      </w:r>
      <w:r w:rsidR="001F7ECA">
        <w:t>stating the PDAE’s and boundaries that drive each aspect, the</w:t>
      </w:r>
      <w:r w:rsidR="009731B7">
        <w:t>se equations</w:t>
      </w:r>
      <w:r w:rsidR="00F240C6">
        <w:t xml:space="preserve"> </w:t>
      </w:r>
      <w:r w:rsidR="006E3A1B">
        <w:t xml:space="preserve">which </w:t>
      </w:r>
      <w:r w:rsidR="00F240C6">
        <w:t>simplified</w:t>
      </w:r>
      <w:r w:rsidR="009731B7">
        <w:t xml:space="preserve"> from the original paper produced by Doyle, Fuller and Newman </w:t>
      </w:r>
      <w:r w:rsidR="009731B7">
        <w:fldChar w:fldCharType="begin"/>
      </w:r>
      <w:r w:rsidR="002C34CC">
        <w:instrText xml:space="preserve"> ADDIN ZOTERO_ITEM CSL_CITATION {"citationID":"T7ChGQ60","properties":{"formattedCitation":"(Doyle, Fuller and Newman, 1993)","plainCitation":"(Doyle, Fuller and Newman, 1993)","noteIndex":0},"citationItems":[{"id":5,"uris":["http://zotero.org/users/9964781/items/77UBMW3M"],"itemData":{"id":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2D9697D3" w14:textId="67112CEE" w:rsidR="00A25E1F" w:rsidRDefault="00A25E1F" w:rsidP="00A25E1F">
      <w:pPr>
        <w:pStyle w:val="ListParagraph"/>
        <w:numPr>
          <w:ilvl w:val="0"/>
          <w:numId w:val="41"/>
        </w:numPr>
      </w:pPr>
      <w:r>
        <w:t>Electrode mass transport</w:t>
      </w:r>
    </w:p>
    <w:p w14:paraId="18F59236" w14:textId="6F4F2229" w:rsidR="00A25E1F" w:rsidRDefault="00A25E1F" w:rsidP="00A25E1F">
      <w:pPr>
        <w:pStyle w:val="ListParagraph"/>
        <w:numPr>
          <w:ilvl w:val="0"/>
          <w:numId w:val="41"/>
        </w:numPr>
      </w:pPr>
      <w:r>
        <w:t>Electrolyte mass transport</w:t>
      </w:r>
    </w:p>
    <w:p w14:paraId="49DE6219" w14:textId="3A7051F6" w:rsidR="00A25E1F" w:rsidRDefault="00A25E1F" w:rsidP="00A25E1F">
      <w:pPr>
        <w:pStyle w:val="ListParagraph"/>
        <w:numPr>
          <w:ilvl w:val="0"/>
          <w:numId w:val="41"/>
        </w:numPr>
      </w:pPr>
      <w:r>
        <w:t>Solid potential of particles</w:t>
      </w:r>
    </w:p>
    <w:p w14:paraId="02052C61" w14:textId="7C68ABA1" w:rsidR="00A25E1F" w:rsidRDefault="00A25E1F" w:rsidP="00A25E1F">
      <w:pPr>
        <w:pStyle w:val="ListParagraph"/>
        <w:numPr>
          <w:ilvl w:val="0"/>
          <w:numId w:val="41"/>
        </w:numPr>
      </w:pPr>
      <w:r>
        <w:t>Electrolyte potential</w:t>
      </w:r>
    </w:p>
    <w:p w14:paraId="568D405D" w14:textId="4AF6A80B" w:rsidR="00A25E1F" w:rsidRDefault="00A25E1F" w:rsidP="00A25E1F">
      <w:pPr>
        <w:pStyle w:val="ListParagraph"/>
        <w:numPr>
          <w:ilvl w:val="0"/>
          <w:numId w:val="41"/>
        </w:numPr>
      </w:pPr>
      <w:r>
        <w:t>Butler-Volmer Equation</w:t>
      </w:r>
    </w:p>
    <w:p w14:paraId="35B9C2EB" w14:textId="7399819D" w:rsidR="003E6150" w:rsidRPr="009E7C28" w:rsidRDefault="003E6150" w:rsidP="009E7C28">
      <w:pPr>
        <w:pStyle w:val="Caption"/>
      </w:pPr>
      <w:r>
        <w:br w:type="page"/>
      </w:r>
    </w:p>
    <w:p w14:paraId="2AF158A9" w14:textId="77777777" w:rsidR="003E6150" w:rsidRDefault="00D10E68" w:rsidP="00D10E68">
      <w:pPr>
        <w:pStyle w:val="AppendixIntent"/>
        <w:ind w:left="426"/>
      </w:pPr>
      <w:bookmarkStart w:id="128" w:name="_Ref114311256"/>
      <w:r>
        <w:lastRenderedPageBreak/>
        <w:t>Sensitivity Analysis</w:t>
      </w:r>
      <w:bookmarkEnd w:id="128"/>
    </w:p>
    <w:p w14:paraId="5FB6B5B6" w14:textId="4577EA25" w:rsidR="00CF2EF1" w:rsidRDefault="003E6150" w:rsidP="003E6150">
      <w:r>
        <w:t>An extensive review by Anders</w:t>
      </w:r>
      <w:r w:rsidR="003C5CD7">
        <w:t>s</w:t>
      </w:r>
      <w:r>
        <w:t xml:space="preserve">on et al </w:t>
      </w:r>
      <w:r w:rsidR="00E92D61">
        <w:t xml:space="preserve">displays the different forms of sensitivity analysis conducted for </w:t>
      </w:r>
      <w:r w:rsidR="004B72A4">
        <w:t xml:space="preserve">different </w:t>
      </w:r>
      <w:r w:rsidR="00E92D61">
        <w:t>PBM</w:t>
      </w:r>
      <w:r w:rsidR="004B72A4">
        <w:t>’s</w:t>
      </w:r>
      <w:r w:rsidR="003C5CD7">
        <w:t>.</w:t>
      </w:r>
      <w:r w:rsidR="00E92D61">
        <w:t xml:space="preserve"> </w:t>
      </w:r>
      <w:r w:rsidR="004B72A4">
        <w:t xml:space="preserve">The journal </w:t>
      </w:r>
      <w:r w:rsidR="00CF2EF1">
        <w:t>selected</w:t>
      </w:r>
      <w:r w:rsidR="004B72A4">
        <w:t xml:space="preserve"> and observed </w:t>
      </w:r>
      <w:r w:rsidR="00CF2EF1">
        <w:t xml:space="preserve">5 </w:t>
      </w:r>
      <w:r w:rsidR="004B72A4">
        <w:t xml:space="preserve">different </w:t>
      </w:r>
      <w:r w:rsidR="00CF2EF1">
        <w:t xml:space="preserve">papers to visually compare how these papers concluded the most </w:t>
      </w:r>
      <w:r w:rsidR="004B72A4">
        <w:t>sensitive</w:t>
      </w:r>
      <w:r w:rsidR="00CF2EF1">
        <w:t xml:space="preserve"> parameters</w:t>
      </w:r>
      <w:r w:rsidR="00677F10">
        <w:t xml:space="preserve"> (</w:t>
      </w:r>
      <w:r w:rsidR="003C5CD7">
        <w:fldChar w:fldCharType="begin"/>
      </w:r>
      <w:r w:rsidR="003C5CD7">
        <w:instrText xml:space="preserve"> REF _Ref112840766 \h </w:instrText>
      </w:r>
      <w:r w:rsidR="003C5CD7">
        <w:fldChar w:fldCharType="separate"/>
      </w:r>
      <w:r w:rsidR="00355CD2">
        <w:t xml:space="preserve">Figure </w:t>
      </w:r>
      <w:r w:rsidR="00355CD2">
        <w:rPr>
          <w:noProof/>
        </w:rPr>
        <w:t>19</w:t>
      </w:r>
      <w:r w:rsidR="003C5CD7">
        <w:fldChar w:fldCharType="end"/>
      </w:r>
      <w:r w:rsidR="00677F10">
        <w:t>)</w:t>
      </w:r>
      <w:r w:rsidR="004B72A4">
        <w:t>.</w:t>
      </w:r>
    </w:p>
    <w:p w14:paraId="3791A76A" w14:textId="0C1749A3"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8D6D58">
        <w:rPr>
          <w:lang w:val="fr-FR"/>
        </w:rPr>
        <w:instrText xml:space="preserve"> ADDIN ZOTERO_ITEM CSL_CITATION {"citationID":"uz0zyzdF","properties":{"formattedCitation":"(Li {\\i{}et al.}, 2020)","plainCitation":"(Li et al., 2020)","noteIndex":0},"citationItems":[{"id":"j4kqDiXN/qqI7NdyF","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4097C9FD"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2C34CC">
        <w:instrText xml:space="preserve"> ADDIN ZOTERO_ITEM CSL_CITATION {"citationID":"lMSKjJmk","properties":{"formattedCitation":"(Liu {\\i{}et al.}, 2020)","plainCitation":"(Liu et al., 2020)","noteIndex":0},"citationItems":[{"id":9,"uris":["http://zotero.org/users/9964781/items/9WUMMF3W"],"itemData":{"id":9,"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535C450C"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2C34CC">
        <w:rPr>
          <w:lang w:val="es-ES_tradnl"/>
        </w:rPr>
        <w:instrText xml:space="preserve"> ADDIN ZOTERO_ITEM CSL_CITATION {"citationID":"ctfJb9FD","properties":{"formattedCitation":"(Y. Gao {\\i{}et al.}, 2021)","plainCitation":"(Y. Gao et al., 2021)","noteIndex":0},"citationItems":[{"id":8,"uris":["http://zotero.org/users/9964781/items/X5AAZUZG"],"itemData":{"id":8,"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164EB982" w:rsidR="00677F10" w:rsidRPr="00677F10" w:rsidRDefault="00677F10" w:rsidP="00E24B59">
      <w:pPr>
        <w:pStyle w:val="ListParagraph"/>
        <w:numPr>
          <w:ilvl w:val="0"/>
          <w:numId w:val="38"/>
        </w:numPr>
        <w:rPr>
          <w:lang w:val="es-ES_tradnl"/>
        </w:rPr>
      </w:pPr>
      <w:r>
        <w:rPr>
          <w:lang w:val="es-ES_tradnl"/>
        </w:rPr>
        <w:t xml:space="preserve">DFN + </w:t>
      </w:r>
      <w:r w:rsidRPr="0044278D">
        <w:rPr>
          <w:lang w:val="es-ES_tradnl"/>
        </w:rPr>
        <w:t xml:space="preserve">Thermal – Local – OAT </w:t>
      </w:r>
      <w:r>
        <w:rPr>
          <w:lang w:val="fr-FR"/>
        </w:rPr>
        <w:fldChar w:fldCharType="begin"/>
      </w:r>
      <w:r w:rsidR="002C34CC">
        <w:rPr>
          <w:lang w:val="es-ES_tradnl"/>
        </w:rPr>
        <w:instrText xml:space="preserve"> ADDIN ZOTERO_ITEM CSL_CITATION {"citationID":"xNq1o6VL","properties":{"formattedCitation":"(Vazquez-Arenas {\\i{}et al.}, 2014)","plainCitation":"(Vazquez-Arenas et al., 2014)","noteIndex":0},"citationItems":[{"id":7,"uris":["http://zotero.org/users/9964781/items/IVS6IUCE"],"itemData":{"id":7,"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 xml:space="preserve">(Vazquez-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0111EBF0" w:rsidR="00E24B59" w:rsidRPr="0044278D" w:rsidRDefault="00677F10" w:rsidP="00E24B59">
      <w:pPr>
        <w:pStyle w:val="ListParagraph"/>
        <w:numPr>
          <w:ilvl w:val="0"/>
          <w:numId w:val="38"/>
        </w:numPr>
      </w:pPr>
      <w:r w:rsidRPr="0044278D">
        <w:t xml:space="preserve">DFN  – Local –OAT </w:t>
      </w:r>
      <w:r>
        <w:rPr>
          <w:lang w:val="fr-FR"/>
        </w:rPr>
        <w:fldChar w:fldCharType="begin"/>
      </w:r>
      <w:r w:rsidR="002C34CC">
        <w:instrText xml:space="preserve"> ADDIN ZOTERO_ITEM CSL_CITATION {"citationID":"Ygbjfvl7","properties":{"formattedCitation":"(Y. Bi and S. -Y. Choe, 2018)","plainCitation":"(Y. Bi and S. -Y. Choe, 2018)","noteIndex":0},"citationItems":[{"id":6,"uris":["http://zotero.org/users/9964781/items/FWTAPLVP"],"itemData":{"id":6,"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39"/>
                    <a:stretch>
                      <a:fillRect/>
                    </a:stretch>
                  </pic:blipFill>
                  <pic:spPr>
                    <a:xfrm>
                      <a:off x="0" y="0"/>
                      <a:ext cx="5731510" cy="1955800"/>
                    </a:xfrm>
                    <a:prstGeom prst="rect">
                      <a:avLst/>
                    </a:prstGeom>
                  </pic:spPr>
                </pic:pic>
              </a:graphicData>
            </a:graphic>
          </wp:inline>
        </w:drawing>
      </w:r>
    </w:p>
    <w:p w14:paraId="63CE087F" w14:textId="515E42C3" w:rsidR="00677F10" w:rsidRDefault="00677F10" w:rsidP="00677F10">
      <w:pPr>
        <w:pStyle w:val="Caption"/>
      </w:pPr>
      <w:bookmarkStart w:id="129" w:name="_Ref112840766"/>
      <w:bookmarkStart w:id="130" w:name="_Toc115009749"/>
      <w:r>
        <w:t xml:space="preserve">Figure </w:t>
      </w:r>
      <w:r w:rsidR="005C3496">
        <w:fldChar w:fldCharType="begin"/>
      </w:r>
      <w:r w:rsidR="005C3496">
        <w:instrText xml:space="preserve"> SEQ Figure \* ARABIC </w:instrText>
      </w:r>
      <w:r w:rsidR="005C3496">
        <w:fldChar w:fldCharType="separate"/>
      </w:r>
      <w:r w:rsidR="00355CD2">
        <w:rPr>
          <w:noProof/>
        </w:rPr>
        <w:t>19</w:t>
      </w:r>
      <w:r w:rsidR="005C3496">
        <w:rPr>
          <w:noProof/>
        </w:rPr>
        <w:fldChar w:fldCharType="end"/>
      </w:r>
      <w:bookmarkEnd w:id="129"/>
      <w:r>
        <w:t xml:space="preserve">: Visual Comparison of different sensitivity analysis </w:t>
      </w:r>
      <w:r w:rsidR="003C5CD7">
        <w:t xml:space="preserve">weighting magnitude of sensitivity </w:t>
      </w:r>
      <w:r w:rsidR="003C5CD7">
        <w:fldChar w:fldCharType="begin"/>
      </w:r>
      <w:r w:rsidR="002C34CC">
        <w:instrText xml:space="preserve"> ADDIN ZOTERO_ITEM CSL_CITATION {"citationID":"Uw1aPG9Y","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0"/>
      <w:r w:rsidR="003C5CD7">
        <w:fldChar w:fldCharType="end"/>
      </w:r>
      <w:r w:rsidR="003C5CD7">
        <w:t xml:space="preserve"> </w:t>
      </w:r>
    </w:p>
    <w:p w14:paraId="366FDD80" w14:textId="32799AB0" w:rsidR="00B43D30" w:rsidRDefault="003C5CD7" w:rsidP="003C5CD7">
      <w:r>
        <w:t xml:space="preserve">It is interesting to </w:t>
      </w:r>
      <w:r w:rsidR="00DD5168">
        <w:t>observe</w:t>
      </w:r>
      <w:r>
        <w:t xml:space="preserve"> </w:t>
      </w:r>
      <w:r w:rsidR="00E76268">
        <w:t xml:space="preserve">that the different authors </w:t>
      </w:r>
      <w:r w:rsidR="00B43D30">
        <w:t>weight</w:t>
      </w:r>
      <w:r w:rsidR="00DD5168">
        <w:t>s</w:t>
      </w:r>
      <w:r w:rsidR="00B43D30">
        <w:t xml:space="preserve"> of </w:t>
      </w:r>
      <w:r w:rsidR="006E3A1B">
        <w:t xml:space="preserve">most sensitive </w:t>
      </w:r>
      <w:r w:rsidR="00B43D30">
        <w:t xml:space="preserve">parameter </w:t>
      </w:r>
      <w:r w:rsidR="00E76268">
        <w:t>differ from one another</w:t>
      </w:r>
      <w:r w:rsidR="00DD5168">
        <w:t>,</w:t>
      </w:r>
      <w:r w:rsidR="00E76268">
        <w:t xml:space="preserve"> while performing in a similar PBM environment of the DFN</w:t>
      </w:r>
      <w:r w:rsidR="00DD5168">
        <w:t>.</w:t>
      </w:r>
      <w:r w:rsidR="00E76268">
        <w:t xml:space="preserve"> </w:t>
      </w:r>
      <w:r w:rsidR="00DD5168">
        <w:t>H</w:t>
      </w:r>
      <w:r w:rsidR="00E76268">
        <w:t>owever</w:t>
      </w:r>
      <w:r w:rsidR="00DD5168">
        <w:t>,</w:t>
      </w:r>
      <w:r w:rsidR="00E76268">
        <w:t xml:space="preserve"> it highlights </w:t>
      </w:r>
      <w:proofErr w:type="gramStart"/>
      <w:r w:rsidR="00562789">
        <w:t>that different target</w:t>
      </w:r>
      <w:r w:rsidR="00DD5168">
        <w:t>s</w:t>
      </w:r>
      <w:proofErr w:type="gramEnd"/>
      <w:r w:rsidR="00B43D30">
        <w:t xml:space="preserve">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3"/>
        <w:gridCol w:w="2835"/>
        <w:gridCol w:w="3551"/>
      </w:tblGrid>
      <w:tr w:rsidR="00B43D30" w14:paraId="75269A45" w14:textId="77777777" w:rsidTr="002C34CC">
        <w:trPr>
          <w:trHeight w:val="787"/>
        </w:trPr>
        <w:tc>
          <w:tcPr>
            <w:tcW w:w="2943" w:type="dxa"/>
          </w:tcPr>
          <w:p w14:paraId="236B5D28" w14:textId="77B0D543" w:rsidR="00B43D30" w:rsidRPr="00B43D30" w:rsidRDefault="00B43D30" w:rsidP="00B43D30">
            <w:pPr>
              <w:pStyle w:val="ListParagraph"/>
              <w:numPr>
                <w:ilvl w:val="0"/>
                <w:numId w:val="39"/>
              </w:numPr>
              <w:ind w:left="426"/>
            </w:pPr>
            <w:r w:rsidRPr="00B43D30">
              <w:t>Cathode Thickness (L</w:t>
            </w:r>
            <w:r w:rsidRPr="00B43D30">
              <w:rPr>
                <w:vertAlign w:val="subscript"/>
              </w:rPr>
              <w:t>p</w:t>
            </w:r>
            <w:r w:rsidRPr="00B43D30">
              <w:t>)</w:t>
            </w:r>
          </w:p>
        </w:tc>
        <w:tc>
          <w:tcPr>
            <w:tcW w:w="2835"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551"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gramStart"/>
            <w:r w:rsidRPr="00B43D30">
              <w:t>C</w:t>
            </w:r>
            <w:r w:rsidRPr="00B43D30">
              <w:rPr>
                <w:vertAlign w:val="subscript"/>
              </w:rPr>
              <w:t>p,max</w:t>
            </w:r>
            <w:proofErr w:type="gramEnd"/>
            <w:r w:rsidRPr="00B43D30">
              <w:t>)</w:t>
            </w:r>
          </w:p>
        </w:tc>
      </w:tr>
      <w:tr w:rsidR="00B43D30" w14:paraId="7D73D9CF" w14:textId="77777777" w:rsidTr="002C34CC">
        <w:trPr>
          <w:trHeight w:val="771"/>
        </w:trPr>
        <w:tc>
          <w:tcPr>
            <w:tcW w:w="2943" w:type="dxa"/>
          </w:tcPr>
          <w:p w14:paraId="64F94884" w14:textId="55F25417" w:rsidR="00B43D30" w:rsidRPr="00B43D30" w:rsidRDefault="00B43D30" w:rsidP="00B43D30">
            <w:pPr>
              <w:pStyle w:val="ListParagraph"/>
              <w:numPr>
                <w:ilvl w:val="0"/>
                <w:numId w:val="39"/>
              </w:numPr>
              <w:ind w:left="426"/>
            </w:pPr>
            <w:r w:rsidRPr="00B43D30">
              <w:t>Cathode Porosity (</w:t>
            </w:r>
            <w:r w:rsidRPr="00B43D30">
              <w:rPr>
                <w:rFonts w:cs="Arial"/>
              </w:rPr>
              <w:t>ε</w:t>
            </w:r>
            <w:r w:rsidRPr="00B43D30">
              <w:rPr>
                <w:vertAlign w:val="subscript"/>
              </w:rPr>
              <w:t>p</w:t>
            </w:r>
            <w:r w:rsidRPr="00B43D30">
              <w:t>)</w:t>
            </w:r>
          </w:p>
        </w:tc>
        <w:tc>
          <w:tcPr>
            <w:tcW w:w="2835" w:type="dxa"/>
          </w:tcPr>
          <w:p w14:paraId="4A5FEF1B" w14:textId="70623272" w:rsidR="00B43D30" w:rsidRPr="00B43D30" w:rsidRDefault="002C34CC" w:rsidP="00B43D30">
            <w:pPr>
              <w:pStyle w:val="ListParagraph"/>
              <w:numPr>
                <w:ilvl w:val="0"/>
                <w:numId w:val="39"/>
              </w:numPr>
              <w:ind w:left="426"/>
            </w:pPr>
            <w:r w:rsidRPr="00B43D30">
              <w:t>Anode Porosity (</w:t>
            </w:r>
            <w:r w:rsidRPr="00B43D30">
              <w:rPr>
                <w:rFonts w:cs="Arial"/>
              </w:rPr>
              <w:t>ε</w:t>
            </w:r>
            <w:r w:rsidRPr="00B43D30">
              <w:rPr>
                <w:vertAlign w:val="subscript"/>
              </w:rPr>
              <w:t>n</w:t>
            </w:r>
            <w:r w:rsidRPr="00B43D30">
              <w:t>)</w:t>
            </w:r>
          </w:p>
        </w:tc>
        <w:tc>
          <w:tcPr>
            <w:tcW w:w="3551" w:type="dxa"/>
          </w:tcPr>
          <w:p w14:paraId="5D64C203" w14:textId="7483690E" w:rsidR="00B43D30" w:rsidRPr="00B43D30" w:rsidRDefault="002C34CC" w:rsidP="00B43D30">
            <w:pPr>
              <w:pStyle w:val="ListParagraph"/>
              <w:numPr>
                <w:ilvl w:val="0"/>
                <w:numId w:val="39"/>
              </w:numPr>
              <w:ind w:left="426"/>
            </w:pPr>
            <w:r w:rsidRPr="00B43D30">
              <w:t>Anode Reaction Rate Coefficient (K</w:t>
            </w:r>
            <w:r w:rsidRPr="00B43D30">
              <w:rPr>
                <w:vertAlign w:val="subscript"/>
              </w:rPr>
              <w:t>n</w:t>
            </w:r>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1" w:name="_Ref112589882"/>
      <w:r>
        <w:lastRenderedPageBreak/>
        <w:t>AI methods</w:t>
      </w:r>
      <w:bookmarkEnd w:id="131"/>
    </w:p>
    <w:p w14:paraId="3826360A" w14:textId="375D1D01" w:rsidR="00A86134" w:rsidRDefault="009E7C28" w:rsidP="008B7FE0">
      <w:r>
        <w:t xml:space="preserve">Then </w:t>
      </w:r>
      <w:r w:rsidR="008B7FE0">
        <w:t>Anders</w:t>
      </w:r>
      <w:r w:rsidR="00E76268">
        <w:t>s</w:t>
      </w:r>
      <w:r w:rsidR="008B7FE0">
        <w:t xml:space="preserve">on et al covers extensively the AI methods that have been deployed to PBM’s and </w:t>
      </w:r>
      <w:r w:rsidR="006E3A1B">
        <w:t>summarizes</w:t>
      </w:r>
      <w:r w:rsidR="008B7FE0">
        <w:t xml:space="preserve">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355CD2">
        <w:t xml:space="preserve">Figure </w:t>
      </w:r>
      <w:r w:rsidR="00355CD2">
        <w:rPr>
          <w:noProof/>
        </w:rPr>
        <w:t>20</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6A2E7ADE">
            <wp:extent cx="3143250" cy="2357438"/>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0"/>
                    <a:stretch>
                      <a:fillRect/>
                    </a:stretch>
                  </pic:blipFill>
                  <pic:spPr>
                    <a:xfrm>
                      <a:off x="0" y="0"/>
                      <a:ext cx="3212727" cy="2409546"/>
                    </a:xfrm>
                    <a:prstGeom prst="rect">
                      <a:avLst/>
                    </a:prstGeom>
                  </pic:spPr>
                </pic:pic>
              </a:graphicData>
            </a:graphic>
          </wp:inline>
        </w:drawing>
      </w:r>
    </w:p>
    <w:p w14:paraId="4D5893BF" w14:textId="4880BFFD" w:rsidR="008B7FE0" w:rsidRDefault="008B7FE0" w:rsidP="008B7FE0">
      <w:pPr>
        <w:pStyle w:val="Caption"/>
      </w:pPr>
      <w:bookmarkStart w:id="132" w:name="_Ref112420260"/>
      <w:bookmarkStart w:id="133" w:name="_Toc115009750"/>
      <w:r>
        <w:t xml:space="preserve">Figure </w:t>
      </w:r>
      <w:r w:rsidR="005C3496">
        <w:fldChar w:fldCharType="begin"/>
      </w:r>
      <w:r w:rsidR="005C3496">
        <w:instrText xml:space="preserve"> SEQ Figure \* ARABIC </w:instrText>
      </w:r>
      <w:r w:rsidR="005C3496">
        <w:fldChar w:fldCharType="separate"/>
      </w:r>
      <w:r w:rsidR="00355CD2">
        <w:rPr>
          <w:noProof/>
        </w:rPr>
        <w:t>20</w:t>
      </w:r>
      <w:r w:rsidR="005C3496">
        <w:rPr>
          <w:noProof/>
        </w:rPr>
        <w:fldChar w:fldCharType="end"/>
      </w:r>
      <w:bookmarkEnd w:id="132"/>
      <w:r>
        <w:t xml:space="preserve">: </w:t>
      </w:r>
      <w:r w:rsidR="00166A48" w:rsidRPr="00166A48">
        <w:t xml:space="preserve">Classification of a subset of optimization methods that has been used for </w:t>
      </w:r>
      <w:r w:rsidR="00166A48">
        <w:t xml:space="preserve">PBM </w:t>
      </w:r>
      <w:r w:rsidR="00166A48">
        <w:fldChar w:fldCharType="begin"/>
      </w:r>
      <w:r w:rsidR="002C34CC">
        <w:instrText xml:space="preserve"> ADDIN ZOTERO_ITEM CSL_CITATION {"citationID":"cL5NshCa","properties":{"formattedCitation":"(Andersson {\\i{}et al.}, 2022)","plainCitation":"(Andersson et al., 2022)","noteIndex":0},"citationItems":[{"id":34,"uris":["http://zotero.org/users/9964781/items/IZMEBZCQ"],"itemData":{"id":34,"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3"/>
      <w:r w:rsidR="00166A48">
        <w:fldChar w:fldCharType="end"/>
      </w:r>
    </w:p>
    <w:p w14:paraId="33A62CB5" w14:textId="48130051" w:rsidR="005D28D5" w:rsidRDefault="00D8019D" w:rsidP="001F321A">
      <w:r>
        <w:t xml:space="preserve">From the journal, the </w:t>
      </w:r>
      <w:r w:rsidR="002C79DF">
        <w:t xml:space="preserve">author identified </w:t>
      </w:r>
      <w:r w:rsidR="00046053">
        <w:t>5</w:t>
      </w:r>
      <w:r w:rsidR="005D28D5">
        <w:t xml:space="preserve"> potential papers tha</w:t>
      </w:r>
      <w:r w:rsidR="002B4C06">
        <w:t>t interested the author to explore on how well the models performed and what differentiates them from one another:</w:t>
      </w:r>
    </w:p>
    <w:p w14:paraId="145A52CB" w14:textId="08F164E2" w:rsidR="009763C7" w:rsidRDefault="009763C7" w:rsidP="009763C7">
      <w:pPr>
        <w:pStyle w:val="ListParagraph"/>
        <w:numPr>
          <w:ilvl w:val="0"/>
          <w:numId w:val="33"/>
        </w:numPr>
      </w:pPr>
      <w:r>
        <w:t xml:space="preserve">DFN with </w:t>
      </w:r>
      <w:r w:rsidR="009E7C28">
        <w:t>GA</w:t>
      </w:r>
      <w:r>
        <w:t xml:space="preserve"> </w:t>
      </w:r>
      <w:r>
        <w:fldChar w:fldCharType="begin"/>
      </w:r>
      <w:r w:rsidR="002C34CC">
        <w:instrText xml:space="preserve"> ADDIN ZOTERO_ITEM CSL_CITATION {"citationID":"uWBDWWcF","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1E95FFF8" w:rsidR="002B4C06" w:rsidRDefault="002B4C06" w:rsidP="002B4C06">
      <w:pPr>
        <w:pStyle w:val="ListParagraph"/>
        <w:numPr>
          <w:ilvl w:val="0"/>
          <w:numId w:val="33"/>
        </w:numPr>
      </w:pPr>
      <w:r>
        <w:t xml:space="preserve">SPMe with PSO </w:t>
      </w:r>
      <w:r w:rsidR="002C79DF">
        <w:fldChar w:fldCharType="begin"/>
      </w:r>
      <w:r w:rsidR="002C34CC">
        <w:instrText xml:space="preserve"> ADDIN ZOTERO_ITEM CSL_CITATION {"citationID":"TW3HvoVV","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659781BA" w:rsidR="002B4C06" w:rsidRDefault="002B4C06" w:rsidP="002B4C06">
      <w:pPr>
        <w:pStyle w:val="ListParagraph"/>
        <w:numPr>
          <w:ilvl w:val="0"/>
          <w:numId w:val="33"/>
        </w:numPr>
      </w:pPr>
      <w:r>
        <w:t>DFN with PSO</w:t>
      </w:r>
      <w:r w:rsidR="002C79DF">
        <w:t xml:space="preserve"> </w:t>
      </w:r>
      <w:r w:rsidR="002C79DF">
        <w:fldChar w:fldCharType="begin"/>
      </w:r>
      <w:r w:rsidR="002C34CC">
        <w:instrText xml:space="preserve"> ADDIN ZOTERO_ITEM CSL_CITATION {"citationID":"qpeODtnY","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Rahman, Anwar and Izadian, 2016)</w:t>
      </w:r>
      <w:r w:rsidR="002C79DF">
        <w:fldChar w:fldCharType="end"/>
      </w:r>
    </w:p>
    <w:p w14:paraId="0058B5BC" w14:textId="63D8BD76" w:rsidR="00985A1D" w:rsidRDefault="00985A1D" w:rsidP="002B4C06">
      <w:pPr>
        <w:pStyle w:val="ListParagraph"/>
        <w:numPr>
          <w:ilvl w:val="0"/>
          <w:numId w:val="33"/>
        </w:numPr>
      </w:pPr>
      <w:r>
        <w:t xml:space="preserve">ECM with PSO-LM </w:t>
      </w:r>
      <w:r>
        <w:fldChar w:fldCharType="begin"/>
      </w:r>
      <w:r>
        <w:instrText xml:space="preserve"> ADDIN ZOTERO_ITEM CSL_CITATION {"citationID":"uatIA5Fe","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985A1D">
        <w:rPr>
          <w:rFonts w:cs="Arial"/>
        </w:rPr>
        <w:t>(Shen and Li, 2017)</w:t>
      </w:r>
      <w:r>
        <w:fldChar w:fldCharType="end"/>
      </w:r>
    </w:p>
    <w:p w14:paraId="500D909E" w14:textId="35BF632F" w:rsidR="00985A1D" w:rsidRDefault="00985A1D" w:rsidP="002B4C06">
      <w:pPr>
        <w:pStyle w:val="ListParagraph"/>
        <w:numPr>
          <w:ilvl w:val="0"/>
          <w:numId w:val="33"/>
        </w:numPr>
      </w:pPr>
      <w:r>
        <w:t xml:space="preserve">SPM/DFN with LM </w:t>
      </w:r>
      <w:r>
        <w:fldChar w:fldCharType="begin"/>
      </w:r>
      <w:r>
        <w:instrText xml:space="preserve"> ADDIN ZOTERO_ITEM CSL_CITATION {"citationID":"j1PNORWY","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fldChar w:fldCharType="separate"/>
      </w:r>
      <w:r w:rsidRPr="00985A1D">
        <w:rPr>
          <w:rFonts w:cs="Arial"/>
        </w:rPr>
        <w:t>(Santhanagopalan, Guo and White, 2007)</w:t>
      </w:r>
      <w:r>
        <w:fldChar w:fldCharType="end"/>
      </w:r>
    </w:p>
    <w:p w14:paraId="15431A8C" w14:textId="091F4801" w:rsidR="009763C7" w:rsidRDefault="001F321A" w:rsidP="00A86134">
      <w:r w:rsidRPr="00162C7F">
        <w:t>Li et al</w:t>
      </w:r>
      <w:r w:rsidR="00006537">
        <w:t>’</w:t>
      </w:r>
      <w:r w:rsidRPr="00162C7F">
        <w:t xml:space="preserve">s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355CD2" w:rsidRPr="00355CD2">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046053">
        <w:t>10</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w:t>
      </w:r>
      <w:r w:rsidR="008026CE">
        <w:t>, the time taken to achieve these results was 15 hours using 26 cores which is a huge amount of computational resource and time</w:t>
      </w:r>
      <w:r w:rsidR="009974B4">
        <w:t xml:space="preserve">. </w:t>
      </w:r>
      <w:r w:rsidR="00A73266">
        <w:t>Li et al</w:t>
      </w:r>
      <w:r w:rsidR="00D8019D">
        <w:t>’s</w:t>
      </w:r>
      <w:r w:rsidR="00A73266">
        <w:t xml:space="preserve"> paper reflected that </w:t>
      </w:r>
      <w:r w:rsidRPr="00162C7F">
        <w:t xml:space="preserve">“A major step would be analysing the sensitivity of the thermal and physical parameters to voltage and temperature measurement” </w:t>
      </w:r>
      <w:r w:rsidRPr="00162C7F">
        <w:fldChar w:fldCharType="begin"/>
      </w:r>
      <w:r w:rsidR="002C34CC">
        <w:instrText xml:space="preserve"> ADDIN ZOTERO_ITEM CSL_CITATION {"citationID":"mbNyHxHM","properties":{"formattedCitation":"(Li {\\i{}et al.}, 2022)","plainCitation":"(Li et al., 2022)","noteIndex":0},"citationItems":[{"id":47,"uris":["http://zotero.org/users/9964781/items/552R7DDP"],"itemData":{"id":47,"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1AA5DC41"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the RMSE increase is due to extending the study to include more temperature</w:t>
      </w:r>
      <w:r w:rsidR="00D8019D">
        <w:t xml:space="preserve"> conditions</w:t>
      </w:r>
      <w:r w:rsidR="00311B21">
        <w:t xml:space="preserve">, </w:t>
      </w:r>
      <w:r w:rsidR="00D8019D">
        <w:t xml:space="preserve">but </w:t>
      </w:r>
      <w:r w:rsidR="00311B21">
        <w:t>was all achieved within 74 mins using a 40 core system</w:t>
      </w:r>
      <w:r w:rsidR="00D76049">
        <w:t xml:space="preserve"> </w:t>
      </w:r>
      <w:r w:rsidR="00D76049">
        <w:fldChar w:fldCharType="begin"/>
      </w:r>
      <w:r w:rsidR="002C34CC">
        <w:instrText xml:space="preserve"> ADDIN ZOTERO_ITEM CSL_CITATION {"citationID":"foS1zldX","properties":{"formattedCitation":"(Fan, 2020)","plainCitation":"(Fan, 2020)","noteIndex":0},"citationItems":[{"id":33,"uris":["http://zotero.org/users/9964781/items/JURV3BRZ"],"itemData":{"id":33,"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62DE781C" w:rsidR="00A73266" w:rsidRDefault="00D76049" w:rsidP="00A86134">
      <w:r>
        <w:t>Rahman</w:t>
      </w:r>
      <w:r w:rsidR="008079C6">
        <w:t xml:space="preserve"> et al’s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al’s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w:t>
      </w:r>
      <w:r w:rsidR="00D8019D">
        <w:t>’s</w:t>
      </w:r>
      <w:r w:rsidR="00034BF7">
        <w:t xml:space="preserve"> to target degradation models</w:t>
      </w:r>
      <w:r w:rsidR="003E5CC0">
        <w:t xml:space="preserve"> </w:t>
      </w:r>
      <w:r w:rsidR="003E5CC0">
        <w:fldChar w:fldCharType="begin"/>
      </w:r>
      <w:r w:rsidR="002C34CC">
        <w:instrText xml:space="preserve"> ADDIN ZOTERO_ITEM CSL_CITATION {"citationID":"W7smsceL","properties":{"formattedCitation":"(Rahman, Anwar and Izadian, 2016)","plainCitation":"(Rahman, Anwar and Izadian, 2016)","noteIndex":0},"citationItems":[{"id":31,"uris":["http://zotero.org/users/9964781/items/QMJ39X3A"],"itemData":{"id":31,"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Rahman, Anwar and Izadian, 2016)</w:t>
      </w:r>
      <w:r w:rsidR="003E5CC0">
        <w:fldChar w:fldCharType="end"/>
      </w:r>
      <w:r w:rsidR="00034BF7">
        <w:t>.</w:t>
      </w:r>
    </w:p>
    <w:p w14:paraId="35BAC7D2" w14:textId="0B3412DF" w:rsidR="006919B1" w:rsidRDefault="00985A1D" w:rsidP="004255A0">
      <w:r>
        <w:t>Shen and Li</w:t>
      </w:r>
      <w:r w:rsidR="006919B1">
        <w:t xml:space="preserve">’s paper focused on 7 fitment parameters for an empirical Electrical model, using a PSO-LM method to perform a global and local search pattern to obtain an optimal fitness of terminal voltage. Shen </w:t>
      </w:r>
      <w:r w:rsidR="00046053">
        <w:t xml:space="preserve">and Li </w:t>
      </w:r>
      <w:r w:rsidR="006919B1">
        <w:t xml:space="preserve">explained the difficulty of building the Jacobian matrix even for 7 parameters so this deterred the author from following this method. Regardless, Shen and Li was able to get good fitment to a 3C charge but did not publish any data regarding RMSE values </w:t>
      </w:r>
      <w:r w:rsidR="006919B1">
        <w:fldChar w:fldCharType="begin"/>
      </w:r>
      <w:r w:rsidR="0041653D">
        <w:instrText xml:space="preserve"> ADDIN ZOTERO_ITEM CSL_CITATION {"citationID":"0bi7LIIV","properties":{"formattedCitation":"(Shen and Li, 2017)","plainCitation":"(Shen and Li, 2017)","noteIndex":0},"citationItems":[{"id":42,"uris":["http://zotero.org/users/9964781/items/BVP542YX"],"itemData":{"id":42,"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rsidR="006919B1">
        <w:fldChar w:fldCharType="separate"/>
      </w:r>
      <w:r w:rsidR="006919B1" w:rsidRPr="00985A1D">
        <w:rPr>
          <w:rFonts w:cs="Arial"/>
        </w:rPr>
        <w:t>(Shen and Li, 2017)</w:t>
      </w:r>
      <w:r w:rsidR="006919B1">
        <w:fldChar w:fldCharType="end"/>
      </w:r>
      <w:r w:rsidR="006919B1">
        <w:t>.</w:t>
      </w:r>
    </w:p>
    <w:p w14:paraId="3B085C7E" w14:textId="7D73A29B" w:rsidR="008026CE" w:rsidRDefault="006919B1" w:rsidP="004255A0">
      <w:r w:rsidRPr="00985A1D">
        <w:rPr>
          <w:rFonts w:cs="Arial"/>
        </w:rPr>
        <w:t>Santhanagopalan</w:t>
      </w:r>
      <w:r>
        <w:t xml:space="preserve"> et al’s paper focused on </w:t>
      </w:r>
      <w:r w:rsidR="00046053">
        <w:t xml:space="preserve">5 parameters of a hybrid SPM and DFN model, using a LM method to locally search the optimal fitness for terminal voltage performance. </w:t>
      </w:r>
      <w:r w:rsidR="0041653D">
        <w:t>Again</w:t>
      </w:r>
      <w:r w:rsidR="00046053">
        <w:t xml:space="preserve"> the paper explains the difficulty of building the Jacobian matrix to drive the optimisation</w:t>
      </w:r>
      <w:r w:rsidR="0041653D">
        <w:t xml:space="preserve"> for terminal voltage and only present</w:t>
      </w:r>
      <w:r w:rsidR="00D8019D">
        <w:t>ed</w:t>
      </w:r>
      <w:r w:rsidR="0041653D">
        <w:t xml:space="preserve"> the graphical fitment</w:t>
      </w:r>
      <w:r w:rsidR="00D8019D">
        <w:t>,</w:t>
      </w:r>
      <w:r w:rsidR="0041653D">
        <w:t xml:space="preserve"> rather than publishing the RMSE voltage, again this further </w:t>
      </w:r>
      <w:r w:rsidR="00D8019D">
        <w:t>deterred</w:t>
      </w:r>
      <w:r w:rsidR="0041653D">
        <w:t xml:space="preserve"> the author from embarking into the LM method due to the shear complexity </w:t>
      </w:r>
      <w:r w:rsidR="0041653D">
        <w:fldChar w:fldCharType="begin"/>
      </w:r>
      <w:r w:rsidR="0041653D">
        <w:instrText xml:space="preserve"> ADDIN ZOTERO_ITEM CSL_CITATION {"citationID":"4umeUrLb","properties":{"formattedCitation":"(Santhanagopalan, Guo and White, 2007)","plainCitation":"(Santhanagopalan, Guo and White, 2007)","noteIndex":0},"citationItems":[{"id":13,"uris":["http://zotero.org/users/9964781/items/A6BTLQ5W"],"itemData":{"id":13,"type":"article-journal","abstract":"Two different models were used to obtain transport and kinetic parameters using nonlinear regression from experimental charge/discharge curves of a lithium-ion cell measured at 35°C under four rates, C/5, C/2, 1C, and 2C, where the C rate is . The Levenberg-Marquardt method was used to estimate parameters in the models such as the diffusion of lithium ions in the positive electrode. A confidence interval for each parameter was also presented. The parameter values lie within their confidence intervals. The use of statistical weights to correct for the scatter in experimental data as well as to treat one set of data in preference to other is illustrated. An F-test was performed to discriminate between the goodness of fit obtained from the two models.","container-title":"Journal of The Electrochemical Society","DOI":"10.1149/1.2422896","ISSN":"0013-4651","issue":"3","note":"publisher: The Electrochemical Society","page":"A198","title":"Parameter Estimation and Model Discrimination for a Lithium-Ion Cell","volume":"154","author":[{"family":"Santhanagopalan","given":"Shriram"},{"family":"Guo","given":"Qingzhi"},{"family":"White","given":"Ralph E."}],"issued":{"date-parts":[["2007"]]}}}],"schema":"https://github.com/citation-style-language/schema/raw/master/csl-citation.json"} </w:instrText>
      </w:r>
      <w:r w:rsidR="0041653D">
        <w:fldChar w:fldCharType="separate"/>
      </w:r>
      <w:r w:rsidR="0041653D" w:rsidRPr="0041653D">
        <w:rPr>
          <w:rFonts w:cs="Arial"/>
        </w:rPr>
        <w:t>(Santhanagopalan, Guo and White, 2007)</w:t>
      </w:r>
      <w:r w:rsidR="0041653D">
        <w:fldChar w:fldCharType="end"/>
      </w:r>
      <w:r w:rsidR="008026CE">
        <w:t>.</w:t>
      </w:r>
    </w:p>
    <w:p w14:paraId="17A71327" w14:textId="142C9162" w:rsidR="001967CB" w:rsidRPr="004255A0" w:rsidRDefault="008026CE" w:rsidP="004255A0">
      <w:pPr>
        <w:rPr>
          <w:rFonts w:cs="Arial"/>
        </w:rPr>
      </w:pPr>
      <w:r>
        <w:t xml:space="preserve">Summarizing the reviewed methods, the PSO method </w:t>
      </w:r>
      <w:r w:rsidR="00311B21">
        <w:t>is the fastest method computationally and can provide good fitment when compared to a GA</w:t>
      </w:r>
      <w:r w:rsidR="00AC13F1">
        <w:t xml:space="preserve">, while a GA can provide a solution which </w:t>
      </w:r>
      <w:r w:rsidR="00375536">
        <w:t>converges</w:t>
      </w:r>
      <w:r w:rsidR="00AC13F1">
        <w:t xml:space="preserve"> faster and</w:t>
      </w:r>
      <w:r w:rsidR="00375536">
        <w:t xml:space="preserve"> to a better resolution</w:t>
      </w:r>
      <w:r w:rsidR="00311B21">
        <w:t xml:space="preserve">. </w:t>
      </w:r>
      <w:r w:rsidR="00AC13F1">
        <w:t>However,</w:t>
      </w:r>
      <w:r w:rsidR="00311B21">
        <w:t xml:space="preserve"> the author wishes to utilise </w:t>
      </w:r>
      <w:r w:rsidR="00AC13F1">
        <w:t>the minimized</w:t>
      </w:r>
      <w:r w:rsidR="00311B21">
        <w:t xml:space="preserve"> computational time and resource </w:t>
      </w:r>
      <w:r w:rsidR="00AC13F1">
        <w:t>to ensure it is</w:t>
      </w:r>
      <w:r w:rsidR="00311B21">
        <w:t xml:space="preserve"> not a hinderance for other users to use the developed toolbox.</w:t>
      </w:r>
      <w:r w:rsidR="007F16A3" w:rsidRPr="00375536">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4" w:name="_Ref110462362"/>
    </w:p>
    <w:p w14:paraId="084C281B" w14:textId="64E19549" w:rsidR="00650477" w:rsidRDefault="00AB68C8" w:rsidP="004A3C12">
      <w:pPr>
        <w:pStyle w:val="Appendix"/>
        <w:ind w:left="426"/>
      </w:pPr>
      <w:bookmarkStart w:id="135" w:name="_Ref110852729"/>
      <w:bookmarkStart w:id="136" w:name="_Ref110884580"/>
      <w:bookmarkStart w:id="137" w:name="_Toc115011681"/>
      <w:r w:rsidRPr="00FC7C02">
        <w:lastRenderedPageBreak/>
        <w:t>Methodology</w:t>
      </w:r>
      <w:bookmarkEnd w:id="134"/>
      <w:bookmarkEnd w:id="135"/>
      <w:bookmarkEnd w:id="136"/>
      <w:bookmarkEnd w:id="137"/>
    </w:p>
    <w:p w14:paraId="509A9E3A" w14:textId="50AC49E8"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355CD2">
        <w:t>A 3.1</w:t>
      </w:r>
      <w:r w:rsidR="00A51C6D">
        <w:fldChar w:fldCharType="end"/>
      </w:r>
      <w:r>
        <w:t xml:space="preserve">), the equations required </w:t>
      </w:r>
      <w:r w:rsidR="00C22692">
        <w:t>to drive the PETLION environment for the LGM50 (</w:t>
      </w:r>
      <w:r w:rsidR="00375536">
        <w:fldChar w:fldCharType="begin"/>
      </w:r>
      <w:r w:rsidR="00375536">
        <w:instrText xml:space="preserve"> REF _Ref114932968 \r \h </w:instrText>
      </w:r>
      <w:r w:rsidR="00375536">
        <w:fldChar w:fldCharType="separate"/>
      </w:r>
      <w:r w:rsidR="00355CD2">
        <w:t>A 3.2</w:t>
      </w:r>
      <w:r w:rsidR="00375536">
        <w:fldChar w:fldCharType="end"/>
      </w:r>
      <w:r w:rsidR="00C22692">
        <w:t>) and the PSO method initialization (</w:t>
      </w:r>
      <w:r w:rsidR="00C22692">
        <w:fldChar w:fldCharType="begin"/>
      </w:r>
      <w:r w:rsidR="00C22692">
        <w:instrText xml:space="preserve"> REF _Ref114313641 \n \h </w:instrText>
      </w:r>
      <w:r w:rsidR="00C22692">
        <w:fldChar w:fldCharType="separate"/>
      </w:r>
      <w:r w:rsidR="00355CD2">
        <w:t>A 3.3</w:t>
      </w:r>
      <w:r w:rsidR="00C22692">
        <w:fldChar w:fldCharType="end"/>
      </w:r>
      <w:r w:rsidR="00C22692">
        <w:t>).</w:t>
      </w:r>
      <w:bookmarkStart w:id="138" w:name="_Ref112416645"/>
    </w:p>
    <w:p w14:paraId="3A7CEFE0" w14:textId="255F0EFA" w:rsidR="00BF3376" w:rsidRDefault="00BF3376" w:rsidP="00C22692">
      <w:r>
        <w:t xml:space="preserve">Seen in </w:t>
      </w:r>
      <w:r>
        <w:fldChar w:fldCharType="begin"/>
      </w:r>
      <w:r>
        <w:instrText xml:space="preserve"> REF _Ref110464121 \h </w:instrText>
      </w:r>
      <w:r>
        <w:fldChar w:fldCharType="separate"/>
      </w:r>
      <w:r w:rsidR="00355CD2">
        <w:t xml:space="preserve">Figure </w:t>
      </w:r>
      <w:r w:rsidR="00355CD2">
        <w:rPr>
          <w:noProof/>
        </w:rPr>
        <w:t>21</w:t>
      </w:r>
      <w:r>
        <w:fldChar w:fldCharType="end"/>
      </w:r>
      <w:r>
        <w:t xml:space="preserve"> is the process in how the OAT sensitivity operates within Julia.</w:t>
      </w:r>
    </w:p>
    <w:p w14:paraId="24059A04" w14:textId="77777777" w:rsidR="00566E8A" w:rsidRDefault="00566E8A" w:rsidP="00566E8A">
      <w:pPr>
        <w:keepNext/>
        <w:jc w:val="center"/>
      </w:pPr>
      <w:r w:rsidRPr="001733BF">
        <w:rPr>
          <w:noProof/>
        </w:rPr>
        <w:drawing>
          <wp:inline distT="0" distB="0" distL="0" distR="0" wp14:anchorId="3967E201" wp14:editId="615615A1">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41"/>
                    <a:stretch>
                      <a:fillRect/>
                    </a:stretch>
                  </pic:blipFill>
                  <pic:spPr>
                    <a:xfrm>
                      <a:off x="0" y="0"/>
                      <a:ext cx="5741773" cy="2265284"/>
                    </a:xfrm>
                    <a:prstGeom prst="rect">
                      <a:avLst/>
                    </a:prstGeom>
                  </pic:spPr>
                </pic:pic>
              </a:graphicData>
            </a:graphic>
          </wp:inline>
        </w:drawing>
      </w:r>
    </w:p>
    <w:p w14:paraId="05F23F02" w14:textId="3847349A" w:rsidR="00566E8A" w:rsidRDefault="00566E8A" w:rsidP="00566E8A">
      <w:pPr>
        <w:pStyle w:val="Caption"/>
      </w:pPr>
      <w:bookmarkStart w:id="139" w:name="_Ref110464121"/>
      <w:bookmarkStart w:id="140" w:name="_Toc115009751"/>
      <w:r>
        <w:t xml:space="preserve">Figure </w:t>
      </w:r>
      <w:r w:rsidR="005C3496">
        <w:fldChar w:fldCharType="begin"/>
      </w:r>
      <w:r w:rsidR="005C3496">
        <w:instrText xml:space="preserve"> SEQ Figure \* ARABIC </w:instrText>
      </w:r>
      <w:r w:rsidR="005C3496">
        <w:fldChar w:fldCharType="separate"/>
      </w:r>
      <w:r w:rsidR="00355CD2">
        <w:rPr>
          <w:noProof/>
        </w:rPr>
        <w:t>21</w:t>
      </w:r>
      <w:r w:rsidR="005C3496">
        <w:rPr>
          <w:noProof/>
        </w:rPr>
        <w:fldChar w:fldCharType="end"/>
      </w:r>
      <w:bookmarkEnd w:id="139"/>
      <w:r>
        <w:t>: Process for OAT sensitivity analysis</w:t>
      </w:r>
      <w:bookmarkEnd w:id="140"/>
    </w:p>
    <w:p w14:paraId="47EE4453" w14:textId="77777777" w:rsidR="00566E8A" w:rsidRDefault="00566E8A" w:rsidP="00C22692"/>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bookmarkStart w:id="141" w:name="_Ref110460315"/>
    </w:p>
    <w:p w14:paraId="34BCE33D" w14:textId="19E347FA" w:rsidR="00E2417C" w:rsidRDefault="00E2417C" w:rsidP="00E2417C">
      <w:pPr>
        <w:pStyle w:val="Caption"/>
        <w:keepNext/>
      </w:pPr>
      <w:bookmarkStart w:id="142" w:name="_Ref114574457"/>
      <w:bookmarkStart w:id="143" w:name="_Toc115009725"/>
      <w:bookmarkEnd w:id="141"/>
      <w:r>
        <w:lastRenderedPageBreak/>
        <w:t xml:space="preserve">Table </w:t>
      </w:r>
      <w:r w:rsidR="005C3496">
        <w:fldChar w:fldCharType="begin"/>
      </w:r>
      <w:r w:rsidR="005C3496">
        <w:instrText xml:space="preserve"> SEQ Table \* ARABIC </w:instrText>
      </w:r>
      <w:r w:rsidR="005C3496">
        <w:fldChar w:fldCharType="separate"/>
      </w:r>
      <w:r w:rsidR="00355CD2">
        <w:rPr>
          <w:noProof/>
        </w:rPr>
        <w:t>5</w:t>
      </w:r>
      <w:r w:rsidR="005C3496">
        <w:rPr>
          <w:noProof/>
        </w:rPr>
        <w:fldChar w:fldCharType="end"/>
      </w:r>
      <w:bookmarkEnd w:id="142"/>
      <w:r>
        <w:t>:</w:t>
      </w:r>
      <w:r w:rsidRPr="00E2417C">
        <w:t xml:space="preserve"> </w:t>
      </w:r>
      <w:r>
        <w:t>Accessed Software tools summary</w:t>
      </w:r>
      <w:bookmarkEnd w:id="143"/>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F504527"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yQuG7hiU","properties":{"formattedCitation":"(Berliner {\\i{}et al.}, 2021)","plainCitation":"(Berliner et al., 2021)","noteIndex":0},"citationItems":[{"id":24,"uris":["http://zotero.org/users/9964781/items/EW9SF4ET"],"itemData":{"id":24,"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Runs a full charge or discharge with 301 DAEs in ~3 ms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22 times faster than PyBaMM,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PyBaMM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Author </w:t>
            </w:r>
            <w:proofErr w:type="gramStart"/>
            <w:r w:rsidRPr="008B2D45">
              <w:rPr>
                <w:sz w:val="16"/>
                <w:szCs w:val="14"/>
              </w:rPr>
              <w:t>has to</w:t>
            </w:r>
            <w:proofErr w:type="gramEnd"/>
            <w:r w:rsidRPr="008B2D45">
              <w:rPr>
                <w:sz w:val="16"/>
                <w:szCs w:val="14"/>
              </w:rPr>
              <w:t xml:space="preserve">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Overall, less features to PyBaMM</w:t>
            </w:r>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r w:rsidRPr="008B2D45">
              <w:rPr>
                <w:sz w:val="16"/>
                <w:szCs w:val="14"/>
              </w:rPr>
              <w:t>PyBaMM</w:t>
            </w:r>
          </w:p>
          <w:p w14:paraId="23C26A14" w14:textId="2E0AB9DD"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SyzYBkUH","properties":{"formattedCitation":"(Sulzer {\\i{}et al.}, 2021)","plainCitation":"(Sulzer et al., 2021)","noteIndex":0},"citationItems":[{"id":23,"uris":["http://zotero.org/users/9964781/items/PQG79CQG"],"itemData":{"id":23,"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Julia via PyCall)</w:t>
            </w:r>
          </w:p>
        </w:tc>
        <w:tc>
          <w:tcPr>
            <w:tcW w:w="5811" w:type="dxa"/>
          </w:tcPr>
          <w:p w14:paraId="76586CE2" w14:textId="77777777" w:rsidR="000A431F" w:rsidRPr="008B2D45" w:rsidRDefault="000A431F" w:rsidP="00376F64">
            <w:pPr>
              <w:jc w:val="left"/>
              <w:rPr>
                <w:sz w:val="16"/>
                <w:szCs w:val="14"/>
              </w:rPr>
            </w:pPr>
            <w:r w:rsidRPr="008B2D45">
              <w:rPr>
                <w:sz w:val="16"/>
                <w:szCs w:val="14"/>
              </w:rPr>
              <w:t>PyBaMM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SPM and SPM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Julia PyBaMM via PyCall is still in development so bug fixes required</w:t>
            </w:r>
            <w:r>
              <w:rPr>
                <w:sz w:val="16"/>
                <w:szCs w:val="14"/>
              </w:rPr>
              <w:t xml:space="preserve"> and will have a slower computational speed due to pulling request through PyCall</w:t>
            </w:r>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6608EF60"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0aD7Z6nJ","properties":{"formattedCitation":"(Torchio {\\i{}et al.}, 2016)","plainCitation":"(Torchio et al., 2016)","noteIndex":0},"citationItems":[{"id":20,"uris":["http://zotero.org/users/9964781/items/A63NZRTQ"],"itemData":{"id":2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 xml:space="preserve">(Torchio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Slowest solving time of ~463ms for a full soultion</w:t>
            </w:r>
          </w:p>
          <w:p w14:paraId="552BDD02" w14:textId="2141775D"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w:t>
            </w:r>
            <w:r w:rsidR="00375536">
              <w:rPr>
                <w:sz w:val="16"/>
                <w:szCs w:val="14"/>
              </w:rPr>
              <w:t xml:space="preserve"> potentially</w:t>
            </w:r>
            <w:r>
              <w:rPr>
                <w:sz w:val="16"/>
                <w:szCs w:val="14"/>
              </w:rPr>
              <w:t xml:space="preserve"> less adoption in research.</w:t>
            </w:r>
          </w:p>
          <w:p w14:paraId="0ECA8167" w14:textId="42FE4F36"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r w:rsidR="00375536">
              <w:rPr>
                <w:sz w:val="16"/>
                <w:szCs w:val="14"/>
              </w:rPr>
              <w:t>drive cycle cases</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5C713EB3" w:rsidR="000A431F" w:rsidRPr="008B2D45" w:rsidRDefault="000A431F" w:rsidP="00376F64">
            <w:pPr>
              <w:jc w:val="center"/>
              <w:rPr>
                <w:sz w:val="16"/>
                <w:szCs w:val="14"/>
              </w:rPr>
            </w:pPr>
            <w:r w:rsidRPr="008B2D45">
              <w:rPr>
                <w:sz w:val="16"/>
                <w:szCs w:val="14"/>
              </w:rPr>
              <w:fldChar w:fldCharType="begin"/>
            </w:r>
            <w:r w:rsidR="002C34CC">
              <w:rPr>
                <w:sz w:val="16"/>
                <w:szCs w:val="14"/>
              </w:rPr>
              <w:instrText xml:space="preserve"> ADDIN ZOTERO_ITEM CSL_CITATION {"citationID":"e14x22jo","properties":{"formattedCitation":"(Lombardo {\\i{}et al.}, 2022)","plainCitation":"(Lombardo et al., 2022)","noteIndex":0},"citationItems":[{"id":44,"uris":["http://zotero.org/users/9964781/items/3CYQFZKT"],"itemData":{"id":44,"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If data was useful an API would have to built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4" w:name="_Ref114313735"/>
      <w:r w:rsidR="00C91409">
        <w:t>OAT and Temperature Dependency</w:t>
      </w:r>
      <w:bookmarkEnd w:id="138"/>
      <w:bookmarkEnd w:id="144"/>
      <w:r w:rsidR="00C91409">
        <w:t xml:space="preserve"> </w:t>
      </w:r>
    </w:p>
    <w:p w14:paraId="60B6FEBC" w14:textId="4DF70B4E" w:rsidR="009D0847" w:rsidRDefault="009D0847" w:rsidP="009D0847">
      <w:bookmarkStart w:id="145" w:name="_Ref111485822"/>
      <w:r>
        <w:t xml:space="preserve">The boundary conditions Li et al’s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355CD2">
        <w:t xml:space="preserve">Table </w:t>
      </w:r>
      <w:r w:rsidR="00355CD2">
        <w:rPr>
          <w:noProof/>
        </w:rPr>
        <w:t>6</w:t>
      </w:r>
      <w:r w:rsidR="00C91409">
        <w:fldChar w:fldCharType="end"/>
      </w:r>
      <w:r w:rsidR="00C91409">
        <w:t>)</w:t>
      </w:r>
      <w:r>
        <w:t xml:space="preserve"> </w:t>
      </w:r>
    </w:p>
    <w:p w14:paraId="78FD6228" w14:textId="4C1F33A8" w:rsidR="009009A3" w:rsidRDefault="009009A3" w:rsidP="009009A3">
      <w:pPr>
        <w:pStyle w:val="Caption"/>
        <w:keepNext/>
      </w:pPr>
      <w:bookmarkStart w:id="146" w:name="_Ref112416452"/>
      <w:bookmarkStart w:id="147" w:name="_Toc115009726"/>
      <w:r>
        <w:t xml:space="preserve">Table </w:t>
      </w:r>
      <w:r w:rsidR="005C3496">
        <w:fldChar w:fldCharType="begin"/>
      </w:r>
      <w:r w:rsidR="005C3496">
        <w:instrText xml:space="preserve"> SEQ Table \* ARABIC </w:instrText>
      </w:r>
      <w:r w:rsidR="005C3496">
        <w:fldChar w:fldCharType="separate"/>
      </w:r>
      <w:r w:rsidR="00355CD2">
        <w:rPr>
          <w:noProof/>
        </w:rPr>
        <w:t>6</w:t>
      </w:r>
      <w:r w:rsidR="005C3496">
        <w:rPr>
          <w:noProof/>
        </w:rPr>
        <w:fldChar w:fldCharType="end"/>
      </w:r>
      <w:bookmarkEnd w:id="145"/>
      <w:bookmarkEnd w:id="146"/>
      <w:r>
        <w:t>: Proposed boundary conditions for PETLION OAT</w:t>
      </w:r>
      <w:r w:rsidR="00F33D3B">
        <w:t xml:space="preserve"> for 6 strongest parameters</w:t>
      </w:r>
      <w:bookmarkEnd w:id="147"/>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L</w:t>
            </w:r>
            <w:r w:rsidRPr="008F2228">
              <w:rPr>
                <w:vertAlign w:val="subscript"/>
              </w:rPr>
              <w:t>p</w:t>
            </w:r>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w:t>
            </w:r>
            <w:proofErr w:type="gramStart"/>
            <w:r>
              <w:rPr>
                <w:vertAlign w:val="superscript"/>
              </w:rPr>
              <w:t xml:space="preserve">5 </w:t>
            </w:r>
            <w:r>
              <w:t xml:space="preserve"> -</w:t>
            </w:r>
            <w:proofErr w:type="gramEnd"/>
            <w:r>
              <w:t xml:space="preserve">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r>
              <w:rPr>
                <w:rFonts w:cs="Arial"/>
              </w:rPr>
              <w:t>ε</w:t>
            </w:r>
            <w:r>
              <w:rPr>
                <w:vertAlign w:val="subscript"/>
              </w:rPr>
              <w:t>p</w:t>
            </w:r>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 xml:space="preserve">[0.3 </w:t>
            </w:r>
            <w:proofErr w:type="gramStart"/>
            <w:r>
              <w:t>-  0.5</w:t>
            </w:r>
            <w:proofErr w:type="gramEnd"/>
            <w:r>
              <w:t>]</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w:t>
            </w:r>
            <w:proofErr w:type="gramStart"/>
            <w:r>
              <w:rPr>
                <w:vertAlign w:val="superscript"/>
              </w:rPr>
              <w:t xml:space="preserve">5  </w:t>
            </w:r>
            <w:r>
              <w:t>-</w:t>
            </w:r>
            <w:proofErr w:type="gramEnd"/>
            <w:r>
              <w:t xml:space="preserve">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K</w:t>
            </w:r>
            <w:r>
              <w:rPr>
                <w:vertAlign w:val="subscript"/>
              </w:rPr>
              <w:t>n</w:t>
            </w:r>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w:t>
            </w:r>
            <w:proofErr w:type="gramStart"/>
            <w:r>
              <w:rPr>
                <w:vertAlign w:val="superscript"/>
              </w:rPr>
              <w:t>11</w:t>
            </w:r>
            <w:r>
              <w:t xml:space="preserve">  -</w:t>
            </w:r>
            <w:proofErr w:type="gramEnd"/>
            <w:r>
              <w:t xml:space="preserve">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gramStart"/>
            <w:r>
              <w:t>C</w:t>
            </w:r>
            <w:r>
              <w:rPr>
                <w:vertAlign w:val="subscript"/>
              </w:rPr>
              <w:t>p,max</w:t>
            </w:r>
            <w:proofErr w:type="gram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proofErr w:type="gramStart"/>
            <w:r>
              <w:t>10</w:t>
            </w:r>
            <w:r w:rsidRPr="009009A3">
              <w:rPr>
                <w:vertAlign w:val="superscript"/>
              </w:rPr>
              <w:t>4</w:t>
            </w:r>
            <w:r>
              <w:rPr>
                <w:vertAlign w:val="superscript"/>
              </w:rPr>
              <w:t xml:space="preserve">  </w:t>
            </w:r>
            <w:r>
              <w:t>-</w:t>
            </w:r>
            <w:proofErr w:type="gramEnd"/>
            <w:r>
              <w:t xml:space="preserve">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r>
              <w:rPr>
                <w:rFonts w:cs="Arial"/>
              </w:rPr>
              <w:t>ε</w:t>
            </w:r>
            <w:r>
              <w:rPr>
                <w:vertAlign w:val="subscript"/>
              </w:rPr>
              <w:t>n</w:t>
            </w:r>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71653A9A"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w:t>
      </w:r>
      <w:r w:rsidR="00D3420B">
        <w:rPr>
          <w:rFonts w:eastAsiaTheme="minorEastAsia"/>
        </w:rPr>
        <w:t>ver Potential</w:t>
      </w:r>
      <w:r w:rsidR="003C2D71">
        <w:rPr>
          <w:rFonts w:eastAsiaTheme="minorEastAsia"/>
        </w:rPr>
        <w:t xml:space="preserve">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w:t>
      </w:r>
      <w:r w:rsidR="00375536">
        <w:rPr>
          <w:rFonts w:eastAsiaTheme="minorEastAsia"/>
        </w:rPr>
        <w:t xml:space="preserve"> for</w:t>
      </w:r>
      <w:r w:rsidR="006B5969">
        <w:rPr>
          <w:rFonts w:eastAsiaTheme="minorEastAsia"/>
        </w:rPr>
        <w:t xml:space="preserve">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2C34CC">
        <w:rPr>
          <w:rFonts w:eastAsiaTheme="minorEastAsia"/>
        </w:rPr>
        <w:instrText xml:space="preserve"> ADDIN ZOTERO_ITEM CSL_CITATION {"citationID":"TnkPeBuv","properties":{"formattedCitation":"(O\\uc0\\u8217{}Regan {\\i{}et al.}, 2022)","plainCitation":"(O’Regan et al., 2022)","noteIndex":0},"citationItems":[{"id":16,"uris":["http://zotero.org/users/9964781/items/TX9B3KX2"],"itemData":{"id":16,"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 xml:space="preserve">(O’Regan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355CD2">
        <w:t>(</w:t>
      </w:r>
      <w:r w:rsidR="00355CD2">
        <w:rPr>
          <w:noProof/>
        </w:rPr>
        <w:t>3</w:t>
      </w:r>
      <w:r w:rsidR="00355CD2">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355CD2">
        <w:t>(</w:t>
      </w:r>
      <w:r w:rsidR="00355CD2">
        <w:rPr>
          <w:noProof/>
        </w:rPr>
        <w:t>4</w:t>
      </w:r>
      <w:r w:rsidR="00355CD2">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5C3496"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28286C3F" w:rsidR="003C2D71" w:rsidRDefault="003C2D71" w:rsidP="006C6EA6">
            <w:pPr>
              <w:pStyle w:val="Caption"/>
              <w:keepNext/>
            </w:pPr>
            <w:bookmarkStart w:id="148" w:name="_Ref112417998"/>
            <w:r>
              <w:t>(</w:t>
            </w:r>
            <w:r w:rsidR="005C3496">
              <w:fldChar w:fldCharType="begin"/>
            </w:r>
            <w:r w:rsidR="005C3496">
              <w:instrText xml:space="preserve"> SEQ Equation \* ARABIC </w:instrText>
            </w:r>
            <w:r w:rsidR="005C3496">
              <w:fldChar w:fldCharType="separate"/>
            </w:r>
            <w:r w:rsidR="00355CD2">
              <w:rPr>
                <w:noProof/>
              </w:rPr>
              <w:t>3</w:t>
            </w:r>
            <w:r w:rsidR="005C3496">
              <w:rPr>
                <w:noProof/>
              </w:rPr>
              <w:fldChar w:fldCharType="end"/>
            </w:r>
            <w:r>
              <w:t>)</w:t>
            </w:r>
            <w:bookmarkEnd w:id="148"/>
          </w:p>
        </w:tc>
      </w:tr>
      <w:tr w:rsidR="006B5969" w14:paraId="522F32AB" w14:textId="77777777" w:rsidTr="006C6EA6">
        <w:tc>
          <w:tcPr>
            <w:tcW w:w="8776" w:type="dxa"/>
            <w:vAlign w:val="center"/>
          </w:tcPr>
          <w:p w14:paraId="0A3E4038" w14:textId="72081E6A" w:rsidR="006B5969" w:rsidRPr="00550AC2" w:rsidRDefault="005C3496"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10A85A6E" w:rsidR="006B5969" w:rsidRDefault="006B5969" w:rsidP="006C6EA6">
            <w:pPr>
              <w:pStyle w:val="Caption"/>
              <w:keepNext/>
            </w:pPr>
            <w:bookmarkStart w:id="149" w:name="_Ref112418000"/>
            <w:r>
              <w:t>(</w:t>
            </w:r>
            <w:r w:rsidR="005C3496">
              <w:fldChar w:fldCharType="begin"/>
            </w:r>
            <w:r w:rsidR="005C3496">
              <w:instrText xml:space="preserve"> SEQ Equation \* ARABIC </w:instrText>
            </w:r>
            <w:r w:rsidR="005C3496">
              <w:fldChar w:fldCharType="separate"/>
            </w:r>
            <w:r w:rsidR="00355CD2">
              <w:rPr>
                <w:noProof/>
              </w:rPr>
              <w:t>4</w:t>
            </w:r>
            <w:r w:rsidR="005C3496">
              <w:rPr>
                <w:noProof/>
              </w:rPr>
              <w:fldChar w:fldCharType="end"/>
            </w:r>
            <w:r>
              <w:t>)</w:t>
            </w:r>
            <w:bookmarkEnd w:id="149"/>
          </w:p>
        </w:tc>
      </w:tr>
    </w:tbl>
    <w:p w14:paraId="2711E514" w14:textId="6ECB2B87"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w:t>
      </w:r>
      <w:r w:rsidR="00375536">
        <w:rPr>
          <w:rFonts w:eastAsiaTheme="minorEastAsia"/>
        </w:rPr>
        <w:t>,</w:t>
      </w:r>
      <w:r w:rsidR="00BB47CC">
        <w:rPr>
          <w:rFonts w:eastAsiaTheme="minorEastAsia"/>
        </w:rPr>
        <w:t xml:space="preserve"> which the Chen2020 dataset is excellent benchmark for this.</w:t>
      </w:r>
      <w:r w:rsidR="00D17D06">
        <w:rPr>
          <w:rFonts w:eastAsiaTheme="minorEastAsia"/>
        </w:rPr>
        <w:t xml:space="preserve"> </w:t>
      </w:r>
      <w:r w:rsidR="00056B30">
        <w:t>Additionally,</w:t>
      </w:r>
      <w:r w:rsidR="00D17D06">
        <w:t xml:space="preserve"> Chen et al saw voltage RMSE’s between 36-46mV for complete discharge events in their P2D models so this dataset can be considered as a helping benchmark for the PSO to look to optimise further </w:t>
      </w:r>
      <w:r w:rsidR="00D17D06">
        <w:fldChar w:fldCharType="begin"/>
      </w:r>
      <w:r w:rsidR="00D17D06">
        <w:instrText xml:space="preserve"> ADDIN ZOTERO_ITEM CSL_CITATION {"citationID":"9Wjzhj0t","properties":{"formattedCitation":"(Chen {\\i{}et al.}, 2020)","plainCitation":"(Chen et al., 2020)","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D17D06">
        <w:fldChar w:fldCharType="separate"/>
      </w:r>
      <w:r w:rsidR="00D17D06" w:rsidRPr="00237B65">
        <w:rPr>
          <w:rFonts w:cs="Arial"/>
          <w:szCs w:val="24"/>
        </w:rPr>
        <w:t xml:space="preserve">(Chen </w:t>
      </w:r>
      <w:r w:rsidR="00D17D06" w:rsidRPr="00237B65">
        <w:rPr>
          <w:rFonts w:cs="Arial"/>
          <w:i/>
          <w:iCs/>
          <w:szCs w:val="24"/>
        </w:rPr>
        <w:t>et al.</w:t>
      </w:r>
      <w:r w:rsidR="00D17D06" w:rsidRPr="00237B65">
        <w:rPr>
          <w:rFonts w:cs="Arial"/>
          <w:szCs w:val="24"/>
        </w:rPr>
        <w:t>, 2020)</w:t>
      </w:r>
      <w:r w:rsidR="00D17D06">
        <w:fldChar w:fldCharType="end"/>
      </w:r>
      <w:r w:rsidR="00D17D06">
        <w:t>.</w:t>
      </w:r>
    </w:p>
    <w:p w14:paraId="645786EF" w14:textId="77777777" w:rsidR="00776109" w:rsidRDefault="00776109">
      <w:pPr>
        <w:spacing w:line="259" w:lineRule="auto"/>
        <w:jc w:val="left"/>
        <w:rPr>
          <w:b/>
          <w:bCs/>
        </w:rPr>
      </w:pPr>
      <w:bookmarkStart w:id="150" w:name="_Ref111486667"/>
      <w:r>
        <w:br w:type="page"/>
      </w:r>
    </w:p>
    <w:p w14:paraId="374DFAB1" w14:textId="20908BFF" w:rsidR="00FC7C02" w:rsidRDefault="00FC7C02" w:rsidP="00A51C6D">
      <w:pPr>
        <w:pStyle w:val="AppendixIntent"/>
        <w:numPr>
          <w:ilvl w:val="1"/>
          <w:numId w:val="40"/>
        </w:numPr>
        <w:ind w:left="426"/>
      </w:pPr>
      <w:bookmarkStart w:id="151" w:name="_Ref114932968"/>
      <w:r>
        <w:lastRenderedPageBreak/>
        <w:t>Equations</w:t>
      </w:r>
      <w:r w:rsidR="005975AA">
        <w:t xml:space="preserve"> and data</w:t>
      </w:r>
      <w:r>
        <w:t xml:space="preserve"> for </w:t>
      </w:r>
      <w:r w:rsidR="00027D65">
        <w:t xml:space="preserve">LGM50 </w:t>
      </w:r>
      <w:r>
        <w:t>into PETLION</w:t>
      </w:r>
      <w:bookmarkEnd w:id="150"/>
      <w:bookmarkEnd w:id="151"/>
    </w:p>
    <w:p w14:paraId="6E07EB6B" w14:textId="6F5BE73A"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355CD2">
        <w:t>(</w:t>
      </w:r>
      <w:r w:rsidR="00355CD2">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355CD2">
        <w:t>(</w:t>
      </w:r>
      <w:r w:rsidR="00355CD2">
        <w:rPr>
          <w:noProof/>
        </w:rPr>
        <w:t>7</w:t>
      </w:r>
      <w:r w:rsidR="005975AA">
        <w:fldChar w:fldCharType="end"/>
      </w:r>
      <w:r w:rsidR="005975AA">
        <w:t xml:space="preserve">). </w:t>
      </w:r>
      <w:proofErr w:type="gramStart"/>
      <w:r w:rsidR="00CB7A49">
        <w:t>In order</w:t>
      </w:r>
      <w:r w:rsidR="005975AA">
        <w:t xml:space="preserve"> to</w:t>
      </w:r>
      <w:proofErr w:type="gramEnd"/>
      <w:r w:rsidR="005975AA">
        <w:t xml:space="preserve"> build an O</w:t>
      </w:r>
      <w:r w:rsidR="00CB7A49">
        <w:t>C</w:t>
      </w:r>
      <w:r w:rsidR="005975AA">
        <w:t xml:space="preserve">V curve </w:t>
      </w:r>
      <w:r w:rsidR="00CB7A49">
        <w:t xml:space="preserve">it requires </w:t>
      </w:r>
      <w:r w:rsidR="00B3546C">
        <w:t>to</w:t>
      </w:r>
      <w:r w:rsidR="00CB7A49">
        <w:t xml:space="preserve"> be fitted as</w:t>
      </w:r>
      <w:r w:rsidR="00056B30">
        <w:t xml:space="preserve"> a</w:t>
      </w:r>
      <w:r w:rsidR="00CB7A49">
        <w:t xml:space="preserve"> function of the stoichiometry (</w:t>
      </w:r>
      <m:oMath>
        <m:r>
          <w:rPr>
            <w:rFonts w:ascii="Cambria Math" w:hAnsi="Cambria Math"/>
          </w:rPr>
          <m:t>x</m:t>
        </m:r>
      </m:oMath>
      <w:r w:rsidR="00CB7A49">
        <w:t xml:space="preserve">) between the lithium </w:t>
      </w:r>
      <w:r w:rsidR="00056B30">
        <w:t>concentration</w:t>
      </w:r>
      <w:r w:rsidR="00CB7A49">
        <w:t xml:space="preserve">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w:t>
      </w:r>
      <w:r w:rsidR="00056B30">
        <w:t>concentration</w:t>
      </w:r>
      <w:r w:rsidR="00B3546C">
        <w:t xml:space="preserve">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74D4489D" w:rsidR="000443BE" w:rsidRDefault="001037ED" w:rsidP="001037ED">
            <w:pPr>
              <w:pStyle w:val="Caption"/>
              <w:keepNext/>
            </w:pPr>
            <w:bookmarkStart w:id="152" w:name="_Ref111378193"/>
            <w:bookmarkStart w:id="153" w:name="_Ref111378095"/>
            <w:r>
              <w:t>(</w:t>
            </w:r>
            <w:r w:rsidR="005C3496">
              <w:fldChar w:fldCharType="begin"/>
            </w:r>
            <w:r w:rsidR="005C3496">
              <w:instrText xml:space="preserve"> SEQ Equation \* ARABIC </w:instrText>
            </w:r>
            <w:r w:rsidR="005C3496">
              <w:fldChar w:fldCharType="separate"/>
            </w:r>
            <w:r w:rsidR="00355CD2">
              <w:rPr>
                <w:noProof/>
              </w:rPr>
              <w:t>5</w:t>
            </w:r>
            <w:r w:rsidR="005C3496">
              <w:rPr>
                <w:noProof/>
              </w:rPr>
              <w:fldChar w:fldCharType="end"/>
            </w:r>
            <w:bookmarkEnd w:id="152"/>
            <w:r>
              <w:t>)</w:t>
            </w:r>
            <w:bookmarkEnd w:id="153"/>
          </w:p>
        </w:tc>
      </w:tr>
    </w:tbl>
    <w:p w14:paraId="60DB0A0D" w14:textId="107A7D1B"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355CD2">
        <w:t>(</w:t>
      </w:r>
      <w:r w:rsidR="00355CD2">
        <w:rPr>
          <w:noProof/>
        </w:rPr>
        <w:t>6</w:t>
      </w:r>
      <w:r w:rsidR="00355CD2">
        <w:t>)</w:t>
      </w:r>
      <w:r>
        <w:fldChar w:fldCharType="end"/>
      </w:r>
      <w:r>
        <w:t xml:space="preserve"> </w:t>
      </w:r>
      <w:r w:rsidR="00992879">
        <w:t xml:space="preserve">gives the profile of the positive electrode </w:t>
      </w:r>
      <w:r w:rsidR="00992879">
        <w:fldChar w:fldCharType="begin"/>
      </w:r>
      <w:r w:rsidR="002C34CC">
        <w:instrText xml:space="preserve"> ADDIN ZOTERO_ITEM CSL_CITATION {"citationID":"qxEixDyf","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5C3496"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x+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0E98BA93" w:rsidR="0060760B" w:rsidRDefault="001037ED" w:rsidP="001037ED">
            <w:pPr>
              <w:pStyle w:val="Caption"/>
            </w:pPr>
            <w:bookmarkStart w:id="154" w:name="_Ref111379141"/>
            <w:r>
              <w:t>(</w:t>
            </w:r>
            <w:r w:rsidR="005C3496">
              <w:fldChar w:fldCharType="begin"/>
            </w:r>
            <w:r w:rsidR="005C3496">
              <w:instrText xml:space="preserve"> SEQ Equation \* ARABIC </w:instrText>
            </w:r>
            <w:r w:rsidR="005C3496">
              <w:fldChar w:fldCharType="separate"/>
            </w:r>
            <w:r w:rsidR="00355CD2">
              <w:rPr>
                <w:noProof/>
              </w:rPr>
              <w:t>6</w:t>
            </w:r>
            <w:r w:rsidR="005C3496">
              <w:rPr>
                <w:noProof/>
              </w:rPr>
              <w:fldChar w:fldCharType="end"/>
            </w:r>
            <w:r>
              <w:t>)</w:t>
            </w:r>
            <w:bookmarkEnd w:id="154"/>
          </w:p>
        </w:tc>
      </w:tr>
    </w:tbl>
    <w:p w14:paraId="64884B81" w14:textId="23E5484D"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355CD2">
        <w:t>(</w:t>
      </w:r>
      <w:r w:rsidR="00355CD2">
        <w:rPr>
          <w:noProof/>
        </w:rPr>
        <w:t>7</w:t>
      </w:r>
      <w:r w:rsidR="00355CD2">
        <w:t>)</w:t>
      </w:r>
      <w:r>
        <w:fldChar w:fldCharType="end"/>
      </w:r>
      <w:r>
        <w:t xml:space="preserve"> gives the profile of the negative electrode </w:t>
      </w:r>
      <w:r>
        <w:fldChar w:fldCharType="begin"/>
      </w:r>
      <w:r w:rsidR="002C34CC">
        <w:instrText xml:space="preserve"> ADDIN ZOTERO_ITEM CSL_CITATION {"citationID":"gFMhBIab","properties":{"formattedCitation":"(Chen {\\i{}et al.}, 2020, p. 202)","plainCitation":"(Chen et al., 2020, p. 202)","noteIndex":0},"citationItems":[{"id":30,"uris":["http://zotero.org/users/9964781/items/HQ4U6D6X"],"itemData":{"id":30,"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5C3496"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39.3631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494D865C" w:rsidR="00915FB0" w:rsidRDefault="001037ED" w:rsidP="001037ED">
            <w:pPr>
              <w:pStyle w:val="Caption"/>
            </w:pPr>
            <w:bookmarkStart w:id="155" w:name="_Ref111378209"/>
            <w:bookmarkStart w:id="156" w:name="_Ref111379345"/>
            <w:r>
              <w:t>(</w:t>
            </w:r>
            <w:r w:rsidR="005C3496">
              <w:fldChar w:fldCharType="begin"/>
            </w:r>
            <w:r w:rsidR="005C3496">
              <w:instrText xml:space="preserve"> SEQ Equation \* ARABIC </w:instrText>
            </w:r>
            <w:r w:rsidR="005C3496">
              <w:fldChar w:fldCharType="separate"/>
            </w:r>
            <w:r w:rsidR="00355CD2">
              <w:rPr>
                <w:noProof/>
              </w:rPr>
              <w:t>7</w:t>
            </w:r>
            <w:r w:rsidR="005C3496">
              <w:rPr>
                <w:noProof/>
              </w:rPr>
              <w:fldChar w:fldCharType="end"/>
            </w:r>
            <w:bookmarkStart w:id="157" w:name="_Ref111378206"/>
            <w:bookmarkEnd w:id="155"/>
            <w:r>
              <w:t>)</w:t>
            </w:r>
            <w:bookmarkEnd w:id="156"/>
            <w:bookmarkEnd w:id="157"/>
          </w:p>
        </w:tc>
      </w:tr>
    </w:tbl>
    <w:p w14:paraId="02754949" w14:textId="4797141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w:t>
      </w:r>
      <w:r w:rsidR="00056B30">
        <w:t>concentration</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5C3496"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0CE4338C" w14:textId="75C02E88" w:rsidR="005975AA" w:rsidRDefault="005975AA" w:rsidP="00693936">
            <w:pPr>
              <w:pStyle w:val="Caption"/>
            </w:pPr>
            <w:bookmarkStart w:id="158" w:name="_Ref111380098"/>
            <w:r>
              <w:t>(</w:t>
            </w:r>
            <w:r w:rsidR="005C3496">
              <w:fldChar w:fldCharType="begin"/>
            </w:r>
            <w:r w:rsidR="005C3496">
              <w:instrText xml:space="preserve"> SEQ Equation \* ARABIC </w:instrText>
            </w:r>
            <w:r w:rsidR="005C3496">
              <w:fldChar w:fldCharType="separate"/>
            </w:r>
            <w:r w:rsidR="00355CD2">
              <w:rPr>
                <w:noProof/>
              </w:rPr>
              <w:t>8</w:t>
            </w:r>
            <w:r w:rsidR="005C3496">
              <w:rPr>
                <w:noProof/>
              </w:rPr>
              <w:fldChar w:fldCharType="end"/>
            </w:r>
            <w:r>
              <w:t>)</w:t>
            </w:r>
            <w:bookmarkEnd w:id="158"/>
          </w:p>
        </w:tc>
      </w:tr>
    </w:tbl>
    <w:p w14:paraId="29E963FB" w14:textId="4B710CAA"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355CD2">
        <w:t>(</w:t>
      </w:r>
      <w:r w:rsidR="00355CD2">
        <w:rPr>
          <w:noProof/>
        </w:rPr>
        <w:t>8</w:t>
      </w:r>
      <w:r w:rsidR="00355CD2">
        <w:t>)</w:t>
      </w:r>
      <w:r>
        <w:fldChar w:fldCharType="end"/>
      </w:r>
      <w:r>
        <w:t xml:space="preserve"> and uses electrolyte conce</w:t>
      </w:r>
      <w:r w:rsidR="00056B30">
        <w:t>n</w:t>
      </w:r>
      <w:r>
        <w:t>t</w:t>
      </w:r>
      <w:r w:rsidR="00056B30">
        <w:t>r</w:t>
      </w:r>
      <w:r>
        <w: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5C3496"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5D0352E6" w14:textId="61B87B5B" w:rsidR="005975AA" w:rsidRDefault="005975AA" w:rsidP="00693936">
            <w:pPr>
              <w:pStyle w:val="Caption"/>
            </w:pPr>
            <w:bookmarkStart w:id="159" w:name="_Ref111381853"/>
            <w:r>
              <w:t>(</w:t>
            </w:r>
            <w:r w:rsidR="005C3496">
              <w:fldChar w:fldCharType="begin"/>
            </w:r>
            <w:r w:rsidR="005C3496">
              <w:instrText xml:space="preserve"> SEQ Equation \* ARABIC </w:instrText>
            </w:r>
            <w:r w:rsidR="005C3496">
              <w:fldChar w:fldCharType="separate"/>
            </w:r>
            <w:r w:rsidR="00355CD2">
              <w:rPr>
                <w:noProof/>
              </w:rPr>
              <w:t>9</w:t>
            </w:r>
            <w:r w:rsidR="005C3496">
              <w:rPr>
                <w:noProof/>
              </w:rPr>
              <w:fldChar w:fldCharType="end"/>
            </w:r>
            <w:r>
              <w:t>)</w:t>
            </w:r>
            <w:bookmarkEnd w:id="159"/>
          </w:p>
        </w:tc>
      </w:tr>
    </w:tbl>
    <w:p w14:paraId="2BB067F8" w14:textId="306615C0"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355CD2">
        <w:t xml:space="preserve">Table </w:t>
      </w:r>
      <w:r w:rsidR="00355CD2">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769C7A56" w:rsidR="001536BD" w:rsidRDefault="001536BD" w:rsidP="001536BD">
      <w:pPr>
        <w:pStyle w:val="Caption"/>
        <w:keepNext/>
      </w:pPr>
      <w:bookmarkStart w:id="160" w:name="_Ref111380663"/>
      <w:bookmarkStart w:id="161" w:name="_Toc115009727"/>
      <w:r>
        <w:lastRenderedPageBreak/>
        <w:t xml:space="preserve">Table </w:t>
      </w:r>
      <w:r w:rsidR="005C3496">
        <w:fldChar w:fldCharType="begin"/>
      </w:r>
      <w:r w:rsidR="005C3496">
        <w:instrText xml:space="preserve"> SEQ Table \* ARABIC </w:instrText>
      </w:r>
      <w:r w:rsidR="005C3496">
        <w:fldChar w:fldCharType="separate"/>
      </w:r>
      <w:r w:rsidR="00355CD2">
        <w:rPr>
          <w:noProof/>
        </w:rPr>
        <w:t>7</w:t>
      </w:r>
      <w:r w:rsidR="005C3496">
        <w:rPr>
          <w:noProof/>
        </w:rPr>
        <w:fldChar w:fldCharType="end"/>
      </w:r>
      <w:bookmarkEnd w:id="160"/>
      <w:r>
        <w:t>: Chen2020 parameters required for PETLION DFN</w:t>
      </w:r>
      <w:bookmarkEnd w:id="161"/>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C75F4B6" w:rsidR="001536BD" w:rsidRDefault="00B63A71" w:rsidP="00D3795C">
            <w:pPr>
              <w:jc w:val="center"/>
            </w:pPr>
            <w:r>
              <w:t>Stoichiometry</w:t>
            </w:r>
            <w:r w:rsidR="00E30553">
              <w:t xml:space="preserve"> </w:t>
            </w:r>
            <w:r>
              <w:t xml:space="preserve">at 0% </w:t>
            </w:r>
            <w:r w:rsidR="006E4863">
              <w:t>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2F139F92" w:rsidR="00FF1A7D" w:rsidRDefault="00FF1A7D" w:rsidP="00FF1A7D">
            <w:pPr>
              <w:jc w:val="center"/>
            </w:pPr>
            <w:r>
              <w:t xml:space="preserve">Using </w:t>
            </w:r>
            <w:r>
              <w:fldChar w:fldCharType="begin"/>
            </w:r>
            <w:r>
              <w:instrText xml:space="preserve"> REF _Ref111380098 \h  \* MERGEFORMAT </w:instrText>
            </w:r>
            <w:r>
              <w:fldChar w:fldCharType="separate"/>
            </w:r>
            <w:r w:rsidR="00355CD2">
              <w:t>(</w:t>
            </w:r>
            <w:r w:rsidR="00355CD2">
              <w:rPr>
                <w:noProof/>
              </w:rPr>
              <w:t>8</w:t>
            </w:r>
            <w:r w:rsidR="00355CD2">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4290E9D1" w:rsidR="00FF1A7D" w:rsidRDefault="00FF1A7D" w:rsidP="00FF1A7D">
            <w:pPr>
              <w:jc w:val="center"/>
            </w:pPr>
            <w:r>
              <w:t xml:space="preserve">Using </w:t>
            </w:r>
            <w:r>
              <w:fldChar w:fldCharType="begin"/>
            </w:r>
            <w:r>
              <w:instrText xml:space="preserve"> REF _Ref111381853 \h  \* MERGEFORMAT </w:instrText>
            </w:r>
            <w:r>
              <w:fldChar w:fldCharType="separate"/>
            </w:r>
            <w:r w:rsidR="00355CD2">
              <w:t>(</w:t>
            </w:r>
            <w:r w:rsidR="00355CD2">
              <w:rPr>
                <w:noProof/>
              </w:rPr>
              <w:t>9</w:t>
            </w:r>
            <w:r w:rsidR="00355CD2">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4591F3B4" w:rsidR="001536BD" w:rsidRDefault="00FF1A7D" w:rsidP="00FF1A7D">
            <w:pPr>
              <w:jc w:val="center"/>
            </w:pPr>
            <w:r>
              <w:t xml:space="preserve">Using </w:t>
            </w:r>
            <w:r>
              <w:fldChar w:fldCharType="begin"/>
            </w:r>
            <w:r>
              <w:instrText xml:space="preserve"> REF _Ref111379141 \h  \* MERGEFORMAT </w:instrText>
            </w:r>
            <w:r>
              <w:fldChar w:fldCharType="separate"/>
            </w:r>
            <w:r w:rsidR="00355CD2">
              <w:t>(</w:t>
            </w:r>
            <w:r w:rsidR="00355CD2">
              <w:rPr>
                <w:noProof/>
              </w:rPr>
              <w:t>6</w:t>
            </w:r>
            <w:r w:rsidR="00355CD2">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63781CFA" w:rsidR="001536BD" w:rsidRDefault="00FF1A7D" w:rsidP="00FF1A7D">
            <w:pPr>
              <w:jc w:val="center"/>
            </w:pPr>
            <w:r>
              <w:t xml:space="preserve">Using </w:t>
            </w:r>
            <w:r>
              <w:fldChar w:fldCharType="begin"/>
            </w:r>
            <w:r>
              <w:instrText xml:space="preserve"> REF _Ref111379345 \h  \* MERGEFORMAT </w:instrText>
            </w:r>
            <w:r>
              <w:fldChar w:fldCharType="separate"/>
            </w:r>
            <w:r w:rsidR="00355CD2">
              <w:t>(</w:t>
            </w:r>
            <w:r w:rsidR="00355CD2">
              <w:rPr>
                <w:noProof/>
              </w:rPr>
              <w:t>7</w:t>
            </w:r>
            <w:r w:rsidR="00355CD2">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2" w:name="_Ref114313641"/>
      <w:r>
        <w:lastRenderedPageBreak/>
        <w:t>Initialization of PSO</w:t>
      </w:r>
      <w:bookmarkEnd w:id="162"/>
    </w:p>
    <w:p w14:paraId="79286CE0" w14:textId="26AFA383"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355CD2">
        <w:t>Objective 4</w:t>
      </w:r>
      <w:r w:rsidR="00DE7040">
        <w:fldChar w:fldCharType="end"/>
      </w:r>
      <w:r w:rsidR="00DE7040">
        <w:t xml:space="preserve"> are derived from Kennedy and Eberhart</w:t>
      </w:r>
      <w:r w:rsidR="00056B30">
        <w:t>’s</w:t>
      </w:r>
      <w:r w:rsidR="00A33AE9">
        <w:t xml:space="preserve"> conceptualisation of the </w:t>
      </w:r>
      <w:r w:rsidR="008E7AD8">
        <w:t xml:space="preserve">PSO </w:t>
      </w:r>
      <w:r w:rsidR="00A33AE9">
        <w:t>method</w:t>
      </w:r>
      <w:r w:rsidR="00175167">
        <w:t xml:space="preserve"> </w:t>
      </w:r>
      <w:r w:rsidR="00DE7040">
        <w:fldChar w:fldCharType="begin"/>
      </w:r>
      <w:r w:rsidR="002C34CC">
        <w:instrText xml:space="preserve"> ADDIN ZOTERO_ITEM CSL_CITATION {"citationID":"mCp3NJiv","properties":{"formattedCitation":"(J. Kennedy and R. Eberhart, 1995)","plainCitation":"(J. Kennedy and R. Eberhart, 1995)","noteIndex":0},"citationItems":[{"id":4,"uris":["http://zotero.org/users/9964781/items/87EQAWXX"],"itemData":{"id":4,"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5C3496"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0819E552" w:rsidR="00A33AE9" w:rsidRDefault="00A33AE9" w:rsidP="00376F64">
            <w:pPr>
              <w:pStyle w:val="Caption"/>
            </w:pPr>
            <w:bookmarkStart w:id="163" w:name="_Ref114500263"/>
            <w:r>
              <w:t>(</w:t>
            </w:r>
            <w:r w:rsidR="005C3496">
              <w:fldChar w:fldCharType="begin"/>
            </w:r>
            <w:r w:rsidR="005C3496">
              <w:instrText xml:space="preserve"> SEQ Equation \* ARABIC </w:instrText>
            </w:r>
            <w:r w:rsidR="005C3496">
              <w:fldChar w:fldCharType="separate"/>
            </w:r>
            <w:r w:rsidR="00355CD2">
              <w:rPr>
                <w:noProof/>
              </w:rPr>
              <w:t>10</w:t>
            </w:r>
            <w:r w:rsidR="005C3496">
              <w:rPr>
                <w:noProof/>
              </w:rPr>
              <w:fldChar w:fldCharType="end"/>
            </w:r>
            <w:r>
              <w:t>)</w:t>
            </w:r>
            <w:bookmarkEnd w:id="163"/>
          </w:p>
        </w:tc>
      </w:tr>
    </w:tbl>
    <w:p w14:paraId="3C516249" w14:textId="58445C89" w:rsidR="007D79A0" w:rsidRDefault="00863F6B" w:rsidP="004B43B0">
      <w:r>
        <w:t xml:space="preserve">Equation </w:t>
      </w:r>
      <w:r>
        <w:fldChar w:fldCharType="begin"/>
      </w:r>
      <w:r>
        <w:instrText xml:space="preserve"> REF _Ref114500263 \h </w:instrText>
      </w:r>
      <w:r>
        <w:fldChar w:fldCharType="separate"/>
      </w:r>
      <w:r w:rsidR="00355CD2">
        <w:t>(</w:t>
      </w:r>
      <w:r w:rsidR="00355CD2">
        <w:rPr>
          <w:noProof/>
        </w:rPr>
        <w:t>10</w:t>
      </w:r>
      <w:r w:rsidR="00355CD2">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pbest)</w:t>
      </w:r>
      <w:r>
        <w:t xml:space="preserve"> and global best particle</w:t>
      </w:r>
      <w:r w:rsidR="00B26F31">
        <w:t xml:space="preserve"> (gbes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pbest and gbest and r </w:t>
      </w:r>
      <w:proofErr w:type="gramStart"/>
      <w:r w:rsidR="00B26F31">
        <w:t>is considered to be</w:t>
      </w:r>
      <w:proofErr w:type="gramEnd"/>
      <w:r w:rsidR="00B26F31">
        <w:t xml:space="preserve"> process noise which follows a uniform </w:t>
      </w:r>
      <w:r w:rsidR="004E6B5F">
        <w:t xml:space="preserve">gaussian </w:t>
      </w:r>
      <w:r w:rsidR="00B26F31">
        <w:t xml:space="preserve">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5C3496"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248B5463" w:rsidR="00B26F31" w:rsidRDefault="00B26F31" w:rsidP="00376F64">
            <w:pPr>
              <w:pStyle w:val="Caption"/>
            </w:pPr>
            <w:bookmarkStart w:id="164" w:name="_Ref114500798"/>
            <w:r>
              <w:t>(</w:t>
            </w:r>
            <w:r w:rsidR="005C3496">
              <w:fldChar w:fldCharType="begin"/>
            </w:r>
            <w:r w:rsidR="005C3496">
              <w:instrText xml:space="preserve"> SEQ Equation \* </w:instrText>
            </w:r>
            <w:r w:rsidR="005C3496">
              <w:instrText xml:space="preserve">ARABIC </w:instrText>
            </w:r>
            <w:r w:rsidR="005C3496">
              <w:fldChar w:fldCharType="separate"/>
            </w:r>
            <w:r w:rsidR="00355CD2">
              <w:rPr>
                <w:noProof/>
              </w:rPr>
              <w:t>11</w:t>
            </w:r>
            <w:r w:rsidR="005C3496">
              <w:rPr>
                <w:noProof/>
              </w:rPr>
              <w:fldChar w:fldCharType="end"/>
            </w:r>
            <w:r>
              <w:t>)</w:t>
            </w:r>
            <w:bookmarkEnd w:id="164"/>
          </w:p>
        </w:tc>
      </w:tr>
    </w:tbl>
    <w:p w14:paraId="6714CDEC" w14:textId="6AA6CBDF" w:rsidR="00B26F31" w:rsidRDefault="00B26F31" w:rsidP="004B43B0">
      <w:r>
        <w:t xml:space="preserve">Equation </w:t>
      </w:r>
      <w:r>
        <w:fldChar w:fldCharType="begin"/>
      </w:r>
      <w:r>
        <w:instrText xml:space="preserve"> REF _Ref114500798 \h </w:instrText>
      </w:r>
      <w:r>
        <w:fldChar w:fldCharType="separate"/>
      </w:r>
      <w:r w:rsidR="00355CD2">
        <w:t>(</w:t>
      </w:r>
      <w:r w:rsidR="00355CD2">
        <w:rPr>
          <w:noProof/>
        </w:rPr>
        <w:t>11</w:t>
      </w:r>
      <w:r w:rsidR="00355CD2">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355CD2">
        <w:t>(</w:t>
      </w:r>
      <w:r w:rsidR="00355CD2">
        <w:rPr>
          <w:noProof/>
        </w:rPr>
        <w:t>10</w:t>
      </w:r>
      <w:r w:rsidR="00355CD2">
        <w:t>)</w:t>
      </w:r>
      <w:r w:rsidR="00090D00">
        <w:fldChar w:fldCharType="end"/>
      </w:r>
      <w:r w:rsidR="00090D00">
        <w:t>. This happens iteratively to create a generational aspect of the algorithm and find the best fitness to the objective function, which for this paper is the Voltage RMSE</w:t>
      </w:r>
      <w:r w:rsidR="00056B30">
        <w:t xml:space="preserve"> </w:t>
      </w:r>
      <w:r w:rsidR="00056B30">
        <w:fldChar w:fldCharType="begin"/>
      </w:r>
      <w:r w:rsidR="00056B30">
        <w:instrText xml:space="preserve"> REF _Ref110464587 \h </w:instrText>
      </w:r>
      <w:r w:rsidR="00056B30">
        <w:fldChar w:fldCharType="separate"/>
      </w:r>
      <w:r w:rsidR="00355CD2">
        <w:t>(</w:t>
      </w:r>
      <w:r w:rsidR="00355CD2">
        <w:rPr>
          <w:noProof/>
        </w:rPr>
        <w:t>1</w:t>
      </w:r>
      <w:r w:rsidR="00355CD2">
        <w:t>)</w:t>
      </w:r>
      <w:r w:rsidR="00056B30">
        <w:fldChar w:fldCharType="end"/>
      </w:r>
      <w:r w:rsidR="00056B30">
        <w:t>.</w:t>
      </w:r>
    </w:p>
    <w:p w14:paraId="1AF28710" w14:textId="340C400F" w:rsidR="00090D00" w:rsidRDefault="00090D00" w:rsidP="004B43B0">
      <w:r>
        <w:t xml:space="preserve">The author </w:t>
      </w:r>
      <w:r w:rsidR="00C9176C">
        <w:t>recognises</w:t>
      </w:r>
      <w:r>
        <w:t xml:space="preserve"> that these values could potentially be tuned </w:t>
      </w:r>
      <w:r w:rsidR="00C9176C">
        <w:t xml:space="preserve">further </w:t>
      </w:r>
      <w:r>
        <w:t xml:space="preserve">to have </w:t>
      </w:r>
      <w:r w:rsidR="00C9176C">
        <w:t xml:space="preserve">faster </w:t>
      </w:r>
      <w:r w:rsidR="00C43520">
        <w:t>convergence,</w:t>
      </w:r>
      <w:r w:rsidR="00C9176C">
        <w:t xml:space="preserve"> but the author </w:t>
      </w:r>
      <w:r w:rsidR="00056B30">
        <w:t>is</w:t>
      </w:r>
      <w:r w:rsidR="00C9176C">
        <w:t xml:space="preserve"> more concerned on seeing the overall output of</w:t>
      </w:r>
      <w:r w:rsidR="00056B30">
        <w:t xml:space="preserve"> the</w:t>
      </w:r>
      <w:r w:rsidR="00C9176C">
        <w:t xml:space="preserve"> algorithm</w:t>
      </w:r>
      <w:r w:rsidR="004E6B5F">
        <w:t xml:space="preserve"> in the environment of PETLION</w:t>
      </w:r>
      <w:r w:rsidR="00056B30">
        <w:t>, then if there is sufficient time can do further tuning.</w:t>
      </w:r>
      <w:r w:rsidR="00C9176C">
        <w:t xml:space="preserve">  </w:t>
      </w:r>
    </w:p>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5" w:name="_Ref114934005"/>
      <w:bookmarkStart w:id="166" w:name="_Toc115011682"/>
      <w:r>
        <w:lastRenderedPageBreak/>
        <w:t>A</w:t>
      </w:r>
      <w:r w:rsidR="00D83959" w:rsidRPr="00D93185">
        <w:t>lternative approaches</w:t>
      </w:r>
      <w:bookmarkEnd w:id="165"/>
      <w:bookmarkEnd w:id="166"/>
    </w:p>
    <w:p w14:paraId="43C9B8E1" w14:textId="5FF0E8B7" w:rsidR="00541B1E" w:rsidRDefault="00541B1E" w:rsidP="00541B1E">
      <w:pPr>
        <w:pStyle w:val="Caption"/>
        <w:keepNext/>
      </w:pPr>
      <w:bookmarkStart w:id="167" w:name="_Ref97895992"/>
      <w:bookmarkStart w:id="168" w:name="_Toc98172074"/>
      <w:bookmarkStart w:id="169" w:name="_Toc115009728"/>
      <w:r>
        <w:t xml:space="preserve">Table </w:t>
      </w:r>
      <w:r w:rsidR="005C3496">
        <w:fldChar w:fldCharType="begin"/>
      </w:r>
      <w:r w:rsidR="005C3496">
        <w:instrText xml:space="preserve"> SEQ Table \* ARABIC </w:instrText>
      </w:r>
      <w:r w:rsidR="005C3496">
        <w:fldChar w:fldCharType="separate"/>
      </w:r>
      <w:r w:rsidR="00355CD2">
        <w:rPr>
          <w:noProof/>
        </w:rPr>
        <w:t>8</w:t>
      </w:r>
      <w:r w:rsidR="005C3496">
        <w:rPr>
          <w:noProof/>
        </w:rPr>
        <w:fldChar w:fldCharType="end"/>
      </w:r>
      <w:bookmarkEnd w:id="167"/>
      <w:r>
        <w:t xml:space="preserve">: Alternatives </w:t>
      </w:r>
      <w:r w:rsidR="007B5639">
        <w:t>approaches</w:t>
      </w:r>
      <w:r>
        <w:t xml:space="preserve"> </w:t>
      </w:r>
      <w:r w:rsidR="003E6150">
        <w:t xml:space="preserve">for </w:t>
      </w:r>
      <w:r>
        <w:t>project objectives</w:t>
      </w:r>
      <w:bookmarkEnd w:id="168"/>
      <w:bookmarkEnd w:id="169"/>
    </w:p>
    <w:tbl>
      <w:tblPr>
        <w:tblStyle w:val="TableGrid"/>
        <w:tblW w:w="14998" w:type="dxa"/>
        <w:tblInd w:w="-431" w:type="dxa"/>
        <w:tblLook w:val="04A0" w:firstRow="1" w:lastRow="0" w:firstColumn="1" w:lastColumn="0" w:noHBand="0" w:noVBand="1"/>
      </w:tblPr>
      <w:tblGrid>
        <w:gridCol w:w="1250"/>
        <w:gridCol w:w="2550"/>
        <w:gridCol w:w="3827"/>
        <w:gridCol w:w="7371"/>
      </w:tblGrid>
      <w:tr w:rsidR="00700A2B" w14:paraId="3575FC53" w14:textId="3A331ECD" w:rsidTr="007A03C7">
        <w:trPr>
          <w:trHeight w:val="269"/>
        </w:trPr>
        <w:tc>
          <w:tcPr>
            <w:tcW w:w="1250"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255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3827"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7371"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7A03C7">
        <w:trPr>
          <w:trHeight w:val="572"/>
        </w:trPr>
        <w:tc>
          <w:tcPr>
            <w:tcW w:w="1250"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255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3827" w:type="dxa"/>
            <w:vAlign w:val="center"/>
          </w:tcPr>
          <w:p w14:paraId="0E974A8D" w14:textId="2819C45C" w:rsidR="00700A2B" w:rsidRPr="00915445" w:rsidRDefault="00700A2B" w:rsidP="006B21A4">
            <w:pPr>
              <w:jc w:val="center"/>
              <w:rPr>
                <w:b/>
                <w:bCs/>
                <w:sz w:val="18"/>
                <w:szCs w:val="18"/>
              </w:rPr>
            </w:pPr>
            <w:r>
              <w:rPr>
                <w:bCs/>
                <w:sz w:val="18"/>
                <w:szCs w:val="18"/>
              </w:rPr>
              <w:t xml:space="preserve">Look to focus on an SPM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7371" w:type="dxa"/>
            <w:vAlign w:val="center"/>
          </w:tcPr>
          <w:p w14:paraId="2D354FD2" w14:textId="5F51AF51" w:rsidR="00700A2B" w:rsidRPr="00915445" w:rsidRDefault="00FC09D5" w:rsidP="00FC09D5">
            <w:pPr>
              <w:jc w:val="center"/>
              <w:rPr>
                <w:bCs/>
                <w:sz w:val="18"/>
                <w:szCs w:val="18"/>
              </w:rPr>
            </w:pPr>
            <w:r>
              <w:rPr>
                <w:bCs/>
                <w:sz w:val="18"/>
                <w:szCs w:val="18"/>
              </w:rPr>
              <w:t xml:space="preserve">A DFN is the superior model when </w:t>
            </w:r>
            <w:r w:rsidR="00FE3E95">
              <w:rPr>
                <w:bCs/>
                <w:sz w:val="18"/>
                <w:szCs w:val="18"/>
              </w:rPr>
              <w:t>looking</w:t>
            </w:r>
            <w:r>
              <w:rPr>
                <w:bCs/>
                <w:sz w:val="18"/>
                <w:szCs w:val="18"/>
              </w:rPr>
              <w:t xml:space="preserve"> to P2D level studies. So</w:t>
            </w:r>
            <w:r w:rsidR="00FE3E95">
              <w:rPr>
                <w:bCs/>
                <w:sz w:val="18"/>
                <w:szCs w:val="18"/>
              </w:rPr>
              <w:t>,</w:t>
            </w:r>
            <w:r>
              <w:rPr>
                <w:bCs/>
                <w:sz w:val="18"/>
                <w:szCs w:val="18"/>
              </w:rPr>
              <w:t xml:space="preserve"> using a SPM may have less parameters required but comes at the penalty of fidelity of terminal voltage responses at high dynamics which is what the author wants to demonstrate against an ECM</w:t>
            </w:r>
            <w:r w:rsidR="00FE3E95">
              <w:rPr>
                <w:bCs/>
                <w:sz w:val="18"/>
                <w:szCs w:val="18"/>
              </w:rPr>
              <w:t>.</w:t>
            </w:r>
          </w:p>
        </w:tc>
      </w:tr>
      <w:tr w:rsidR="00700A2B" w:rsidRPr="00915445" w14:paraId="0C4C0E08" w14:textId="0B2E248F" w:rsidTr="007A03C7">
        <w:trPr>
          <w:trHeight w:val="851"/>
        </w:trPr>
        <w:tc>
          <w:tcPr>
            <w:tcW w:w="1250"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255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3827" w:type="dxa"/>
            <w:vAlign w:val="center"/>
          </w:tcPr>
          <w:p w14:paraId="3AE53AC7" w14:textId="258975C3"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r w:rsidR="00FE3E95">
              <w:rPr>
                <w:sz w:val="18"/>
                <w:szCs w:val="18"/>
              </w:rPr>
              <w:t>a faster method.</w:t>
            </w:r>
          </w:p>
        </w:tc>
        <w:tc>
          <w:tcPr>
            <w:tcW w:w="7371" w:type="dxa"/>
            <w:vAlign w:val="center"/>
          </w:tcPr>
          <w:p w14:paraId="5937F827" w14:textId="11E4714C" w:rsidR="00700A2B" w:rsidRDefault="00FC09D5" w:rsidP="00FC09D5">
            <w:pPr>
              <w:jc w:val="center"/>
              <w:rPr>
                <w:bCs/>
                <w:sz w:val="18"/>
                <w:szCs w:val="18"/>
              </w:rPr>
            </w:pPr>
            <w:r>
              <w:rPr>
                <w:bCs/>
                <w:sz w:val="18"/>
                <w:szCs w:val="18"/>
              </w:rPr>
              <w:t xml:space="preserve">There are more papers demonstrating the OAT approach which will </w:t>
            </w:r>
            <w:r w:rsidR="00FE3E95">
              <w:rPr>
                <w:bCs/>
                <w:sz w:val="18"/>
                <w:szCs w:val="18"/>
              </w:rPr>
              <w:t>make it</w:t>
            </w:r>
            <w:r>
              <w:rPr>
                <w:bCs/>
                <w:sz w:val="18"/>
                <w:szCs w:val="18"/>
              </w:rPr>
              <w:t xml:space="preserve"> easier to identify similarities of the authors discoveries compared to the Monte Carlo Approach </w:t>
            </w:r>
            <w:r w:rsidR="00FE3E95">
              <w:rPr>
                <w:bCs/>
                <w:sz w:val="18"/>
                <w:szCs w:val="18"/>
              </w:rPr>
              <w:t>which only has one paper.</w:t>
            </w:r>
          </w:p>
        </w:tc>
      </w:tr>
      <w:tr w:rsidR="00700A2B" w:rsidRPr="00915445" w14:paraId="0B6915BC" w14:textId="3AB04E59" w:rsidTr="007A03C7">
        <w:trPr>
          <w:trHeight w:val="865"/>
        </w:trPr>
        <w:tc>
          <w:tcPr>
            <w:tcW w:w="1250"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255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3827" w:type="dxa"/>
            <w:vAlign w:val="center"/>
          </w:tcPr>
          <w:p w14:paraId="05B808DA" w14:textId="572B9476" w:rsidR="00700A2B" w:rsidRPr="00915445" w:rsidRDefault="00FC09D5" w:rsidP="006B21A4">
            <w:pPr>
              <w:jc w:val="center"/>
              <w:rPr>
                <w:b/>
                <w:bCs/>
                <w:sz w:val="18"/>
                <w:szCs w:val="18"/>
              </w:rPr>
            </w:pPr>
            <w:r>
              <w:rPr>
                <w:bCs/>
                <w:sz w:val="18"/>
                <w:szCs w:val="18"/>
              </w:rPr>
              <w:t>Look to build a completely independent PBM model</w:t>
            </w:r>
            <w:r w:rsidR="00FE3E95">
              <w:rPr>
                <w:bCs/>
                <w:sz w:val="18"/>
                <w:szCs w:val="18"/>
              </w:rPr>
              <w:t>.</w:t>
            </w:r>
          </w:p>
        </w:tc>
        <w:tc>
          <w:tcPr>
            <w:tcW w:w="7371" w:type="dxa"/>
            <w:vAlign w:val="center"/>
          </w:tcPr>
          <w:p w14:paraId="1DAC87A5" w14:textId="4F7BE6CA" w:rsidR="00700A2B" w:rsidRDefault="0055036F" w:rsidP="00FC09D5">
            <w:pPr>
              <w:jc w:val="center"/>
              <w:rPr>
                <w:bCs/>
                <w:sz w:val="18"/>
                <w:szCs w:val="18"/>
              </w:rPr>
            </w:pPr>
            <w:r>
              <w:rPr>
                <w:bCs/>
                <w:sz w:val="18"/>
                <w:szCs w:val="18"/>
              </w:rPr>
              <w:t>This is too ambitious for the author to complete alone and would require a team of high-level personnel to achieve this. There are plenty of good tools available (PETLION and PyBaMM) which have communities of users to solve issues</w:t>
            </w:r>
            <w:r w:rsidR="007A03C7">
              <w:rPr>
                <w:bCs/>
                <w:sz w:val="18"/>
                <w:szCs w:val="18"/>
              </w:rPr>
              <w:t xml:space="preserve"> that the author encounters</w:t>
            </w:r>
            <w:r w:rsidR="00FE3E95">
              <w:rPr>
                <w:bCs/>
                <w:sz w:val="18"/>
                <w:szCs w:val="18"/>
              </w:rPr>
              <w:t>.</w:t>
            </w:r>
          </w:p>
        </w:tc>
      </w:tr>
      <w:tr w:rsidR="00700A2B" w:rsidRPr="00915445" w14:paraId="40DD37DB" w14:textId="46F0B533" w:rsidTr="007A03C7">
        <w:trPr>
          <w:trHeight w:val="865"/>
        </w:trPr>
        <w:tc>
          <w:tcPr>
            <w:tcW w:w="1250"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255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3827" w:type="dxa"/>
            <w:vAlign w:val="center"/>
          </w:tcPr>
          <w:p w14:paraId="0A279825" w14:textId="785D71D1" w:rsidR="00700A2B" w:rsidRPr="00915445" w:rsidRDefault="0055036F" w:rsidP="006B21A4">
            <w:pPr>
              <w:jc w:val="center"/>
              <w:rPr>
                <w:b/>
                <w:bCs/>
                <w:sz w:val="18"/>
                <w:szCs w:val="18"/>
              </w:rPr>
            </w:pPr>
            <w:r>
              <w:rPr>
                <w:bCs/>
                <w:sz w:val="18"/>
                <w:szCs w:val="18"/>
              </w:rPr>
              <w:t xml:space="preserve">Use </w:t>
            </w:r>
            <w:r w:rsidR="00BD51E9">
              <w:rPr>
                <w:bCs/>
                <w:sz w:val="18"/>
                <w:szCs w:val="18"/>
              </w:rPr>
              <w:t xml:space="preserve">a genetic algorithm rather than using a PSO method, as a genetic algorithm can find results which </w:t>
            </w:r>
            <w:r w:rsidR="00E06CDF">
              <w:rPr>
                <w:bCs/>
                <w:sz w:val="18"/>
                <w:szCs w:val="18"/>
              </w:rPr>
              <w:t>minimise</w:t>
            </w:r>
            <w:r w:rsidR="00FE3E95">
              <w:rPr>
                <w:bCs/>
                <w:sz w:val="18"/>
                <w:szCs w:val="18"/>
              </w:rPr>
              <w:t>d</w:t>
            </w:r>
            <w:r w:rsidR="00E06CDF">
              <w:rPr>
                <w:bCs/>
                <w:sz w:val="18"/>
                <w:szCs w:val="18"/>
              </w:rPr>
              <w:t xml:space="preserve"> </w:t>
            </w:r>
            <w:r w:rsidR="00FC09D5">
              <w:rPr>
                <w:bCs/>
                <w:sz w:val="18"/>
                <w:szCs w:val="18"/>
              </w:rPr>
              <w:t xml:space="preserve">further </w:t>
            </w:r>
            <w:r w:rsidR="00E06CDF">
              <w:rPr>
                <w:bCs/>
                <w:sz w:val="18"/>
                <w:szCs w:val="18"/>
              </w:rPr>
              <w:t>than a PSO</w:t>
            </w:r>
            <w:r w:rsidR="00FC09D5">
              <w:rPr>
                <w:bCs/>
                <w:sz w:val="18"/>
                <w:szCs w:val="18"/>
              </w:rPr>
              <w:t>.</w:t>
            </w:r>
            <w:r w:rsidR="00BD51E9">
              <w:rPr>
                <w:bCs/>
                <w:sz w:val="18"/>
                <w:szCs w:val="18"/>
              </w:rPr>
              <w:t xml:space="preserve"> </w:t>
            </w:r>
          </w:p>
        </w:tc>
        <w:tc>
          <w:tcPr>
            <w:tcW w:w="7371" w:type="dxa"/>
            <w:vAlign w:val="center"/>
          </w:tcPr>
          <w:p w14:paraId="6B0A3248" w14:textId="33E444AE" w:rsidR="00700A2B" w:rsidRDefault="00FC09D5" w:rsidP="00FC09D5">
            <w:pPr>
              <w:jc w:val="center"/>
              <w:rPr>
                <w:bCs/>
                <w:sz w:val="18"/>
                <w:szCs w:val="18"/>
              </w:rPr>
            </w:pPr>
            <w:r>
              <w:rPr>
                <w:bCs/>
                <w:sz w:val="18"/>
                <w:szCs w:val="18"/>
              </w:rPr>
              <w:t xml:space="preserve">The author wants to </w:t>
            </w:r>
            <w:r w:rsidR="0055036F">
              <w:rPr>
                <w:bCs/>
                <w:sz w:val="18"/>
                <w:szCs w:val="18"/>
              </w:rPr>
              <w:t>utilise</w:t>
            </w:r>
            <w:r>
              <w:rPr>
                <w:bCs/>
                <w:sz w:val="18"/>
                <w:szCs w:val="18"/>
              </w:rPr>
              <w:t xml:space="preserve"> a more time and resource efficient algorithm such as the PSO </w:t>
            </w:r>
            <w:r w:rsidR="0055036F">
              <w:rPr>
                <w:bCs/>
                <w:sz w:val="18"/>
                <w:szCs w:val="18"/>
              </w:rPr>
              <w:t>at the potential penalty of a result which could be minimised further</w:t>
            </w:r>
            <w:r w:rsidR="00FE3E95">
              <w:rPr>
                <w:bCs/>
                <w:sz w:val="18"/>
                <w:szCs w:val="18"/>
              </w:rPr>
              <w:t>.</w:t>
            </w:r>
            <w:r w:rsidR="0055036F">
              <w:rPr>
                <w:bCs/>
                <w:sz w:val="18"/>
                <w:szCs w:val="18"/>
              </w:rPr>
              <w:t xml:space="preserve"> </w:t>
            </w:r>
          </w:p>
        </w:tc>
      </w:tr>
      <w:tr w:rsidR="00700A2B" w:rsidRPr="00915445" w14:paraId="27E11D67" w14:textId="6F922E4F" w:rsidTr="007A03C7">
        <w:trPr>
          <w:trHeight w:val="1146"/>
        </w:trPr>
        <w:tc>
          <w:tcPr>
            <w:tcW w:w="1250"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255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3827" w:type="dxa"/>
            <w:vAlign w:val="center"/>
          </w:tcPr>
          <w:p w14:paraId="59049396" w14:textId="3DEB571F" w:rsidR="00700A2B" w:rsidRPr="00915445" w:rsidRDefault="00E06CDF" w:rsidP="006B21A4">
            <w:pPr>
              <w:jc w:val="center"/>
              <w:rPr>
                <w:b/>
                <w:bCs/>
                <w:sz w:val="18"/>
                <w:szCs w:val="18"/>
              </w:rPr>
            </w:pPr>
            <w:r>
              <w:rPr>
                <w:bCs/>
                <w:sz w:val="18"/>
                <w:szCs w:val="18"/>
              </w:rPr>
              <w:t>Using a motorsport approach which looks to find high fitment to high current demand, which is looking at finding what parameters can be pushed to achieve high dynamics</w:t>
            </w:r>
            <w:r w:rsidR="00FE3E95">
              <w:rPr>
                <w:bCs/>
                <w:sz w:val="18"/>
                <w:szCs w:val="18"/>
              </w:rPr>
              <w:t>.</w:t>
            </w:r>
            <w:r>
              <w:rPr>
                <w:bCs/>
                <w:sz w:val="18"/>
                <w:szCs w:val="18"/>
              </w:rPr>
              <w:t xml:space="preserve"> </w:t>
            </w:r>
          </w:p>
        </w:tc>
        <w:tc>
          <w:tcPr>
            <w:tcW w:w="7371" w:type="dxa"/>
            <w:vAlign w:val="center"/>
          </w:tcPr>
          <w:p w14:paraId="5958CE2B" w14:textId="76501023" w:rsidR="00700A2B" w:rsidRDefault="00E06CDF" w:rsidP="00FC09D5">
            <w:pPr>
              <w:jc w:val="center"/>
              <w:rPr>
                <w:bCs/>
                <w:sz w:val="18"/>
                <w:szCs w:val="18"/>
              </w:rPr>
            </w:pPr>
            <w:r>
              <w:rPr>
                <w:bCs/>
                <w:sz w:val="18"/>
                <w:szCs w:val="18"/>
              </w:rPr>
              <w:t xml:space="preserve">This </w:t>
            </w:r>
            <w:r w:rsidR="003479CA">
              <w:rPr>
                <w:bCs/>
                <w:sz w:val="18"/>
                <w:szCs w:val="18"/>
              </w:rPr>
              <w:t>is</w:t>
            </w:r>
            <w:r>
              <w:rPr>
                <w:bCs/>
                <w:sz w:val="18"/>
                <w:szCs w:val="18"/>
              </w:rPr>
              <w:t xml:space="preserve"> possible when modelling for a </w:t>
            </w:r>
            <w:r w:rsidR="007A03C7">
              <w:rPr>
                <w:bCs/>
                <w:sz w:val="18"/>
                <w:szCs w:val="18"/>
              </w:rPr>
              <w:t>PBM</w:t>
            </w:r>
            <w:r>
              <w:rPr>
                <w:bCs/>
                <w:sz w:val="18"/>
                <w:szCs w:val="18"/>
              </w:rPr>
              <w:t xml:space="preserve"> and attempting </w:t>
            </w:r>
            <w:r w:rsidR="007A03C7">
              <w:rPr>
                <w:bCs/>
                <w:sz w:val="18"/>
                <w:szCs w:val="18"/>
              </w:rPr>
              <w:t xml:space="preserve">to </w:t>
            </w:r>
            <w:r>
              <w:rPr>
                <w:bCs/>
                <w:sz w:val="18"/>
                <w:szCs w:val="18"/>
              </w:rPr>
              <w:t>get fitness to current as OCV</w:t>
            </w:r>
            <w:r w:rsidR="007A03C7">
              <w:rPr>
                <w:bCs/>
                <w:sz w:val="18"/>
                <w:szCs w:val="18"/>
              </w:rPr>
              <w:t xml:space="preserve"> </w:t>
            </w:r>
            <w:r>
              <w:rPr>
                <w:bCs/>
                <w:sz w:val="18"/>
                <w:szCs w:val="18"/>
              </w:rPr>
              <w:t xml:space="preserve">is the true output characteristic </w:t>
            </w:r>
            <w:r w:rsidR="0055036F">
              <w:rPr>
                <w:bCs/>
                <w:sz w:val="18"/>
                <w:szCs w:val="18"/>
              </w:rPr>
              <w:t xml:space="preserve">of the cell </w:t>
            </w:r>
            <w:r>
              <w:rPr>
                <w:bCs/>
                <w:sz w:val="18"/>
                <w:szCs w:val="18"/>
              </w:rPr>
              <w:t xml:space="preserve">that </w:t>
            </w:r>
            <w:r w:rsidR="007A03C7">
              <w:rPr>
                <w:bCs/>
                <w:sz w:val="18"/>
                <w:szCs w:val="18"/>
              </w:rPr>
              <w:t>most</w:t>
            </w:r>
            <w:r>
              <w:rPr>
                <w:bCs/>
                <w:sz w:val="18"/>
                <w:szCs w:val="18"/>
              </w:rPr>
              <w:t xml:space="preserve"> </w:t>
            </w:r>
            <w:r w:rsidR="0055036F">
              <w:rPr>
                <w:bCs/>
                <w:sz w:val="18"/>
                <w:szCs w:val="18"/>
              </w:rPr>
              <w:t xml:space="preserve">academic </w:t>
            </w:r>
            <w:r>
              <w:rPr>
                <w:bCs/>
                <w:sz w:val="18"/>
                <w:szCs w:val="18"/>
              </w:rPr>
              <w:t xml:space="preserve">papers are looking </w:t>
            </w:r>
            <w:r w:rsidR="007A03C7">
              <w:rPr>
                <w:bCs/>
                <w:sz w:val="18"/>
                <w:szCs w:val="18"/>
              </w:rPr>
              <w:t xml:space="preserve">for in parametrisation. </w:t>
            </w:r>
          </w:p>
        </w:tc>
      </w:tr>
      <w:tr w:rsidR="00700A2B" w:rsidRPr="00915445" w14:paraId="6532EFAD" w14:textId="7A11731C" w:rsidTr="007A03C7">
        <w:trPr>
          <w:trHeight w:val="865"/>
        </w:trPr>
        <w:tc>
          <w:tcPr>
            <w:tcW w:w="1250"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255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3827" w:type="dxa"/>
            <w:vAlign w:val="center"/>
          </w:tcPr>
          <w:p w14:paraId="5D74A4E7" w14:textId="506DEB64" w:rsidR="00700A2B" w:rsidRPr="00915445" w:rsidRDefault="0055036F" w:rsidP="0055036F">
            <w:pPr>
              <w:jc w:val="center"/>
            </w:pPr>
            <w:r>
              <w:rPr>
                <w:bCs/>
                <w:sz w:val="18"/>
                <w:szCs w:val="18"/>
              </w:rPr>
              <w:t>Using Python packages due to the wider adoption and use in software engineering compared to Julia</w:t>
            </w:r>
            <w:r w:rsidR="00FE3E95">
              <w:rPr>
                <w:bCs/>
                <w:sz w:val="18"/>
                <w:szCs w:val="18"/>
              </w:rPr>
              <w:t>.</w:t>
            </w:r>
          </w:p>
        </w:tc>
        <w:tc>
          <w:tcPr>
            <w:tcW w:w="7371" w:type="dxa"/>
            <w:vAlign w:val="center"/>
          </w:tcPr>
          <w:p w14:paraId="3AB2FF3B" w14:textId="19939A0C" w:rsidR="00700A2B" w:rsidRPr="00915445" w:rsidRDefault="0055036F" w:rsidP="00FC09D5">
            <w:pPr>
              <w:jc w:val="center"/>
              <w:rPr>
                <w:bCs/>
                <w:sz w:val="18"/>
                <w:szCs w:val="18"/>
              </w:rPr>
            </w:pPr>
            <w:r>
              <w:rPr>
                <w:bCs/>
                <w:sz w:val="18"/>
                <w:szCs w:val="18"/>
              </w:rPr>
              <w:t xml:space="preserve">Julia is specifically built to perform as a Data Science and Machine learning tool versus Python which is more of a general-purpose </w:t>
            </w:r>
            <w:r w:rsidR="003479CA">
              <w:rPr>
                <w:bCs/>
                <w:sz w:val="18"/>
                <w:szCs w:val="18"/>
              </w:rPr>
              <w:t>language</w:t>
            </w:r>
            <w:r>
              <w:rPr>
                <w:bCs/>
                <w:sz w:val="18"/>
                <w:szCs w:val="18"/>
              </w:rPr>
              <w:t xml:space="preserve">. Additionally highlighted in </w:t>
            </w:r>
            <w:r w:rsidRPr="0055036F">
              <w:rPr>
                <w:bCs/>
                <w:sz w:val="18"/>
                <w:szCs w:val="18"/>
              </w:rPr>
              <w:fldChar w:fldCharType="begin"/>
            </w:r>
            <w:r w:rsidRPr="0055036F">
              <w:rPr>
                <w:bCs/>
                <w:sz w:val="18"/>
                <w:szCs w:val="18"/>
              </w:rPr>
              <w:instrText xml:space="preserve"> REF _Ref111104454 \h </w:instrText>
            </w:r>
            <w:r>
              <w:rPr>
                <w:bCs/>
                <w:sz w:val="18"/>
                <w:szCs w:val="18"/>
              </w:rPr>
              <w:instrText xml:space="preserve"> \* MERGEFORMAT </w:instrText>
            </w:r>
            <w:r w:rsidRPr="0055036F">
              <w:rPr>
                <w:bCs/>
                <w:sz w:val="18"/>
                <w:szCs w:val="18"/>
              </w:rPr>
            </w:r>
            <w:r w:rsidRPr="0055036F">
              <w:rPr>
                <w:bCs/>
                <w:sz w:val="18"/>
                <w:szCs w:val="18"/>
              </w:rPr>
              <w:fldChar w:fldCharType="separate"/>
            </w:r>
            <w:r w:rsidR="00355CD2" w:rsidRPr="00355CD2">
              <w:rPr>
                <w:sz w:val="18"/>
                <w:szCs w:val="18"/>
              </w:rPr>
              <w:t xml:space="preserve">Figure </w:t>
            </w:r>
            <w:r w:rsidR="00355CD2" w:rsidRPr="00355CD2">
              <w:rPr>
                <w:noProof/>
                <w:sz w:val="18"/>
                <w:szCs w:val="18"/>
              </w:rPr>
              <w:t>9</w:t>
            </w:r>
            <w:r w:rsidRPr="0055036F">
              <w:rPr>
                <w:bCs/>
                <w:sz w:val="18"/>
                <w:szCs w:val="18"/>
              </w:rPr>
              <w:fldChar w:fldCharType="end"/>
            </w:r>
            <w:r>
              <w:rPr>
                <w:bCs/>
                <w:sz w:val="18"/>
                <w:szCs w:val="18"/>
              </w:rPr>
              <w:t xml:space="preserve"> is the benefit of using a Julia designed PBM package which is </w:t>
            </w:r>
            <w:r w:rsidR="007A03C7">
              <w:rPr>
                <w:bCs/>
                <w:sz w:val="18"/>
                <w:szCs w:val="18"/>
              </w:rPr>
              <w:t>~</w:t>
            </w:r>
            <w:r>
              <w:rPr>
                <w:bCs/>
                <w:sz w:val="18"/>
                <w:szCs w:val="18"/>
              </w:rPr>
              <w:t xml:space="preserve">20 times faster </w:t>
            </w:r>
            <w:r w:rsidR="007A03C7">
              <w:rPr>
                <w:bCs/>
                <w:sz w:val="18"/>
                <w:szCs w:val="18"/>
              </w:rPr>
              <w:t>than</w:t>
            </w:r>
            <w:r>
              <w:rPr>
                <w:bCs/>
                <w:sz w:val="18"/>
                <w:szCs w:val="18"/>
              </w:rPr>
              <w:t xml:space="preserve"> a Python Package</w:t>
            </w:r>
            <w:r w:rsidR="007A03C7">
              <w:rPr>
                <w:bCs/>
                <w:sz w:val="18"/>
                <w:szCs w:val="18"/>
              </w:rPr>
              <w:t>.</w:t>
            </w: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65451608" w14:textId="795CD13A" w:rsidR="00D83959" w:rsidRDefault="00D21347" w:rsidP="004A3C12">
      <w:pPr>
        <w:pStyle w:val="Appendix"/>
        <w:ind w:left="426"/>
      </w:pPr>
      <w:bookmarkStart w:id="170" w:name="_Toc115011683"/>
      <w:r>
        <w:lastRenderedPageBreak/>
        <w:t xml:space="preserve">Project </w:t>
      </w:r>
      <w:r w:rsidR="00D83959" w:rsidRPr="00D93185">
        <w:t>limitations</w:t>
      </w:r>
      <w:bookmarkEnd w:id="170"/>
    </w:p>
    <w:p w14:paraId="1FD53095" w14:textId="3E096E88" w:rsidR="007B5639" w:rsidRDefault="007B5639" w:rsidP="007B5639">
      <w:pPr>
        <w:pStyle w:val="Caption"/>
        <w:keepNext/>
      </w:pPr>
      <w:bookmarkStart w:id="171" w:name="_Ref111981115"/>
      <w:bookmarkStart w:id="172" w:name="_Toc115009729"/>
      <w:r>
        <w:t xml:space="preserve">Table </w:t>
      </w:r>
      <w:r w:rsidR="005C3496">
        <w:fldChar w:fldCharType="begin"/>
      </w:r>
      <w:r w:rsidR="005C3496">
        <w:instrText xml:space="preserve"> SEQ Table \* ARABIC </w:instrText>
      </w:r>
      <w:r w:rsidR="005C3496">
        <w:fldChar w:fldCharType="separate"/>
      </w:r>
      <w:r w:rsidR="00355CD2">
        <w:rPr>
          <w:noProof/>
        </w:rPr>
        <w:t>9</w:t>
      </w:r>
      <w:r w:rsidR="005C3496">
        <w:rPr>
          <w:noProof/>
        </w:rPr>
        <w:fldChar w:fldCharType="end"/>
      </w:r>
      <w:bookmarkEnd w:id="171"/>
      <w:r>
        <w:t>: Overall Project Limitations</w:t>
      </w:r>
      <w:bookmarkEnd w:id="172"/>
    </w:p>
    <w:tbl>
      <w:tblPr>
        <w:tblStyle w:val="TableGrid"/>
        <w:tblW w:w="14314" w:type="dxa"/>
        <w:tblLook w:val="04A0" w:firstRow="1" w:lastRow="0" w:firstColumn="1" w:lastColumn="0" w:noHBand="0" w:noVBand="1"/>
      </w:tblPr>
      <w:tblGrid>
        <w:gridCol w:w="2093"/>
        <w:gridCol w:w="5528"/>
        <w:gridCol w:w="3544"/>
        <w:gridCol w:w="3149"/>
      </w:tblGrid>
      <w:tr w:rsidR="007D0DBD" w14:paraId="09AE97CF" w14:textId="77777777" w:rsidTr="004E6B5F">
        <w:trPr>
          <w:trHeight w:val="381"/>
        </w:trPr>
        <w:tc>
          <w:tcPr>
            <w:tcW w:w="2093"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544"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3149"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4E6B5F">
        <w:trPr>
          <w:trHeight w:val="381"/>
        </w:trPr>
        <w:tc>
          <w:tcPr>
            <w:tcW w:w="2093" w:type="dxa"/>
            <w:vAlign w:val="center"/>
          </w:tcPr>
          <w:p w14:paraId="0A02879D" w14:textId="2262B13E" w:rsidR="007D0DBD" w:rsidRPr="003E6150" w:rsidRDefault="003E6150" w:rsidP="00E17DFA">
            <w:pPr>
              <w:jc w:val="center"/>
              <w:rPr>
                <w:sz w:val="20"/>
              </w:rPr>
            </w:pPr>
            <w:r w:rsidRPr="003E6150">
              <w:rPr>
                <w:sz w:val="20"/>
              </w:rPr>
              <w:t>AI Optimisation method</w:t>
            </w:r>
            <w:r>
              <w:rPr>
                <w:sz w:val="20"/>
              </w:rPr>
              <w:t xml:space="preserve"> (</w:t>
            </w:r>
            <w:r w:rsidR="003479CA">
              <w:rPr>
                <w:sz w:val="20"/>
              </w:rPr>
              <w:fldChar w:fldCharType="begin"/>
            </w:r>
            <w:r w:rsidR="003479CA">
              <w:rPr>
                <w:sz w:val="20"/>
              </w:rPr>
              <w:instrText xml:space="preserve"> REF _Ref114514033 \n \h </w:instrText>
            </w:r>
            <w:r w:rsidR="003479CA">
              <w:rPr>
                <w:sz w:val="20"/>
              </w:rPr>
            </w:r>
            <w:r w:rsidR="003479CA">
              <w:rPr>
                <w:sz w:val="20"/>
              </w:rPr>
              <w:fldChar w:fldCharType="separate"/>
            </w:r>
            <w:r w:rsidR="00355CD2">
              <w:rPr>
                <w:sz w:val="20"/>
              </w:rPr>
              <w:t>4.3</w:t>
            </w:r>
            <w:r w:rsidR="003479CA">
              <w:rPr>
                <w:sz w:val="20"/>
              </w:rPr>
              <w:fldChar w:fldCharType="end"/>
            </w:r>
            <w:r>
              <w:rPr>
                <w:sz w:val="20"/>
              </w:rPr>
              <w:t>)</w:t>
            </w:r>
          </w:p>
        </w:tc>
        <w:tc>
          <w:tcPr>
            <w:tcW w:w="5528" w:type="dxa"/>
            <w:vAlign w:val="center"/>
          </w:tcPr>
          <w:p w14:paraId="1E195A58" w14:textId="231E5732" w:rsidR="007D0DBD" w:rsidRPr="003E6150" w:rsidRDefault="001D6530" w:rsidP="00E17DFA">
            <w:pPr>
              <w:jc w:val="center"/>
              <w:rPr>
                <w:sz w:val="20"/>
              </w:rPr>
            </w:pPr>
            <w:r>
              <w:rPr>
                <w:sz w:val="20"/>
              </w:rPr>
              <w:t>At the conceptualisation of the project there was the intent of building a PSO-LM method which combines a global and local approach for optimisation, but this was too ambitious for the author after diving into the literature analysis of building the needed Jacobian Structure to run it (</w:t>
            </w:r>
            <w:r>
              <w:rPr>
                <w:sz w:val="20"/>
              </w:rPr>
              <w:fldChar w:fldCharType="begin"/>
            </w:r>
            <w:r>
              <w:rPr>
                <w:sz w:val="20"/>
              </w:rPr>
              <w:instrText xml:space="preserve"> REF _Ref112589882 \n \h </w:instrText>
            </w:r>
            <w:r w:rsidR="00E17DFA">
              <w:rPr>
                <w:sz w:val="20"/>
              </w:rPr>
              <w:instrText xml:space="preserve"> \* MERGEFORMAT </w:instrText>
            </w:r>
            <w:r>
              <w:rPr>
                <w:sz w:val="20"/>
              </w:rPr>
            </w:r>
            <w:r>
              <w:rPr>
                <w:sz w:val="20"/>
              </w:rPr>
              <w:fldChar w:fldCharType="separate"/>
            </w:r>
            <w:r w:rsidR="00355CD2">
              <w:rPr>
                <w:sz w:val="20"/>
              </w:rPr>
              <w:t>A 2.4</w:t>
            </w:r>
            <w:r>
              <w:rPr>
                <w:sz w:val="20"/>
              </w:rPr>
              <w:fldChar w:fldCharType="end"/>
            </w:r>
            <w:r>
              <w:rPr>
                <w:sz w:val="20"/>
              </w:rPr>
              <w:t>)</w:t>
            </w:r>
          </w:p>
        </w:tc>
        <w:tc>
          <w:tcPr>
            <w:tcW w:w="3544" w:type="dxa"/>
            <w:vAlign w:val="center"/>
          </w:tcPr>
          <w:p w14:paraId="4DABA04F" w14:textId="28465887" w:rsidR="007D0DBD" w:rsidRPr="003E6150" w:rsidRDefault="00D90CA8" w:rsidP="00E17DFA">
            <w:pPr>
              <w:jc w:val="center"/>
              <w:rPr>
                <w:sz w:val="20"/>
              </w:rPr>
            </w:pPr>
            <w:r>
              <w:rPr>
                <w:sz w:val="20"/>
              </w:rPr>
              <w:t>If</w:t>
            </w:r>
            <w:r w:rsidR="001D6530">
              <w:rPr>
                <w:sz w:val="20"/>
              </w:rPr>
              <w:t xml:space="preserve"> the author can</w:t>
            </w:r>
            <w:r>
              <w:rPr>
                <w:sz w:val="20"/>
              </w:rPr>
              <w:t xml:space="preserve"> use the PSO with</w:t>
            </w:r>
            <w:r w:rsidR="001D6530">
              <w:rPr>
                <w:sz w:val="20"/>
              </w:rPr>
              <w:t>in</w:t>
            </w:r>
            <w:r>
              <w:rPr>
                <w:sz w:val="20"/>
              </w:rPr>
              <w:t xml:space="preserve"> PETLION </w:t>
            </w:r>
            <w:r w:rsidR="00B36949">
              <w:rPr>
                <w:sz w:val="20"/>
              </w:rPr>
              <w:t xml:space="preserve">that would be sufficient to </w:t>
            </w:r>
            <w:r w:rsidR="001D6530">
              <w:rPr>
                <w:sz w:val="20"/>
              </w:rPr>
              <w:t>be an artificially focused optimisation tool so would still address the main aims of the projects</w:t>
            </w:r>
            <w:r w:rsidR="003479CA">
              <w:rPr>
                <w:sz w:val="20"/>
              </w:rPr>
              <w:t>.</w:t>
            </w:r>
          </w:p>
        </w:tc>
        <w:tc>
          <w:tcPr>
            <w:tcW w:w="3149" w:type="dxa"/>
            <w:vAlign w:val="center"/>
          </w:tcPr>
          <w:p w14:paraId="4C31D555" w14:textId="5E2226AB" w:rsidR="007D0DBD" w:rsidRPr="003E6150" w:rsidRDefault="001D6530" w:rsidP="00E17DFA">
            <w:pPr>
              <w:jc w:val="center"/>
              <w:rPr>
                <w:sz w:val="20"/>
              </w:rPr>
            </w:pPr>
            <w:r>
              <w:rPr>
                <w:sz w:val="20"/>
              </w:rPr>
              <w:t xml:space="preserve">Utilised </w:t>
            </w:r>
            <w:r w:rsidR="00E17DFA">
              <w:rPr>
                <w:sz w:val="20"/>
              </w:rPr>
              <w:t>a PSO method which proved to be very effective</w:t>
            </w:r>
          </w:p>
        </w:tc>
      </w:tr>
      <w:tr w:rsidR="007D0DBD" w14:paraId="31D31E7A" w14:textId="77777777" w:rsidTr="004E6B5F">
        <w:trPr>
          <w:trHeight w:val="381"/>
        </w:trPr>
        <w:tc>
          <w:tcPr>
            <w:tcW w:w="2093" w:type="dxa"/>
            <w:vAlign w:val="center"/>
          </w:tcPr>
          <w:p w14:paraId="2059489E" w14:textId="5E7DD7A8" w:rsidR="00D90CA8" w:rsidRDefault="00D90CA8" w:rsidP="00E17DFA">
            <w:pPr>
              <w:jc w:val="center"/>
              <w:rPr>
                <w:sz w:val="20"/>
              </w:rPr>
            </w:pPr>
            <w:r>
              <w:rPr>
                <w:sz w:val="20"/>
              </w:rPr>
              <w:t>Drive cycles for OAT sensitivity</w:t>
            </w:r>
          </w:p>
          <w:p w14:paraId="6AE42B45" w14:textId="578E6A8B" w:rsidR="007D0DBD" w:rsidRPr="003E6150" w:rsidRDefault="00D90CA8" w:rsidP="00E17DFA">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355CD2">
              <w:rPr>
                <w:sz w:val="20"/>
              </w:rPr>
              <w:t>4.1</w:t>
            </w:r>
            <w:r>
              <w:rPr>
                <w:sz w:val="20"/>
              </w:rPr>
              <w:fldChar w:fldCharType="end"/>
            </w:r>
            <w:r>
              <w:rPr>
                <w:sz w:val="20"/>
              </w:rPr>
              <w:t>)</w:t>
            </w:r>
          </w:p>
        </w:tc>
        <w:tc>
          <w:tcPr>
            <w:tcW w:w="5528" w:type="dxa"/>
            <w:vAlign w:val="center"/>
          </w:tcPr>
          <w:p w14:paraId="4E5CECFA" w14:textId="474F55A8" w:rsidR="007D0DBD" w:rsidRPr="003E6150" w:rsidRDefault="00D90CA8" w:rsidP="00E17DFA">
            <w:pPr>
              <w:jc w:val="cente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544" w:type="dxa"/>
            <w:vAlign w:val="center"/>
          </w:tcPr>
          <w:p w14:paraId="5DFC16D9" w14:textId="24E81FEE" w:rsidR="007D0DBD" w:rsidRPr="003E6150" w:rsidRDefault="005715BB" w:rsidP="00E17DFA">
            <w:pPr>
              <w:jc w:val="center"/>
              <w:rPr>
                <w:sz w:val="20"/>
              </w:rPr>
            </w:pPr>
            <w:r>
              <w:rPr>
                <w:sz w:val="20"/>
              </w:rPr>
              <w:t>Ensure more literature can look to support the outcomes of the model for the sensitivity of parameters</w:t>
            </w:r>
            <w:r w:rsidR="00E17DFA">
              <w:rPr>
                <w:sz w:val="20"/>
              </w:rPr>
              <w:t xml:space="preserve"> or include a simpler discharge cycle</w:t>
            </w:r>
          </w:p>
        </w:tc>
        <w:tc>
          <w:tcPr>
            <w:tcW w:w="3149" w:type="dxa"/>
            <w:vAlign w:val="center"/>
          </w:tcPr>
          <w:p w14:paraId="2B056F7B" w14:textId="66631D19" w:rsidR="007D0DBD" w:rsidRPr="003E6150" w:rsidRDefault="00E17DFA" w:rsidP="00E17DFA">
            <w:pPr>
              <w:jc w:val="center"/>
              <w:rPr>
                <w:sz w:val="20"/>
              </w:rPr>
            </w:pPr>
            <w:r>
              <w:rPr>
                <w:sz w:val="20"/>
              </w:rPr>
              <w:t xml:space="preserve">Found enough literature to confirm the authors observations in parameter sensitivity without the supporting need of simpler </w:t>
            </w:r>
            <w:r w:rsidR="00FE3E95">
              <w:rPr>
                <w:sz w:val="20"/>
              </w:rPr>
              <w:t>test cycles</w:t>
            </w:r>
          </w:p>
        </w:tc>
      </w:tr>
      <w:tr w:rsidR="007D0DBD" w14:paraId="5FC2E5BD" w14:textId="77777777" w:rsidTr="004E6B5F">
        <w:trPr>
          <w:trHeight w:val="381"/>
        </w:trPr>
        <w:tc>
          <w:tcPr>
            <w:tcW w:w="2093" w:type="dxa"/>
            <w:vAlign w:val="center"/>
          </w:tcPr>
          <w:p w14:paraId="7304890F" w14:textId="5806BCEB" w:rsidR="007D0DBD" w:rsidRDefault="00B36949" w:rsidP="00E17DFA">
            <w:pPr>
              <w:jc w:val="center"/>
              <w:rPr>
                <w:sz w:val="20"/>
              </w:rPr>
            </w:pPr>
            <w:r>
              <w:rPr>
                <w:sz w:val="20"/>
              </w:rPr>
              <w:t>AI Optimisation tool</w:t>
            </w:r>
            <w:r w:rsidR="00E17DFA">
              <w:rPr>
                <w:sz w:val="20"/>
              </w:rPr>
              <w:t>s</w:t>
            </w:r>
          </w:p>
          <w:p w14:paraId="0B450DDC" w14:textId="7264E092" w:rsidR="00B36949" w:rsidRPr="003E6150" w:rsidRDefault="00B36949" w:rsidP="00E17DFA">
            <w:pPr>
              <w:jc w:val="center"/>
              <w:rPr>
                <w:sz w:val="20"/>
              </w:rPr>
            </w:pPr>
            <w:r>
              <w:rPr>
                <w:sz w:val="20"/>
              </w:rPr>
              <w:t>(</w:t>
            </w:r>
            <w:r>
              <w:rPr>
                <w:sz w:val="20"/>
              </w:rPr>
              <w:fldChar w:fldCharType="begin"/>
            </w:r>
            <w:r>
              <w:rPr>
                <w:sz w:val="20"/>
              </w:rPr>
              <w:instrText xml:space="preserve"> REF _Ref114306762 \n \h </w:instrText>
            </w:r>
            <w:r w:rsidR="00E17DFA">
              <w:rPr>
                <w:sz w:val="20"/>
              </w:rPr>
              <w:instrText xml:space="preserve"> \* MERGEFORMAT </w:instrText>
            </w:r>
            <w:r>
              <w:rPr>
                <w:sz w:val="20"/>
              </w:rPr>
            </w:r>
            <w:r>
              <w:rPr>
                <w:sz w:val="20"/>
              </w:rPr>
              <w:fldChar w:fldCharType="separate"/>
            </w:r>
            <w:r w:rsidR="00355CD2">
              <w:rPr>
                <w:sz w:val="20"/>
              </w:rPr>
              <w:t>3.4</w:t>
            </w:r>
            <w:r>
              <w:rPr>
                <w:sz w:val="20"/>
              </w:rPr>
              <w:fldChar w:fldCharType="end"/>
            </w:r>
            <w:r>
              <w:rPr>
                <w:sz w:val="20"/>
              </w:rPr>
              <w:t>)</w:t>
            </w:r>
          </w:p>
        </w:tc>
        <w:tc>
          <w:tcPr>
            <w:tcW w:w="5528" w:type="dxa"/>
            <w:vAlign w:val="center"/>
          </w:tcPr>
          <w:p w14:paraId="733154BC" w14:textId="4C8FB6C9" w:rsidR="007D0DBD" w:rsidRPr="003E6150" w:rsidRDefault="004C23A5" w:rsidP="00E17DFA">
            <w:pPr>
              <w:jc w:val="center"/>
              <w:rPr>
                <w:sz w:val="20"/>
              </w:rPr>
            </w:pPr>
            <w:r>
              <w:rPr>
                <w:sz w:val="20"/>
              </w:rPr>
              <w:t xml:space="preserve">Was unable to use Optim.jl which </w:t>
            </w:r>
            <w:proofErr w:type="gramStart"/>
            <w:r>
              <w:rPr>
                <w:sz w:val="20"/>
              </w:rPr>
              <w:t xml:space="preserve">is considered to </w:t>
            </w:r>
            <w:r w:rsidR="00FE3E95">
              <w:rPr>
                <w:sz w:val="20"/>
              </w:rPr>
              <w:t>be</w:t>
            </w:r>
            <w:proofErr w:type="gramEnd"/>
            <w:r w:rsidR="00FE3E95">
              <w:rPr>
                <w:sz w:val="20"/>
              </w:rPr>
              <w:t xml:space="preserve"> </w:t>
            </w:r>
            <w:r>
              <w:rPr>
                <w:sz w:val="20"/>
              </w:rPr>
              <w:t xml:space="preserve">the standard for </w:t>
            </w:r>
            <w:r w:rsidR="00E17DFA">
              <w:rPr>
                <w:sz w:val="20"/>
              </w:rPr>
              <w:t>Optimisations</w:t>
            </w:r>
            <w:r>
              <w:rPr>
                <w:sz w:val="20"/>
              </w:rPr>
              <w:t xml:space="preserve"> tools within Julia, due to having PETLION integration issues.</w:t>
            </w:r>
          </w:p>
        </w:tc>
        <w:tc>
          <w:tcPr>
            <w:tcW w:w="3544" w:type="dxa"/>
            <w:vAlign w:val="center"/>
          </w:tcPr>
          <w:p w14:paraId="468CA9C1" w14:textId="060B8C24" w:rsidR="007D0DBD" w:rsidRPr="003E6150" w:rsidRDefault="004C23A5" w:rsidP="00E17DFA">
            <w:pPr>
              <w:jc w:val="center"/>
              <w:rPr>
                <w:sz w:val="20"/>
              </w:rPr>
            </w:pPr>
            <w:r>
              <w:rPr>
                <w:sz w:val="20"/>
              </w:rPr>
              <w:t xml:space="preserve">Look for a contingency </w:t>
            </w:r>
            <w:r w:rsidR="00E17DFA">
              <w:rPr>
                <w:sz w:val="20"/>
              </w:rPr>
              <w:t xml:space="preserve">Julia </w:t>
            </w:r>
            <w:r w:rsidR="0006304A">
              <w:rPr>
                <w:sz w:val="20"/>
              </w:rPr>
              <w:t xml:space="preserve">package </w:t>
            </w:r>
            <w:r>
              <w:rPr>
                <w:sz w:val="20"/>
              </w:rPr>
              <w:t>to use instead</w:t>
            </w:r>
            <w:r w:rsidR="00E17DFA">
              <w:rPr>
                <w:sz w:val="20"/>
              </w:rPr>
              <w:t xml:space="preserve"> or change to a pure statistical analysis which would not meet the objectives </w:t>
            </w:r>
          </w:p>
        </w:tc>
        <w:tc>
          <w:tcPr>
            <w:tcW w:w="3149" w:type="dxa"/>
            <w:vAlign w:val="center"/>
          </w:tcPr>
          <w:p w14:paraId="1D593BE3" w14:textId="6E7473FB" w:rsidR="007D0DBD" w:rsidRPr="003E6150" w:rsidRDefault="001D6530" w:rsidP="00E17DFA">
            <w:pPr>
              <w:jc w:val="center"/>
              <w:rPr>
                <w:sz w:val="20"/>
              </w:rPr>
            </w:pPr>
            <w:r>
              <w:rPr>
                <w:sz w:val="20"/>
              </w:rPr>
              <w:t xml:space="preserve">Used Metaheuristics.jl for the PSO method, which was able to </w:t>
            </w:r>
            <w:r w:rsidR="007A03C7">
              <w:rPr>
                <w:sz w:val="20"/>
              </w:rPr>
              <w:t>integrate</w:t>
            </w:r>
            <w:r>
              <w:rPr>
                <w:sz w:val="20"/>
              </w:rPr>
              <w:t xml:space="preserve"> with PETLION</w:t>
            </w:r>
            <w:r w:rsidR="007A03C7">
              <w:rPr>
                <w:sz w:val="20"/>
              </w:rPr>
              <w:t xml:space="preserve"> so retained the overall objectives</w:t>
            </w:r>
          </w:p>
        </w:tc>
      </w:tr>
      <w:tr w:rsidR="007D0DBD" w14:paraId="1C338630" w14:textId="77777777" w:rsidTr="004E6B5F">
        <w:trPr>
          <w:trHeight w:val="381"/>
        </w:trPr>
        <w:tc>
          <w:tcPr>
            <w:tcW w:w="2093" w:type="dxa"/>
            <w:vAlign w:val="center"/>
          </w:tcPr>
          <w:p w14:paraId="1284B134" w14:textId="5B4F8BD4" w:rsidR="004C23A5" w:rsidRDefault="004C23A5" w:rsidP="00E17DFA">
            <w:pPr>
              <w:jc w:val="center"/>
              <w:rPr>
                <w:sz w:val="20"/>
              </w:rPr>
            </w:pPr>
            <w:r>
              <w:rPr>
                <w:sz w:val="20"/>
              </w:rPr>
              <w:t>Timeseries Manipulation</w:t>
            </w:r>
          </w:p>
          <w:p w14:paraId="52F48031" w14:textId="0D996669" w:rsidR="007D0DBD" w:rsidRPr="003E6150" w:rsidRDefault="004C23A5" w:rsidP="00E17DFA">
            <w:pPr>
              <w:jc w:val="center"/>
              <w:rPr>
                <w:sz w:val="20"/>
              </w:rPr>
            </w:pPr>
            <w:r>
              <w:rPr>
                <w:sz w:val="20"/>
              </w:rPr>
              <w:t>(</w:t>
            </w:r>
            <w:r>
              <w:rPr>
                <w:sz w:val="20"/>
              </w:rPr>
              <w:fldChar w:fldCharType="begin"/>
            </w:r>
            <w:r>
              <w:rPr>
                <w:sz w:val="20"/>
              </w:rPr>
              <w:instrText xml:space="preserve"> REF _Ref114320023 \n \h </w:instrText>
            </w:r>
            <w:r w:rsidR="00E17DFA">
              <w:rPr>
                <w:sz w:val="20"/>
              </w:rPr>
              <w:instrText xml:space="preserve"> \* MERGEFORMAT </w:instrText>
            </w:r>
            <w:r>
              <w:rPr>
                <w:sz w:val="20"/>
              </w:rPr>
            </w:r>
            <w:r>
              <w:rPr>
                <w:sz w:val="20"/>
              </w:rPr>
              <w:fldChar w:fldCharType="separate"/>
            </w:r>
            <w:r w:rsidR="00355CD2">
              <w:rPr>
                <w:sz w:val="20"/>
              </w:rPr>
              <w:t>A 6.1</w:t>
            </w:r>
            <w:r>
              <w:rPr>
                <w:sz w:val="20"/>
              </w:rPr>
              <w:fldChar w:fldCharType="end"/>
            </w:r>
            <w:r>
              <w:rPr>
                <w:sz w:val="20"/>
              </w:rPr>
              <w:t>)</w:t>
            </w:r>
          </w:p>
        </w:tc>
        <w:tc>
          <w:tcPr>
            <w:tcW w:w="5528" w:type="dxa"/>
            <w:vAlign w:val="center"/>
          </w:tcPr>
          <w:p w14:paraId="08E6AD4C" w14:textId="28EAC5F2" w:rsidR="007D0DBD" w:rsidRPr="003E6150" w:rsidRDefault="00E17DFA" w:rsidP="00E17DFA">
            <w:pPr>
              <w:jc w:val="center"/>
              <w:rPr>
                <w:sz w:val="20"/>
              </w:rPr>
            </w:pPr>
            <w:r>
              <w:rPr>
                <w:sz w:val="20"/>
              </w:rPr>
              <w:t>When down sampling the data of HPPC and GITT it incurred a larger than expected RMSE error in voltage, which made it a less viable</w:t>
            </w:r>
            <w:r w:rsidR="00FE3E95">
              <w:rPr>
                <w:sz w:val="20"/>
              </w:rPr>
              <w:t xml:space="preserve"> option</w:t>
            </w:r>
            <w:r>
              <w:rPr>
                <w:sz w:val="20"/>
              </w:rPr>
              <w:t xml:space="preserve"> to use for the input of an optimisation</w:t>
            </w:r>
          </w:p>
        </w:tc>
        <w:tc>
          <w:tcPr>
            <w:tcW w:w="3544" w:type="dxa"/>
            <w:vAlign w:val="center"/>
          </w:tcPr>
          <w:p w14:paraId="1492F9C1" w14:textId="35DA211D" w:rsidR="007D0DBD" w:rsidRPr="003E6150" w:rsidRDefault="00E17DFA" w:rsidP="00E17DFA">
            <w:pPr>
              <w:jc w:val="center"/>
              <w:rPr>
                <w:sz w:val="20"/>
              </w:rPr>
            </w:pPr>
            <w:r>
              <w:rPr>
                <w:sz w:val="20"/>
              </w:rPr>
              <w:t>Would completely revisit how to condition the input data for the PSO method with alternative methods such as DTW (</w:t>
            </w:r>
            <w:r>
              <w:rPr>
                <w:sz w:val="20"/>
              </w:rPr>
              <w:fldChar w:fldCharType="begin"/>
            </w:r>
            <w:r>
              <w:rPr>
                <w:sz w:val="20"/>
              </w:rPr>
              <w:instrText xml:space="preserve"> REF _Ref114320023 \n \h  \* MERGEFORMAT </w:instrText>
            </w:r>
            <w:r>
              <w:rPr>
                <w:sz w:val="20"/>
              </w:rPr>
            </w:r>
            <w:r>
              <w:rPr>
                <w:sz w:val="20"/>
              </w:rPr>
              <w:fldChar w:fldCharType="separate"/>
            </w:r>
            <w:r w:rsidR="00355CD2">
              <w:rPr>
                <w:sz w:val="20"/>
              </w:rPr>
              <w:t>A 6.1</w:t>
            </w:r>
            <w:r>
              <w:rPr>
                <w:sz w:val="20"/>
              </w:rPr>
              <w:fldChar w:fldCharType="end"/>
            </w:r>
            <w:r>
              <w:rPr>
                <w:sz w:val="20"/>
              </w:rPr>
              <w:t>)</w:t>
            </w:r>
          </w:p>
        </w:tc>
        <w:tc>
          <w:tcPr>
            <w:tcW w:w="3149" w:type="dxa"/>
            <w:vAlign w:val="center"/>
          </w:tcPr>
          <w:p w14:paraId="65841CFB" w14:textId="03410BA5" w:rsidR="007D0DBD" w:rsidRPr="003E6150" w:rsidRDefault="00E17DFA" w:rsidP="00E17DFA">
            <w:pPr>
              <w:jc w:val="center"/>
              <w:rPr>
                <w:sz w:val="20"/>
              </w:rPr>
            </w:pPr>
            <w:r>
              <w:rPr>
                <w:sz w:val="20"/>
              </w:rPr>
              <w:t xml:space="preserve">Fortunately, was able to use the WLTP drive cycle which was not affected by down sampling and could run the PSO model </w:t>
            </w:r>
            <w:r w:rsidR="00156514">
              <w:rPr>
                <w:sz w:val="20"/>
              </w:rPr>
              <w:t xml:space="preserve">for </w:t>
            </w:r>
            <w:r w:rsidR="0006304A">
              <w:rPr>
                <w:sz w:val="20"/>
              </w:rPr>
              <w:t>a realistic</w:t>
            </w:r>
            <w:r>
              <w:rPr>
                <w:sz w:val="20"/>
              </w:rPr>
              <w:t xml:space="preserve"> use case</w:t>
            </w: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3" w:name="_Ref112250940"/>
      <w:bookmarkStart w:id="174" w:name="_Ref112369957"/>
      <w:bookmarkStart w:id="175" w:name="_Ref112370217"/>
      <w:bookmarkStart w:id="176" w:name="_Toc115011684"/>
      <w:r w:rsidRPr="007E45B1">
        <w:lastRenderedPageBreak/>
        <w:t>Results and discussion</w:t>
      </w:r>
      <w:bookmarkEnd w:id="173"/>
      <w:bookmarkEnd w:id="174"/>
      <w:bookmarkEnd w:id="175"/>
      <w:bookmarkEnd w:id="176"/>
    </w:p>
    <w:p w14:paraId="517BAD5B" w14:textId="219BF350" w:rsidR="004B43B0" w:rsidRDefault="004B43B0" w:rsidP="004B43B0">
      <w:r>
        <w:t xml:space="preserve">The Appendix results and discussion is divided into three sections, which looks to provide more data and detail for how </w:t>
      </w:r>
      <w:r w:rsidR="00156514">
        <w:t xml:space="preserve">the test and </w:t>
      </w:r>
      <w:r>
        <w:t>drive cycles performed in the environment of PETLION to real data (</w:t>
      </w:r>
      <w:r>
        <w:fldChar w:fldCharType="begin"/>
      </w:r>
      <w:r>
        <w:instrText xml:space="preserve"> REF _Ref114320023 \n \h </w:instrText>
      </w:r>
      <w:r>
        <w:fldChar w:fldCharType="separate"/>
      </w:r>
      <w:r w:rsidR="00355CD2">
        <w:t>A 6.1</w:t>
      </w:r>
      <w:r>
        <w:fldChar w:fldCharType="end"/>
      </w:r>
      <w:r>
        <w:t>), further sensitivity analysis performed within PETLION (</w:t>
      </w:r>
      <w:r>
        <w:fldChar w:fldCharType="begin"/>
      </w:r>
      <w:r>
        <w:instrText xml:space="preserve"> REF _Ref114320031 \n \h </w:instrText>
      </w:r>
      <w:r>
        <w:fldChar w:fldCharType="separate"/>
      </w:r>
      <w:r w:rsidR="00355CD2">
        <w:t>A 6.2</w:t>
      </w:r>
      <w:r>
        <w:fldChar w:fldCharType="end"/>
      </w:r>
      <w:r>
        <w:t>) and the issues encountered with the PSO method for the PBM (</w:t>
      </w:r>
      <w:r w:rsidR="00C43520">
        <w:fldChar w:fldCharType="begin"/>
      </w:r>
      <w:r w:rsidR="00C43520">
        <w:instrText xml:space="preserve"> REF _Ref114577297 \n \h </w:instrText>
      </w:r>
      <w:r w:rsidR="00C43520">
        <w:fldChar w:fldCharType="separate"/>
      </w:r>
      <w:r w:rsidR="00355CD2">
        <w:t>A 6.3</w:t>
      </w:r>
      <w:r w:rsidR="00C43520">
        <w:fldChar w:fldCharType="end"/>
      </w:r>
      <w:r>
        <w:t>).</w:t>
      </w:r>
    </w:p>
    <w:p w14:paraId="5C77BABC" w14:textId="26F18F60" w:rsidR="001F321A" w:rsidRDefault="001F321A" w:rsidP="000605C0">
      <w:pPr>
        <w:pStyle w:val="AppendixIntent"/>
        <w:numPr>
          <w:ilvl w:val="1"/>
          <w:numId w:val="30"/>
        </w:numPr>
        <w:ind w:left="709" w:hanging="709"/>
      </w:pPr>
      <w:bookmarkStart w:id="177" w:name="_Ref114320023"/>
      <w:r>
        <w:t>Drive cycles analysis</w:t>
      </w:r>
      <w:bookmarkEnd w:id="177"/>
    </w:p>
    <w:p w14:paraId="1C1610C5" w14:textId="7F3FB8E4" w:rsidR="001F321A" w:rsidRPr="007E45B1" w:rsidRDefault="007B5639" w:rsidP="007B5639">
      <w:r>
        <w:t xml:space="preserve">As seen in </w:t>
      </w:r>
      <w:r>
        <w:fldChar w:fldCharType="begin"/>
      </w:r>
      <w:r>
        <w:instrText xml:space="preserve"> REF _Ref111980991 \h </w:instrText>
      </w:r>
      <w:r>
        <w:fldChar w:fldCharType="separate"/>
      </w:r>
      <w:r w:rsidR="00355CD2">
        <w:t xml:space="preserve">Figure </w:t>
      </w:r>
      <w:r w:rsidR="00355CD2">
        <w:rPr>
          <w:noProof/>
        </w:rPr>
        <w:t>13</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355CD2">
        <w:t xml:space="preserve">Figure </w:t>
      </w:r>
      <w:r w:rsidR="00355CD2">
        <w:rPr>
          <w:noProof/>
        </w:rPr>
        <w:t>22</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355CD2">
        <w:t xml:space="preserve">Figure </w:t>
      </w:r>
      <w:r w:rsidR="00355CD2">
        <w:rPr>
          <w:noProof/>
        </w:rPr>
        <w:t>23</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03F9D982" w:rsidR="001F321A" w:rsidRDefault="001F321A" w:rsidP="001F321A">
      <w:pPr>
        <w:pStyle w:val="Caption"/>
      </w:pPr>
      <w:bookmarkStart w:id="178" w:name="_Ref112838099"/>
      <w:bookmarkStart w:id="179" w:name="_Toc115009752"/>
      <w:r>
        <w:t xml:space="preserve">Figure </w:t>
      </w:r>
      <w:r w:rsidR="005C3496">
        <w:fldChar w:fldCharType="begin"/>
      </w:r>
      <w:r w:rsidR="005C3496">
        <w:instrText xml:space="preserve"> SEQ Figure \* ARABIC </w:instrText>
      </w:r>
      <w:r w:rsidR="005C3496">
        <w:fldChar w:fldCharType="separate"/>
      </w:r>
      <w:r w:rsidR="00355CD2">
        <w:rPr>
          <w:noProof/>
        </w:rPr>
        <w:t>22</w:t>
      </w:r>
      <w:r w:rsidR="005C3496">
        <w:rPr>
          <w:noProof/>
        </w:rPr>
        <w:fldChar w:fldCharType="end"/>
      </w:r>
      <w:bookmarkEnd w:id="178"/>
      <w:r>
        <w:t>: HPPC</w:t>
      </w:r>
      <w:r w:rsidRPr="006B21A4">
        <w:t xml:space="preserve"> </w:t>
      </w:r>
      <w:r>
        <w:t>comparison of real-world LGM50 data against PETLION simulated voltage and C-rate</w:t>
      </w:r>
      <w:bookmarkEnd w:id="179"/>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5"/>
                          <a:stretch>
                            <a:fillRect/>
                          </a:stretch>
                        </pic:blipFill>
                        <pic:spPr>
                          <a:xfrm>
                            <a:off x="0" y="0"/>
                            <a:ext cx="3182388" cy="2414225"/>
                          </a:xfrm>
                          <a:prstGeom prst="rect">
                            <a:avLst/>
                          </a:prstGeom>
                        </pic:spPr>
                      </pic:pic>
                    </a:graphicData>
                  </a:graphic>
                </wp:inline>
              </w:drawing>
            </w:r>
          </w:p>
        </w:tc>
      </w:tr>
    </w:tbl>
    <w:p w14:paraId="2F7F44DE" w14:textId="67DB9A69" w:rsidR="001F321A" w:rsidRDefault="001F321A" w:rsidP="001F321A">
      <w:pPr>
        <w:pStyle w:val="Caption"/>
      </w:pPr>
      <w:bookmarkStart w:id="180" w:name="_Ref112838106"/>
      <w:bookmarkStart w:id="181" w:name="_Toc115009753"/>
      <w:r>
        <w:t xml:space="preserve">Figure </w:t>
      </w:r>
      <w:r w:rsidR="005C3496">
        <w:fldChar w:fldCharType="begin"/>
      </w:r>
      <w:r w:rsidR="005C3496">
        <w:instrText xml:space="preserve"> SEQ Figure \* ARABIC </w:instrText>
      </w:r>
      <w:r w:rsidR="005C3496">
        <w:fldChar w:fldCharType="separate"/>
      </w:r>
      <w:r w:rsidR="00355CD2">
        <w:rPr>
          <w:noProof/>
        </w:rPr>
        <w:t>23</w:t>
      </w:r>
      <w:r w:rsidR="005C3496">
        <w:rPr>
          <w:noProof/>
        </w:rPr>
        <w:fldChar w:fldCharType="end"/>
      </w:r>
      <w:bookmarkEnd w:id="180"/>
      <w:r>
        <w:t>:</w:t>
      </w:r>
      <w:r w:rsidRPr="00AE3EC0">
        <w:t xml:space="preserve"> </w:t>
      </w:r>
      <w:r>
        <w:t>WLTP comparison of real-world LGM50 data against PETLION simulated voltage and C-rate</w:t>
      </w:r>
      <w:bookmarkEnd w:id="181"/>
    </w:p>
    <w:p w14:paraId="28AF65B5" w14:textId="77777777" w:rsidR="00E77AD1" w:rsidRDefault="00E77AD1" w:rsidP="00B27554"/>
    <w:p w14:paraId="2F6B1779" w14:textId="77777777" w:rsidR="00E77AD1" w:rsidRDefault="00E77AD1" w:rsidP="00B27554"/>
    <w:p w14:paraId="0131F3A2" w14:textId="3F75101E" w:rsidR="00E77AD1" w:rsidRDefault="00E77AD1" w:rsidP="00B27554">
      <w:r>
        <w:lastRenderedPageBreak/>
        <w:fldChar w:fldCharType="begin"/>
      </w:r>
      <w:r>
        <w:instrText xml:space="preserve"> REF _Ref112838099 \h </w:instrText>
      </w:r>
      <w:r>
        <w:fldChar w:fldCharType="separate"/>
      </w:r>
      <w:r w:rsidR="00355CD2">
        <w:t xml:space="preserve">Figure </w:t>
      </w:r>
      <w:r w:rsidR="00355CD2">
        <w:rPr>
          <w:noProof/>
        </w:rPr>
        <w:t>22</w:t>
      </w:r>
      <w:r>
        <w:fldChar w:fldCharType="end"/>
      </w:r>
      <w:r>
        <w:t xml:space="preserve"> shows the HPPC </w:t>
      </w:r>
      <w:r w:rsidR="001C1640">
        <w:t xml:space="preserve">test </w:t>
      </w:r>
      <w:r>
        <w:t>cycle</w:t>
      </w:r>
      <w:r w:rsidR="001C1640">
        <w:t xml:space="preserve"> comparison of PETLION’s simulated voltage response and the measured LGM50 data, there are some key problems with the voltage profile due to not responding dynamically to the high C pulses and the different timing of pulses seen on the C-rate profile. This is due to the measured HPPC profile being </w:t>
      </w:r>
      <w:r w:rsidR="006E4863">
        <w:t>SOC</w:t>
      </w:r>
      <w:r w:rsidR="001C1640">
        <w:t xml:space="preserve"> controlled so once the 5% of </w:t>
      </w:r>
      <w:r w:rsidR="006E4863">
        <w:t>SOC</w:t>
      </w:r>
      <w:r w:rsidR="001C1640">
        <w:t xml:space="preserve"> has been discharged it moves on to the relaxation period irrespective of </w:t>
      </w:r>
      <w:r w:rsidR="00566E8A">
        <w:t xml:space="preserve">the </w:t>
      </w:r>
      <w:r w:rsidR="001C1640">
        <w:t xml:space="preserve">time required to remove </w:t>
      </w:r>
      <w:r w:rsidR="00566E8A">
        <w:t>5</w:t>
      </w:r>
      <w:r w:rsidR="001C1640">
        <w:t xml:space="preserve">% </w:t>
      </w:r>
      <w:r w:rsidR="006E4863">
        <w:t>SOC</w:t>
      </w:r>
      <w:r w:rsidR="001C1640">
        <w:t xml:space="preserve">, </w:t>
      </w:r>
      <w:r w:rsidR="00C43520">
        <w:t>whereas</w:t>
      </w:r>
      <w:r w:rsidR="001C1640">
        <w:t xml:space="preserve"> PETLION is purely time controlled and used </w:t>
      </w:r>
      <w:r w:rsidR="003871C2">
        <w:t>the</w:t>
      </w:r>
      <w:r w:rsidR="001C1640">
        <w:t xml:space="preserve"> mean time</w:t>
      </w:r>
      <w:r w:rsidR="00566E8A">
        <w:t xml:space="preserve"> observed</w:t>
      </w:r>
      <w:r w:rsidR="001C1640">
        <w:t xml:space="preserve"> f</w:t>
      </w:r>
      <w:r w:rsidR="00566E8A">
        <w:t>rom the measured data for</w:t>
      </w:r>
      <w:r w:rsidR="001C1640">
        <w:t xml:space="preserve"> th</w:t>
      </w:r>
      <w:r w:rsidR="00566E8A">
        <w:t xml:space="preserve">e relaxation period. This explains the large RMSE presented in </w:t>
      </w:r>
      <w:r w:rsidR="00566E8A">
        <w:fldChar w:fldCharType="begin"/>
      </w:r>
      <w:r w:rsidR="00566E8A">
        <w:instrText xml:space="preserve"> REF _Ref112367978 \h </w:instrText>
      </w:r>
      <w:r w:rsidR="00566E8A">
        <w:fldChar w:fldCharType="separate"/>
      </w:r>
      <w:r w:rsidR="00355CD2">
        <w:t xml:space="preserve">Table </w:t>
      </w:r>
      <w:r w:rsidR="00355CD2">
        <w:rPr>
          <w:noProof/>
        </w:rPr>
        <w:t>1</w:t>
      </w:r>
      <w:r w:rsidR="00566E8A">
        <w:fldChar w:fldCharType="end"/>
      </w:r>
      <w:r w:rsidR="00566E8A">
        <w:t xml:space="preserve"> PETLION </w:t>
      </w:r>
      <w:r w:rsidR="00495B97">
        <w:t xml:space="preserve">due to the delay in C-rate deployment. PETLION </w:t>
      </w:r>
      <w:r w:rsidR="00566E8A">
        <w:t xml:space="preserve">does have </w:t>
      </w:r>
      <w:r w:rsidR="00495B97">
        <w:t xml:space="preserve">specifiable </w:t>
      </w:r>
      <w:r w:rsidR="006E4863">
        <w:t>SOC</w:t>
      </w:r>
      <w:r w:rsidR="00566E8A">
        <w:t xml:space="preserve"> boundaries</w:t>
      </w:r>
      <w:r w:rsidR="00495B97">
        <w:t xml:space="preserve"> within simulate commands</w:t>
      </w:r>
      <w:r w:rsidR="00566E8A">
        <w:t xml:space="preserve">, but it is not advanced enough to determine a change in </w:t>
      </w:r>
      <w:r w:rsidR="006E4863">
        <w:t>SOC</w:t>
      </w:r>
      <w:r w:rsidR="00566E8A">
        <w:t xml:space="preserve"> per stage of the HPPC. It is additionally </w:t>
      </w:r>
      <w:r w:rsidR="00495B97">
        <w:t xml:space="preserve">noted that </w:t>
      </w:r>
      <w:r w:rsidR="00566E8A">
        <w:t>each HPPC simulation t</w:t>
      </w:r>
      <w:r w:rsidR="00495B97">
        <w:t>a</w:t>
      </w:r>
      <w:r w:rsidR="00566E8A">
        <w:t>k</w:t>
      </w:r>
      <w:r w:rsidR="00495B97">
        <w:t>es</w:t>
      </w:r>
      <w:r w:rsidR="00566E8A">
        <w:t xml:space="preserve"> 4 seconds to complete</w:t>
      </w:r>
      <w:r w:rsidR="00495B97">
        <w:t>.</w:t>
      </w:r>
    </w:p>
    <w:p w14:paraId="751313A9" w14:textId="0EF8104E" w:rsidR="004057A8" w:rsidRDefault="00566E8A" w:rsidP="00B27554">
      <w:r>
        <w:fldChar w:fldCharType="begin"/>
      </w:r>
      <w:r>
        <w:instrText xml:space="preserve"> REF _Ref112838106 \h </w:instrText>
      </w:r>
      <w:r>
        <w:fldChar w:fldCharType="separate"/>
      </w:r>
      <w:r w:rsidR="00355CD2">
        <w:t xml:space="preserve">Figure </w:t>
      </w:r>
      <w:r w:rsidR="00355CD2">
        <w:rPr>
          <w:noProof/>
        </w:rPr>
        <w:t>23</w:t>
      </w:r>
      <w:r>
        <w:fldChar w:fldCharType="end"/>
      </w:r>
      <w:r>
        <w:t xml:space="preserve"> shows the WLTP drive cycle comparison of PETLION’s simulated voltage response and the measured LGM50 data, the way this </w:t>
      </w:r>
      <w:r w:rsidR="00AC1F84">
        <w:t>was</w:t>
      </w:r>
      <w:r>
        <w:t xml:space="preserve"> achieved </w:t>
      </w:r>
      <w:r w:rsidR="00AC1F84">
        <w:t>by</w:t>
      </w:r>
      <w:r>
        <w:t xml:space="preserve"> using the C-rate profile from the measured LGM50 data for every </w:t>
      </w:r>
      <w:proofErr w:type="gramStart"/>
      <w:r>
        <w:t>500ms</w:t>
      </w:r>
      <w:r w:rsidR="003871C2">
        <w:t>,</w:t>
      </w:r>
      <w:r>
        <w:t xml:space="preserve"> </w:t>
      </w:r>
      <w:r w:rsidR="00495B97">
        <w:t>and</w:t>
      </w:r>
      <w:proofErr w:type="gramEnd"/>
      <w:r w:rsidR="00495B97">
        <w:t xml:space="preserve"> is input into the simulate function and bounded by the time of drive cycle. This provided an excellent comparison of how the PETLION built DFN responds to measured data as the C-rate profiles are identical. From </w:t>
      </w:r>
      <w:r w:rsidR="00495B97">
        <w:fldChar w:fldCharType="begin"/>
      </w:r>
      <w:r w:rsidR="00495B97">
        <w:instrText xml:space="preserve"> REF _Ref112367978 \h </w:instrText>
      </w:r>
      <w:r w:rsidR="00495B97">
        <w:fldChar w:fldCharType="separate"/>
      </w:r>
      <w:r w:rsidR="00355CD2">
        <w:t xml:space="preserve">Table </w:t>
      </w:r>
      <w:r w:rsidR="00355CD2">
        <w:rPr>
          <w:noProof/>
        </w:rPr>
        <w:t>1</w:t>
      </w:r>
      <w:r w:rsidR="00495B97">
        <w:fldChar w:fldCharType="end"/>
      </w:r>
      <w:r w:rsidR="00495B97">
        <w:t xml:space="preserve"> it highlights a good level of RMSE fitment of 1</w:t>
      </w:r>
      <w:r w:rsidR="00AC1F84">
        <w:t>6.5</w:t>
      </w:r>
      <w:r w:rsidR="00495B97">
        <w:t>mV</w:t>
      </w:r>
      <w:r w:rsidR="00AC1F84">
        <w:t xml:space="preserve"> but there is still some room for improvement at capturing the dynamics in terminal voltage. </w:t>
      </w:r>
    </w:p>
    <w:p w14:paraId="76CC80B8" w14:textId="72C76C46" w:rsidR="0047628A" w:rsidRDefault="004057A8" w:rsidP="00B27554">
      <w:r>
        <w:t xml:space="preserve">The </w:t>
      </w:r>
      <w:r w:rsidR="0047628A">
        <w:t xml:space="preserve">author was surprised with the </w:t>
      </w:r>
      <w:r>
        <w:t xml:space="preserve">larger </w:t>
      </w:r>
      <w:r w:rsidR="0047628A">
        <w:t>than</w:t>
      </w:r>
      <w:r>
        <w:t xml:space="preserve"> expected RMSE values</w:t>
      </w:r>
      <w:r w:rsidR="0047628A">
        <w:t xml:space="preserve"> for HPPC and GITT, but this </w:t>
      </w:r>
      <w:r>
        <w:t xml:space="preserve">is due to the method applied to correlate the datasets as RMSE requires the array lengths to be the same </w:t>
      </w:r>
      <w:r>
        <w:fldChar w:fldCharType="begin"/>
      </w:r>
      <w:r>
        <w:instrText xml:space="preserve"> REF _Ref110464587 \h </w:instrText>
      </w:r>
      <w:r>
        <w:fldChar w:fldCharType="separate"/>
      </w:r>
      <w:r w:rsidR="00355CD2">
        <w:t>(</w:t>
      </w:r>
      <w:r w:rsidR="00355CD2">
        <w:rPr>
          <w:noProof/>
        </w:rPr>
        <w:t>1</w:t>
      </w:r>
      <w:r w:rsidR="00355CD2">
        <w:t>)</w:t>
      </w:r>
      <w:r>
        <w:fldChar w:fldCharType="end"/>
      </w:r>
      <w:r w:rsidR="0047628A">
        <w:t xml:space="preserve"> and when plotting the datasets, they have a good level of fit </w:t>
      </w:r>
      <w:r w:rsidR="0047628A" w:rsidRPr="0047628A">
        <w:t>visually</w:t>
      </w:r>
      <w:r>
        <w:t xml:space="preserve">. The author used a timeseries focused approach at matching similar events together by timeseries and </w:t>
      </w:r>
      <w:r w:rsidR="0047628A">
        <w:t xml:space="preserve">down sampling the largest array to the smallest array length, this was </w:t>
      </w:r>
      <w:r w:rsidR="003871C2">
        <w:t>reasonable</w:t>
      </w:r>
      <w:r w:rsidR="0047628A">
        <w:t xml:space="preserve"> for WLTP as that had a continuous time sample.</w:t>
      </w:r>
    </w:p>
    <w:p w14:paraId="4E2A3E3C" w14:textId="348EF22F" w:rsidR="009F5D11" w:rsidRDefault="0047628A" w:rsidP="00D17D06">
      <w:r>
        <w:t>However, it became problematic for GITT and HPPC as PETLION would only provide data in where significant changes in current or voltage occurred and would stretch the time sample to show the next large event, this is best demonstrated looking at the sampled data of the GITT test cycle for the measured</w:t>
      </w:r>
      <w:r w:rsidR="00980083">
        <w:t xml:space="preserve"> (Down sampled)</w:t>
      </w:r>
      <w:r>
        <w:t xml:space="preserve"> and PETLION simulated </w:t>
      </w:r>
      <w:r w:rsidR="00980083">
        <w:t xml:space="preserve">response (Original) </w:t>
      </w:r>
      <w:r>
        <w:t>(</w:t>
      </w:r>
      <w:r w:rsidR="004C23A5">
        <w:fldChar w:fldCharType="begin"/>
      </w:r>
      <w:r w:rsidR="004C23A5">
        <w:instrText xml:space="preserve"> REF _Ref114581596 \h </w:instrText>
      </w:r>
      <w:r w:rsidR="004C23A5">
        <w:fldChar w:fldCharType="separate"/>
      </w:r>
      <w:r w:rsidR="00355CD2">
        <w:t xml:space="preserve">Figure </w:t>
      </w:r>
      <w:r w:rsidR="00355CD2">
        <w:rPr>
          <w:noProof/>
        </w:rPr>
        <w:t>24</w:t>
      </w:r>
      <w:r w:rsidR="004C23A5">
        <w:fldChar w:fldCharType="end"/>
      </w:r>
      <w:r>
        <w:t xml:space="preserve">). </w:t>
      </w:r>
    </w:p>
    <w:p w14:paraId="503459FB" w14:textId="77777777" w:rsidR="002D1314" w:rsidRDefault="00034A5E" w:rsidP="002D1314">
      <w:pPr>
        <w:keepNext/>
        <w:jc w:val="center"/>
      </w:pPr>
      <w:r>
        <w:rPr>
          <w:noProof/>
        </w:rPr>
        <w:lastRenderedPageBreak/>
        <w:drawing>
          <wp:inline distT="0" distB="0" distL="0" distR="0" wp14:anchorId="02B3B534" wp14:editId="45AFF608">
            <wp:extent cx="4836695" cy="32244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70967" cy="3247311"/>
                    </a:xfrm>
                    <a:prstGeom prst="rect">
                      <a:avLst/>
                    </a:prstGeom>
                    <a:noFill/>
                  </pic:spPr>
                </pic:pic>
              </a:graphicData>
            </a:graphic>
          </wp:inline>
        </w:drawing>
      </w:r>
    </w:p>
    <w:p w14:paraId="73C55F96" w14:textId="4BE1676C" w:rsidR="00034A5E" w:rsidRDefault="002D1314" w:rsidP="002D1314">
      <w:pPr>
        <w:pStyle w:val="Caption"/>
      </w:pPr>
      <w:bookmarkStart w:id="182" w:name="_Ref114581596"/>
      <w:bookmarkStart w:id="183" w:name="_Toc115009754"/>
      <w:r>
        <w:t xml:space="preserve">Figure </w:t>
      </w:r>
      <w:r w:rsidR="005C3496">
        <w:fldChar w:fldCharType="begin"/>
      </w:r>
      <w:r w:rsidR="005C3496">
        <w:instrText xml:space="preserve"> SEQ Figure \* ARABIC </w:instrText>
      </w:r>
      <w:r w:rsidR="005C3496">
        <w:fldChar w:fldCharType="separate"/>
      </w:r>
      <w:r w:rsidR="00355CD2">
        <w:rPr>
          <w:noProof/>
        </w:rPr>
        <w:t>24</w:t>
      </w:r>
      <w:r w:rsidR="005C3496">
        <w:rPr>
          <w:noProof/>
        </w:rPr>
        <w:fldChar w:fldCharType="end"/>
      </w:r>
      <w:bookmarkEnd w:id="182"/>
      <w:r>
        <w:t xml:space="preserve">: Time series sampled comparison for GITT, PETLION is original and Measured data is </w:t>
      </w:r>
      <w:r w:rsidR="004C23A5">
        <w:t>down sampled</w:t>
      </w:r>
      <w:bookmarkEnd w:id="183"/>
    </w:p>
    <w:p w14:paraId="32F15275" w14:textId="50B96786" w:rsidR="00FE009D" w:rsidRDefault="009F5D11" w:rsidP="00DD301F">
      <w:r>
        <w:t xml:space="preserve">As the </w:t>
      </w:r>
      <w:r w:rsidR="00DD301F">
        <w:t xml:space="preserve">voltages are miss-matched this greatly effects RMSE, which is the key objective that is being optimised with the PSO. So, using WLTP is preferred as this has a good match to the measured data when sampled for the PSO, but for validation GITT can be used to </w:t>
      </w:r>
      <w:r w:rsidR="00FE009D">
        <w:t>further demonstrate the ability to minimise a voltage profile.</w:t>
      </w:r>
    </w:p>
    <w:p w14:paraId="45428A08" w14:textId="3C277B47" w:rsidR="00E92D61" w:rsidRDefault="00FE009D" w:rsidP="00DD301F">
      <w:pPr>
        <w:rPr>
          <w:b/>
          <w:bCs/>
        </w:rPr>
      </w:pPr>
      <w:r>
        <w:t>For the author to improve this aspect of the thesis potentially using Dynamic Time Warping</w:t>
      </w:r>
      <w:r w:rsidR="00F312EA">
        <w:t xml:space="preserve"> </w:t>
      </w:r>
      <w:r w:rsidR="00F312EA">
        <w:fldChar w:fldCharType="begin"/>
      </w:r>
      <w:r w:rsidR="00985A1D">
        <w:instrText xml:space="preserve"> ADDIN ZOTERO_ITEM CSL_CITATION {"citationID":"Hquxe4D6","properties":{"formattedCitation":"(M\\uc0\\u252{}ller, 2007)","plainCitation":"(Müller, 2007)","noteIndex":0},"citationItems":[{"id":1,"uris":["http://zotero.org/users/9964781/items/T25RTUSS"],"itemData":{"id":1,"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F312EA">
        <w:fldChar w:fldCharType="separate"/>
      </w:r>
      <w:r w:rsidR="00F312EA" w:rsidRPr="00896AD3">
        <w:rPr>
          <w:rFonts w:cs="Arial"/>
          <w:szCs w:val="24"/>
        </w:rPr>
        <w:t>(Müller, 2007)</w:t>
      </w:r>
      <w:r w:rsidR="00F312EA">
        <w:fldChar w:fldCharType="end"/>
      </w:r>
      <w:r>
        <w:t xml:space="preserve"> which looks</w:t>
      </w:r>
      <w:r w:rsidR="003871C2">
        <w:t xml:space="preserve"> to</w:t>
      </w:r>
      <w:r>
        <w:t xml:space="preserve"> find the optimal matching </w:t>
      </w:r>
      <w:r w:rsidR="00985A1D">
        <w:t xml:space="preserve">of </w:t>
      </w:r>
      <w:r>
        <w:t>data points from two differently sampled time series</w:t>
      </w:r>
      <w:r w:rsidR="003871C2">
        <w:t>. Which</w:t>
      </w:r>
      <w:r>
        <w:t xml:space="preserve"> could potential</w:t>
      </w:r>
      <w:r w:rsidR="003871C2">
        <w:t>ly</w:t>
      </w:r>
      <w:r>
        <w:t xml:space="preserve"> solve this issue and </w:t>
      </w:r>
      <w:r w:rsidR="003871C2">
        <w:t xml:space="preserve">the </w:t>
      </w:r>
      <w:r>
        <w:t xml:space="preserve">make input condition more robust </w:t>
      </w:r>
      <w:r w:rsidR="00F312EA">
        <w:t xml:space="preserve">and less </w:t>
      </w:r>
      <w:r w:rsidR="00F312EA" w:rsidRPr="00F312EA">
        <w:t>susceptible</w:t>
      </w:r>
      <w:r w:rsidR="00F312EA">
        <w:t xml:space="preserve"> to bad fitment</w:t>
      </w:r>
      <w:r>
        <w:t xml:space="preserve">.  </w:t>
      </w:r>
      <w:r w:rsidR="00E92D61">
        <w:br w:type="page"/>
      </w:r>
    </w:p>
    <w:p w14:paraId="6B7C03FE" w14:textId="54028545" w:rsidR="001F321A" w:rsidRDefault="00F717DC" w:rsidP="00F717DC">
      <w:pPr>
        <w:pStyle w:val="AppendixIntent"/>
        <w:ind w:left="426"/>
      </w:pPr>
      <w:bookmarkStart w:id="184" w:name="_Ref114320031"/>
      <w:r>
        <w:lastRenderedPageBreak/>
        <w:t>Sensitivity Analysis</w:t>
      </w:r>
      <w:bookmarkEnd w:id="184"/>
    </w:p>
    <w:p w14:paraId="16BFC298" w14:textId="434E2F51" w:rsidR="00151191" w:rsidRDefault="00151191" w:rsidP="00151191">
      <w:r>
        <w:t xml:space="preserve">Unfortunately, running the WLTP drive cycle in the OAT condition was not possible, due to exceeding the </w:t>
      </w:r>
      <w:r w:rsidR="00F85B1A">
        <w:t xml:space="preserve">authors </w:t>
      </w:r>
      <w:r>
        <w:t xml:space="preserve">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w:t>
      </w:r>
      <w:r w:rsidR="00F85B1A">
        <w:t>C</w:t>
      </w:r>
      <w:r>
        <w:t xml:space="preserve">-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t>
      </w:r>
      <w:r w:rsidR="003871C2">
        <w:t xml:space="preserve">of </w:t>
      </w:r>
      <w:r>
        <w:t>WLTP for further OAT analysis due to the values being stored globally</w:t>
      </w:r>
      <w:r w:rsidR="00E77AD1">
        <w:t xml:space="preserve"> via the ‘push!’ function</w:t>
      </w:r>
      <w:r w:rsidR="003871C2">
        <w:t xml:space="preserve"> running out of memory</w:t>
      </w:r>
      <w:r>
        <w:t>.</w:t>
      </w:r>
    </w:p>
    <w:p w14:paraId="55990A93" w14:textId="31DDAF27"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355CD2">
        <w:t xml:space="preserve">Figure </w:t>
      </w:r>
      <w:r w:rsidR="00355CD2">
        <w:rPr>
          <w:noProof/>
        </w:rPr>
        <w:t>21</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p.</w:t>
      </w:r>
      <w:r>
        <w:rPr>
          <w:rFonts w:cs="Arial"/>
        </w:rPr>
        <w:t>θ</w:t>
      </w:r>
      <w:proofErr w:type="gramStart"/>
      <w:r>
        <w:t>[:variable</w:t>
      </w:r>
      <w:proofErr w:type="gramEnd"/>
      <w:r>
        <w:t xml:space="preserve">]’ had to </w:t>
      </w:r>
      <w:r w:rsidR="00F05A3C">
        <w:t xml:space="preserve">be </w:t>
      </w:r>
      <w:r>
        <w:t xml:space="preserve">allocated every time a new variable was simulated rather than </w:t>
      </w:r>
      <w:r w:rsidR="00F05A3C">
        <w:t>caching the initialised ‘p.</w:t>
      </w:r>
      <w:r w:rsidR="00F05A3C">
        <w:rPr>
          <w:rFonts w:cs="Arial"/>
        </w:rPr>
        <w:t>θ’</w:t>
      </w:r>
      <w:r>
        <w:t xml:space="preserve">. Which meant the simulations had to have manual changes and reduced the potential to automate the process without the need of an API or Macro. </w:t>
      </w:r>
    </w:p>
    <w:p w14:paraId="305AF300" w14:textId="46E84AA0" w:rsidR="00D24A9F" w:rsidRDefault="00D24A9F" w:rsidP="00D24A9F">
      <w:r>
        <w:t xml:space="preserve">While in </w:t>
      </w:r>
      <w:r>
        <w:fldChar w:fldCharType="begin"/>
      </w:r>
      <w:r>
        <w:instrText xml:space="preserve"> REF _Ref112257635 \h </w:instrText>
      </w:r>
      <w:r>
        <w:fldChar w:fldCharType="separate"/>
      </w:r>
      <w:r w:rsidR="00355CD2">
        <w:t xml:space="preserve">Figure </w:t>
      </w:r>
      <w:r w:rsidR="00355CD2">
        <w:rPr>
          <w:noProof/>
        </w:rPr>
        <w:t>11</w:t>
      </w:r>
      <w:r>
        <w:fldChar w:fldCharType="end"/>
      </w:r>
      <w:r>
        <w:t>b it shows the same behaviours but shows missing datapoints</w:t>
      </w:r>
      <w:r w:rsidR="00F05A3C">
        <w:t>,</w:t>
      </w:r>
      <w:r>
        <w:t xml:space="preserve"> this is due to the datapoint for temperature producing a terminal voltage response which is not plausible</w:t>
      </w:r>
      <w:r w:rsidR="00F05A3C">
        <w:t>.</w:t>
      </w:r>
      <w:r>
        <w:t xml:space="preserve"> </w:t>
      </w:r>
      <w:r w:rsidR="00F05A3C">
        <w:t>T</w:t>
      </w:r>
      <w:r>
        <w:t xml:space="preserve">he check performed for this is ensuring the maximum terminal voltage does not exceed 5V and if a minimum is below 2V. The Author allowed </w:t>
      </w:r>
      <w:r>
        <w:rPr>
          <w:rFonts w:cs="Arial"/>
        </w:rPr>
        <w:t>±</w:t>
      </w:r>
      <w:r>
        <w:t>0.5V on the boundaries for the cells, which gives enough space for high dynamics but can omit ‘NaN’ for any results which give wildly unrealistic values.</w:t>
      </w:r>
    </w:p>
    <w:p w14:paraId="4C681A8B" w14:textId="77777777" w:rsidR="00D24A9F" w:rsidRDefault="00D24A9F" w:rsidP="00151191"/>
    <w:p w14:paraId="7FBF7A7C" w14:textId="77777777" w:rsidR="00151191" w:rsidRDefault="00151191" w:rsidP="00151191"/>
    <w:p w14:paraId="32A7A339" w14:textId="0B7269F5" w:rsidR="00D2395E" w:rsidRPr="00423FB9" w:rsidRDefault="00F85B1A" w:rsidP="00D2395E">
      <w:r>
        <w:lastRenderedPageBreak/>
        <w:t xml:space="preserve">In </w:t>
      </w:r>
      <w:r>
        <w:fldChar w:fldCharType="begin"/>
      </w:r>
      <w:r>
        <w:instrText xml:space="preserve"> REF _Ref114567275 \h </w:instrText>
      </w:r>
      <w:r>
        <w:fldChar w:fldCharType="separate"/>
      </w:r>
      <w:r w:rsidR="00355CD2">
        <w:t xml:space="preserve">Figure </w:t>
      </w:r>
      <w:r w:rsidR="00355CD2">
        <w:rPr>
          <w:noProof/>
        </w:rPr>
        <w:t>25</w:t>
      </w:r>
      <w:r>
        <w:fldChar w:fldCharType="end"/>
      </w:r>
      <w:r>
        <w:t xml:space="preserve"> it s</w:t>
      </w:r>
      <w:r w:rsidR="00423FB9">
        <w:t>hows an example of all the terminal voltage profiles with the influence of L</w:t>
      </w:r>
      <w:r w:rsidR="00423FB9" w:rsidRPr="00423FB9">
        <w:rPr>
          <w:vertAlign w:val="subscript"/>
        </w:rPr>
        <w:t>n</w:t>
      </w:r>
      <w:r w:rsidR="00423FB9">
        <w:rPr>
          <w:vertAlign w:val="subscript"/>
        </w:rPr>
        <w:t xml:space="preserve"> </w:t>
      </w:r>
      <w:r w:rsidR="00423FB9">
        <w:t>being swept from 6</w:t>
      </w:r>
      <w:r w:rsidR="00423FB9">
        <w:rPr>
          <w:rFonts w:cs="Arial"/>
        </w:rPr>
        <w:t>·</w:t>
      </w:r>
      <w:r w:rsidR="00423FB9">
        <w:t>10</w:t>
      </w:r>
      <w:r w:rsidR="00423FB9">
        <w:rPr>
          <w:vertAlign w:val="superscript"/>
        </w:rPr>
        <w:t>-5</w:t>
      </w:r>
      <w:r w:rsidR="00423FB9">
        <w:t xml:space="preserve"> to 20</w:t>
      </w:r>
      <w:r w:rsidR="00423FB9">
        <w:rPr>
          <w:rFonts w:cs="Arial"/>
        </w:rPr>
        <w:t>·</w:t>
      </w:r>
      <w:r w:rsidR="00423FB9">
        <w:t>10</w:t>
      </w:r>
      <w:r w:rsidR="00423FB9">
        <w:rPr>
          <w:vertAlign w:val="superscript"/>
        </w:rPr>
        <w:t>-5</w:t>
      </w:r>
      <w:r w:rsidR="00E32271">
        <w:t>.</w:t>
      </w:r>
      <w:r w:rsidR="00423FB9">
        <w:t xml:space="preserve"> </w:t>
      </w:r>
    </w:p>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7"/>
                    <a:stretch>
                      <a:fillRect/>
                    </a:stretch>
                  </pic:blipFill>
                  <pic:spPr>
                    <a:xfrm>
                      <a:off x="0" y="0"/>
                      <a:ext cx="4036867" cy="2689809"/>
                    </a:xfrm>
                    <a:prstGeom prst="rect">
                      <a:avLst/>
                    </a:prstGeom>
                  </pic:spPr>
                </pic:pic>
              </a:graphicData>
            </a:graphic>
          </wp:inline>
        </w:drawing>
      </w:r>
    </w:p>
    <w:p w14:paraId="0DB7AD0C" w14:textId="49F4E51C" w:rsidR="00F717DC" w:rsidRPr="00D2395E" w:rsidRDefault="00D2395E" w:rsidP="00D2395E">
      <w:pPr>
        <w:pStyle w:val="Caption"/>
      </w:pPr>
      <w:bookmarkStart w:id="185" w:name="_Ref114567275"/>
      <w:bookmarkStart w:id="186" w:name="_Toc115009755"/>
      <w:r>
        <w:t xml:space="preserve">Figure </w:t>
      </w:r>
      <w:r w:rsidR="005C3496">
        <w:fldChar w:fldCharType="begin"/>
      </w:r>
      <w:r w:rsidR="005C3496">
        <w:instrText xml:space="preserve"> SEQ Figure \* ARABIC </w:instrText>
      </w:r>
      <w:r w:rsidR="005C3496">
        <w:fldChar w:fldCharType="separate"/>
      </w:r>
      <w:r w:rsidR="00355CD2">
        <w:rPr>
          <w:noProof/>
        </w:rPr>
        <w:t>25</w:t>
      </w:r>
      <w:r w:rsidR="005C3496">
        <w:rPr>
          <w:noProof/>
        </w:rPr>
        <w:fldChar w:fldCharType="end"/>
      </w:r>
      <w:bookmarkEnd w:id="185"/>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6"/>
      <w:r>
        <w:t xml:space="preserve"> </w:t>
      </w:r>
    </w:p>
    <w:p w14:paraId="47B32C9B" w14:textId="447E1867" w:rsidR="004057A8" w:rsidRDefault="002D1314" w:rsidP="002D1314">
      <w:pPr>
        <w:rPr>
          <w:b/>
          <w:bCs/>
        </w:rPr>
      </w:pPr>
      <w:bookmarkStart w:id="187" w:name="_Ref114320057"/>
      <w:r>
        <w:t xml:space="preserve">If the author could revisit this aspect of the thesis again, the implementation of attempting to solve more in functions and reducing the need of populating </w:t>
      </w:r>
      <w:r w:rsidR="00F05A3C">
        <w:t>global</w:t>
      </w:r>
      <w:r>
        <w:t xml:space="preserve"> results</w:t>
      </w:r>
      <w:r w:rsidR="00F05A3C">
        <w:t>,</w:t>
      </w:r>
      <w:r>
        <w:t xml:space="preserve"> would have improved the ability to allow the WLTP drive cycle to be included in the OAT analysis</w:t>
      </w:r>
      <w:r w:rsidR="00F05A3C">
        <w:t>.</w:t>
      </w:r>
      <w:r>
        <w:t xml:space="preserve"> </w:t>
      </w:r>
      <w:r w:rsidR="00F05A3C">
        <w:t>W</w:t>
      </w:r>
      <w:r>
        <w:t xml:space="preserve">hich would have provided an excellent insight into how dynamics can greatly fluctuate RMSE voltage response.  </w:t>
      </w:r>
    </w:p>
    <w:p w14:paraId="23CBB5A6" w14:textId="7EC787D7" w:rsidR="004B43B0" w:rsidRDefault="004B43B0" w:rsidP="004B43B0">
      <w:pPr>
        <w:pStyle w:val="AppendixIntent"/>
        <w:ind w:left="426"/>
      </w:pPr>
      <w:bookmarkStart w:id="188" w:name="_Ref114577297"/>
      <w:r>
        <w:t>PSO analysis</w:t>
      </w:r>
      <w:bookmarkEnd w:id="187"/>
      <w:bookmarkEnd w:id="188"/>
    </w:p>
    <w:p w14:paraId="1DBC57B5" w14:textId="579F1E2D" w:rsidR="00396DF0" w:rsidRDefault="00396DF0" w:rsidP="00340D7D">
      <w:r>
        <w:t>Continuing</w:t>
      </w:r>
      <w:r w:rsidR="008C4EB3">
        <w:t xml:space="preserve"> from section </w:t>
      </w:r>
      <w:r w:rsidR="008C4EB3">
        <w:fldChar w:fldCharType="begin"/>
      </w:r>
      <w:r w:rsidR="008C4EB3">
        <w:instrText xml:space="preserve"> REF _Ref114574117 \r \h </w:instrText>
      </w:r>
      <w:r w:rsidR="008C4EB3">
        <w:fldChar w:fldCharType="separate"/>
      </w:r>
      <w:r w:rsidR="00355CD2">
        <w:t>4.3</w:t>
      </w:r>
      <w:r w:rsidR="008C4EB3">
        <w:fldChar w:fldCharType="end"/>
      </w:r>
      <w:r w:rsidR="008C4EB3">
        <w:t xml:space="preserve"> </w:t>
      </w:r>
      <w:r>
        <w:t xml:space="preserve">further analysis was conducted on a GITT test cycle. </w:t>
      </w:r>
      <w:r w:rsidR="008C4EB3">
        <w:t xml:space="preserve">As determined in </w:t>
      </w:r>
      <w:r w:rsidR="008C4EB3">
        <w:fldChar w:fldCharType="begin"/>
      </w:r>
      <w:r w:rsidR="008C4EB3">
        <w:instrText xml:space="preserve"> REF _Ref114320023 \n \h </w:instrText>
      </w:r>
      <w:r w:rsidR="008C4EB3">
        <w:fldChar w:fldCharType="separate"/>
      </w:r>
      <w:r w:rsidR="00355CD2">
        <w:t>A 6.1</w:t>
      </w:r>
      <w:r w:rsidR="008C4EB3">
        <w:fldChar w:fldCharType="end"/>
      </w:r>
      <w:r w:rsidR="008C4EB3">
        <w:t xml:space="preserve"> there is an issue with RMSE being correctly obtained from down sampling data for GITT and HPPC</w:t>
      </w:r>
      <w:r>
        <w:t xml:space="preserve"> so this primarily is to further prove that the PSO will look to continually reduce RMSE for any voltage profile. This again was run for 3600s with an average function call of 0.2s for a complete GITT cycle with a single core system </w:t>
      </w:r>
      <w:r w:rsidR="00F05A3C">
        <w:t>(</w:t>
      </w:r>
      <w:r>
        <w:fldChar w:fldCharType="begin"/>
      </w:r>
      <w:r>
        <w:instrText xml:space="preserve"> REF _Ref114584297 \h </w:instrText>
      </w:r>
      <w:r>
        <w:fldChar w:fldCharType="separate"/>
      </w:r>
      <w:r w:rsidR="00355CD2">
        <w:t xml:space="preserve">Table </w:t>
      </w:r>
      <w:r w:rsidR="00355CD2">
        <w:rPr>
          <w:noProof/>
        </w:rPr>
        <w:t>10</w:t>
      </w:r>
      <w:r>
        <w:fldChar w:fldCharType="end"/>
      </w:r>
      <w:r>
        <w:t>).</w:t>
      </w:r>
    </w:p>
    <w:p w14:paraId="32F37EE0" w14:textId="62343909" w:rsidR="001967CB" w:rsidRDefault="00396DF0" w:rsidP="00396DF0">
      <w:pPr>
        <w:spacing w:line="259" w:lineRule="auto"/>
        <w:jc w:val="left"/>
      </w:pPr>
      <w:r>
        <w:br w:type="page"/>
      </w:r>
    </w:p>
    <w:p w14:paraId="59E99D75" w14:textId="3400B2C3" w:rsidR="002D57D4" w:rsidRDefault="002D57D4" w:rsidP="002D57D4">
      <w:pPr>
        <w:pStyle w:val="Caption"/>
        <w:keepNext/>
      </w:pPr>
      <w:bookmarkStart w:id="189" w:name="_Ref114584297"/>
      <w:bookmarkStart w:id="190" w:name="_Toc115009730"/>
      <w:r>
        <w:lastRenderedPageBreak/>
        <w:t xml:space="preserve">Table </w:t>
      </w:r>
      <w:r w:rsidR="005C3496">
        <w:fldChar w:fldCharType="begin"/>
      </w:r>
      <w:r w:rsidR="005C3496">
        <w:instrText xml:space="preserve"> SEQ Table \* ARABIC </w:instrText>
      </w:r>
      <w:r w:rsidR="005C3496">
        <w:fldChar w:fldCharType="separate"/>
      </w:r>
      <w:r w:rsidR="00355CD2">
        <w:rPr>
          <w:noProof/>
        </w:rPr>
        <w:t>10</w:t>
      </w:r>
      <w:r w:rsidR="005C3496">
        <w:rPr>
          <w:noProof/>
        </w:rPr>
        <w:fldChar w:fldCharType="end"/>
      </w:r>
      <w:bookmarkEnd w:id="189"/>
      <w:r>
        <w:t xml:space="preserve">: PETLION PSO results for measure data </w:t>
      </w:r>
      <w:r w:rsidR="004C23A5">
        <w:t>‘</w:t>
      </w:r>
      <w:r w:rsidR="00CC0B5A">
        <w:t>GITT</w:t>
      </w:r>
      <w:r w:rsidR="004C23A5">
        <w:t>’</w:t>
      </w:r>
      <w:r w:rsidR="00CC0B5A">
        <w:t xml:space="preserve"> and WLTP</w:t>
      </w:r>
      <w:bookmarkEnd w:id="190"/>
    </w:p>
    <w:tbl>
      <w:tblPr>
        <w:tblStyle w:val="TableGrid"/>
        <w:tblW w:w="8882" w:type="dxa"/>
        <w:jc w:val="center"/>
        <w:tblLook w:val="04A0" w:firstRow="1" w:lastRow="0" w:firstColumn="1" w:lastColumn="0" w:noHBand="0" w:noVBand="1"/>
      </w:tblPr>
      <w:tblGrid>
        <w:gridCol w:w="1586"/>
        <w:gridCol w:w="1096"/>
        <w:gridCol w:w="852"/>
        <w:gridCol w:w="1280"/>
        <w:gridCol w:w="1403"/>
        <w:gridCol w:w="1280"/>
        <w:gridCol w:w="1403"/>
      </w:tblGrid>
      <w:tr w:rsidR="002D1314" w14:paraId="0324B4CB" w14:textId="1C97B8B5" w:rsidTr="004C23A5">
        <w:trPr>
          <w:trHeight w:val="1169"/>
          <w:jc w:val="center"/>
        </w:trPr>
        <w:tc>
          <w:tcPr>
            <w:tcW w:w="1286" w:type="dxa"/>
            <w:shd w:val="clear" w:color="auto" w:fill="D9D9D9" w:themeFill="background1" w:themeFillShade="D9"/>
            <w:vAlign w:val="center"/>
          </w:tcPr>
          <w:p w14:paraId="724A80C5" w14:textId="77777777" w:rsidR="002D1314" w:rsidRPr="0097345B" w:rsidRDefault="002D1314" w:rsidP="004C23A5">
            <w:pPr>
              <w:jc w:val="center"/>
              <w:rPr>
                <w:b/>
                <w:bCs/>
              </w:rPr>
            </w:pPr>
            <w:r w:rsidRPr="0097345B">
              <w:rPr>
                <w:b/>
                <w:bCs/>
              </w:rPr>
              <w:t>Parameter</w:t>
            </w:r>
          </w:p>
        </w:tc>
        <w:tc>
          <w:tcPr>
            <w:tcW w:w="1325" w:type="dxa"/>
            <w:shd w:val="clear" w:color="auto" w:fill="D9D9D9" w:themeFill="background1" w:themeFillShade="D9"/>
            <w:vAlign w:val="center"/>
          </w:tcPr>
          <w:p w14:paraId="2F3AFBA8" w14:textId="77777777" w:rsidR="002D1314" w:rsidRPr="0097345B" w:rsidRDefault="002D1314" w:rsidP="004C23A5">
            <w:pPr>
              <w:jc w:val="center"/>
              <w:rPr>
                <w:b/>
                <w:bCs/>
              </w:rPr>
            </w:pPr>
            <w:r>
              <w:rPr>
                <w:b/>
                <w:bCs/>
              </w:rPr>
              <w:t>Random Initial guess</w:t>
            </w:r>
          </w:p>
        </w:tc>
        <w:tc>
          <w:tcPr>
            <w:tcW w:w="894" w:type="dxa"/>
            <w:shd w:val="clear" w:color="auto" w:fill="D9D9D9" w:themeFill="background1" w:themeFillShade="D9"/>
            <w:vAlign w:val="center"/>
          </w:tcPr>
          <w:p w14:paraId="04D519B4" w14:textId="77777777" w:rsidR="002D1314" w:rsidRPr="0097345B" w:rsidRDefault="002D1314" w:rsidP="004C23A5">
            <w:pPr>
              <w:jc w:val="center"/>
              <w:rPr>
                <w:b/>
                <w:bCs/>
              </w:rPr>
            </w:pPr>
            <w:r w:rsidRPr="0097345B">
              <w:rPr>
                <w:b/>
                <w:bCs/>
              </w:rPr>
              <w:t>RMSE best</w:t>
            </w:r>
            <w:r>
              <w:rPr>
                <w:b/>
                <w:bCs/>
              </w:rPr>
              <w:t xml:space="preserve"> (mV)</w:t>
            </w:r>
          </w:p>
        </w:tc>
        <w:tc>
          <w:tcPr>
            <w:tcW w:w="1167" w:type="dxa"/>
            <w:shd w:val="clear" w:color="auto" w:fill="D9D9D9" w:themeFill="background1" w:themeFillShade="D9"/>
            <w:vAlign w:val="center"/>
          </w:tcPr>
          <w:p w14:paraId="7E47AE4E" w14:textId="148E536B" w:rsidR="002D1314" w:rsidRPr="0097345B" w:rsidRDefault="002D1314" w:rsidP="004C23A5">
            <w:pPr>
              <w:jc w:val="center"/>
              <w:rPr>
                <w:b/>
                <w:bCs/>
              </w:rPr>
            </w:pPr>
            <w:r w:rsidRPr="0097345B">
              <w:rPr>
                <w:b/>
                <w:bCs/>
              </w:rPr>
              <w:t xml:space="preserve">PSO </w:t>
            </w:r>
            <w:r>
              <w:rPr>
                <w:b/>
                <w:bCs/>
              </w:rPr>
              <w:t>parameter value (GITT)</w:t>
            </w:r>
          </w:p>
        </w:tc>
        <w:tc>
          <w:tcPr>
            <w:tcW w:w="1515" w:type="dxa"/>
            <w:shd w:val="clear" w:color="auto" w:fill="D9D9D9" w:themeFill="background1" w:themeFillShade="D9"/>
            <w:vAlign w:val="center"/>
          </w:tcPr>
          <w:p w14:paraId="25326E90" w14:textId="77777777" w:rsidR="002D1314" w:rsidRDefault="002D1314" w:rsidP="004C23A5">
            <w:pPr>
              <w:jc w:val="center"/>
              <w:rPr>
                <w:b/>
                <w:bCs/>
              </w:rPr>
            </w:pPr>
            <w:r w:rsidRPr="0097345B">
              <w:rPr>
                <w:b/>
                <w:bCs/>
              </w:rPr>
              <w:t>Percentage difference from Chen2020</w:t>
            </w:r>
          </w:p>
          <w:p w14:paraId="1EF6F514" w14:textId="299B1D1C" w:rsidR="002D1314" w:rsidRPr="0097345B" w:rsidRDefault="002D1314" w:rsidP="004C23A5">
            <w:pPr>
              <w:jc w:val="center"/>
              <w:rPr>
                <w:b/>
                <w:bCs/>
              </w:rPr>
            </w:pPr>
            <w:r>
              <w:rPr>
                <w:b/>
                <w:bCs/>
              </w:rPr>
              <w:t>(% - GITT)</w:t>
            </w:r>
          </w:p>
        </w:tc>
        <w:tc>
          <w:tcPr>
            <w:tcW w:w="1371" w:type="dxa"/>
            <w:shd w:val="clear" w:color="auto" w:fill="D9D9D9" w:themeFill="background1" w:themeFillShade="D9"/>
            <w:vAlign w:val="center"/>
          </w:tcPr>
          <w:p w14:paraId="194E6384" w14:textId="77777777" w:rsidR="002D1314" w:rsidRDefault="002D1314" w:rsidP="004C23A5">
            <w:pPr>
              <w:jc w:val="center"/>
              <w:rPr>
                <w:b/>
                <w:bCs/>
              </w:rPr>
            </w:pPr>
            <w:r w:rsidRPr="0097345B">
              <w:rPr>
                <w:b/>
                <w:bCs/>
              </w:rPr>
              <w:t xml:space="preserve">PSO </w:t>
            </w:r>
            <w:r>
              <w:rPr>
                <w:b/>
                <w:bCs/>
              </w:rPr>
              <w:t>parameter value</w:t>
            </w:r>
          </w:p>
          <w:p w14:paraId="58EC44A6" w14:textId="237EB558" w:rsidR="002D1314" w:rsidRPr="0097345B" w:rsidRDefault="002D1314" w:rsidP="004C23A5">
            <w:pPr>
              <w:jc w:val="center"/>
              <w:rPr>
                <w:b/>
                <w:bCs/>
              </w:rPr>
            </w:pPr>
            <w:r>
              <w:rPr>
                <w:b/>
                <w:bCs/>
              </w:rPr>
              <w:t>(WLTP)</w:t>
            </w:r>
          </w:p>
        </w:tc>
        <w:tc>
          <w:tcPr>
            <w:tcW w:w="1324" w:type="dxa"/>
            <w:shd w:val="clear" w:color="auto" w:fill="D9D9D9" w:themeFill="background1" w:themeFillShade="D9"/>
            <w:vAlign w:val="center"/>
          </w:tcPr>
          <w:p w14:paraId="0395C409" w14:textId="6871B804" w:rsidR="002D1314" w:rsidRPr="0097345B" w:rsidRDefault="002D1314" w:rsidP="004C23A5">
            <w:pPr>
              <w:jc w:val="center"/>
              <w:rPr>
                <w:b/>
                <w:bCs/>
              </w:rPr>
            </w:pPr>
            <w:r>
              <w:rPr>
                <w:b/>
                <w:bCs/>
              </w:rPr>
              <w:t>Percentage change GITT to WLTP (%)</w:t>
            </w:r>
          </w:p>
        </w:tc>
      </w:tr>
      <w:tr w:rsidR="002D1314" w14:paraId="45CFA649" w14:textId="238E3D4D" w:rsidTr="004C23A5">
        <w:trPr>
          <w:trHeight w:val="763"/>
          <w:jc w:val="center"/>
        </w:trPr>
        <w:tc>
          <w:tcPr>
            <w:tcW w:w="1286" w:type="dxa"/>
          </w:tcPr>
          <w:p w14:paraId="32388FE3" w14:textId="77777777" w:rsidR="002D1314" w:rsidRPr="0097345B" w:rsidRDefault="002D1314" w:rsidP="002D1314">
            <w:pPr>
              <w:jc w:val="center"/>
            </w:pPr>
            <w:r>
              <w:t>Cathode Thickness (L</w:t>
            </w:r>
            <w:r w:rsidRPr="008F2228">
              <w:rPr>
                <w:vertAlign w:val="subscript"/>
              </w:rPr>
              <w:t>p</w:t>
            </w:r>
            <w:r>
              <w:t>)</w:t>
            </w:r>
          </w:p>
        </w:tc>
        <w:tc>
          <w:tcPr>
            <w:tcW w:w="1325" w:type="dxa"/>
            <w:vAlign w:val="center"/>
          </w:tcPr>
          <w:p w14:paraId="3EF4BD87" w14:textId="77777777" w:rsidR="002D1314" w:rsidRDefault="002D1314" w:rsidP="002D1314">
            <w:pPr>
              <w:jc w:val="center"/>
            </w:pPr>
            <w:r>
              <w:t>9</w:t>
            </w:r>
            <w:r w:rsidRPr="006D60E7">
              <w:t>.</w:t>
            </w:r>
            <w:r>
              <w:t>1</w:t>
            </w:r>
            <w:r>
              <w:rPr>
                <w:rFonts w:cs="Arial"/>
              </w:rPr>
              <w:t>·</w:t>
            </w:r>
            <w:r>
              <w:t>10</w:t>
            </w:r>
            <w:r>
              <w:rPr>
                <w:vertAlign w:val="superscript"/>
              </w:rPr>
              <w:t>-5</w:t>
            </w:r>
          </w:p>
        </w:tc>
        <w:tc>
          <w:tcPr>
            <w:tcW w:w="894" w:type="dxa"/>
            <w:vMerge w:val="restart"/>
            <w:vAlign w:val="center"/>
          </w:tcPr>
          <w:p w14:paraId="4E17A827" w14:textId="2C2E3C04" w:rsidR="002D1314" w:rsidRDefault="002D1314" w:rsidP="002D1314">
            <w:pPr>
              <w:jc w:val="center"/>
            </w:pPr>
            <w:r>
              <w:t>38.5</w:t>
            </w:r>
          </w:p>
        </w:tc>
        <w:tc>
          <w:tcPr>
            <w:tcW w:w="1167" w:type="dxa"/>
            <w:vAlign w:val="center"/>
          </w:tcPr>
          <w:p w14:paraId="7C9ABE46" w14:textId="71F048E8" w:rsidR="002D1314" w:rsidRDefault="002D1314" w:rsidP="002D1314">
            <w:pPr>
              <w:jc w:val="center"/>
            </w:pPr>
            <w:r>
              <w:t>10</w:t>
            </w:r>
            <w:r>
              <w:rPr>
                <w:rFonts w:cs="Arial"/>
              </w:rPr>
              <w:t>·</w:t>
            </w:r>
            <w:r>
              <w:t>10</w:t>
            </w:r>
            <w:r>
              <w:rPr>
                <w:vertAlign w:val="superscript"/>
              </w:rPr>
              <w:t>-5</w:t>
            </w:r>
          </w:p>
        </w:tc>
        <w:tc>
          <w:tcPr>
            <w:tcW w:w="1515" w:type="dxa"/>
            <w:vAlign w:val="center"/>
          </w:tcPr>
          <w:p w14:paraId="57828907" w14:textId="4AF4DB84" w:rsidR="002D1314" w:rsidRDefault="002D1314" w:rsidP="002D1314">
            <w:pPr>
              <w:jc w:val="center"/>
            </w:pPr>
            <w:r>
              <w:t>-32.2</w:t>
            </w:r>
          </w:p>
        </w:tc>
        <w:tc>
          <w:tcPr>
            <w:tcW w:w="1371" w:type="dxa"/>
            <w:vAlign w:val="center"/>
          </w:tcPr>
          <w:p w14:paraId="0ED8BEF1" w14:textId="2B6638DC" w:rsidR="002D1314" w:rsidRDefault="002D1314" w:rsidP="002D1314">
            <w:pPr>
              <w:jc w:val="center"/>
            </w:pPr>
            <w:r>
              <w:t>8</w:t>
            </w:r>
            <w:r w:rsidRPr="006D60E7">
              <w:t>.</w:t>
            </w:r>
            <w:r>
              <w:t>05</w:t>
            </w:r>
            <w:r>
              <w:rPr>
                <w:rFonts w:cs="Arial"/>
              </w:rPr>
              <w:t>·</w:t>
            </w:r>
            <w:r>
              <w:t>10</w:t>
            </w:r>
            <w:r>
              <w:rPr>
                <w:vertAlign w:val="superscript"/>
              </w:rPr>
              <w:t>-5</w:t>
            </w:r>
          </w:p>
        </w:tc>
        <w:tc>
          <w:tcPr>
            <w:tcW w:w="1324" w:type="dxa"/>
            <w:vAlign w:val="center"/>
          </w:tcPr>
          <w:p w14:paraId="22D27702" w14:textId="0BAA527D" w:rsidR="002D1314" w:rsidRDefault="004C23A5" w:rsidP="004C23A5">
            <w:pPr>
              <w:jc w:val="center"/>
            </w:pPr>
            <w:r>
              <w:t>19.8</w:t>
            </w:r>
          </w:p>
        </w:tc>
      </w:tr>
      <w:tr w:rsidR="002D1314" w14:paraId="28C15A51" w14:textId="7F2C5EDD" w:rsidTr="004C23A5">
        <w:trPr>
          <w:trHeight w:val="777"/>
          <w:jc w:val="center"/>
        </w:trPr>
        <w:tc>
          <w:tcPr>
            <w:tcW w:w="1286" w:type="dxa"/>
          </w:tcPr>
          <w:p w14:paraId="4A2B2911" w14:textId="77777777" w:rsidR="002D1314" w:rsidRDefault="002D1314" w:rsidP="002D1314">
            <w:pPr>
              <w:jc w:val="center"/>
            </w:pPr>
            <w:r>
              <w:t>Cathode Porosity (</w:t>
            </w:r>
            <w:r>
              <w:rPr>
                <w:rFonts w:cs="Arial"/>
              </w:rPr>
              <w:t>ε</w:t>
            </w:r>
            <w:r>
              <w:rPr>
                <w:vertAlign w:val="subscript"/>
              </w:rPr>
              <w:t>p</w:t>
            </w:r>
            <w:r>
              <w:t>)</w:t>
            </w:r>
          </w:p>
        </w:tc>
        <w:tc>
          <w:tcPr>
            <w:tcW w:w="1325" w:type="dxa"/>
            <w:vAlign w:val="center"/>
          </w:tcPr>
          <w:p w14:paraId="74D35640" w14:textId="77777777" w:rsidR="002D1314" w:rsidRDefault="002D1314" w:rsidP="002D1314">
            <w:pPr>
              <w:jc w:val="center"/>
            </w:pPr>
            <w:r>
              <w:t>0.421</w:t>
            </w:r>
          </w:p>
        </w:tc>
        <w:tc>
          <w:tcPr>
            <w:tcW w:w="894" w:type="dxa"/>
            <w:vMerge/>
            <w:vAlign w:val="center"/>
          </w:tcPr>
          <w:p w14:paraId="6AA0D6B9" w14:textId="77777777" w:rsidR="002D1314" w:rsidRDefault="002D1314" w:rsidP="002D1314">
            <w:pPr>
              <w:jc w:val="center"/>
            </w:pPr>
          </w:p>
        </w:tc>
        <w:tc>
          <w:tcPr>
            <w:tcW w:w="1167" w:type="dxa"/>
            <w:vAlign w:val="center"/>
          </w:tcPr>
          <w:p w14:paraId="375A729D" w14:textId="52F8EF47" w:rsidR="002D1314" w:rsidRDefault="002D1314" w:rsidP="002D1314">
            <w:pPr>
              <w:jc w:val="center"/>
            </w:pPr>
            <w:r>
              <w:t>0.5</w:t>
            </w:r>
          </w:p>
        </w:tc>
        <w:tc>
          <w:tcPr>
            <w:tcW w:w="1515" w:type="dxa"/>
            <w:vAlign w:val="center"/>
          </w:tcPr>
          <w:p w14:paraId="23EBD118" w14:textId="51D51930" w:rsidR="002D1314" w:rsidRDefault="002D1314" w:rsidP="002D1314">
            <w:pPr>
              <w:jc w:val="center"/>
            </w:pPr>
            <w:r>
              <w:t>49.3</w:t>
            </w:r>
          </w:p>
        </w:tc>
        <w:tc>
          <w:tcPr>
            <w:tcW w:w="1371" w:type="dxa"/>
            <w:vAlign w:val="center"/>
          </w:tcPr>
          <w:p w14:paraId="2A9BE9B3" w14:textId="0BA015FC" w:rsidR="002D1314" w:rsidRDefault="002D1314" w:rsidP="002D1314">
            <w:pPr>
              <w:jc w:val="center"/>
            </w:pPr>
            <w:r>
              <w:t>0.3</w:t>
            </w:r>
          </w:p>
        </w:tc>
        <w:tc>
          <w:tcPr>
            <w:tcW w:w="1324" w:type="dxa"/>
            <w:vAlign w:val="center"/>
          </w:tcPr>
          <w:p w14:paraId="64404E00" w14:textId="339FC03E" w:rsidR="002D1314" w:rsidRDefault="004C23A5" w:rsidP="004C23A5">
            <w:pPr>
              <w:jc w:val="center"/>
            </w:pPr>
            <w:r>
              <w:t>40</w:t>
            </w:r>
          </w:p>
        </w:tc>
      </w:tr>
      <w:tr w:rsidR="002D1314" w14:paraId="35F80266" w14:textId="11FD50D0" w:rsidTr="004C23A5">
        <w:trPr>
          <w:trHeight w:val="763"/>
          <w:jc w:val="center"/>
        </w:trPr>
        <w:tc>
          <w:tcPr>
            <w:tcW w:w="1286" w:type="dxa"/>
          </w:tcPr>
          <w:p w14:paraId="1CB28BAD" w14:textId="77777777" w:rsidR="002D1314" w:rsidRDefault="002D1314" w:rsidP="002D1314">
            <w:pPr>
              <w:jc w:val="center"/>
            </w:pPr>
            <w:r>
              <w:t>Anode Thickness (L</w:t>
            </w:r>
            <w:r>
              <w:rPr>
                <w:vertAlign w:val="subscript"/>
              </w:rPr>
              <w:t>n</w:t>
            </w:r>
            <w:r>
              <w:t>)</w:t>
            </w:r>
          </w:p>
        </w:tc>
        <w:tc>
          <w:tcPr>
            <w:tcW w:w="1325" w:type="dxa"/>
            <w:vAlign w:val="center"/>
          </w:tcPr>
          <w:p w14:paraId="08A532CF" w14:textId="77777777" w:rsidR="002D1314" w:rsidRDefault="002D1314" w:rsidP="002D1314">
            <w:pPr>
              <w:jc w:val="center"/>
            </w:pPr>
            <w:r>
              <w:t>17</w:t>
            </w:r>
            <w:r>
              <w:rPr>
                <w:rFonts w:cs="Arial"/>
              </w:rPr>
              <w:t>·</w:t>
            </w:r>
            <w:r>
              <w:t>10</w:t>
            </w:r>
            <w:r>
              <w:rPr>
                <w:vertAlign w:val="superscript"/>
              </w:rPr>
              <w:t>-5</w:t>
            </w:r>
          </w:p>
        </w:tc>
        <w:tc>
          <w:tcPr>
            <w:tcW w:w="894" w:type="dxa"/>
            <w:vMerge/>
            <w:vAlign w:val="center"/>
          </w:tcPr>
          <w:p w14:paraId="449AE333" w14:textId="77777777" w:rsidR="002D1314" w:rsidRDefault="002D1314" w:rsidP="002D1314">
            <w:pPr>
              <w:jc w:val="center"/>
            </w:pPr>
          </w:p>
        </w:tc>
        <w:tc>
          <w:tcPr>
            <w:tcW w:w="1167" w:type="dxa"/>
            <w:vAlign w:val="center"/>
          </w:tcPr>
          <w:p w14:paraId="050AF79E" w14:textId="77777777" w:rsidR="002D1314" w:rsidRDefault="002D1314" w:rsidP="002D1314">
            <w:pPr>
              <w:jc w:val="center"/>
            </w:pPr>
            <w:r>
              <w:t>10</w:t>
            </w:r>
            <w:r>
              <w:rPr>
                <w:rFonts w:cs="Arial"/>
              </w:rPr>
              <w:t>·</w:t>
            </w:r>
            <w:r>
              <w:t>10</w:t>
            </w:r>
            <w:r>
              <w:rPr>
                <w:vertAlign w:val="superscript"/>
              </w:rPr>
              <w:t>-5</w:t>
            </w:r>
          </w:p>
        </w:tc>
        <w:tc>
          <w:tcPr>
            <w:tcW w:w="1515" w:type="dxa"/>
            <w:vAlign w:val="center"/>
          </w:tcPr>
          <w:p w14:paraId="10CA24F2" w14:textId="246B451E" w:rsidR="002D1314" w:rsidRDefault="002D1314" w:rsidP="002D1314">
            <w:pPr>
              <w:jc w:val="center"/>
            </w:pPr>
            <w:r>
              <w:t>3.1</w:t>
            </w:r>
          </w:p>
        </w:tc>
        <w:tc>
          <w:tcPr>
            <w:tcW w:w="1371" w:type="dxa"/>
            <w:vAlign w:val="center"/>
          </w:tcPr>
          <w:p w14:paraId="3D5E7F12" w14:textId="177811A8" w:rsidR="002D1314" w:rsidRDefault="002D1314" w:rsidP="002D1314">
            <w:pPr>
              <w:jc w:val="center"/>
            </w:pPr>
            <w:r>
              <w:t>10</w:t>
            </w:r>
            <w:r>
              <w:rPr>
                <w:rFonts w:cs="Arial"/>
              </w:rPr>
              <w:t>·</w:t>
            </w:r>
            <w:r>
              <w:t>10</w:t>
            </w:r>
            <w:r>
              <w:rPr>
                <w:vertAlign w:val="superscript"/>
              </w:rPr>
              <w:t>-5</w:t>
            </w:r>
          </w:p>
        </w:tc>
        <w:tc>
          <w:tcPr>
            <w:tcW w:w="1324" w:type="dxa"/>
            <w:vAlign w:val="center"/>
          </w:tcPr>
          <w:p w14:paraId="3E11E3E0" w14:textId="0FA40884" w:rsidR="002D1314" w:rsidRDefault="004C23A5" w:rsidP="004C23A5">
            <w:pPr>
              <w:jc w:val="center"/>
            </w:pPr>
            <w:r>
              <w:t>0</w:t>
            </w:r>
          </w:p>
        </w:tc>
      </w:tr>
      <w:tr w:rsidR="002D1314" w14:paraId="63875279" w14:textId="4F5FD793" w:rsidTr="004C23A5">
        <w:trPr>
          <w:trHeight w:val="777"/>
          <w:jc w:val="center"/>
        </w:trPr>
        <w:tc>
          <w:tcPr>
            <w:tcW w:w="1286" w:type="dxa"/>
          </w:tcPr>
          <w:p w14:paraId="0680DC86" w14:textId="77777777" w:rsidR="002D1314" w:rsidRDefault="002D1314" w:rsidP="002D1314">
            <w:pPr>
              <w:jc w:val="center"/>
            </w:pPr>
            <w:r>
              <w:t>Anode Reaction Rate Coefficient (K</w:t>
            </w:r>
            <w:r>
              <w:rPr>
                <w:vertAlign w:val="subscript"/>
              </w:rPr>
              <w:t>n</w:t>
            </w:r>
            <w:r>
              <w:t>)</w:t>
            </w:r>
          </w:p>
        </w:tc>
        <w:tc>
          <w:tcPr>
            <w:tcW w:w="1325" w:type="dxa"/>
            <w:vAlign w:val="center"/>
          </w:tcPr>
          <w:p w14:paraId="1898AF83" w14:textId="77777777" w:rsidR="002D1314" w:rsidRDefault="002D1314" w:rsidP="002D1314">
            <w:pPr>
              <w:jc w:val="center"/>
            </w:pPr>
            <w:r>
              <w:t>3.0</w:t>
            </w:r>
            <w:r>
              <w:rPr>
                <w:rFonts w:cs="Arial"/>
              </w:rPr>
              <w:t>·</w:t>
            </w:r>
            <w:r>
              <w:t>10</w:t>
            </w:r>
            <w:r>
              <w:rPr>
                <w:vertAlign w:val="superscript"/>
              </w:rPr>
              <w:t>-11</w:t>
            </w:r>
          </w:p>
        </w:tc>
        <w:tc>
          <w:tcPr>
            <w:tcW w:w="894" w:type="dxa"/>
            <w:vMerge/>
            <w:vAlign w:val="center"/>
          </w:tcPr>
          <w:p w14:paraId="3491FC39" w14:textId="77777777" w:rsidR="002D1314" w:rsidRDefault="002D1314" w:rsidP="002D1314">
            <w:pPr>
              <w:jc w:val="center"/>
            </w:pPr>
          </w:p>
        </w:tc>
        <w:tc>
          <w:tcPr>
            <w:tcW w:w="1167" w:type="dxa"/>
            <w:vAlign w:val="center"/>
          </w:tcPr>
          <w:p w14:paraId="5F85E30F" w14:textId="77777777" w:rsidR="002D1314" w:rsidRDefault="002D1314" w:rsidP="002D1314">
            <w:pPr>
              <w:jc w:val="center"/>
            </w:pPr>
            <w:r>
              <w:t>2.5</w:t>
            </w:r>
            <w:r>
              <w:rPr>
                <w:rFonts w:cs="Arial"/>
              </w:rPr>
              <w:t>·</w:t>
            </w:r>
            <w:r>
              <w:t>10</w:t>
            </w:r>
            <w:r>
              <w:rPr>
                <w:vertAlign w:val="superscript"/>
              </w:rPr>
              <w:t>-11</w:t>
            </w:r>
          </w:p>
        </w:tc>
        <w:tc>
          <w:tcPr>
            <w:tcW w:w="1515" w:type="dxa"/>
            <w:vAlign w:val="center"/>
          </w:tcPr>
          <w:p w14:paraId="2E6493D0" w14:textId="42DF4C53" w:rsidR="002D1314" w:rsidRDefault="002D1314" w:rsidP="002D1314">
            <w:pPr>
              <w:jc w:val="center"/>
            </w:pPr>
            <w:r>
              <w:t>50.3</w:t>
            </w:r>
          </w:p>
        </w:tc>
        <w:tc>
          <w:tcPr>
            <w:tcW w:w="1371" w:type="dxa"/>
            <w:vAlign w:val="center"/>
          </w:tcPr>
          <w:p w14:paraId="704A8741" w14:textId="744A1AD7" w:rsidR="002D1314" w:rsidRDefault="002D1314" w:rsidP="002D1314">
            <w:pPr>
              <w:jc w:val="center"/>
            </w:pPr>
            <w:r>
              <w:t>2.5</w:t>
            </w:r>
            <w:r>
              <w:rPr>
                <w:rFonts w:cs="Arial"/>
              </w:rPr>
              <w:t>·</w:t>
            </w:r>
            <w:r>
              <w:t>10</w:t>
            </w:r>
            <w:r>
              <w:rPr>
                <w:vertAlign w:val="superscript"/>
              </w:rPr>
              <w:t>-11</w:t>
            </w:r>
          </w:p>
        </w:tc>
        <w:tc>
          <w:tcPr>
            <w:tcW w:w="1324" w:type="dxa"/>
            <w:vAlign w:val="center"/>
          </w:tcPr>
          <w:p w14:paraId="2ADDFC05" w14:textId="2582AEB2" w:rsidR="002D1314" w:rsidRDefault="004C23A5" w:rsidP="004C23A5">
            <w:pPr>
              <w:jc w:val="center"/>
            </w:pPr>
            <w:r>
              <w:t>0</w:t>
            </w:r>
          </w:p>
        </w:tc>
      </w:tr>
      <w:tr w:rsidR="002D1314" w14:paraId="779798DC" w14:textId="211A0896" w:rsidTr="004C23A5">
        <w:trPr>
          <w:trHeight w:val="1154"/>
          <w:jc w:val="center"/>
        </w:trPr>
        <w:tc>
          <w:tcPr>
            <w:tcW w:w="1286" w:type="dxa"/>
          </w:tcPr>
          <w:p w14:paraId="5973E9D6" w14:textId="77777777" w:rsidR="002D1314" w:rsidRDefault="002D1314" w:rsidP="002D1314">
            <w:pPr>
              <w:jc w:val="center"/>
            </w:pPr>
            <w:r>
              <w:t>Cathode Maximum Ionic Concentration (</w:t>
            </w:r>
            <w:proofErr w:type="gramStart"/>
            <w:r>
              <w:t>C</w:t>
            </w:r>
            <w:r>
              <w:rPr>
                <w:vertAlign w:val="subscript"/>
              </w:rPr>
              <w:t>p,max</w:t>
            </w:r>
            <w:proofErr w:type="gramEnd"/>
            <w:r>
              <w:t>)</w:t>
            </w:r>
          </w:p>
        </w:tc>
        <w:tc>
          <w:tcPr>
            <w:tcW w:w="1325" w:type="dxa"/>
            <w:vAlign w:val="center"/>
          </w:tcPr>
          <w:p w14:paraId="4EDE9693" w14:textId="77777777" w:rsidR="002D1314" w:rsidRDefault="002D1314" w:rsidP="002D1314">
            <w:pPr>
              <w:jc w:val="center"/>
            </w:pPr>
            <w:r>
              <w:t>48741</w:t>
            </w:r>
          </w:p>
        </w:tc>
        <w:tc>
          <w:tcPr>
            <w:tcW w:w="894" w:type="dxa"/>
            <w:vMerge/>
            <w:vAlign w:val="center"/>
          </w:tcPr>
          <w:p w14:paraId="4C436B74" w14:textId="77777777" w:rsidR="002D1314" w:rsidRDefault="002D1314" w:rsidP="002D1314">
            <w:pPr>
              <w:jc w:val="center"/>
            </w:pPr>
          </w:p>
        </w:tc>
        <w:tc>
          <w:tcPr>
            <w:tcW w:w="1167" w:type="dxa"/>
            <w:vAlign w:val="center"/>
          </w:tcPr>
          <w:p w14:paraId="517E2A1D" w14:textId="1442D23E" w:rsidR="002D1314" w:rsidRDefault="002D1314" w:rsidP="002D1314">
            <w:pPr>
              <w:jc w:val="center"/>
            </w:pPr>
            <w:r>
              <w:t>49754</w:t>
            </w:r>
          </w:p>
        </w:tc>
        <w:tc>
          <w:tcPr>
            <w:tcW w:w="1515" w:type="dxa"/>
            <w:vAlign w:val="center"/>
          </w:tcPr>
          <w:p w14:paraId="702286BB" w14:textId="428AAB42" w:rsidR="002D1314" w:rsidRDefault="002D1314" w:rsidP="002D1314">
            <w:pPr>
              <w:jc w:val="center"/>
            </w:pPr>
            <w:r>
              <w:t>3.8</w:t>
            </w:r>
          </w:p>
        </w:tc>
        <w:tc>
          <w:tcPr>
            <w:tcW w:w="1371" w:type="dxa"/>
            <w:vAlign w:val="center"/>
          </w:tcPr>
          <w:p w14:paraId="3BF0C892" w14:textId="59F4AEE1" w:rsidR="002D1314" w:rsidRDefault="002D1314" w:rsidP="002D1314">
            <w:pPr>
              <w:jc w:val="center"/>
            </w:pPr>
            <w:r>
              <w:t>52000</w:t>
            </w:r>
          </w:p>
        </w:tc>
        <w:tc>
          <w:tcPr>
            <w:tcW w:w="1324" w:type="dxa"/>
            <w:vAlign w:val="center"/>
          </w:tcPr>
          <w:p w14:paraId="7EC821E1" w14:textId="03E92196" w:rsidR="002D1314" w:rsidRDefault="004C23A5" w:rsidP="004C23A5">
            <w:pPr>
              <w:jc w:val="center"/>
            </w:pPr>
            <w:r>
              <w:t>-4.5</w:t>
            </w:r>
          </w:p>
        </w:tc>
      </w:tr>
      <w:tr w:rsidR="002D1314" w14:paraId="63B4F1B7" w14:textId="5EC8A834" w:rsidTr="004C23A5">
        <w:trPr>
          <w:trHeight w:val="387"/>
          <w:jc w:val="center"/>
        </w:trPr>
        <w:tc>
          <w:tcPr>
            <w:tcW w:w="1286" w:type="dxa"/>
          </w:tcPr>
          <w:p w14:paraId="0DD0238A" w14:textId="77777777" w:rsidR="002D1314" w:rsidRDefault="002D1314" w:rsidP="002D1314">
            <w:pPr>
              <w:jc w:val="center"/>
            </w:pPr>
            <w:r>
              <w:t>Anode Porosity (</w:t>
            </w:r>
            <w:r>
              <w:rPr>
                <w:rFonts w:cs="Arial"/>
              </w:rPr>
              <w:t>ε</w:t>
            </w:r>
            <w:r>
              <w:rPr>
                <w:vertAlign w:val="subscript"/>
              </w:rPr>
              <w:t>n</w:t>
            </w:r>
            <w:r>
              <w:t>)</w:t>
            </w:r>
          </w:p>
        </w:tc>
        <w:tc>
          <w:tcPr>
            <w:tcW w:w="1325" w:type="dxa"/>
            <w:vAlign w:val="center"/>
          </w:tcPr>
          <w:p w14:paraId="04F0231A" w14:textId="77777777" w:rsidR="002D1314" w:rsidRDefault="002D1314" w:rsidP="002D1314">
            <w:pPr>
              <w:jc w:val="center"/>
            </w:pPr>
            <w:r>
              <w:t>0.37</w:t>
            </w:r>
          </w:p>
        </w:tc>
        <w:tc>
          <w:tcPr>
            <w:tcW w:w="894" w:type="dxa"/>
            <w:vMerge/>
            <w:vAlign w:val="center"/>
          </w:tcPr>
          <w:p w14:paraId="0B7F583E" w14:textId="77777777" w:rsidR="002D1314" w:rsidRDefault="002D1314" w:rsidP="002D1314">
            <w:pPr>
              <w:jc w:val="center"/>
            </w:pPr>
          </w:p>
        </w:tc>
        <w:tc>
          <w:tcPr>
            <w:tcW w:w="1167" w:type="dxa"/>
            <w:vAlign w:val="center"/>
          </w:tcPr>
          <w:p w14:paraId="2F68F40D" w14:textId="77777777" w:rsidR="002D1314" w:rsidRDefault="002D1314" w:rsidP="002D1314">
            <w:pPr>
              <w:jc w:val="center"/>
            </w:pPr>
            <w:r>
              <w:t>0.2</w:t>
            </w:r>
          </w:p>
        </w:tc>
        <w:tc>
          <w:tcPr>
            <w:tcW w:w="1515" w:type="dxa"/>
            <w:vAlign w:val="center"/>
          </w:tcPr>
          <w:p w14:paraId="68677308" w14:textId="07AA4372" w:rsidR="002D1314" w:rsidRDefault="002D1314" w:rsidP="002D1314">
            <w:pPr>
              <w:jc w:val="center"/>
            </w:pPr>
            <w:r>
              <w:t>-1.9</w:t>
            </w:r>
          </w:p>
        </w:tc>
        <w:tc>
          <w:tcPr>
            <w:tcW w:w="1371" w:type="dxa"/>
            <w:vAlign w:val="center"/>
          </w:tcPr>
          <w:p w14:paraId="27C73E50" w14:textId="1AE5C27C" w:rsidR="002D1314" w:rsidRDefault="002D1314" w:rsidP="002D1314">
            <w:pPr>
              <w:jc w:val="center"/>
            </w:pPr>
            <w:r>
              <w:t>0.2</w:t>
            </w:r>
          </w:p>
        </w:tc>
        <w:tc>
          <w:tcPr>
            <w:tcW w:w="1324" w:type="dxa"/>
            <w:vAlign w:val="center"/>
          </w:tcPr>
          <w:p w14:paraId="52E9A948" w14:textId="7D6B4D5C" w:rsidR="002D1314" w:rsidRDefault="004C23A5" w:rsidP="004C23A5">
            <w:pPr>
              <w:jc w:val="center"/>
            </w:pPr>
            <w:r>
              <w:t>0</w:t>
            </w:r>
          </w:p>
        </w:tc>
      </w:tr>
    </w:tbl>
    <w:p w14:paraId="303CA9EE" w14:textId="462CE5D4" w:rsidR="004B43B0" w:rsidRDefault="004C23A5" w:rsidP="004C23A5">
      <w:pPr>
        <w:spacing w:before="240"/>
        <w:rPr>
          <w:b/>
          <w:bCs/>
        </w:rPr>
      </w:pPr>
      <w:r>
        <w:t xml:space="preserve">With a 31% improvement on voltage RMSE fitment on the </w:t>
      </w:r>
      <w:r w:rsidR="00F05A3C">
        <w:t>‘</w:t>
      </w:r>
      <w:r>
        <w:t>Sampled GITT cycle</w:t>
      </w:r>
      <w:r w:rsidR="00F05A3C">
        <w:t>’</w:t>
      </w:r>
      <w:r>
        <w:t xml:space="preserve">, it is still apparent that regardless of the quality voltage profile the PSO method will find a significantly better fitment for </w:t>
      </w:r>
      <w:r w:rsidR="00F05A3C">
        <w:t xml:space="preserve">terminal voltage </w:t>
      </w:r>
      <w:r>
        <w:t>the 6 strongest parameters of a DFN</w:t>
      </w:r>
      <w:r w:rsidR="00396DF0">
        <w:t xml:space="preserve">. </w:t>
      </w:r>
      <w:r w:rsidR="004B43B0">
        <w:br w:type="page"/>
      </w:r>
    </w:p>
    <w:p w14:paraId="0804A36C" w14:textId="77777777" w:rsidR="003018D0" w:rsidRDefault="00493BE9" w:rsidP="003018D0">
      <w:pPr>
        <w:pStyle w:val="Appendix"/>
      </w:pPr>
      <w:bookmarkStart w:id="191" w:name="_Toc115011685"/>
      <w:r w:rsidRPr="007E45B1">
        <w:lastRenderedPageBreak/>
        <w:t>References</w:t>
      </w:r>
      <w:bookmarkEnd w:id="191"/>
    </w:p>
    <w:p w14:paraId="4897EBB4" w14:textId="52184464" w:rsidR="008D6D58" w:rsidRPr="008D6D58" w:rsidRDefault="00493BE9" w:rsidP="008D6D58">
      <w:pPr>
        <w:pStyle w:val="Bibliography"/>
        <w:rPr>
          <w:sz w:val="20"/>
        </w:rPr>
      </w:pPr>
      <w:r w:rsidRPr="007E45B1">
        <w:t xml:space="preserve"> </w:t>
      </w:r>
      <w:r w:rsidR="00E77AD1">
        <w:fldChar w:fldCharType="begin"/>
      </w:r>
      <w:r w:rsidR="00E77AD1">
        <w:instrText xml:space="preserve"> ADDIN ZOTERO_BIBL {"uncited":[],"omitted":[],"custom":[]} CSL_BIBLIOGRAPHY </w:instrText>
      </w:r>
      <w:r w:rsidR="00E77AD1">
        <w:fldChar w:fldCharType="separate"/>
      </w:r>
      <w:r w:rsidR="008D6D58" w:rsidRPr="008D6D58">
        <w:rPr>
          <w:sz w:val="20"/>
        </w:rPr>
        <w:t xml:space="preserve">A. M. Bizeray </w:t>
      </w:r>
      <w:r w:rsidR="008D6D58" w:rsidRPr="008D6D58">
        <w:rPr>
          <w:i/>
          <w:iCs/>
          <w:sz w:val="20"/>
        </w:rPr>
        <w:t>et al.</w:t>
      </w:r>
      <w:r w:rsidR="008D6D58" w:rsidRPr="008D6D58">
        <w:rPr>
          <w:sz w:val="20"/>
        </w:rPr>
        <w:t xml:space="preserve"> (2019) ‘Identifiability and Parameter Estimation of the Single Particle Lithium-Ion Battery Model’, </w:t>
      </w:r>
      <w:r w:rsidR="008D6D58" w:rsidRPr="008D6D58">
        <w:rPr>
          <w:i/>
          <w:iCs/>
          <w:sz w:val="20"/>
        </w:rPr>
        <w:t>IEEE Transactions on Control Systems Technology</w:t>
      </w:r>
      <w:r w:rsidR="008D6D58" w:rsidRPr="008D6D58">
        <w:rPr>
          <w:sz w:val="20"/>
        </w:rPr>
        <w:t>, 27(5), pp. 1862–1877. Available at: https://doi.org/10.1109/TCST.2018.2838097.</w:t>
      </w:r>
    </w:p>
    <w:p w14:paraId="073A2126" w14:textId="77777777" w:rsidR="008D6D58" w:rsidRPr="008D6D58" w:rsidRDefault="008D6D58" w:rsidP="008D6D58">
      <w:pPr>
        <w:pStyle w:val="Bibliography"/>
        <w:rPr>
          <w:sz w:val="20"/>
        </w:rPr>
      </w:pPr>
      <w:r w:rsidRPr="008D6D58">
        <w:rPr>
          <w:sz w:val="20"/>
        </w:rPr>
        <w:t xml:space="preserve">Andersson, M. </w:t>
      </w:r>
      <w:r w:rsidRPr="008D6D58">
        <w:rPr>
          <w:i/>
          <w:iCs/>
          <w:sz w:val="20"/>
        </w:rPr>
        <w:t>et al.</w:t>
      </w:r>
      <w:r w:rsidRPr="008D6D58">
        <w:rPr>
          <w:sz w:val="20"/>
        </w:rPr>
        <w:t xml:space="preserve"> (2022) ‘Parametrization of physics-based battery models from input–output data: A review of methodology and current research’, </w:t>
      </w:r>
      <w:r w:rsidRPr="008D6D58">
        <w:rPr>
          <w:i/>
          <w:iCs/>
          <w:sz w:val="20"/>
        </w:rPr>
        <w:t>Journal of Power Sources</w:t>
      </w:r>
      <w:r w:rsidRPr="008D6D58">
        <w:rPr>
          <w:sz w:val="20"/>
        </w:rPr>
        <w:t>, 521, p. 230859. Available at: https://doi.org/10.1016/j.jpowsour.2021.230859.</w:t>
      </w:r>
    </w:p>
    <w:p w14:paraId="5C167097" w14:textId="77777777" w:rsidR="008D6D58" w:rsidRPr="008D6D58" w:rsidRDefault="008D6D58" w:rsidP="008D6D58">
      <w:pPr>
        <w:pStyle w:val="Bibliography"/>
        <w:rPr>
          <w:sz w:val="20"/>
        </w:rPr>
      </w:pPr>
      <w:r w:rsidRPr="008D6D58">
        <w:rPr>
          <w:sz w:val="20"/>
        </w:rPr>
        <w:t xml:space="preserve">Berliner, M.D. </w:t>
      </w:r>
      <w:r w:rsidRPr="008D6D58">
        <w:rPr>
          <w:i/>
          <w:iCs/>
          <w:sz w:val="20"/>
        </w:rPr>
        <w:t>et al.</w:t>
      </w:r>
      <w:r w:rsidRPr="008D6D58">
        <w:rPr>
          <w:sz w:val="20"/>
        </w:rPr>
        <w:t xml:space="preserve"> (2021) ‘Methods—PETLION: Open-Source Software for Millisecond-Scale Porous Electrode Theory-Based Lithium-Ion Battery Simulations’, </w:t>
      </w:r>
      <w:r w:rsidRPr="008D6D58">
        <w:rPr>
          <w:i/>
          <w:iCs/>
          <w:sz w:val="20"/>
        </w:rPr>
        <w:t>Journal of The Electrochemical Society</w:t>
      </w:r>
      <w:r w:rsidRPr="008D6D58">
        <w:rPr>
          <w:sz w:val="20"/>
        </w:rPr>
        <w:t>, 168(9), p. 090504.</w:t>
      </w:r>
    </w:p>
    <w:p w14:paraId="63EA3D20" w14:textId="77777777" w:rsidR="008D6D58" w:rsidRPr="008D6D58" w:rsidRDefault="008D6D58" w:rsidP="008D6D58">
      <w:pPr>
        <w:pStyle w:val="Bibliography"/>
        <w:rPr>
          <w:sz w:val="20"/>
        </w:rPr>
      </w:pPr>
      <w:r w:rsidRPr="008D6D58">
        <w:rPr>
          <w:sz w:val="20"/>
        </w:rPr>
        <w:t xml:space="preserve">Bezanson, J. </w:t>
      </w:r>
      <w:r w:rsidRPr="008D6D58">
        <w:rPr>
          <w:i/>
          <w:iCs/>
          <w:sz w:val="20"/>
        </w:rPr>
        <w:t>et al.</w:t>
      </w:r>
      <w:r w:rsidRPr="008D6D58">
        <w:rPr>
          <w:sz w:val="20"/>
        </w:rPr>
        <w:t xml:space="preserve"> (2017) ‘Julia: A fresh approach to numerical computing’, </w:t>
      </w:r>
      <w:r w:rsidRPr="008D6D58">
        <w:rPr>
          <w:i/>
          <w:iCs/>
          <w:sz w:val="20"/>
        </w:rPr>
        <w:t>SIAM Review</w:t>
      </w:r>
      <w:r w:rsidRPr="008D6D58">
        <w:rPr>
          <w:sz w:val="20"/>
        </w:rPr>
        <w:t>, 59(1), pp. 65–98. Available at: https://doi.org/10.1137/141000671.</w:t>
      </w:r>
    </w:p>
    <w:p w14:paraId="2C37E086" w14:textId="77777777" w:rsidR="008D6D58" w:rsidRPr="008D6D58" w:rsidRDefault="008D6D58" w:rsidP="008D6D58">
      <w:pPr>
        <w:pStyle w:val="Bibliography"/>
        <w:rPr>
          <w:sz w:val="20"/>
        </w:rPr>
      </w:pPr>
      <w:r w:rsidRPr="008D6D58">
        <w:rPr>
          <w:sz w:val="20"/>
        </w:rPr>
        <w:t xml:space="preserve">Chen, C.-H. </w:t>
      </w:r>
      <w:r w:rsidRPr="008D6D58">
        <w:rPr>
          <w:i/>
          <w:iCs/>
          <w:sz w:val="20"/>
        </w:rPr>
        <w:t>et al.</w:t>
      </w:r>
      <w:r w:rsidRPr="008D6D58">
        <w:rPr>
          <w:sz w:val="20"/>
        </w:rPr>
        <w:t xml:space="preserve"> (2020) ‘Development of Experimental Techniques for Parameterization of Multi-scale Lithium-ion Battery Models’, </w:t>
      </w:r>
      <w:r w:rsidRPr="008D6D58">
        <w:rPr>
          <w:i/>
          <w:iCs/>
          <w:sz w:val="20"/>
        </w:rPr>
        <w:t>Journal of The Electrochemical Society</w:t>
      </w:r>
      <w:r w:rsidRPr="008D6D58">
        <w:rPr>
          <w:sz w:val="20"/>
        </w:rPr>
        <w:t>, 167(8), p. 080534. Available at: https://doi.org/10.1149/1945-7111/ab9050.</w:t>
      </w:r>
    </w:p>
    <w:p w14:paraId="76AD3DBB" w14:textId="77777777" w:rsidR="008D6D58" w:rsidRPr="008D6D58" w:rsidRDefault="008D6D58" w:rsidP="008D6D58">
      <w:pPr>
        <w:pStyle w:val="Bibliography"/>
        <w:rPr>
          <w:sz w:val="20"/>
        </w:rPr>
      </w:pPr>
      <w:r w:rsidRPr="008D6D58">
        <w:rPr>
          <w:sz w:val="20"/>
        </w:rPr>
        <w:t xml:space="preserve">Doyle, M., Fuller, T.F. and Newman, J. (1993) ‘Modeling of Galvanostatic Charge and Discharge of the Lithium/Polymer/Insertion Cell’, </w:t>
      </w:r>
      <w:r w:rsidRPr="008D6D58">
        <w:rPr>
          <w:i/>
          <w:iCs/>
          <w:sz w:val="20"/>
        </w:rPr>
        <w:t>Journal of The Electrochemical Society</w:t>
      </w:r>
      <w:r w:rsidRPr="008D6D58">
        <w:rPr>
          <w:sz w:val="20"/>
        </w:rPr>
        <w:t>, 140(6), pp. 1526–1533. Available at: https://doi.org/10.1149/1.2221597.</w:t>
      </w:r>
    </w:p>
    <w:p w14:paraId="6F2632F4" w14:textId="77777777" w:rsidR="008D6D58" w:rsidRPr="008D6D58" w:rsidRDefault="008D6D58" w:rsidP="008D6D58">
      <w:pPr>
        <w:pStyle w:val="Bibliography"/>
        <w:rPr>
          <w:sz w:val="20"/>
        </w:rPr>
      </w:pPr>
      <w:r w:rsidRPr="008D6D58">
        <w:rPr>
          <w:sz w:val="20"/>
        </w:rPr>
        <w:t xml:space="preserve">Fan, G. (2020) ‘Systematic parameter identification of a control-oriented electrochemical battery model and its application for state of charge estimation at various operating conditions’, </w:t>
      </w:r>
      <w:r w:rsidRPr="008D6D58">
        <w:rPr>
          <w:i/>
          <w:iCs/>
          <w:sz w:val="20"/>
        </w:rPr>
        <w:t>Journal of Power Sources</w:t>
      </w:r>
      <w:r w:rsidRPr="008D6D58">
        <w:rPr>
          <w:sz w:val="20"/>
        </w:rPr>
        <w:t>, 470, p. 228153. Available at: https://doi.org/10.1016/j.jpowsour.2020.228153.</w:t>
      </w:r>
    </w:p>
    <w:p w14:paraId="277DBCF1" w14:textId="77777777" w:rsidR="008D6D58" w:rsidRPr="008D6D58" w:rsidRDefault="008D6D58" w:rsidP="008D6D58">
      <w:pPr>
        <w:pStyle w:val="Bibliography"/>
        <w:rPr>
          <w:sz w:val="20"/>
        </w:rPr>
      </w:pPr>
      <w:r w:rsidRPr="008D6D58">
        <w:rPr>
          <w:sz w:val="20"/>
        </w:rPr>
        <w:t xml:space="preserve">G. Florentino and M. S Trimboli (2018) ‘Lithium-ion Battery Management Using Physics-based Model Predictive Control and DC-DC Converters’, in </w:t>
      </w:r>
      <w:r w:rsidRPr="008D6D58">
        <w:rPr>
          <w:i/>
          <w:iCs/>
          <w:sz w:val="20"/>
        </w:rPr>
        <w:t>2018 IEEE Transportation Electrification Conference and Expo (ITEC)</w:t>
      </w:r>
      <w:r w:rsidRPr="008D6D58">
        <w:rPr>
          <w:sz w:val="20"/>
        </w:rPr>
        <w:t xml:space="preserve">. </w:t>
      </w:r>
      <w:r w:rsidRPr="008D6D58">
        <w:rPr>
          <w:i/>
          <w:iCs/>
          <w:sz w:val="20"/>
        </w:rPr>
        <w:t>2018 IEEE Transportation Electrification Conference and Expo (ITEC)</w:t>
      </w:r>
      <w:r w:rsidRPr="008D6D58">
        <w:rPr>
          <w:sz w:val="20"/>
        </w:rPr>
        <w:t>, pp. 916–921. Available at: https://doi.org/10.1109/ITEC.2018.8450187.</w:t>
      </w:r>
    </w:p>
    <w:p w14:paraId="1DC63E99" w14:textId="77777777" w:rsidR="008D6D58" w:rsidRPr="008D6D58" w:rsidRDefault="008D6D58" w:rsidP="008D6D58">
      <w:pPr>
        <w:pStyle w:val="Bibliography"/>
        <w:rPr>
          <w:sz w:val="20"/>
        </w:rPr>
      </w:pPr>
      <w:r w:rsidRPr="008D6D58">
        <w:rPr>
          <w:sz w:val="20"/>
        </w:rPr>
        <w:t xml:space="preserve">Hwang, G. </w:t>
      </w:r>
      <w:r w:rsidRPr="008D6D58">
        <w:rPr>
          <w:i/>
          <w:iCs/>
          <w:sz w:val="20"/>
        </w:rPr>
        <w:t>et al.</w:t>
      </w:r>
      <w:r w:rsidRPr="008D6D58">
        <w:rPr>
          <w:sz w:val="20"/>
        </w:rPr>
        <w:t xml:space="preserve"> (2022) ‘Model predictive control of Lithium-ion batteries: Development of optimal charging profile for reduced intracycle capacity fade using an enhanced single particle model (SPM) with first-principled chemical/mechanical degradation mechanisms’, </w:t>
      </w:r>
      <w:r w:rsidRPr="008D6D58">
        <w:rPr>
          <w:i/>
          <w:iCs/>
          <w:sz w:val="20"/>
        </w:rPr>
        <w:t>Chemical Engineering Journal</w:t>
      </w:r>
      <w:r w:rsidRPr="008D6D58">
        <w:rPr>
          <w:sz w:val="20"/>
        </w:rPr>
        <w:t>, 435, p. 134768. Available at: https://doi.org/10.1016/j.cej.2022.134768.</w:t>
      </w:r>
    </w:p>
    <w:p w14:paraId="595C2D47" w14:textId="77777777" w:rsidR="008D6D58" w:rsidRPr="008D6D58" w:rsidRDefault="008D6D58" w:rsidP="008D6D58">
      <w:pPr>
        <w:pStyle w:val="Bibliography"/>
        <w:rPr>
          <w:sz w:val="20"/>
        </w:rPr>
      </w:pPr>
      <w:r w:rsidRPr="008D6D58">
        <w:rPr>
          <w:sz w:val="20"/>
        </w:rPr>
        <w:t xml:space="preserve">J. Kennedy and R. Eberhart (1995) ‘Particle swarm optimization’, in </w:t>
      </w:r>
      <w:r w:rsidRPr="008D6D58">
        <w:rPr>
          <w:i/>
          <w:iCs/>
          <w:sz w:val="20"/>
        </w:rPr>
        <w:t>Proceedings of ICNN’95 - International Conference on Neural Networks</w:t>
      </w:r>
      <w:r w:rsidRPr="008D6D58">
        <w:rPr>
          <w:sz w:val="20"/>
        </w:rPr>
        <w:t xml:space="preserve">. </w:t>
      </w:r>
      <w:r w:rsidRPr="008D6D58">
        <w:rPr>
          <w:i/>
          <w:iCs/>
          <w:sz w:val="20"/>
        </w:rPr>
        <w:t>Proceedings of ICNN’95 - International Conference on Neural Networks</w:t>
      </w:r>
      <w:r w:rsidRPr="008D6D58">
        <w:rPr>
          <w:sz w:val="20"/>
        </w:rPr>
        <w:t>, pp. 1942–1948 vol.4. Available at: https://doi.org/10.1109/ICNN.1995.488968.</w:t>
      </w:r>
    </w:p>
    <w:p w14:paraId="4041D163" w14:textId="77777777" w:rsidR="008D6D58" w:rsidRPr="008D6D58" w:rsidRDefault="008D6D58" w:rsidP="008D6D58">
      <w:pPr>
        <w:pStyle w:val="Bibliography"/>
        <w:rPr>
          <w:sz w:val="20"/>
        </w:rPr>
      </w:pPr>
      <w:r w:rsidRPr="008D6D58">
        <w:rPr>
          <w:sz w:val="20"/>
        </w:rPr>
        <w:t xml:space="preserve">Li, W. </w:t>
      </w:r>
      <w:r w:rsidRPr="008D6D58">
        <w:rPr>
          <w:i/>
          <w:iCs/>
          <w:sz w:val="20"/>
        </w:rPr>
        <w:t>et al.</w:t>
      </w:r>
      <w:r w:rsidRPr="008D6D58">
        <w:rPr>
          <w:sz w:val="20"/>
        </w:rPr>
        <w:t xml:space="preserve"> (2020) ‘Parameter sensitivity analysis of electrochemical model-based battery management systems for lithium-ion batteries’, </w:t>
      </w:r>
      <w:r w:rsidRPr="008D6D58">
        <w:rPr>
          <w:i/>
          <w:iCs/>
          <w:sz w:val="20"/>
        </w:rPr>
        <w:t>Applied Energy</w:t>
      </w:r>
      <w:r w:rsidRPr="008D6D58">
        <w:rPr>
          <w:sz w:val="20"/>
        </w:rPr>
        <w:t>, 269. Available at: https://doi.org/10.1016/j.apenergy.2020.115104.</w:t>
      </w:r>
    </w:p>
    <w:p w14:paraId="380A9F94" w14:textId="77777777" w:rsidR="008D6D58" w:rsidRPr="008D6D58" w:rsidRDefault="008D6D58" w:rsidP="008D6D58">
      <w:pPr>
        <w:pStyle w:val="Bibliography"/>
        <w:rPr>
          <w:sz w:val="20"/>
        </w:rPr>
      </w:pPr>
      <w:r w:rsidRPr="008D6D58">
        <w:rPr>
          <w:sz w:val="20"/>
        </w:rPr>
        <w:t xml:space="preserve">Li, W. </w:t>
      </w:r>
      <w:r w:rsidRPr="008D6D58">
        <w:rPr>
          <w:i/>
          <w:iCs/>
          <w:sz w:val="20"/>
        </w:rPr>
        <w:t>et al.</w:t>
      </w:r>
      <w:r w:rsidRPr="008D6D58">
        <w:rPr>
          <w:sz w:val="20"/>
        </w:rPr>
        <w:t xml:space="preserve"> (2022) ‘Data-driven systematic parameter identification of an electrochemical model for lithium-ion batteries with artificial intelligence’, </w:t>
      </w:r>
      <w:r w:rsidRPr="008D6D58">
        <w:rPr>
          <w:i/>
          <w:iCs/>
          <w:sz w:val="20"/>
        </w:rPr>
        <w:t>Energy Storage Materials</w:t>
      </w:r>
      <w:r w:rsidRPr="008D6D58">
        <w:rPr>
          <w:sz w:val="20"/>
        </w:rPr>
        <w:t>, 44, pp. 557–570. Available at: https://doi.org/10.1016/j.ensm.2021.10.023.</w:t>
      </w:r>
    </w:p>
    <w:p w14:paraId="0A98B7BA" w14:textId="77777777" w:rsidR="008D6D58" w:rsidRPr="008D6D58" w:rsidRDefault="008D6D58" w:rsidP="008D6D58">
      <w:pPr>
        <w:pStyle w:val="Bibliography"/>
        <w:rPr>
          <w:sz w:val="20"/>
        </w:rPr>
      </w:pPr>
      <w:r w:rsidRPr="008D6D58">
        <w:rPr>
          <w:sz w:val="20"/>
        </w:rPr>
        <w:t xml:space="preserve">Liu, Y. </w:t>
      </w:r>
      <w:r w:rsidRPr="008D6D58">
        <w:rPr>
          <w:i/>
          <w:iCs/>
          <w:sz w:val="20"/>
        </w:rPr>
        <w:t>et al.</w:t>
      </w:r>
      <w:r w:rsidRPr="008D6D58">
        <w:rPr>
          <w:sz w:val="20"/>
        </w:rPr>
        <w:t xml:space="preserve"> (2020) ‘Simulation and parameter identification based on electrochemical- thermal coupling model of power lithium ion-battery’, </w:t>
      </w:r>
      <w:r w:rsidRPr="008D6D58">
        <w:rPr>
          <w:i/>
          <w:iCs/>
          <w:sz w:val="20"/>
        </w:rPr>
        <w:t>Journal of Alloys and Compounds</w:t>
      </w:r>
      <w:r w:rsidRPr="008D6D58">
        <w:rPr>
          <w:sz w:val="20"/>
        </w:rPr>
        <w:t>, 844, p. 156003. Available at: https://doi.org/10.1016/j.jallcom.2020.156003.</w:t>
      </w:r>
    </w:p>
    <w:p w14:paraId="1FCD0E93" w14:textId="77777777" w:rsidR="008D6D58" w:rsidRPr="008D6D58" w:rsidRDefault="008D6D58" w:rsidP="008D6D58">
      <w:pPr>
        <w:pStyle w:val="Bibliography"/>
        <w:rPr>
          <w:sz w:val="20"/>
        </w:rPr>
      </w:pPr>
      <w:r w:rsidRPr="008D6D58">
        <w:rPr>
          <w:sz w:val="20"/>
        </w:rPr>
        <w:t xml:space="preserve">Lombardo, T. </w:t>
      </w:r>
      <w:r w:rsidRPr="008D6D58">
        <w:rPr>
          <w:i/>
          <w:iCs/>
          <w:sz w:val="20"/>
        </w:rPr>
        <w:t>et al.</w:t>
      </w:r>
      <w:r w:rsidRPr="008D6D58">
        <w:rPr>
          <w:sz w:val="20"/>
        </w:rPr>
        <w:t xml:space="preserve"> (2022) ‘The ARTISTIC Online Calculator: Exploring the Impact of Lithium-Ion Battery Electrode Manufacturing Parameters Interactively Through Your Browser’, </w:t>
      </w:r>
      <w:r w:rsidRPr="008D6D58">
        <w:rPr>
          <w:i/>
          <w:iCs/>
          <w:sz w:val="20"/>
        </w:rPr>
        <w:t>Batteries &amp; Supercaps</w:t>
      </w:r>
      <w:r w:rsidRPr="008D6D58">
        <w:rPr>
          <w:sz w:val="20"/>
        </w:rPr>
        <w:t>, n/a(n/a), p. e202100324. Available at: https://doi.org/10.1002/batt.202100324.</w:t>
      </w:r>
    </w:p>
    <w:p w14:paraId="18B4D321" w14:textId="77777777" w:rsidR="008D6D58" w:rsidRPr="008D6D58" w:rsidRDefault="008D6D58" w:rsidP="008D6D58">
      <w:pPr>
        <w:pStyle w:val="Bibliography"/>
        <w:rPr>
          <w:sz w:val="20"/>
        </w:rPr>
      </w:pPr>
      <w:r w:rsidRPr="008D6D58">
        <w:rPr>
          <w:sz w:val="20"/>
        </w:rPr>
        <w:lastRenderedPageBreak/>
        <w:t xml:space="preserve">Mehta, A. (2022) </w:t>
      </w:r>
      <w:r w:rsidRPr="008D6D58">
        <w:rPr>
          <w:i/>
          <w:iCs/>
          <w:sz w:val="20"/>
        </w:rPr>
        <w:t>Battery boom time</w:t>
      </w:r>
      <w:r w:rsidRPr="008D6D58">
        <w:rPr>
          <w:sz w:val="20"/>
        </w:rPr>
        <w:t xml:space="preserve">, </w:t>
      </w:r>
      <w:r w:rsidRPr="008D6D58">
        <w:rPr>
          <w:i/>
          <w:iCs/>
          <w:sz w:val="20"/>
        </w:rPr>
        <w:t>Chemistry World</w:t>
      </w:r>
      <w:r w:rsidRPr="008D6D58">
        <w:rPr>
          <w:sz w:val="20"/>
        </w:rPr>
        <w:t>. Available at: https://www.chemistryworld.com/news/battery-boom-time/4015234.article (Accessed: 8 November 2022).</w:t>
      </w:r>
    </w:p>
    <w:p w14:paraId="6C145587" w14:textId="77777777" w:rsidR="008D6D58" w:rsidRPr="008D6D58" w:rsidRDefault="008D6D58" w:rsidP="008D6D58">
      <w:pPr>
        <w:pStyle w:val="Bibliography"/>
        <w:rPr>
          <w:sz w:val="20"/>
        </w:rPr>
      </w:pPr>
      <w:r w:rsidRPr="008D6D58">
        <w:rPr>
          <w:sz w:val="20"/>
        </w:rPr>
        <w:t xml:space="preserve">Mejía, J. </w:t>
      </w:r>
      <w:r w:rsidRPr="008D6D58">
        <w:rPr>
          <w:i/>
          <w:iCs/>
          <w:sz w:val="20"/>
        </w:rPr>
        <w:t>et al.</w:t>
      </w:r>
      <w:r w:rsidRPr="008D6D58">
        <w:rPr>
          <w:sz w:val="20"/>
        </w:rPr>
        <w:t xml:space="preserve"> (2022) ‘jmejia8/Metaheuristics.jl: v3.2.11’. Zenodo. Available at: https://doi.org/10.5281/zenodo.7051496.</w:t>
      </w:r>
    </w:p>
    <w:p w14:paraId="63221341" w14:textId="77777777" w:rsidR="008D6D58" w:rsidRPr="008D6D58" w:rsidRDefault="008D6D58" w:rsidP="008D6D58">
      <w:pPr>
        <w:pStyle w:val="Bibliography"/>
        <w:rPr>
          <w:sz w:val="20"/>
        </w:rPr>
      </w:pPr>
      <w:r w:rsidRPr="008D6D58">
        <w:rPr>
          <w:sz w:val="20"/>
        </w:rPr>
        <w:t xml:space="preserve">Mogensen, P.K. and Riseth, A.N. (2018) ‘Optim: A mathematical optimization package for Julia’, </w:t>
      </w:r>
      <w:r w:rsidRPr="008D6D58">
        <w:rPr>
          <w:i/>
          <w:iCs/>
          <w:sz w:val="20"/>
        </w:rPr>
        <w:t xml:space="preserve">Journal of </w:t>
      </w:r>
      <w:proofErr w:type="gramStart"/>
      <w:r w:rsidRPr="008D6D58">
        <w:rPr>
          <w:i/>
          <w:iCs/>
          <w:sz w:val="20"/>
        </w:rPr>
        <w:t>Open Source</w:t>
      </w:r>
      <w:proofErr w:type="gramEnd"/>
      <w:r w:rsidRPr="008D6D58">
        <w:rPr>
          <w:i/>
          <w:iCs/>
          <w:sz w:val="20"/>
        </w:rPr>
        <w:t xml:space="preserve"> Software</w:t>
      </w:r>
      <w:r w:rsidRPr="008D6D58">
        <w:rPr>
          <w:sz w:val="20"/>
        </w:rPr>
        <w:t>, 3(24), p. 615. Available at: https://doi.org/10.21105/joss.00615.</w:t>
      </w:r>
    </w:p>
    <w:p w14:paraId="2D497E27" w14:textId="77777777" w:rsidR="008D6D58" w:rsidRPr="008D6D58" w:rsidRDefault="008D6D58" w:rsidP="008D6D58">
      <w:pPr>
        <w:pStyle w:val="Bibliography"/>
        <w:rPr>
          <w:sz w:val="20"/>
        </w:rPr>
      </w:pPr>
      <w:r w:rsidRPr="008D6D58">
        <w:rPr>
          <w:sz w:val="20"/>
        </w:rPr>
        <w:t xml:space="preserve">Müller, M. (ed.) (2007) ‘Dynamic Time Warping’, in </w:t>
      </w:r>
      <w:r w:rsidRPr="008D6D58">
        <w:rPr>
          <w:i/>
          <w:iCs/>
          <w:sz w:val="20"/>
        </w:rPr>
        <w:t>Information Retrieval for Music and Motion</w:t>
      </w:r>
      <w:r w:rsidRPr="008D6D58">
        <w:rPr>
          <w:sz w:val="20"/>
        </w:rPr>
        <w:t>. Berlin, Heidelberg: Springer Berlin Heidelberg, pp. 69–84. Available at: https://doi.org/10.1007/978-3-540-74048-3_4.</w:t>
      </w:r>
    </w:p>
    <w:p w14:paraId="77797A54" w14:textId="77777777" w:rsidR="008D6D58" w:rsidRPr="008D6D58" w:rsidRDefault="008D6D58" w:rsidP="008D6D58">
      <w:pPr>
        <w:pStyle w:val="Bibliography"/>
        <w:rPr>
          <w:sz w:val="20"/>
        </w:rPr>
      </w:pPr>
      <w:r w:rsidRPr="008D6D58">
        <w:rPr>
          <w:sz w:val="20"/>
        </w:rPr>
        <w:t xml:space="preserve">O’Regan, K. </w:t>
      </w:r>
      <w:r w:rsidRPr="008D6D58">
        <w:rPr>
          <w:i/>
          <w:iCs/>
          <w:sz w:val="20"/>
        </w:rPr>
        <w:t>et al.</w:t>
      </w:r>
      <w:r w:rsidRPr="008D6D58">
        <w:rPr>
          <w:sz w:val="20"/>
        </w:rPr>
        <w:t xml:space="preserve"> (2022) ‘Thermal-electrochemical parameters of a high energy lithium-ion cylindrical battery’, </w:t>
      </w:r>
      <w:r w:rsidRPr="008D6D58">
        <w:rPr>
          <w:i/>
          <w:iCs/>
          <w:sz w:val="20"/>
        </w:rPr>
        <w:t>Electrochimica Acta</w:t>
      </w:r>
      <w:r w:rsidRPr="008D6D58">
        <w:rPr>
          <w:sz w:val="20"/>
        </w:rPr>
        <w:t>, 425, p. 140700. Available at: https://doi.org/10.1016/j.electacta.2022.140700.</w:t>
      </w:r>
    </w:p>
    <w:p w14:paraId="0A56D265" w14:textId="77777777" w:rsidR="008D6D58" w:rsidRPr="008D6D58" w:rsidRDefault="008D6D58" w:rsidP="008D6D58">
      <w:pPr>
        <w:pStyle w:val="Bibliography"/>
        <w:rPr>
          <w:sz w:val="20"/>
        </w:rPr>
      </w:pPr>
      <w:r w:rsidRPr="008D6D58">
        <w:rPr>
          <w:sz w:val="20"/>
        </w:rPr>
        <w:t xml:space="preserve">Planella, F.B. </w:t>
      </w:r>
      <w:r w:rsidRPr="008D6D58">
        <w:rPr>
          <w:i/>
          <w:iCs/>
          <w:sz w:val="20"/>
        </w:rPr>
        <w:t>et al.</w:t>
      </w:r>
      <w:r w:rsidRPr="008D6D58">
        <w:rPr>
          <w:sz w:val="20"/>
        </w:rPr>
        <w:t xml:space="preserve"> (2022) ‘A continuum of physics-based lithium-ion battery models reviewed’, </w:t>
      </w:r>
      <w:r w:rsidRPr="008D6D58">
        <w:rPr>
          <w:i/>
          <w:iCs/>
          <w:sz w:val="20"/>
        </w:rPr>
        <w:t>Progress in Energy</w:t>
      </w:r>
      <w:r w:rsidRPr="008D6D58">
        <w:rPr>
          <w:sz w:val="20"/>
        </w:rPr>
        <w:t>, 4(4), p. 042003. Available at: https://doi.org/10.1088/2516-1083/ac7d31.</w:t>
      </w:r>
    </w:p>
    <w:p w14:paraId="3FD21321" w14:textId="77777777" w:rsidR="008D6D58" w:rsidRPr="008D6D58" w:rsidRDefault="008D6D58" w:rsidP="008D6D58">
      <w:pPr>
        <w:pStyle w:val="Bibliography"/>
        <w:rPr>
          <w:sz w:val="20"/>
        </w:rPr>
      </w:pPr>
      <w:r w:rsidRPr="008D6D58">
        <w:rPr>
          <w:sz w:val="20"/>
        </w:rPr>
        <w:t>Plett, G.L.</w:t>
      </w:r>
      <w:proofErr w:type="gramStart"/>
      <w:r w:rsidRPr="008D6D58">
        <w:rPr>
          <w:sz w:val="20"/>
        </w:rPr>
        <w:t>, ,</w:t>
      </w:r>
      <w:proofErr w:type="gramEnd"/>
      <w:r w:rsidRPr="008D6D58">
        <w:rPr>
          <w:sz w:val="20"/>
        </w:rPr>
        <w:t xml:space="preserve"> (2015) </w:t>
      </w:r>
      <w:r w:rsidRPr="008D6D58">
        <w:rPr>
          <w:i/>
          <w:iCs/>
          <w:sz w:val="20"/>
        </w:rPr>
        <w:t xml:space="preserve">Battery management systems. Volume I, Volume </w:t>
      </w:r>
      <w:proofErr w:type="gramStart"/>
      <w:r w:rsidRPr="008D6D58">
        <w:rPr>
          <w:i/>
          <w:iCs/>
          <w:sz w:val="20"/>
        </w:rPr>
        <w:t>I,</w:t>
      </w:r>
      <w:r w:rsidRPr="008D6D58">
        <w:rPr>
          <w:sz w:val="20"/>
        </w:rPr>
        <w:t>.</w:t>
      </w:r>
      <w:proofErr w:type="gramEnd"/>
      <w:r w:rsidRPr="008D6D58">
        <w:rPr>
          <w:sz w:val="20"/>
        </w:rPr>
        <w:t xml:space="preserve"> Available at: https://app.knovel.com/hotlink/toc/id:kpBMSVBM02/battery-management-systems/battery-management-systems.</w:t>
      </w:r>
    </w:p>
    <w:p w14:paraId="7934B9CB" w14:textId="77777777" w:rsidR="008D6D58" w:rsidRPr="008D6D58" w:rsidRDefault="008D6D58" w:rsidP="008D6D58">
      <w:pPr>
        <w:pStyle w:val="Bibliography"/>
        <w:rPr>
          <w:sz w:val="20"/>
        </w:rPr>
      </w:pPr>
      <w:r w:rsidRPr="008D6D58">
        <w:rPr>
          <w:sz w:val="20"/>
        </w:rPr>
        <w:t>Pyswarm, (2022) ‘Pyswarm PSO’. Available at: https://pythonhosted.org/pyswarm/.</w:t>
      </w:r>
    </w:p>
    <w:p w14:paraId="76C894A8" w14:textId="77777777" w:rsidR="008D6D58" w:rsidRPr="008D6D58" w:rsidRDefault="008D6D58" w:rsidP="008D6D58">
      <w:pPr>
        <w:pStyle w:val="Bibliography"/>
        <w:rPr>
          <w:sz w:val="20"/>
        </w:rPr>
      </w:pPr>
      <w:r w:rsidRPr="008D6D58">
        <w:rPr>
          <w:sz w:val="20"/>
        </w:rPr>
        <w:t xml:space="preserve">Rahman, M., Anwar, S. and Izadian, A. (2016) ‘Electrochemical model parameter identification of a lithium-ion battery using particle swarm optimization method’, </w:t>
      </w:r>
      <w:r w:rsidRPr="008D6D58">
        <w:rPr>
          <w:i/>
          <w:iCs/>
          <w:sz w:val="20"/>
        </w:rPr>
        <w:t>Journal of Power Sources</w:t>
      </w:r>
      <w:r w:rsidRPr="008D6D58">
        <w:rPr>
          <w:sz w:val="20"/>
        </w:rPr>
        <w:t>, 307, pp. 86–97. Available at: https://doi.org/10.1016/j.jpowsour.2015.12.083.</w:t>
      </w:r>
    </w:p>
    <w:p w14:paraId="07FBF13D" w14:textId="77777777" w:rsidR="008D6D58" w:rsidRPr="008D6D58" w:rsidRDefault="008D6D58" w:rsidP="008D6D58">
      <w:pPr>
        <w:pStyle w:val="Bibliography"/>
        <w:rPr>
          <w:sz w:val="20"/>
        </w:rPr>
      </w:pPr>
      <w:r w:rsidRPr="008D6D58">
        <w:rPr>
          <w:sz w:val="20"/>
        </w:rPr>
        <w:t xml:space="preserve">Santhanagopalan, S., Guo, Q. and White, R.E. (2007) ‘Parameter Estimation and Model Discrimination for a Lithium-Ion Cell’, </w:t>
      </w:r>
      <w:r w:rsidRPr="008D6D58">
        <w:rPr>
          <w:i/>
          <w:iCs/>
          <w:sz w:val="20"/>
        </w:rPr>
        <w:t>Journal of The Electrochemical Society</w:t>
      </w:r>
      <w:r w:rsidRPr="008D6D58">
        <w:rPr>
          <w:sz w:val="20"/>
        </w:rPr>
        <w:t>, 154(3), p. A198. Available at: https://doi.org/10.1149/1.2422896.</w:t>
      </w:r>
    </w:p>
    <w:p w14:paraId="67625C8B" w14:textId="77777777" w:rsidR="008D6D58" w:rsidRPr="008D6D58" w:rsidRDefault="008D6D58" w:rsidP="008D6D58">
      <w:pPr>
        <w:pStyle w:val="Bibliography"/>
        <w:rPr>
          <w:sz w:val="20"/>
        </w:rPr>
      </w:pPr>
      <w:r w:rsidRPr="008D6D58">
        <w:rPr>
          <w:sz w:val="20"/>
        </w:rPr>
        <w:t xml:space="preserve">Shen, W.-J. and Li, H.-X. (2017) ‘Multi-Scale Parameter Identification of Lithium-Ion Battery Electric Models Using a PSO-LM Algorithm’, </w:t>
      </w:r>
      <w:r w:rsidRPr="008D6D58">
        <w:rPr>
          <w:i/>
          <w:iCs/>
          <w:sz w:val="20"/>
        </w:rPr>
        <w:t>Energies</w:t>
      </w:r>
      <w:r w:rsidRPr="008D6D58">
        <w:rPr>
          <w:sz w:val="20"/>
        </w:rPr>
        <w:t>, 10(4). Available at: https://doi.org/10.3390/en10040432.</w:t>
      </w:r>
    </w:p>
    <w:p w14:paraId="438520DB" w14:textId="77777777" w:rsidR="008D6D58" w:rsidRPr="008D6D58" w:rsidRDefault="008D6D58" w:rsidP="008D6D58">
      <w:pPr>
        <w:pStyle w:val="Bibliography"/>
        <w:rPr>
          <w:sz w:val="20"/>
        </w:rPr>
      </w:pPr>
      <w:r w:rsidRPr="008D6D58">
        <w:rPr>
          <w:sz w:val="20"/>
        </w:rPr>
        <w:t xml:space="preserve">Sulzer, V. </w:t>
      </w:r>
      <w:r w:rsidRPr="008D6D58">
        <w:rPr>
          <w:i/>
          <w:iCs/>
          <w:sz w:val="20"/>
        </w:rPr>
        <w:t>et al.</w:t>
      </w:r>
      <w:r w:rsidRPr="008D6D58">
        <w:rPr>
          <w:sz w:val="20"/>
        </w:rPr>
        <w:t xml:space="preserve"> (2021) ‘Python Battery Mathematical Modelling (PyBaMM)’, </w:t>
      </w:r>
      <w:r w:rsidRPr="008D6D58">
        <w:rPr>
          <w:i/>
          <w:iCs/>
          <w:sz w:val="20"/>
        </w:rPr>
        <w:t>Journal of Open Research Software</w:t>
      </w:r>
      <w:r w:rsidRPr="008D6D58">
        <w:rPr>
          <w:sz w:val="20"/>
        </w:rPr>
        <w:t>, 9(1), p. 14. Available at: https://doi.org/10.5334/jors.309.</w:t>
      </w:r>
    </w:p>
    <w:p w14:paraId="654A3BA9" w14:textId="77777777" w:rsidR="008D6D58" w:rsidRPr="008D6D58" w:rsidRDefault="008D6D58" w:rsidP="008D6D58">
      <w:pPr>
        <w:pStyle w:val="Bibliography"/>
        <w:rPr>
          <w:sz w:val="20"/>
        </w:rPr>
      </w:pPr>
      <w:r w:rsidRPr="008D6D58">
        <w:rPr>
          <w:sz w:val="20"/>
        </w:rPr>
        <w:t xml:space="preserve">Synopsys (2022) ‘What is a Battery Management System (BMS)? </w:t>
      </w:r>
      <w:r w:rsidRPr="008D6D58">
        <w:rPr>
          <w:rFonts w:ascii="Tahoma" w:hAnsi="Tahoma" w:cs="Tahoma"/>
          <w:sz w:val="20"/>
        </w:rPr>
        <w:t>�</w:t>
      </w:r>
      <w:r w:rsidRPr="008D6D58">
        <w:rPr>
          <w:sz w:val="20"/>
        </w:rPr>
        <w:t xml:space="preserve"> How it Works | Synopsys’, </w:t>
      </w:r>
      <w:r w:rsidRPr="008D6D58">
        <w:rPr>
          <w:i/>
          <w:iCs/>
          <w:sz w:val="20"/>
        </w:rPr>
        <w:t>Synopsys.com</w:t>
      </w:r>
      <w:r w:rsidRPr="008D6D58">
        <w:rPr>
          <w:sz w:val="20"/>
        </w:rPr>
        <w:t>. Available at: https://www.synopsys.com/glossary/what-is-a-battery-management-system.html.</w:t>
      </w:r>
    </w:p>
    <w:p w14:paraId="6BDFB4E2" w14:textId="77777777" w:rsidR="008D6D58" w:rsidRPr="008D6D58" w:rsidRDefault="008D6D58" w:rsidP="008D6D58">
      <w:pPr>
        <w:pStyle w:val="Bibliography"/>
        <w:rPr>
          <w:sz w:val="20"/>
        </w:rPr>
      </w:pPr>
      <w:r w:rsidRPr="008D6D58">
        <w:rPr>
          <w:sz w:val="20"/>
        </w:rPr>
        <w:t xml:space="preserve">Torchio, M. </w:t>
      </w:r>
      <w:r w:rsidRPr="008D6D58">
        <w:rPr>
          <w:i/>
          <w:iCs/>
          <w:sz w:val="20"/>
        </w:rPr>
        <w:t>et al.</w:t>
      </w:r>
      <w:r w:rsidRPr="008D6D58">
        <w:rPr>
          <w:sz w:val="20"/>
        </w:rPr>
        <w:t xml:space="preserve"> (2016) ‘LIONSIMBA: A Matlab Framework Based on a Finite Volume Model Suitable for Li-Ion Battery Design, Simulation, and Control’, </w:t>
      </w:r>
      <w:r w:rsidRPr="008D6D58">
        <w:rPr>
          <w:i/>
          <w:iCs/>
          <w:sz w:val="20"/>
        </w:rPr>
        <w:t>Journal of The Electrochemical Society</w:t>
      </w:r>
      <w:r w:rsidRPr="008D6D58">
        <w:rPr>
          <w:sz w:val="20"/>
        </w:rPr>
        <w:t>, 163(7), pp. A1192–A1205. Available at: https://doi.org/10.1149/2.0291607jes.</w:t>
      </w:r>
    </w:p>
    <w:p w14:paraId="002B30ED" w14:textId="77777777" w:rsidR="008D6D58" w:rsidRPr="008D6D58" w:rsidRDefault="008D6D58" w:rsidP="008D6D58">
      <w:pPr>
        <w:pStyle w:val="Bibliography"/>
        <w:rPr>
          <w:sz w:val="20"/>
        </w:rPr>
      </w:pPr>
      <w:r w:rsidRPr="008D6D58">
        <w:rPr>
          <w:sz w:val="20"/>
        </w:rPr>
        <w:t xml:space="preserve">Vazquez-Arenas, J. </w:t>
      </w:r>
      <w:r w:rsidRPr="008D6D58">
        <w:rPr>
          <w:i/>
          <w:iCs/>
          <w:sz w:val="20"/>
        </w:rPr>
        <w:t>et al.</w:t>
      </w:r>
      <w:r w:rsidRPr="008D6D58">
        <w:rPr>
          <w:sz w:val="20"/>
        </w:rPr>
        <w:t xml:space="preserve"> (2014) ‘A rapid estimation and sensitivity analysis of parameters describing the behavior of commercial Li-ion batteries including thermal analysis’, </w:t>
      </w:r>
      <w:r w:rsidRPr="008D6D58">
        <w:rPr>
          <w:i/>
          <w:iCs/>
          <w:sz w:val="20"/>
        </w:rPr>
        <w:t>Energy Conversion and Management</w:t>
      </w:r>
      <w:r w:rsidRPr="008D6D58">
        <w:rPr>
          <w:sz w:val="20"/>
        </w:rPr>
        <w:t>, 87, pp. 472–482. Available at: https://doi.org/10.1016/j.enconman.2014.06.076.</w:t>
      </w:r>
    </w:p>
    <w:p w14:paraId="14009A17" w14:textId="77777777" w:rsidR="008D6D58" w:rsidRPr="008D6D58" w:rsidRDefault="008D6D58" w:rsidP="008D6D58">
      <w:pPr>
        <w:pStyle w:val="Bibliography"/>
        <w:rPr>
          <w:sz w:val="20"/>
        </w:rPr>
      </w:pPr>
      <w:r w:rsidRPr="008D6D58">
        <w:rPr>
          <w:sz w:val="20"/>
        </w:rPr>
        <w:t>Wang, K. (2017) ‘Study on Low Temperature Performance of Li Ion Battery’, 4, pp. 1–12. Available at: https://doi.org/10.4236/oalib.1104036.</w:t>
      </w:r>
    </w:p>
    <w:p w14:paraId="76241B5A" w14:textId="77777777" w:rsidR="008D6D58" w:rsidRPr="008D6D58" w:rsidRDefault="008D6D58" w:rsidP="008D6D58">
      <w:pPr>
        <w:pStyle w:val="Bibliography"/>
        <w:rPr>
          <w:sz w:val="20"/>
        </w:rPr>
      </w:pPr>
      <w:r w:rsidRPr="008D6D58">
        <w:rPr>
          <w:sz w:val="20"/>
        </w:rPr>
        <w:t xml:space="preserve">X. -S. Yang and Suash Deb (2009) ‘Cuckoo Search via Lévy flights’, in </w:t>
      </w:r>
      <w:r w:rsidRPr="008D6D58">
        <w:rPr>
          <w:i/>
          <w:iCs/>
          <w:sz w:val="20"/>
        </w:rPr>
        <w:t>2009 World Congress on Nature &amp; Biologically Inspired Computing (NaBIC)</w:t>
      </w:r>
      <w:r w:rsidRPr="008D6D58">
        <w:rPr>
          <w:sz w:val="20"/>
        </w:rPr>
        <w:t xml:space="preserve">. </w:t>
      </w:r>
      <w:r w:rsidRPr="008D6D58">
        <w:rPr>
          <w:i/>
          <w:iCs/>
          <w:sz w:val="20"/>
        </w:rPr>
        <w:t xml:space="preserve">2009 World Congress on Nature &amp; Biologically </w:t>
      </w:r>
      <w:r w:rsidRPr="008D6D58">
        <w:rPr>
          <w:i/>
          <w:iCs/>
          <w:sz w:val="20"/>
        </w:rPr>
        <w:lastRenderedPageBreak/>
        <w:t>Inspired Computing (NaBIC)</w:t>
      </w:r>
      <w:r w:rsidRPr="008D6D58">
        <w:rPr>
          <w:sz w:val="20"/>
        </w:rPr>
        <w:t>, pp. 210–214. Available at: https://doi.org/10.1109/NABIC.2009.5393690.</w:t>
      </w:r>
    </w:p>
    <w:p w14:paraId="623A4057" w14:textId="77777777" w:rsidR="008D6D58" w:rsidRPr="008D6D58" w:rsidRDefault="008D6D58" w:rsidP="008D6D58">
      <w:pPr>
        <w:pStyle w:val="Bibliography"/>
        <w:rPr>
          <w:sz w:val="20"/>
        </w:rPr>
      </w:pPr>
      <w:r w:rsidRPr="008D6D58">
        <w:rPr>
          <w:sz w:val="20"/>
        </w:rPr>
        <w:t xml:space="preserve">Y. Bi and S. -Y. Choe (2018) ‘Automatic Estimation of Parameters of a Reduced Order Electrochemical Model for Lithium-Ion Batteries at the Beginning-of-Life’, in </w:t>
      </w:r>
      <w:r w:rsidRPr="008D6D58">
        <w:rPr>
          <w:i/>
          <w:iCs/>
          <w:sz w:val="20"/>
        </w:rPr>
        <w:t>2018 IEEE Vehicle Power and Propulsion Conference (VPPC)</w:t>
      </w:r>
      <w:r w:rsidRPr="008D6D58">
        <w:rPr>
          <w:sz w:val="20"/>
        </w:rPr>
        <w:t xml:space="preserve">. </w:t>
      </w:r>
      <w:r w:rsidRPr="008D6D58">
        <w:rPr>
          <w:i/>
          <w:iCs/>
          <w:sz w:val="20"/>
        </w:rPr>
        <w:t>2018 IEEE Vehicle Power and Propulsion Conference (VPPC)</w:t>
      </w:r>
      <w:r w:rsidRPr="008D6D58">
        <w:rPr>
          <w:sz w:val="20"/>
        </w:rPr>
        <w:t>, pp. 1–6. Available at: https://doi.org/10.1109/VPPC.2018.8604954.</w:t>
      </w:r>
    </w:p>
    <w:p w14:paraId="6FC32431" w14:textId="77777777" w:rsidR="008D6D58" w:rsidRPr="008D6D58" w:rsidRDefault="008D6D58" w:rsidP="008D6D58">
      <w:pPr>
        <w:pStyle w:val="Bibliography"/>
        <w:rPr>
          <w:sz w:val="20"/>
        </w:rPr>
      </w:pPr>
      <w:r w:rsidRPr="008D6D58">
        <w:rPr>
          <w:sz w:val="20"/>
        </w:rPr>
        <w:t xml:space="preserve">Y. Gao </w:t>
      </w:r>
      <w:r w:rsidRPr="008D6D58">
        <w:rPr>
          <w:i/>
          <w:iCs/>
          <w:sz w:val="20"/>
        </w:rPr>
        <w:t>et al.</w:t>
      </w:r>
      <w:r w:rsidRPr="008D6D58">
        <w:rPr>
          <w:sz w:val="20"/>
        </w:rPr>
        <w:t xml:space="preserve"> (2021) ‘Global Parameter Sensitivity Analysis of Electrochemical Model for Lithium-Ion Batteries Considering Aging’, </w:t>
      </w:r>
      <w:r w:rsidRPr="008D6D58">
        <w:rPr>
          <w:i/>
          <w:iCs/>
          <w:sz w:val="20"/>
        </w:rPr>
        <w:t>IEEE/ASME Transactions on Mechatronics</w:t>
      </w:r>
      <w:r w:rsidRPr="008D6D58">
        <w:rPr>
          <w:sz w:val="20"/>
        </w:rPr>
        <w:t>, 26(3), pp. 1283–1294. Available at: https://doi.org/10.1109/TMECH.2021.3067923.</w:t>
      </w:r>
    </w:p>
    <w:p w14:paraId="2C505CCB" w14:textId="77777777" w:rsidR="008D6D58" w:rsidRPr="008D6D58" w:rsidRDefault="008D6D58" w:rsidP="008D6D58">
      <w:pPr>
        <w:pStyle w:val="Bibliography"/>
        <w:rPr>
          <w:sz w:val="20"/>
        </w:rPr>
      </w:pPr>
      <w:r w:rsidRPr="008D6D58">
        <w:rPr>
          <w:sz w:val="20"/>
        </w:rPr>
        <w:t xml:space="preserve">Zhang, L. </w:t>
      </w:r>
      <w:r w:rsidRPr="008D6D58">
        <w:rPr>
          <w:i/>
          <w:iCs/>
          <w:sz w:val="20"/>
        </w:rPr>
        <w:t>et al.</w:t>
      </w:r>
      <w:r w:rsidRPr="008D6D58">
        <w:rPr>
          <w:sz w:val="20"/>
        </w:rPr>
        <w:t xml:space="preserve"> (2017) ‘Comparative Research on RC Equivalent Circuit Models for Lithium-Ion Batteries of Electric Vehicles’, </w:t>
      </w:r>
      <w:r w:rsidRPr="008D6D58">
        <w:rPr>
          <w:i/>
          <w:iCs/>
          <w:sz w:val="20"/>
        </w:rPr>
        <w:t>Applied Sciences</w:t>
      </w:r>
      <w:r w:rsidRPr="008D6D58">
        <w:rPr>
          <w:sz w:val="20"/>
        </w:rPr>
        <w:t>, 7, p. 1002. Available at: https://doi.org/10.3390/app7101002.</w:t>
      </w:r>
    </w:p>
    <w:p w14:paraId="2204AE4A" w14:textId="77777777" w:rsidR="008D6D58" w:rsidRPr="008D6D58" w:rsidRDefault="008D6D58" w:rsidP="008D6D58">
      <w:pPr>
        <w:pStyle w:val="Bibliography"/>
        <w:rPr>
          <w:sz w:val="20"/>
        </w:rPr>
      </w:pPr>
      <w:r w:rsidRPr="008D6D58">
        <w:rPr>
          <w:sz w:val="20"/>
        </w:rPr>
        <w:t xml:space="preserve">Zhang, R., Xia, B., Li, B., Cao, L., </w:t>
      </w:r>
      <w:r w:rsidRPr="008D6D58">
        <w:rPr>
          <w:i/>
          <w:iCs/>
          <w:sz w:val="20"/>
        </w:rPr>
        <w:t>et al.</w:t>
      </w:r>
      <w:r w:rsidRPr="008D6D58">
        <w:rPr>
          <w:sz w:val="20"/>
        </w:rPr>
        <w:t xml:space="preserve"> (2018) ‘State of the Art of Lithium-Ion Battery SOC Estimation for Electrical Vehicles’, </w:t>
      </w:r>
      <w:r w:rsidRPr="008D6D58">
        <w:rPr>
          <w:i/>
          <w:iCs/>
          <w:sz w:val="20"/>
        </w:rPr>
        <w:t>Energies</w:t>
      </w:r>
      <w:r w:rsidRPr="008D6D58">
        <w:rPr>
          <w:sz w:val="20"/>
        </w:rPr>
        <w:t>, 11, p. 1820. Available at: https://doi.org/10.3390/en11071820.</w:t>
      </w:r>
    </w:p>
    <w:p w14:paraId="289F1EDB" w14:textId="77777777" w:rsidR="008D6D58" w:rsidRPr="008D6D58" w:rsidRDefault="008D6D58" w:rsidP="008D6D58">
      <w:pPr>
        <w:pStyle w:val="Bibliography"/>
        <w:rPr>
          <w:sz w:val="20"/>
        </w:rPr>
      </w:pPr>
      <w:r w:rsidRPr="008D6D58">
        <w:rPr>
          <w:sz w:val="20"/>
        </w:rPr>
        <w:t xml:space="preserve">Zhang, R., Xia, B., Li, B., Lai, Y., </w:t>
      </w:r>
      <w:r w:rsidRPr="008D6D58">
        <w:rPr>
          <w:i/>
          <w:iCs/>
          <w:sz w:val="20"/>
        </w:rPr>
        <w:t>et al.</w:t>
      </w:r>
      <w:r w:rsidRPr="008D6D58">
        <w:rPr>
          <w:sz w:val="20"/>
        </w:rPr>
        <w:t xml:space="preserve"> (2018) ‘Study on the Characteristics of a </w:t>
      </w:r>
      <w:proofErr w:type="gramStart"/>
      <w:r w:rsidRPr="008D6D58">
        <w:rPr>
          <w:sz w:val="20"/>
        </w:rPr>
        <w:t>High Capacity</w:t>
      </w:r>
      <w:proofErr w:type="gramEnd"/>
      <w:r w:rsidRPr="008D6D58">
        <w:rPr>
          <w:sz w:val="20"/>
        </w:rPr>
        <w:t xml:space="preserve"> Nickel Manganese Cobalt Oxide (NMC) Lithium-Ion Battery—An Experimental Investigation’, </w:t>
      </w:r>
      <w:r w:rsidRPr="008D6D58">
        <w:rPr>
          <w:i/>
          <w:iCs/>
          <w:sz w:val="20"/>
        </w:rPr>
        <w:t>Energies</w:t>
      </w:r>
      <w:r w:rsidRPr="008D6D58">
        <w:rPr>
          <w:sz w:val="20"/>
        </w:rPr>
        <w:t>, 11, p. 2275. Available at: https://doi.org/10.3390/en11092275.</w:t>
      </w:r>
    </w:p>
    <w:p w14:paraId="67946E31" w14:textId="33B79FED" w:rsidR="00365907" w:rsidRDefault="00E77AD1" w:rsidP="00515702">
      <w:pPr>
        <w:pStyle w:val="Appendix"/>
        <w:ind w:left="426"/>
      </w:pPr>
      <w:r>
        <w:fldChar w:fldCharType="end"/>
      </w:r>
      <w:bookmarkStart w:id="192" w:name="_Toc115011686"/>
      <w:r w:rsidR="00365907">
        <w:t>Bibliography</w:t>
      </w:r>
      <w:bookmarkEnd w:id="192"/>
    </w:p>
    <w:p w14:paraId="59CE2940" w14:textId="16C9EEE4" w:rsidR="00365907" w:rsidRPr="0007260B" w:rsidRDefault="00365907" w:rsidP="00365907">
      <w:pPr>
        <w:rPr>
          <w:sz w:val="20"/>
          <w:szCs w:val="18"/>
        </w:rPr>
      </w:pPr>
      <w:r w:rsidRPr="0007260B">
        <w:rPr>
          <w:sz w:val="20"/>
          <w:szCs w:val="18"/>
        </w:rPr>
        <w:t>Plett, G.L.</w:t>
      </w:r>
      <w:proofErr w:type="gramStart"/>
      <w:r w:rsidRPr="0007260B">
        <w:rPr>
          <w:sz w:val="20"/>
          <w:szCs w:val="18"/>
        </w:rPr>
        <w:t>, ,</w:t>
      </w:r>
      <w:proofErr w:type="gramEnd"/>
      <w:r w:rsidRPr="0007260B">
        <w:rPr>
          <w:sz w:val="20"/>
          <w:szCs w:val="18"/>
        </w:rPr>
        <w:t xml:space="preserve"> (2015) </w:t>
      </w:r>
      <w:r w:rsidRPr="0007260B">
        <w:rPr>
          <w:i/>
          <w:iCs/>
          <w:sz w:val="20"/>
          <w:szCs w:val="18"/>
        </w:rPr>
        <w:t xml:space="preserve">Battery management systems. Volume I, Volume </w:t>
      </w:r>
      <w:proofErr w:type="gramStart"/>
      <w:r w:rsidRPr="0007260B">
        <w:rPr>
          <w:i/>
          <w:iCs/>
          <w:sz w:val="20"/>
          <w:szCs w:val="18"/>
        </w:rPr>
        <w:t>I,</w:t>
      </w:r>
      <w:r w:rsidRPr="0007260B">
        <w:rPr>
          <w:sz w:val="20"/>
          <w:szCs w:val="18"/>
        </w:rPr>
        <w:t>.</w:t>
      </w:r>
      <w:proofErr w:type="gramEnd"/>
      <w:r w:rsidRPr="0007260B">
        <w:rPr>
          <w:sz w:val="20"/>
          <w:szCs w:val="18"/>
        </w:rPr>
        <w:t xml:space="preserve"> Available at: https://app.knovel.com/hotlink/toc/id:kpBMSVBM02/battery-management-systems/battery-management-systems.</w:t>
      </w:r>
    </w:p>
    <w:p w14:paraId="35A43759" w14:textId="5511612D" w:rsidR="008F1FDA" w:rsidRDefault="008F1FDA" w:rsidP="00365907">
      <w:pPr>
        <w:pStyle w:val="Appendix"/>
        <w:numPr>
          <w:ilvl w:val="0"/>
          <w:numId w:val="0"/>
        </w:numPr>
      </w:pPr>
    </w:p>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F2B4F" w14:textId="77777777" w:rsidR="005C3496" w:rsidRDefault="005C3496" w:rsidP="003E2CE9">
      <w:pPr>
        <w:spacing w:after="0" w:line="240" w:lineRule="auto"/>
      </w:pPr>
      <w:r>
        <w:separator/>
      </w:r>
    </w:p>
  </w:endnote>
  <w:endnote w:type="continuationSeparator" w:id="0">
    <w:p w14:paraId="72A14DC2" w14:textId="77777777" w:rsidR="005C3496" w:rsidRDefault="005C3496"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9132"/>
      <w:docPartObj>
        <w:docPartGallery w:val="Page Numbers (Bottom of Page)"/>
        <w:docPartUnique/>
      </w:docPartObj>
    </w:sdtPr>
    <w:sdtEndPr/>
    <w:sdtContent>
      <w:p w14:paraId="47469582" w14:textId="0084B418" w:rsidR="00F21B06" w:rsidRDefault="00F21B06">
        <w:pPr>
          <w:pStyle w:val="Footer"/>
          <w:jc w:val="right"/>
        </w:pPr>
        <w:r>
          <w:fldChar w:fldCharType="begin"/>
        </w:r>
        <w:r>
          <w:instrText>PAGE   \* MERGEFORMAT</w:instrText>
        </w:r>
        <w:r>
          <w:fldChar w:fldCharType="separate"/>
        </w:r>
        <w:r>
          <w:t>2</w:t>
        </w:r>
        <w:r>
          <w:fldChar w:fldCharType="end"/>
        </w:r>
      </w:p>
    </w:sdtContent>
  </w:sdt>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70962" w14:textId="77777777" w:rsidR="005C3496" w:rsidRDefault="005C3496" w:rsidP="003E2CE9">
      <w:pPr>
        <w:spacing w:after="0" w:line="240" w:lineRule="auto"/>
      </w:pPr>
      <w:r>
        <w:separator/>
      </w:r>
    </w:p>
  </w:footnote>
  <w:footnote w:type="continuationSeparator" w:id="0">
    <w:p w14:paraId="6BCA6A10" w14:textId="77777777" w:rsidR="005C3496" w:rsidRDefault="005C3496"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ED5155A"/>
    <w:multiLevelType w:val="hybridMultilevel"/>
    <w:tmpl w:val="810E8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2"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8"/>
  </w:num>
  <w:num w:numId="2">
    <w:abstractNumId w:val="13"/>
  </w:num>
  <w:num w:numId="3">
    <w:abstractNumId w:val="18"/>
  </w:num>
  <w:num w:numId="4">
    <w:abstractNumId w:val="0"/>
  </w:num>
  <w:num w:numId="5">
    <w:abstractNumId w:val="29"/>
  </w:num>
  <w:num w:numId="6">
    <w:abstractNumId w:val="21"/>
  </w:num>
  <w:num w:numId="7">
    <w:abstractNumId w:val="32"/>
  </w:num>
  <w:num w:numId="8">
    <w:abstractNumId w:val="23"/>
  </w:num>
  <w:num w:numId="9">
    <w:abstractNumId w:val="25"/>
  </w:num>
  <w:num w:numId="10">
    <w:abstractNumId w:val="8"/>
  </w:num>
  <w:num w:numId="11">
    <w:abstractNumId w:val="11"/>
  </w:num>
  <w:num w:numId="12">
    <w:abstractNumId w:val="26"/>
  </w:num>
  <w:num w:numId="13">
    <w:abstractNumId w:val="27"/>
  </w:num>
  <w:num w:numId="14">
    <w:abstractNumId w:val="3"/>
  </w:num>
  <w:num w:numId="15">
    <w:abstractNumId w:val="30"/>
  </w:num>
  <w:num w:numId="16">
    <w:abstractNumId w:val="4"/>
  </w:num>
  <w:num w:numId="17">
    <w:abstractNumId w:val="16"/>
  </w:num>
  <w:num w:numId="18">
    <w:abstractNumId w:val="10"/>
  </w:num>
  <w:num w:numId="19">
    <w:abstractNumId w:val="1"/>
  </w:num>
  <w:num w:numId="20">
    <w:abstractNumId w:val="12"/>
  </w:num>
  <w:num w:numId="21">
    <w:abstractNumId w:val="9"/>
  </w:num>
  <w:num w:numId="22">
    <w:abstractNumId w:val="22"/>
  </w:num>
  <w:num w:numId="23">
    <w:abstractNumId w:val="6"/>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2"/>
  </w:num>
  <w:num w:numId="27">
    <w:abstractNumId w:val="7"/>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31"/>
  </w:num>
  <w:num w:numId="35">
    <w:abstractNumId w:val="5"/>
  </w:num>
  <w:num w:numId="36">
    <w:abstractNumId w:val="17"/>
  </w:num>
  <w:num w:numId="37">
    <w:abstractNumId w:val="19"/>
  </w:num>
  <w:num w:numId="38">
    <w:abstractNumId w:val="15"/>
  </w:num>
  <w:num w:numId="39">
    <w:abstractNumId w:val="14"/>
  </w:num>
  <w:num w:numId="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A5E"/>
    <w:rsid w:val="00034BF7"/>
    <w:rsid w:val="00034C69"/>
    <w:rsid w:val="00034E6A"/>
    <w:rsid w:val="0004053D"/>
    <w:rsid w:val="00041D19"/>
    <w:rsid w:val="000427F2"/>
    <w:rsid w:val="00043F7D"/>
    <w:rsid w:val="000443BE"/>
    <w:rsid w:val="00046053"/>
    <w:rsid w:val="000475B5"/>
    <w:rsid w:val="000548B7"/>
    <w:rsid w:val="00054A95"/>
    <w:rsid w:val="00056B30"/>
    <w:rsid w:val="000576C2"/>
    <w:rsid w:val="000605C0"/>
    <w:rsid w:val="00062AEA"/>
    <w:rsid w:val="0006304A"/>
    <w:rsid w:val="00066457"/>
    <w:rsid w:val="000673DF"/>
    <w:rsid w:val="00071293"/>
    <w:rsid w:val="000723F1"/>
    <w:rsid w:val="0007260B"/>
    <w:rsid w:val="00073075"/>
    <w:rsid w:val="0007325F"/>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43DD"/>
    <w:rsid w:val="000A5679"/>
    <w:rsid w:val="000B2E96"/>
    <w:rsid w:val="000B35C0"/>
    <w:rsid w:val="000B7C4E"/>
    <w:rsid w:val="000C2237"/>
    <w:rsid w:val="000C2827"/>
    <w:rsid w:val="000D0965"/>
    <w:rsid w:val="000D35C2"/>
    <w:rsid w:val="000D4006"/>
    <w:rsid w:val="000D5AAC"/>
    <w:rsid w:val="000D7E1C"/>
    <w:rsid w:val="000E2094"/>
    <w:rsid w:val="000E295F"/>
    <w:rsid w:val="000E4290"/>
    <w:rsid w:val="000E6C30"/>
    <w:rsid w:val="000F11A4"/>
    <w:rsid w:val="000F1C6E"/>
    <w:rsid w:val="000F2635"/>
    <w:rsid w:val="000F3561"/>
    <w:rsid w:val="000F4060"/>
    <w:rsid w:val="000F4343"/>
    <w:rsid w:val="000F53BF"/>
    <w:rsid w:val="000F54E9"/>
    <w:rsid w:val="001037ED"/>
    <w:rsid w:val="00104079"/>
    <w:rsid w:val="00106C22"/>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514"/>
    <w:rsid w:val="00156770"/>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16AA"/>
    <w:rsid w:val="001A3253"/>
    <w:rsid w:val="001A32F0"/>
    <w:rsid w:val="001A3CC3"/>
    <w:rsid w:val="001A5892"/>
    <w:rsid w:val="001A7EA9"/>
    <w:rsid w:val="001B0B97"/>
    <w:rsid w:val="001B6F0E"/>
    <w:rsid w:val="001B72C6"/>
    <w:rsid w:val="001C1640"/>
    <w:rsid w:val="001C62C3"/>
    <w:rsid w:val="001C7A59"/>
    <w:rsid w:val="001D4673"/>
    <w:rsid w:val="001D4ED7"/>
    <w:rsid w:val="001D637A"/>
    <w:rsid w:val="001D6530"/>
    <w:rsid w:val="001D6A5D"/>
    <w:rsid w:val="001D7ABB"/>
    <w:rsid w:val="001D7E02"/>
    <w:rsid w:val="001E0B7C"/>
    <w:rsid w:val="001E180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A524D"/>
    <w:rsid w:val="002B192B"/>
    <w:rsid w:val="002B4C06"/>
    <w:rsid w:val="002B5EDC"/>
    <w:rsid w:val="002B6675"/>
    <w:rsid w:val="002B7A9A"/>
    <w:rsid w:val="002C0702"/>
    <w:rsid w:val="002C1398"/>
    <w:rsid w:val="002C34CC"/>
    <w:rsid w:val="002C79DF"/>
    <w:rsid w:val="002D1314"/>
    <w:rsid w:val="002D15E7"/>
    <w:rsid w:val="002D5539"/>
    <w:rsid w:val="002D57D4"/>
    <w:rsid w:val="002E10AB"/>
    <w:rsid w:val="002E260E"/>
    <w:rsid w:val="002E41BF"/>
    <w:rsid w:val="002E511A"/>
    <w:rsid w:val="002E7EB7"/>
    <w:rsid w:val="002F68ED"/>
    <w:rsid w:val="003018D0"/>
    <w:rsid w:val="00302616"/>
    <w:rsid w:val="0030271D"/>
    <w:rsid w:val="00302AAB"/>
    <w:rsid w:val="00302B13"/>
    <w:rsid w:val="00305BD2"/>
    <w:rsid w:val="003067AB"/>
    <w:rsid w:val="003110E0"/>
    <w:rsid w:val="00311B21"/>
    <w:rsid w:val="00311C6B"/>
    <w:rsid w:val="00311E5B"/>
    <w:rsid w:val="00314BB1"/>
    <w:rsid w:val="00316501"/>
    <w:rsid w:val="00317511"/>
    <w:rsid w:val="00321D34"/>
    <w:rsid w:val="00324111"/>
    <w:rsid w:val="003272BC"/>
    <w:rsid w:val="00333911"/>
    <w:rsid w:val="0033719F"/>
    <w:rsid w:val="00340D7D"/>
    <w:rsid w:val="0034466B"/>
    <w:rsid w:val="00344D4C"/>
    <w:rsid w:val="0034715F"/>
    <w:rsid w:val="003479CA"/>
    <w:rsid w:val="00347A59"/>
    <w:rsid w:val="00350525"/>
    <w:rsid w:val="00353A0E"/>
    <w:rsid w:val="00355CD2"/>
    <w:rsid w:val="00360DEC"/>
    <w:rsid w:val="003622B6"/>
    <w:rsid w:val="00362567"/>
    <w:rsid w:val="00365907"/>
    <w:rsid w:val="00365CD1"/>
    <w:rsid w:val="003716DD"/>
    <w:rsid w:val="00375536"/>
    <w:rsid w:val="00376BA6"/>
    <w:rsid w:val="00377460"/>
    <w:rsid w:val="003871C2"/>
    <w:rsid w:val="003920B0"/>
    <w:rsid w:val="00396DF0"/>
    <w:rsid w:val="003A3DFB"/>
    <w:rsid w:val="003A3ECA"/>
    <w:rsid w:val="003A4A1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918"/>
    <w:rsid w:val="003F7FDF"/>
    <w:rsid w:val="004002FC"/>
    <w:rsid w:val="004050B4"/>
    <w:rsid w:val="00405777"/>
    <w:rsid w:val="004057A8"/>
    <w:rsid w:val="00405B87"/>
    <w:rsid w:val="004069FD"/>
    <w:rsid w:val="00410FBD"/>
    <w:rsid w:val="0041653D"/>
    <w:rsid w:val="00423FB9"/>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28A"/>
    <w:rsid w:val="004765AD"/>
    <w:rsid w:val="004775F2"/>
    <w:rsid w:val="00477B61"/>
    <w:rsid w:val="00490061"/>
    <w:rsid w:val="0049148D"/>
    <w:rsid w:val="00493BE9"/>
    <w:rsid w:val="00495B97"/>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B72A4"/>
    <w:rsid w:val="004C1D98"/>
    <w:rsid w:val="004C23A5"/>
    <w:rsid w:val="004C3A93"/>
    <w:rsid w:val="004C7B02"/>
    <w:rsid w:val="004D1060"/>
    <w:rsid w:val="004D1B5E"/>
    <w:rsid w:val="004D50F1"/>
    <w:rsid w:val="004D5638"/>
    <w:rsid w:val="004E053A"/>
    <w:rsid w:val="004E1F56"/>
    <w:rsid w:val="004E5F33"/>
    <w:rsid w:val="004E6B5F"/>
    <w:rsid w:val="004F11F7"/>
    <w:rsid w:val="004F2BAE"/>
    <w:rsid w:val="004F3181"/>
    <w:rsid w:val="004F5441"/>
    <w:rsid w:val="004F6679"/>
    <w:rsid w:val="004F6BC9"/>
    <w:rsid w:val="004F7D3A"/>
    <w:rsid w:val="0050013A"/>
    <w:rsid w:val="005028EE"/>
    <w:rsid w:val="00503A4D"/>
    <w:rsid w:val="00504D75"/>
    <w:rsid w:val="0051044D"/>
    <w:rsid w:val="005113BC"/>
    <w:rsid w:val="00515702"/>
    <w:rsid w:val="00520D9E"/>
    <w:rsid w:val="00524AEA"/>
    <w:rsid w:val="005266DD"/>
    <w:rsid w:val="0052707B"/>
    <w:rsid w:val="0053070E"/>
    <w:rsid w:val="00532075"/>
    <w:rsid w:val="005329DB"/>
    <w:rsid w:val="00541B1E"/>
    <w:rsid w:val="00543395"/>
    <w:rsid w:val="00543674"/>
    <w:rsid w:val="00545E8B"/>
    <w:rsid w:val="0055036F"/>
    <w:rsid w:val="005506A7"/>
    <w:rsid w:val="00557B4A"/>
    <w:rsid w:val="00560A10"/>
    <w:rsid w:val="00560EC9"/>
    <w:rsid w:val="00561607"/>
    <w:rsid w:val="00562789"/>
    <w:rsid w:val="005633ED"/>
    <w:rsid w:val="0056402E"/>
    <w:rsid w:val="0056643C"/>
    <w:rsid w:val="00566E8A"/>
    <w:rsid w:val="005676E2"/>
    <w:rsid w:val="005715BB"/>
    <w:rsid w:val="005722E2"/>
    <w:rsid w:val="00572321"/>
    <w:rsid w:val="00572D12"/>
    <w:rsid w:val="005772EF"/>
    <w:rsid w:val="00577A6D"/>
    <w:rsid w:val="00581405"/>
    <w:rsid w:val="00583417"/>
    <w:rsid w:val="00583588"/>
    <w:rsid w:val="00584BF1"/>
    <w:rsid w:val="00587AB3"/>
    <w:rsid w:val="00591869"/>
    <w:rsid w:val="00595B91"/>
    <w:rsid w:val="00597263"/>
    <w:rsid w:val="005975AA"/>
    <w:rsid w:val="005B0637"/>
    <w:rsid w:val="005B0B49"/>
    <w:rsid w:val="005B2182"/>
    <w:rsid w:val="005B380D"/>
    <w:rsid w:val="005B5CAB"/>
    <w:rsid w:val="005B70D9"/>
    <w:rsid w:val="005B7C00"/>
    <w:rsid w:val="005B7D03"/>
    <w:rsid w:val="005B7F8D"/>
    <w:rsid w:val="005C1B63"/>
    <w:rsid w:val="005C3496"/>
    <w:rsid w:val="005C4795"/>
    <w:rsid w:val="005C4AB9"/>
    <w:rsid w:val="005D1A4D"/>
    <w:rsid w:val="005D28D5"/>
    <w:rsid w:val="005D2F31"/>
    <w:rsid w:val="005D70D9"/>
    <w:rsid w:val="005E1B58"/>
    <w:rsid w:val="005E2A85"/>
    <w:rsid w:val="005E2EBA"/>
    <w:rsid w:val="005E4016"/>
    <w:rsid w:val="005E5CDD"/>
    <w:rsid w:val="005F0165"/>
    <w:rsid w:val="005F2D74"/>
    <w:rsid w:val="005F34B1"/>
    <w:rsid w:val="005F513B"/>
    <w:rsid w:val="005F581D"/>
    <w:rsid w:val="0060114D"/>
    <w:rsid w:val="006042C0"/>
    <w:rsid w:val="00605A35"/>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346C"/>
    <w:rsid w:val="00645C54"/>
    <w:rsid w:val="00650477"/>
    <w:rsid w:val="00655800"/>
    <w:rsid w:val="00657654"/>
    <w:rsid w:val="006638B5"/>
    <w:rsid w:val="00664EBA"/>
    <w:rsid w:val="0067677A"/>
    <w:rsid w:val="00677F10"/>
    <w:rsid w:val="00683A86"/>
    <w:rsid w:val="00684212"/>
    <w:rsid w:val="0068479F"/>
    <w:rsid w:val="0068521C"/>
    <w:rsid w:val="00691193"/>
    <w:rsid w:val="0069180B"/>
    <w:rsid w:val="006919B1"/>
    <w:rsid w:val="00693428"/>
    <w:rsid w:val="00693936"/>
    <w:rsid w:val="00694B2C"/>
    <w:rsid w:val="006A1053"/>
    <w:rsid w:val="006B21A4"/>
    <w:rsid w:val="006B5435"/>
    <w:rsid w:val="006B5969"/>
    <w:rsid w:val="006C2A97"/>
    <w:rsid w:val="006C2C36"/>
    <w:rsid w:val="006C6EA6"/>
    <w:rsid w:val="006D5DB5"/>
    <w:rsid w:val="006D60E7"/>
    <w:rsid w:val="006E017A"/>
    <w:rsid w:val="006E06D7"/>
    <w:rsid w:val="006E3A1B"/>
    <w:rsid w:val="006E4863"/>
    <w:rsid w:val="006E56EE"/>
    <w:rsid w:val="006F2B2D"/>
    <w:rsid w:val="006F749C"/>
    <w:rsid w:val="006F7B17"/>
    <w:rsid w:val="00700A2B"/>
    <w:rsid w:val="007062E3"/>
    <w:rsid w:val="007078DE"/>
    <w:rsid w:val="00711014"/>
    <w:rsid w:val="007118E7"/>
    <w:rsid w:val="00713EB2"/>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63219"/>
    <w:rsid w:val="007713A5"/>
    <w:rsid w:val="00771F47"/>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03C7"/>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5691"/>
    <w:rsid w:val="007E7EA9"/>
    <w:rsid w:val="007F16A3"/>
    <w:rsid w:val="007F25F3"/>
    <w:rsid w:val="007F58BD"/>
    <w:rsid w:val="007F6853"/>
    <w:rsid w:val="00800E5A"/>
    <w:rsid w:val="008026CE"/>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337B"/>
    <w:rsid w:val="008361D0"/>
    <w:rsid w:val="00836DD1"/>
    <w:rsid w:val="00844128"/>
    <w:rsid w:val="00844683"/>
    <w:rsid w:val="00845D0E"/>
    <w:rsid w:val="00847680"/>
    <w:rsid w:val="00851159"/>
    <w:rsid w:val="00854A40"/>
    <w:rsid w:val="008620D6"/>
    <w:rsid w:val="008626E4"/>
    <w:rsid w:val="00862884"/>
    <w:rsid w:val="00862B33"/>
    <w:rsid w:val="00863F6B"/>
    <w:rsid w:val="00864C9A"/>
    <w:rsid w:val="00864CCA"/>
    <w:rsid w:val="00864DB8"/>
    <w:rsid w:val="00865F09"/>
    <w:rsid w:val="008671BE"/>
    <w:rsid w:val="00871EA7"/>
    <w:rsid w:val="00875987"/>
    <w:rsid w:val="00887088"/>
    <w:rsid w:val="0088794B"/>
    <w:rsid w:val="008902F5"/>
    <w:rsid w:val="00892FFB"/>
    <w:rsid w:val="00896AD3"/>
    <w:rsid w:val="008972D2"/>
    <w:rsid w:val="008B2D45"/>
    <w:rsid w:val="008B701A"/>
    <w:rsid w:val="008B7FE0"/>
    <w:rsid w:val="008C023F"/>
    <w:rsid w:val="008C044B"/>
    <w:rsid w:val="008C0530"/>
    <w:rsid w:val="008C4886"/>
    <w:rsid w:val="008C4EB3"/>
    <w:rsid w:val="008C5AFB"/>
    <w:rsid w:val="008C61C3"/>
    <w:rsid w:val="008C6473"/>
    <w:rsid w:val="008D1499"/>
    <w:rsid w:val="008D5B96"/>
    <w:rsid w:val="008D6D58"/>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433A1"/>
    <w:rsid w:val="0095252D"/>
    <w:rsid w:val="00953920"/>
    <w:rsid w:val="009642E1"/>
    <w:rsid w:val="009709B2"/>
    <w:rsid w:val="00971471"/>
    <w:rsid w:val="009731B7"/>
    <w:rsid w:val="0097345B"/>
    <w:rsid w:val="009741E5"/>
    <w:rsid w:val="00976087"/>
    <w:rsid w:val="009763C7"/>
    <w:rsid w:val="009764E9"/>
    <w:rsid w:val="00980083"/>
    <w:rsid w:val="00981902"/>
    <w:rsid w:val="00982544"/>
    <w:rsid w:val="009836F4"/>
    <w:rsid w:val="00984BD3"/>
    <w:rsid w:val="00984FEA"/>
    <w:rsid w:val="00985A1D"/>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46DD"/>
    <w:rsid w:val="009D614E"/>
    <w:rsid w:val="009E331E"/>
    <w:rsid w:val="009E518C"/>
    <w:rsid w:val="009E6D3D"/>
    <w:rsid w:val="009E7C28"/>
    <w:rsid w:val="009F00F2"/>
    <w:rsid w:val="009F14D8"/>
    <w:rsid w:val="009F5A93"/>
    <w:rsid w:val="009F5D11"/>
    <w:rsid w:val="009F7C38"/>
    <w:rsid w:val="00A110A5"/>
    <w:rsid w:val="00A119AD"/>
    <w:rsid w:val="00A12E12"/>
    <w:rsid w:val="00A162BB"/>
    <w:rsid w:val="00A168BA"/>
    <w:rsid w:val="00A1742C"/>
    <w:rsid w:val="00A20E06"/>
    <w:rsid w:val="00A228EF"/>
    <w:rsid w:val="00A23C11"/>
    <w:rsid w:val="00A249D4"/>
    <w:rsid w:val="00A250D5"/>
    <w:rsid w:val="00A25315"/>
    <w:rsid w:val="00A25E1F"/>
    <w:rsid w:val="00A25E5E"/>
    <w:rsid w:val="00A3231F"/>
    <w:rsid w:val="00A33AE9"/>
    <w:rsid w:val="00A373DD"/>
    <w:rsid w:val="00A3744F"/>
    <w:rsid w:val="00A4000B"/>
    <w:rsid w:val="00A427AF"/>
    <w:rsid w:val="00A458FF"/>
    <w:rsid w:val="00A47F22"/>
    <w:rsid w:val="00A508F4"/>
    <w:rsid w:val="00A51887"/>
    <w:rsid w:val="00A51C6D"/>
    <w:rsid w:val="00A543A7"/>
    <w:rsid w:val="00A5546D"/>
    <w:rsid w:val="00A569E8"/>
    <w:rsid w:val="00A57807"/>
    <w:rsid w:val="00A60F95"/>
    <w:rsid w:val="00A6350F"/>
    <w:rsid w:val="00A63803"/>
    <w:rsid w:val="00A64002"/>
    <w:rsid w:val="00A65804"/>
    <w:rsid w:val="00A700FE"/>
    <w:rsid w:val="00A72FBF"/>
    <w:rsid w:val="00A73266"/>
    <w:rsid w:val="00A73A4E"/>
    <w:rsid w:val="00A805ED"/>
    <w:rsid w:val="00A8060C"/>
    <w:rsid w:val="00A8256D"/>
    <w:rsid w:val="00A86134"/>
    <w:rsid w:val="00A86B8F"/>
    <w:rsid w:val="00A90821"/>
    <w:rsid w:val="00A90BCD"/>
    <w:rsid w:val="00A918AC"/>
    <w:rsid w:val="00A94117"/>
    <w:rsid w:val="00A9684A"/>
    <w:rsid w:val="00A97405"/>
    <w:rsid w:val="00AA3301"/>
    <w:rsid w:val="00AA3489"/>
    <w:rsid w:val="00AA6EDC"/>
    <w:rsid w:val="00AA7E53"/>
    <w:rsid w:val="00AB145A"/>
    <w:rsid w:val="00AB1A21"/>
    <w:rsid w:val="00AB4AF0"/>
    <w:rsid w:val="00AB5543"/>
    <w:rsid w:val="00AB68C8"/>
    <w:rsid w:val="00AB7BE3"/>
    <w:rsid w:val="00AC04DD"/>
    <w:rsid w:val="00AC13F1"/>
    <w:rsid w:val="00AC1F84"/>
    <w:rsid w:val="00AC5DF0"/>
    <w:rsid w:val="00AC6074"/>
    <w:rsid w:val="00AD7DD3"/>
    <w:rsid w:val="00AE1F00"/>
    <w:rsid w:val="00AE3EC0"/>
    <w:rsid w:val="00AE437D"/>
    <w:rsid w:val="00AE43EA"/>
    <w:rsid w:val="00AE5E61"/>
    <w:rsid w:val="00AF0971"/>
    <w:rsid w:val="00AF097B"/>
    <w:rsid w:val="00AF346D"/>
    <w:rsid w:val="00AF3E23"/>
    <w:rsid w:val="00AF51C4"/>
    <w:rsid w:val="00AF56A9"/>
    <w:rsid w:val="00AF745B"/>
    <w:rsid w:val="00B05CA7"/>
    <w:rsid w:val="00B06A36"/>
    <w:rsid w:val="00B06F78"/>
    <w:rsid w:val="00B10F13"/>
    <w:rsid w:val="00B11494"/>
    <w:rsid w:val="00B11867"/>
    <w:rsid w:val="00B13065"/>
    <w:rsid w:val="00B1402D"/>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B7D52"/>
    <w:rsid w:val="00BC09EA"/>
    <w:rsid w:val="00BC268F"/>
    <w:rsid w:val="00BC38D9"/>
    <w:rsid w:val="00BC61F4"/>
    <w:rsid w:val="00BC6250"/>
    <w:rsid w:val="00BC7F54"/>
    <w:rsid w:val="00BD4BBB"/>
    <w:rsid w:val="00BD51E9"/>
    <w:rsid w:val="00BD75AB"/>
    <w:rsid w:val="00BE0494"/>
    <w:rsid w:val="00BE1308"/>
    <w:rsid w:val="00BE1BFD"/>
    <w:rsid w:val="00BE27D0"/>
    <w:rsid w:val="00BE615B"/>
    <w:rsid w:val="00BE703C"/>
    <w:rsid w:val="00BF15B6"/>
    <w:rsid w:val="00BF3376"/>
    <w:rsid w:val="00BF5DAC"/>
    <w:rsid w:val="00C007CC"/>
    <w:rsid w:val="00C00E8A"/>
    <w:rsid w:val="00C01B24"/>
    <w:rsid w:val="00C053F9"/>
    <w:rsid w:val="00C22692"/>
    <w:rsid w:val="00C31DDD"/>
    <w:rsid w:val="00C411C0"/>
    <w:rsid w:val="00C43520"/>
    <w:rsid w:val="00C47599"/>
    <w:rsid w:val="00C51DD8"/>
    <w:rsid w:val="00C52F17"/>
    <w:rsid w:val="00C630E0"/>
    <w:rsid w:val="00C633CA"/>
    <w:rsid w:val="00C63898"/>
    <w:rsid w:val="00C66D35"/>
    <w:rsid w:val="00C719C3"/>
    <w:rsid w:val="00C71A1F"/>
    <w:rsid w:val="00C72203"/>
    <w:rsid w:val="00C7240A"/>
    <w:rsid w:val="00C736A8"/>
    <w:rsid w:val="00C7507F"/>
    <w:rsid w:val="00C7733D"/>
    <w:rsid w:val="00C80D79"/>
    <w:rsid w:val="00C86427"/>
    <w:rsid w:val="00C91409"/>
    <w:rsid w:val="00C9176C"/>
    <w:rsid w:val="00C940A5"/>
    <w:rsid w:val="00C97418"/>
    <w:rsid w:val="00CA18B0"/>
    <w:rsid w:val="00CA19CB"/>
    <w:rsid w:val="00CA2BE8"/>
    <w:rsid w:val="00CA40A7"/>
    <w:rsid w:val="00CA4A5B"/>
    <w:rsid w:val="00CA70C7"/>
    <w:rsid w:val="00CB1256"/>
    <w:rsid w:val="00CB1A8D"/>
    <w:rsid w:val="00CB67BD"/>
    <w:rsid w:val="00CB7A49"/>
    <w:rsid w:val="00CC0393"/>
    <w:rsid w:val="00CC0B5A"/>
    <w:rsid w:val="00CC0E07"/>
    <w:rsid w:val="00CC1125"/>
    <w:rsid w:val="00CC193C"/>
    <w:rsid w:val="00CC2072"/>
    <w:rsid w:val="00CC306D"/>
    <w:rsid w:val="00CC3606"/>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17D06"/>
    <w:rsid w:val="00D21347"/>
    <w:rsid w:val="00D213FE"/>
    <w:rsid w:val="00D21899"/>
    <w:rsid w:val="00D228AE"/>
    <w:rsid w:val="00D22CAC"/>
    <w:rsid w:val="00D2395E"/>
    <w:rsid w:val="00D24A9F"/>
    <w:rsid w:val="00D33E6A"/>
    <w:rsid w:val="00D340CF"/>
    <w:rsid w:val="00D3420B"/>
    <w:rsid w:val="00D35F39"/>
    <w:rsid w:val="00D375C3"/>
    <w:rsid w:val="00D3795C"/>
    <w:rsid w:val="00D406EB"/>
    <w:rsid w:val="00D418AD"/>
    <w:rsid w:val="00D449D7"/>
    <w:rsid w:val="00D45FE1"/>
    <w:rsid w:val="00D5077A"/>
    <w:rsid w:val="00D53538"/>
    <w:rsid w:val="00D5697C"/>
    <w:rsid w:val="00D57406"/>
    <w:rsid w:val="00D60E9B"/>
    <w:rsid w:val="00D61858"/>
    <w:rsid w:val="00D61D15"/>
    <w:rsid w:val="00D6420E"/>
    <w:rsid w:val="00D667FB"/>
    <w:rsid w:val="00D750DF"/>
    <w:rsid w:val="00D76049"/>
    <w:rsid w:val="00D8019D"/>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301F"/>
    <w:rsid w:val="00DD4322"/>
    <w:rsid w:val="00DD47EB"/>
    <w:rsid w:val="00DD503C"/>
    <w:rsid w:val="00DD5168"/>
    <w:rsid w:val="00DD62BE"/>
    <w:rsid w:val="00DD6AFC"/>
    <w:rsid w:val="00DD6C13"/>
    <w:rsid w:val="00DE15D4"/>
    <w:rsid w:val="00DE1D09"/>
    <w:rsid w:val="00DE3E3A"/>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17DFA"/>
    <w:rsid w:val="00E23DBB"/>
    <w:rsid w:val="00E2417C"/>
    <w:rsid w:val="00E2448D"/>
    <w:rsid w:val="00E24B59"/>
    <w:rsid w:val="00E30553"/>
    <w:rsid w:val="00E32271"/>
    <w:rsid w:val="00E358E6"/>
    <w:rsid w:val="00E41A7D"/>
    <w:rsid w:val="00E42976"/>
    <w:rsid w:val="00E42E74"/>
    <w:rsid w:val="00E42FE0"/>
    <w:rsid w:val="00E43923"/>
    <w:rsid w:val="00E440B8"/>
    <w:rsid w:val="00E453BC"/>
    <w:rsid w:val="00E469DC"/>
    <w:rsid w:val="00E510DB"/>
    <w:rsid w:val="00E51146"/>
    <w:rsid w:val="00E52B95"/>
    <w:rsid w:val="00E52F90"/>
    <w:rsid w:val="00E5531F"/>
    <w:rsid w:val="00E5553A"/>
    <w:rsid w:val="00E568E3"/>
    <w:rsid w:val="00E56B3D"/>
    <w:rsid w:val="00E57BF0"/>
    <w:rsid w:val="00E602B5"/>
    <w:rsid w:val="00E621E5"/>
    <w:rsid w:val="00E628E2"/>
    <w:rsid w:val="00E637BE"/>
    <w:rsid w:val="00E67D99"/>
    <w:rsid w:val="00E702D0"/>
    <w:rsid w:val="00E76268"/>
    <w:rsid w:val="00E76C78"/>
    <w:rsid w:val="00E77AD1"/>
    <w:rsid w:val="00E77E9F"/>
    <w:rsid w:val="00E80EDD"/>
    <w:rsid w:val="00E8147F"/>
    <w:rsid w:val="00E84579"/>
    <w:rsid w:val="00E91700"/>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01FC"/>
    <w:rsid w:val="00ED4BF7"/>
    <w:rsid w:val="00ED52EE"/>
    <w:rsid w:val="00ED5F27"/>
    <w:rsid w:val="00EE22B5"/>
    <w:rsid w:val="00EE62B8"/>
    <w:rsid w:val="00EF1C18"/>
    <w:rsid w:val="00EF4348"/>
    <w:rsid w:val="00F016BE"/>
    <w:rsid w:val="00F050F9"/>
    <w:rsid w:val="00F05A3C"/>
    <w:rsid w:val="00F063CA"/>
    <w:rsid w:val="00F07DE1"/>
    <w:rsid w:val="00F14024"/>
    <w:rsid w:val="00F17B08"/>
    <w:rsid w:val="00F21B06"/>
    <w:rsid w:val="00F240C6"/>
    <w:rsid w:val="00F240E2"/>
    <w:rsid w:val="00F2577E"/>
    <w:rsid w:val="00F30114"/>
    <w:rsid w:val="00F311A2"/>
    <w:rsid w:val="00F312EA"/>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85B1A"/>
    <w:rsid w:val="00F911A7"/>
    <w:rsid w:val="00F92834"/>
    <w:rsid w:val="00F931AC"/>
    <w:rsid w:val="00F94FFC"/>
    <w:rsid w:val="00F95818"/>
    <w:rsid w:val="00F960BF"/>
    <w:rsid w:val="00F960C4"/>
    <w:rsid w:val="00F96976"/>
    <w:rsid w:val="00FA33CA"/>
    <w:rsid w:val="00FA3B98"/>
    <w:rsid w:val="00FA616A"/>
    <w:rsid w:val="00FA6C28"/>
    <w:rsid w:val="00FB05FA"/>
    <w:rsid w:val="00FB09DB"/>
    <w:rsid w:val="00FB391C"/>
    <w:rsid w:val="00FB4186"/>
    <w:rsid w:val="00FB493D"/>
    <w:rsid w:val="00FB4E2D"/>
    <w:rsid w:val="00FB5505"/>
    <w:rsid w:val="00FB5897"/>
    <w:rsid w:val="00FC09D5"/>
    <w:rsid w:val="00FC0CEC"/>
    <w:rsid w:val="00FC5FD0"/>
    <w:rsid w:val="00FC733F"/>
    <w:rsid w:val="00FC78EA"/>
    <w:rsid w:val="00FC7ADE"/>
    <w:rsid w:val="00FC7C02"/>
    <w:rsid w:val="00FD0F4C"/>
    <w:rsid w:val="00FD234C"/>
    <w:rsid w:val="00FD310E"/>
    <w:rsid w:val="00FE009D"/>
    <w:rsid w:val="00FE00F4"/>
    <w:rsid w:val="00FE15B0"/>
    <w:rsid w:val="00FE34D2"/>
    <w:rsid w:val="00FE3E95"/>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gif"/><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63</Pages>
  <Words>33016</Words>
  <Characters>188195</Characters>
  <Application>Microsoft Office Word</Application>
  <DocSecurity>0</DocSecurity>
  <Lines>1568</Lines>
  <Paragraphs>4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5</cp:revision>
  <cp:lastPrinted>2022-09-29T17:00:00Z</cp:lastPrinted>
  <dcterms:created xsi:type="dcterms:W3CDTF">2022-09-29T15:25:00Z</dcterms:created>
  <dcterms:modified xsi:type="dcterms:W3CDTF">2022-09-2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j4kqDiXN"/&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